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3F367" w14:textId="77777777" w:rsidR="00A16184" w:rsidRDefault="00A16184" w:rsidP="00A16184">
      <w:pPr>
        <w:spacing w:line="220" w:lineRule="atLeast"/>
        <w:jc w:val="center"/>
        <w:rPr>
          <w:sz w:val="44"/>
          <w:szCs w:val="44"/>
        </w:rPr>
      </w:pPr>
      <w:bookmarkStart w:id="0" w:name="_Hlk47880282"/>
      <w:r>
        <w:rPr>
          <w:sz w:val="44"/>
          <w:szCs w:val="44"/>
        </w:rPr>
        <w:t>尚硅谷大数据</w:t>
      </w:r>
      <w:r>
        <w:rPr>
          <w:rFonts w:hint="eastAsia"/>
          <w:sz w:val="44"/>
          <w:szCs w:val="44"/>
        </w:rPr>
        <w:t>项目之实时数仓</w:t>
      </w:r>
      <w:r>
        <w:rPr>
          <w:rFonts w:hint="eastAsia"/>
          <w:sz w:val="44"/>
          <w:szCs w:val="44"/>
        </w:rPr>
        <w:t>(</w:t>
      </w:r>
      <w:r>
        <w:rPr>
          <w:rFonts w:hint="eastAsia"/>
          <w:sz w:val="44"/>
          <w:szCs w:val="44"/>
        </w:rPr>
        <w:t>数据采集</w:t>
      </w:r>
      <w:r>
        <w:rPr>
          <w:rFonts w:hint="eastAsia"/>
          <w:sz w:val="44"/>
          <w:szCs w:val="44"/>
        </w:rPr>
        <w:t>)</w:t>
      </w:r>
    </w:p>
    <w:bookmarkEnd w:id="0"/>
    <w:p w14:paraId="584D6FD0" w14:textId="77777777" w:rsidR="00A16184" w:rsidRDefault="00A16184" w:rsidP="00A16184">
      <w:pPr>
        <w:spacing w:line="220" w:lineRule="atLeast"/>
        <w:jc w:val="center"/>
        <w:rPr>
          <w:sz w:val="24"/>
          <w:szCs w:val="24"/>
        </w:rPr>
      </w:pPr>
      <w:r>
        <w:rPr>
          <w:sz w:val="24"/>
          <w:szCs w:val="24"/>
        </w:rPr>
        <w:t>(</w:t>
      </w:r>
      <w:r>
        <w:rPr>
          <w:sz w:val="24"/>
          <w:szCs w:val="24"/>
        </w:rPr>
        <w:t>作者：</w:t>
      </w:r>
      <w:r>
        <w:rPr>
          <w:rFonts w:hint="eastAsia"/>
          <w:sz w:val="24"/>
          <w:szCs w:val="24"/>
        </w:rPr>
        <w:t>尚硅谷大数据研发部</w:t>
      </w:r>
      <w:r>
        <w:rPr>
          <w:sz w:val="24"/>
          <w:szCs w:val="24"/>
        </w:rPr>
        <w:t>)</w:t>
      </w:r>
    </w:p>
    <w:p w14:paraId="2DC75DA6" w14:textId="77777777" w:rsidR="00A16184" w:rsidRDefault="00A16184" w:rsidP="00A16184">
      <w:pPr>
        <w:spacing w:line="220" w:lineRule="atLeast"/>
        <w:jc w:val="center"/>
        <w:rPr>
          <w:sz w:val="24"/>
          <w:szCs w:val="24"/>
        </w:rPr>
      </w:pPr>
    </w:p>
    <w:p w14:paraId="54607B80" w14:textId="77777777" w:rsidR="00A16184" w:rsidRDefault="00A16184" w:rsidP="00A16184">
      <w:pPr>
        <w:spacing w:line="220" w:lineRule="atLeast"/>
        <w:jc w:val="center"/>
        <w:rPr>
          <w:rFonts w:eastAsia="微软雅黑" w:cs="微软雅黑"/>
          <w:kern w:val="0"/>
          <w:sz w:val="24"/>
          <w:szCs w:val="24"/>
        </w:rPr>
      </w:pPr>
      <w:r>
        <w:rPr>
          <w:rFonts w:eastAsia="微软雅黑" w:cs="微软雅黑" w:hint="eastAsia"/>
          <w:kern w:val="0"/>
          <w:sz w:val="24"/>
          <w:szCs w:val="24"/>
        </w:rPr>
        <w:t>版本</w:t>
      </w:r>
      <w:r>
        <w:rPr>
          <w:rFonts w:eastAsia="微软雅黑" w:cs="微软雅黑"/>
          <w:kern w:val="0"/>
          <w:sz w:val="24"/>
          <w:szCs w:val="24"/>
        </w:rPr>
        <w:t>：</w:t>
      </w:r>
      <w:r>
        <w:rPr>
          <w:rFonts w:eastAsia="微软雅黑" w:cs="微软雅黑"/>
          <w:kern w:val="0"/>
          <w:sz w:val="24"/>
          <w:szCs w:val="24"/>
        </w:rPr>
        <w:t>V1.0.0</w:t>
      </w:r>
    </w:p>
    <w:p w14:paraId="49DFA1A1" w14:textId="6FCCAF4E" w:rsidR="0015362D" w:rsidRPr="0015362D" w:rsidRDefault="0015362D" w:rsidP="0015362D">
      <w:pPr>
        <w:pStyle w:val="1"/>
      </w:pPr>
      <w:r w:rsidRPr="0015362D">
        <w:rPr>
          <w:rFonts w:hint="eastAsia"/>
          <w:b w:val="0"/>
        </w:rPr>
        <w:t>第</w:t>
      </w:r>
      <w:r w:rsidRPr="0015362D">
        <w:rPr>
          <w:rFonts w:hint="eastAsia"/>
          <w:b w:val="0"/>
        </w:rPr>
        <w:t>1</w:t>
      </w:r>
      <w:r>
        <w:rPr>
          <w:rFonts w:hint="eastAsia"/>
        </w:rPr>
        <w:t>章</w:t>
      </w:r>
      <w:r>
        <w:rPr>
          <w:rFonts w:hint="eastAsia"/>
        </w:rPr>
        <w:tab/>
      </w:r>
      <w:r w:rsidR="00A16184">
        <w:rPr>
          <w:rFonts w:hint="eastAsia"/>
        </w:rPr>
        <w:t>实时需求概述</w:t>
      </w:r>
    </w:p>
    <w:p w14:paraId="0EFF4751" w14:textId="68A96D29" w:rsidR="00A16184" w:rsidRDefault="00A16184" w:rsidP="00A16184">
      <w:pPr>
        <w:pStyle w:val="2"/>
        <w:numPr>
          <w:ilvl w:val="1"/>
          <w:numId w:val="6"/>
        </w:numPr>
      </w:pPr>
      <w:r>
        <w:rPr>
          <w:rFonts w:hint="eastAsia"/>
        </w:rPr>
        <w:t>实时需要与离线需求的比较</w:t>
      </w:r>
    </w:p>
    <w:p w14:paraId="55983FA3" w14:textId="17857CD5" w:rsidR="00A16184" w:rsidRDefault="00A16184" w:rsidP="00282072">
      <w:pPr>
        <w:pStyle w:val="af2"/>
        <w:numPr>
          <w:ilvl w:val="0"/>
          <w:numId w:val="7"/>
        </w:numPr>
        <w:ind w:firstLineChars="0"/>
      </w:pPr>
      <w:r>
        <w:rPr>
          <w:rFonts w:hint="eastAsia"/>
        </w:rPr>
        <w:t>离线需求</w:t>
      </w:r>
    </w:p>
    <w:p w14:paraId="4CCE2C60" w14:textId="77777777" w:rsidR="00A16184" w:rsidRDefault="00A16184" w:rsidP="00282072">
      <w:pPr>
        <w:ind w:firstLine="420"/>
      </w:pPr>
      <w:r>
        <w:rPr>
          <w:rFonts w:hint="eastAsia"/>
        </w:rPr>
        <w:t>一般是根据前一日的数据生成报表等数据，虽然统计指标、报表繁多，但是</w:t>
      </w:r>
      <w:r w:rsidRPr="00282072">
        <w:rPr>
          <w:rFonts w:hint="eastAsia"/>
          <w:color w:val="FF0000"/>
        </w:rPr>
        <w:t>对时效性不敏感</w:t>
      </w:r>
      <w:r>
        <w:rPr>
          <w:rFonts w:hint="eastAsia"/>
        </w:rPr>
        <w:t>。</w:t>
      </w:r>
    </w:p>
    <w:p w14:paraId="1C8948C0" w14:textId="2156EF10" w:rsidR="00A16184" w:rsidRDefault="00A16184" w:rsidP="00282072">
      <w:pPr>
        <w:pStyle w:val="af2"/>
        <w:numPr>
          <w:ilvl w:val="0"/>
          <w:numId w:val="7"/>
        </w:numPr>
        <w:ind w:firstLineChars="0"/>
      </w:pPr>
      <w:r>
        <w:rPr>
          <w:rFonts w:hint="eastAsia"/>
        </w:rPr>
        <w:t>实时需求</w:t>
      </w:r>
    </w:p>
    <w:p w14:paraId="46CDB5EE" w14:textId="7C14BD45" w:rsidR="00A16184" w:rsidRDefault="00A16184" w:rsidP="00282072">
      <w:pPr>
        <w:ind w:firstLine="420"/>
      </w:pPr>
      <w:r>
        <w:rPr>
          <w:rFonts w:hint="eastAsia"/>
        </w:rPr>
        <w:t>主要侧重于对当日数据的实时监控，通常业务逻辑相对离线需求简单一下，统计指标也少一些，但是更注重</w:t>
      </w:r>
      <w:r w:rsidRPr="00282072">
        <w:rPr>
          <w:rFonts w:hint="eastAsia"/>
          <w:color w:val="FF0000"/>
        </w:rPr>
        <w:t>数据的时效性</w:t>
      </w:r>
      <w:r>
        <w:rPr>
          <w:rFonts w:hint="eastAsia"/>
        </w:rPr>
        <w:t>，以及</w:t>
      </w:r>
      <w:r w:rsidRPr="00282072">
        <w:rPr>
          <w:rFonts w:hint="eastAsia"/>
          <w:color w:val="FF0000"/>
        </w:rPr>
        <w:t>用户的交互性</w:t>
      </w:r>
      <w:r>
        <w:rPr>
          <w:rFonts w:hint="eastAsia"/>
        </w:rPr>
        <w:t>。</w:t>
      </w:r>
    </w:p>
    <w:p w14:paraId="1D5675BA" w14:textId="0B51602F" w:rsidR="00C373F7" w:rsidRDefault="00C373F7" w:rsidP="00C373F7">
      <w:pPr>
        <w:pStyle w:val="2"/>
        <w:numPr>
          <w:ilvl w:val="1"/>
          <w:numId w:val="6"/>
        </w:numPr>
      </w:pPr>
      <w:r>
        <w:rPr>
          <w:rFonts w:hint="eastAsia"/>
        </w:rPr>
        <w:t>离线架构和实时架构对比</w:t>
      </w:r>
    </w:p>
    <w:p w14:paraId="355B5179" w14:textId="046A1705" w:rsidR="00C373F7" w:rsidRDefault="00F92B7D" w:rsidP="00F92B7D">
      <w:pPr>
        <w:pStyle w:val="3"/>
        <w:numPr>
          <w:ilvl w:val="2"/>
          <w:numId w:val="6"/>
        </w:numPr>
      </w:pPr>
      <w:r>
        <w:rPr>
          <w:rFonts w:hint="eastAsia"/>
        </w:rPr>
        <w:t>离线架构</w:t>
      </w:r>
    </w:p>
    <w:p w14:paraId="11C31785" w14:textId="26AF3257" w:rsidR="00F92B7D" w:rsidRPr="00F92B7D" w:rsidRDefault="00F92B7D" w:rsidP="00F92B7D">
      <w:r w:rsidRPr="00F92B7D">
        <w:rPr>
          <w:noProof/>
        </w:rPr>
        <w:drawing>
          <wp:inline distT="0" distB="0" distL="0" distR="0" wp14:anchorId="2A2AF0F9" wp14:editId="2063768D">
            <wp:extent cx="5274310" cy="320548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205480"/>
                    </a:xfrm>
                    <a:prstGeom prst="rect">
                      <a:avLst/>
                    </a:prstGeom>
                  </pic:spPr>
                </pic:pic>
              </a:graphicData>
            </a:graphic>
          </wp:inline>
        </w:drawing>
      </w:r>
    </w:p>
    <w:p w14:paraId="42ADE7D8" w14:textId="2859C6FB" w:rsidR="00C373F7" w:rsidRDefault="00F92B7D" w:rsidP="00F92B7D">
      <w:pPr>
        <w:pStyle w:val="3"/>
        <w:numPr>
          <w:ilvl w:val="2"/>
          <w:numId w:val="6"/>
        </w:numPr>
      </w:pPr>
      <w:r>
        <w:rPr>
          <w:rFonts w:hint="eastAsia"/>
        </w:rPr>
        <w:lastRenderedPageBreak/>
        <w:t>实时架构</w:t>
      </w:r>
    </w:p>
    <w:p w14:paraId="6660BDAF" w14:textId="13AA4A5F" w:rsidR="00F92B7D" w:rsidRPr="00F92B7D" w:rsidRDefault="00F92B7D" w:rsidP="00F92B7D">
      <w:r w:rsidRPr="00F92B7D">
        <w:rPr>
          <w:noProof/>
        </w:rPr>
        <w:drawing>
          <wp:inline distT="0" distB="0" distL="0" distR="0" wp14:anchorId="06F3ECAA" wp14:editId="14AB089D">
            <wp:extent cx="5274310" cy="31451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145155"/>
                    </a:xfrm>
                    <a:prstGeom prst="rect">
                      <a:avLst/>
                    </a:prstGeom>
                  </pic:spPr>
                </pic:pic>
              </a:graphicData>
            </a:graphic>
          </wp:inline>
        </w:drawing>
      </w:r>
    </w:p>
    <w:p w14:paraId="7018B42B" w14:textId="60969817" w:rsidR="00A16184" w:rsidRDefault="00A16184" w:rsidP="000808B9">
      <w:pPr>
        <w:pStyle w:val="2"/>
        <w:numPr>
          <w:ilvl w:val="1"/>
          <w:numId w:val="6"/>
        </w:numPr>
      </w:pPr>
      <w:r>
        <w:rPr>
          <w:rFonts w:hint="eastAsia"/>
        </w:rPr>
        <w:t>实时需求明细</w:t>
      </w:r>
    </w:p>
    <w:p w14:paraId="41F32308" w14:textId="5C45C027" w:rsidR="0015362D" w:rsidRPr="0015362D" w:rsidRDefault="0015362D" w:rsidP="0015362D">
      <w:pPr>
        <w:pStyle w:val="1"/>
      </w:pPr>
      <w:r w:rsidRPr="0015362D">
        <w:rPr>
          <w:rFonts w:hint="eastAsia"/>
          <w:b w:val="0"/>
        </w:rPr>
        <w:t>第</w:t>
      </w:r>
      <w:r w:rsidRPr="0015362D">
        <w:rPr>
          <w:rFonts w:hint="eastAsia"/>
          <w:b w:val="0"/>
        </w:rPr>
        <w:t>2</w:t>
      </w:r>
      <w:r>
        <w:rPr>
          <w:rFonts w:hint="eastAsia"/>
        </w:rPr>
        <w:t>章</w:t>
      </w:r>
      <w:r>
        <w:rPr>
          <w:rFonts w:hint="eastAsia"/>
        </w:rPr>
        <w:tab/>
      </w:r>
      <w:r w:rsidR="000808B9">
        <w:rPr>
          <w:rFonts w:hint="eastAsia"/>
        </w:rPr>
        <w:t>模拟日志数据</w:t>
      </w:r>
    </w:p>
    <w:p w14:paraId="2D8D4489" w14:textId="17CC6517" w:rsidR="000808B9" w:rsidRDefault="000808B9" w:rsidP="000808B9">
      <w:r>
        <w:rPr>
          <w:rFonts w:hint="eastAsia"/>
        </w:rPr>
        <w:t>整个模拟数据的生产过程与离线数仓中模拟数据的生产过程基本一致</w:t>
      </w:r>
      <w:r>
        <w:rPr>
          <w:rFonts w:hint="eastAsia"/>
        </w:rPr>
        <w:t>,</w:t>
      </w:r>
      <w:r>
        <w:t xml:space="preserve"> </w:t>
      </w:r>
      <w:r>
        <w:rPr>
          <w:rFonts w:hint="eastAsia"/>
        </w:rPr>
        <w:t>个别地方需要修改</w:t>
      </w:r>
      <w:r>
        <w:rPr>
          <w:rFonts w:hint="eastAsia"/>
        </w:rPr>
        <w:t>.</w:t>
      </w:r>
    </w:p>
    <w:p w14:paraId="2BA4A6F9" w14:textId="16537E93" w:rsidR="004255B5" w:rsidRPr="004255B5" w:rsidRDefault="004255B5" w:rsidP="004255B5">
      <w:pPr>
        <w:pStyle w:val="2"/>
      </w:pPr>
      <w:r>
        <w:rPr>
          <w:rFonts w:hint="eastAsia"/>
        </w:rPr>
        <w:t>2</w:t>
      </w:r>
      <w:r>
        <w:t>.1</w:t>
      </w:r>
      <w:r>
        <w:tab/>
      </w:r>
      <w:r w:rsidR="00897D16">
        <w:rPr>
          <w:rFonts w:hint="eastAsia"/>
        </w:rPr>
        <w:t>模拟数据需要用到的文件列表</w:t>
      </w:r>
    </w:p>
    <w:p w14:paraId="77DA1B66" w14:textId="7A6D7FDB" w:rsidR="00897D16" w:rsidRPr="00897D16" w:rsidRDefault="00897D16" w:rsidP="00897D16">
      <w:r w:rsidRPr="00897D16">
        <w:rPr>
          <w:noProof/>
        </w:rPr>
        <w:drawing>
          <wp:inline distT="0" distB="0" distL="0" distR="0" wp14:anchorId="55CEF50F" wp14:editId="527A0451">
            <wp:extent cx="5274310" cy="7874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787400"/>
                    </a:xfrm>
                    <a:prstGeom prst="rect">
                      <a:avLst/>
                    </a:prstGeom>
                  </pic:spPr>
                </pic:pic>
              </a:graphicData>
            </a:graphic>
          </wp:inline>
        </w:drawing>
      </w:r>
    </w:p>
    <w:p w14:paraId="0AA102F1" w14:textId="3506B5E1" w:rsidR="000808B9" w:rsidRDefault="00765AF1" w:rsidP="00765AF1">
      <w:pPr>
        <w:pStyle w:val="3"/>
      </w:pPr>
      <w:r>
        <w:rPr>
          <w:rFonts w:hint="eastAsia"/>
        </w:rPr>
        <w:t>2</w:t>
      </w:r>
      <w:r>
        <w:t>.1.1</w:t>
      </w:r>
      <w:r w:rsidR="00897D16">
        <w:rPr>
          <w:rFonts w:hint="eastAsia"/>
        </w:rPr>
        <w:t>修改</w:t>
      </w:r>
      <w:r w:rsidR="00897D16">
        <w:rPr>
          <w:rFonts w:hint="eastAsia"/>
        </w:rPr>
        <w:t>a</w:t>
      </w:r>
      <w:r w:rsidR="00897D16">
        <w:t>pplication.properties</w:t>
      </w:r>
    </w:p>
    <w:p w14:paraId="45C869E1" w14:textId="77777777" w:rsidR="00897D16" w:rsidRDefault="00897D16" w:rsidP="00897D16">
      <w:pPr>
        <w:pStyle w:val="af5"/>
      </w:pPr>
      <w:r>
        <w:rPr>
          <w:rFonts w:hint="eastAsia"/>
        </w:rPr>
        <w:t># 外部配置打开</w:t>
      </w:r>
    </w:p>
    <w:p w14:paraId="3492C99C" w14:textId="77777777" w:rsidR="00897D16" w:rsidRDefault="00897D16" w:rsidP="00897D16">
      <w:pPr>
        <w:pStyle w:val="af5"/>
      </w:pPr>
      <w:r>
        <w:t>logging.config=./logback.xml</w:t>
      </w:r>
    </w:p>
    <w:p w14:paraId="7E4D3C96" w14:textId="77777777" w:rsidR="00897D16" w:rsidRDefault="00897D16" w:rsidP="00897D16">
      <w:pPr>
        <w:pStyle w:val="af5"/>
      </w:pPr>
      <w:r>
        <w:rPr>
          <w:rFonts w:hint="eastAsia"/>
        </w:rPr>
        <w:t>#实时数据的日期</w:t>
      </w:r>
    </w:p>
    <w:p w14:paraId="741A3B4D" w14:textId="77777777" w:rsidR="00897D16" w:rsidRPr="00897D16" w:rsidRDefault="00897D16" w:rsidP="00897D16">
      <w:pPr>
        <w:pStyle w:val="af5"/>
        <w:rPr>
          <w:color w:val="FF0000"/>
        </w:rPr>
      </w:pPr>
      <w:r w:rsidRPr="00897D16">
        <w:rPr>
          <w:color w:val="FF0000"/>
        </w:rPr>
        <w:t>mock.date=2020-09-10</w:t>
      </w:r>
    </w:p>
    <w:p w14:paraId="2D620012" w14:textId="77777777" w:rsidR="00897D16" w:rsidRDefault="00897D16" w:rsidP="00897D16">
      <w:pPr>
        <w:pStyle w:val="af5"/>
      </w:pPr>
    </w:p>
    <w:p w14:paraId="23A97933" w14:textId="77777777" w:rsidR="00897D16" w:rsidRDefault="00897D16" w:rsidP="00897D16">
      <w:pPr>
        <w:pStyle w:val="af5"/>
      </w:pPr>
      <w:r>
        <w:rPr>
          <w:rFonts w:hint="eastAsia"/>
        </w:rPr>
        <w:t>#实时数据必须是 http, 将来会持续不同的生成数据</w:t>
      </w:r>
    </w:p>
    <w:p w14:paraId="379B5805" w14:textId="77777777" w:rsidR="00897D16" w:rsidRPr="00897D16" w:rsidRDefault="00897D16" w:rsidP="00897D16">
      <w:pPr>
        <w:pStyle w:val="af5"/>
        <w:rPr>
          <w:color w:val="FF0000"/>
        </w:rPr>
      </w:pPr>
      <w:r w:rsidRPr="00897D16">
        <w:rPr>
          <w:color w:val="FF0000"/>
        </w:rPr>
        <w:t>mock.type=http</w:t>
      </w:r>
    </w:p>
    <w:p w14:paraId="5D8C7E06" w14:textId="77777777" w:rsidR="00897D16" w:rsidRDefault="00897D16" w:rsidP="00897D16">
      <w:pPr>
        <w:pStyle w:val="af5"/>
      </w:pPr>
      <w:r>
        <w:rPr>
          <w:rFonts w:hint="eastAsia"/>
        </w:rPr>
        <w:lastRenderedPageBreak/>
        <w:t>#http模式下，发送的地址.  日志服务器的地址</w:t>
      </w:r>
    </w:p>
    <w:p w14:paraId="71CB8D95" w14:textId="77777777" w:rsidR="00897D16" w:rsidRPr="00897D16" w:rsidRDefault="00897D16" w:rsidP="00897D16">
      <w:pPr>
        <w:pStyle w:val="af5"/>
        <w:rPr>
          <w:color w:val="FF0000"/>
        </w:rPr>
      </w:pPr>
      <w:r w:rsidRPr="00897D16">
        <w:rPr>
          <w:color w:val="FF0000"/>
        </w:rPr>
        <w:t>mock.url=http://localhost:8080/applog</w:t>
      </w:r>
    </w:p>
    <w:p w14:paraId="2903926E" w14:textId="77777777" w:rsidR="00897D16" w:rsidRDefault="00897D16" w:rsidP="00897D16">
      <w:pPr>
        <w:pStyle w:val="af5"/>
      </w:pPr>
    </w:p>
    <w:p w14:paraId="09153ED6" w14:textId="77777777" w:rsidR="00897D16" w:rsidRDefault="00897D16" w:rsidP="00897D16">
      <w:pPr>
        <w:pStyle w:val="af5"/>
      </w:pPr>
      <w:r>
        <w:rPr>
          <w:rFonts w:hint="eastAsia"/>
        </w:rPr>
        <w:t>#启动次数</w:t>
      </w:r>
    </w:p>
    <w:p w14:paraId="0F18460D" w14:textId="77777777" w:rsidR="00897D16" w:rsidRDefault="00897D16" w:rsidP="00897D16">
      <w:pPr>
        <w:pStyle w:val="af5"/>
      </w:pPr>
      <w:r>
        <w:t>mock.startup.count=10000</w:t>
      </w:r>
    </w:p>
    <w:p w14:paraId="31441DF1" w14:textId="77777777" w:rsidR="00897D16" w:rsidRDefault="00897D16" w:rsidP="00897D16">
      <w:pPr>
        <w:pStyle w:val="af5"/>
      </w:pPr>
      <w:r>
        <w:rPr>
          <w:rFonts w:hint="eastAsia"/>
        </w:rPr>
        <w:t>#设备最大值</w:t>
      </w:r>
    </w:p>
    <w:p w14:paraId="1D3D6964" w14:textId="77777777" w:rsidR="00897D16" w:rsidRDefault="00897D16" w:rsidP="00897D16">
      <w:pPr>
        <w:pStyle w:val="af5"/>
      </w:pPr>
      <w:r>
        <w:t>mock.max.mid=50</w:t>
      </w:r>
    </w:p>
    <w:p w14:paraId="5800D5B4" w14:textId="77777777" w:rsidR="00897D16" w:rsidRDefault="00897D16" w:rsidP="00897D16">
      <w:pPr>
        <w:pStyle w:val="af5"/>
      </w:pPr>
      <w:r>
        <w:rPr>
          <w:rFonts w:hint="eastAsia"/>
        </w:rPr>
        <w:t>#会员最大值</w:t>
      </w:r>
    </w:p>
    <w:p w14:paraId="331332F5" w14:textId="77777777" w:rsidR="00897D16" w:rsidRDefault="00897D16" w:rsidP="00897D16">
      <w:pPr>
        <w:pStyle w:val="af5"/>
      </w:pPr>
      <w:r>
        <w:t>mock.max.uid=500</w:t>
      </w:r>
    </w:p>
    <w:p w14:paraId="0296AF4F" w14:textId="77777777" w:rsidR="00897D16" w:rsidRDefault="00897D16" w:rsidP="00897D16">
      <w:pPr>
        <w:pStyle w:val="af5"/>
      </w:pPr>
      <w:r>
        <w:rPr>
          <w:rFonts w:hint="eastAsia"/>
        </w:rPr>
        <w:t>#商品最大值</w:t>
      </w:r>
    </w:p>
    <w:p w14:paraId="69D0160E" w14:textId="77777777" w:rsidR="00897D16" w:rsidRDefault="00897D16" w:rsidP="00897D16">
      <w:pPr>
        <w:pStyle w:val="af5"/>
      </w:pPr>
      <w:r>
        <w:t>mock.max.sku-id=10</w:t>
      </w:r>
    </w:p>
    <w:p w14:paraId="6EEB054E" w14:textId="77777777" w:rsidR="00897D16" w:rsidRDefault="00897D16" w:rsidP="00897D16">
      <w:pPr>
        <w:pStyle w:val="af5"/>
      </w:pPr>
      <w:r>
        <w:rPr>
          <w:rFonts w:hint="eastAsia"/>
        </w:rPr>
        <w:t>#页面平均访问时间</w:t>
      </w:r>
    </w:p>
    <w:p w14:paraId="49377998" w14:textId="77777777" w:rsidR="00897D16" w:rsidRDefault="00897D16" w:rsidP="00897D16">
      <w:pPr>
        <w:pStyle w:val="af5"/>
      </w:pPr>
      <w:r>
        <w:t>mock.page.during-time-ms=20000</w:t>
      </w:r>
    </w:p>
    <w:p w14:paraId="7040AA96" w14:textId="77777777" w:rsidR="00897D16" w:rsidRDefault="00897D16" w:rsidP="00897D16">
      <w:pPr>
        <w:pStyle w:val="af5"/>
      </w:pPr>
      <w:r>
        <w:rPr>
          <w:rFonts w:hint="eastAsia"/>
        </w:rPr>
        <w:t>#错误概率 百分比</w:t>
      </w:r>
    </w:p>
    <w:p w14:paraId="7BDD2BAF" w14:textId="77777777" w:rsidR="00897D16" w:rsidRDefault="00897D16" w:rsidP="00897D16">
      <w:pPr>
        <w:pStyle w:val="af5"/>
      </w:pPr>
      <w:r>
        <w:t>mock.error.rate=3</w:t>
      </w:r>
    </w:p>
    <w:p w14:paraId="6EE1C7B1" w14:textId="77777777" w:rsidR="00897D16" w:rsidRDefault="00897D16" w:rsidP="00897D16">
      <w:pPr>
        <w:pStyle w:val="af5"/>
      </w:pPr>
      <w:r>
        <w:rPr>
          <w:rFonts w:hint="eastAsia"/>
        </w:rPr>
        <w:t>#每条日志发送延迟 ms</w:t>
      </w:r>
    </w:p>
    <w:p w14:paraId="66B6B986" w14:textId="77777777" w:rsidR="00897D16" w:rsidRDefault="00897D16" w:rsidP="00897D16">
      <w:pPr>
        <w:pStyle w:val="af5"/>
      </w:pPr>
      <w:r>
        <w:t>mock.log.sleep=10</w:t>
      </w:r>
    </w:p>
    <w:p w14:paraId="0AF83CFF" w14:textId="77777777" w:rsidR="00897D16" w:rsidRDefault="00897D16" w:rsidP="00897D16">
      <w:pPr>
        <w:pStyle w:val="af5"/>
      </w:pPr>
      <w:r>
        <w:rPr>
          <w:rFonts w:hint="eastAsia"/>
        </w:rPr>
        <w:t>#商品详情来源  用户查询，商品推广，智能推荐, 促销活动</w:t>
      </w:r>
    </w:p>
    <w:p w14:paraId="7AB097C6" w14:textId="0FE49D0F" w:rsidR="00765AF1" w:rsidRDefault="00897D16" w:rsidP="00897D16">
      <w:pPr>
        <w:pStyle w:val="af5"/>
      </w:pPr>
      <w:r>
        <w:t>mock.detail.source-type-rate=40:25:15:20</w:t>
      </w:r>
    </w:p>
    <w:p w14:paraId="506A0058" w14:textId="40A06705" w:rsidR="00765AF1" w:rsidRDefault="00765AF1" w:rsidP="00765AF1">
      <w:pPr>
        <w:pStyle w:val="3"/>
      </w:pPr>
      <w:r>
        <w:rPr>
          <w:rFonts w:hint="eastAsia"/>
        </w:rPr>
        <w:t>2</w:t>
      </w:r>
      <w:r>
        <w:t>.1.2</w:t>
      </w:r>
      <w:r>
        <w:rPr>
          <w:rFonts w:hint="eastAsia"/>
        </w:rPr>
        <w:t>修改</w:t>
      </w:r>
      <w:r>
        <w:t>logback.xml</w:t>
      </w:r>
    </w:p>
    <w:p w14:paraId="319A9715" w14:textId="77777777" w:rsidR="00765AF1" w:rsidRDefault="00765AF1" w:rsidP="00765AF1">
      <w:pPr>
        <w:pStyle w:val="af5"/>
      </w:pPr>
      <w:r>
        <w:t>&lt;?xml version="1.0" encoding="UTF-8"?&gt;</w:t>
      </w:r>
    </w:p>
    <w:p w14:paraId="12A2DCCB" w14:textId="01530B62" w:rsidR="00765AF1" w:rsidRDefault="00765AF1" w:rsidP="00765AF1">
      <w:pPr>
        <w:pStyle w:val="af5"/>
      </w:pPr>
      <w:r>
        <w:t>&lt;configuration&gt;</w:t>
      </w:r>
    </w:p>
    <w:p w14:paraId="69E8594F" w14:textId="1D2078A0" w:rsidR="00765AF1" w:rsidRDefault="00765AF1" w:rsidP="00765AF1">
      <w:pPr>
        <w:pStyle w:val="af5"/>
      </w:pPr>
      <w:r>
        <w:t xml:space="preserve">    </w:t>
      </w:r>
      <w:r w:rsidRPr="00765AF1">
        <w:rPr>
          <w:color w:val="FF0000"/>
        </w:rPr>
        <w:t>&lt;!—</w:t>
      </w:r>
      <w:r w:rsidRPr="00765AF1">
        <w:rPr>
          <w:rFonts w:hint="eastAsia"/>
          <w:color w:val="FF0000"/>
        </w:rPr>
        <w:t>日志落盘目录-</w:t>
      </w:r>
      <w:r w:rsidRPr="00765AF1">
        <w:rPr>
          <w:color w:val="FF0000"/>
        </w:rPr>
        <w:t>-&gt;</w:t>
      </w:r>
    </w:p>
    <w:p w14:paraId="0CFD1B43" w14:textId="77777777" w:rsidR="00765AF1" w:rsidRDefault="00765AF1" w:rsidP="00765AF1">
      <w:pPr>
        <w:pStyle w:val="af5"/>
      </w:pPr>
      <w:r>
        <w:t xml:space="preserve">    &lt;property name="LOG_HOME" value="</w:t>
      </w:r>
      <w:r w:rsidRPr="00765AF1">
        <w:rPr>
          <w:color w:val="FF0000"/>
        </w:rPr>
        <w:t>/opt/applog/gmall2020</w:t>
      </w:r>
      <w:r>
        <w:t>" /&gt;</w:t>
      </w:r>
    </w:p>
    <w:p w14:paraId="650B7FB4" w14:textId="77777777" w:rsidR="00765AF1" w:rsidRDefault="00765AF1" w:rsidP="00765AF1">
      <w:pPr>
        <w:pStyle w:val="af5"/>
      </w:pPr>
      <w:r>
        <w:t xml:space="preserve">    &lt;appender name="console" class="ch.qos.logback.core.ConsoleAppender"&gt;</w:t>
      </w:r>
    </w:p>
    <w:p w14:paraId="052EF63C" w14:textId="77777777" w:rsidR="00765AF1" w:rsidRDefault="00765AF1" w:rsidP="00765AF1">
      <w:pPr>
        <w:pStyle w:val="af5"/>
      </w:pPr>
      <w:r>
        <w:t xml:space="preserve">        &lt;encoder&gt;</w:t>
      </w:r>
    </w:p>
    <w:p w14:paraId="75A9071A" w14:textId="77777777" w:rsidR="00765AF1" w:rsidRDefault="00765AF1" w:rsidP="00765AF1">
      <w:pPr>
        <w:pStyle w:val="af5"/>
      </w:pPr>
      <w:r>
        <w:t xml:space="preserve">            &lt;pattern&gt;%msg%n&lt;/pattern&gt;</w:t>
      </w:r>
    </w:p>
    <w:p w14:paraId="70827032" w14:textId="77777777" w:rsidR="00765AF1" w:rsidRDefault="00765AF1" w:rsidP="00765AF1">
      <w:pPr>
        <w:pStyle w:val="af5"/>
      </w:pPr>
      <w:r>
        <w:t xml:space="preserve">        &lt;/encoder&gt;</w:t>
      </w:r>
    </w:p>
    <w:p w14:paraId="571722D4" w14:textId="77777777" w:rsidR="00765AF1" w:rsidRDefault="00765AF1" w:rsidP="00765AF1">
      <w:pPr>
        <w:pStyle w:val="af5"/>
      </w:pPr>
      <w:r>
        <w:t xml:space="preserve">    &lt;/appender&gt;</w:t>
      </w:r>
    </w:p>
    <w:p w14:paraId="2D9FF1D0" w14:textId="77777777" w:rsidR="00765AF1" w:rsidRDefault="00765AF1" w:rsidP="00765AF1">
      <w:pPr>
        <w:pStyle w:val="af5"/>
      </w:pPr>
    </w:p>
    <w:p w14:paraId="0F3B75E7" w14:textId="45CC256E" w:rsidR="004255B5" w:rsidRPr="004255B5" w:rsidRDefault="004255B5" w:rsidP="00765AF1">
      <w:pPr>
        <w:pStyle w:val="af5"/>
        <w:rPr>
          <w:color w:val="00B0F0"/>
        </w:rPr>
      </w:pPr>
      <w:r w:rsidRPr="004255B5">
        <w:rPr>
          <w:color w:val="00B0F0"/>
        </w:rPr>
        <w:t xml:space="preserve">&lt;!-- </w:t>
      </w:r>
      <w:r w:rsidRPr="004255B5">
        <w:rPr>
          <w:rFonts w:hint="eastAsia"/>
          <w:color w:val="00B0F0"/>
        </w:rPr>
        <w:t>其余省略</w:t>
      </w:r>
      <w:r w:rsidRPr="004255B5">
        <w:rPr>
          <w:color w:val="00B0F0"/>
        </w:rPr>
        <w:t xml:space="preserve"> --&gt;</w:t>
      </w:r>
    </w:p>
    <w:p w14:paraId="43C4B651" w14:textId="3FA7EA45" w:rsidR="004255B5" w:rsidRDefault="004255B5" w:rsidP="004255B5">
      <w:pPr>
        <w:pStyle w:val="2"/>
      </w:pPr>
      <w:r w:rsidRPr="004255B5">
        <w:rPr>
          <w:rFonts w:hint="eastAsia"/>
          <w:b w:val="0"/>
        </w:rPr>
        <w:t>2.</w:t>
      </w:r>
      <w:r>
        <w:rPr>
          <w:rFonts w:hint="eastAsia"/>
        </w:rPr>
        <w:t>2</w:t>
      </w:r>
      <w:r>
        <w:rPr>
          <w:rFonts w:hint="eastAsia"/>
        </w:rPr>
        <w:tab/>
      </w:r>
      <w:r>
        <w:rPr>
          <w:rFonts w:hint="eastAsia"/>
        </w:rPr>
        <w:t>生成模拟数据</w:t>
      </w:r>
    </w:p>
    <w:p w14:paraId="27D32F89" w14:textId="09F4451D" w:rsidR="004255B5" w:rsidRPr="004255B5" w:rsidRDefault="004255B5" w:rsidP="004255B5">
      <w:r>
        <w:rPr>
          <w:rFonts w:hint="eastAsia"/>
        </w:rPr>
        <w:t>把前面列出的几个文件放置</w:t>
      </w:r>
      <w:r w:rsidR="00ED0511">
        <w:rPr>
          <w:rFonts w:hint="eastAsia"/>
        </w:rPr>
        <w:t>在</w:t>
      </w:r>
      <w:r>
        <w:rPr>
          <w:rFonts w:hint="eastAsia"/>
        </w:rPr>
        <w:t>同一个目录下</w:t>
      </w:r>
      <w:r>
        <w:t>/opt/module/gmall2020</w:t>
      </w:r>
    </w:p>
    <w:p w14:paraId="568E0217" w14:textId="373A829E" w:rsidR="004255B5" w:rsidRDefault="004255B5" w:rsidP="004255B5">
      <w:pPr>
        <w:pStyle w:val="af5"/>
      </w:pPr>
      <w:r>
        <w:t>cd /opt/module/gmall2020</w:t>
      </w:r>
    </w:p>
    <w:p w14:paraId="44B67B71" w14:textId="219B1C00" w:rsidR="004255B5" w:rsidRPr="004255B5" w:rsidRDefault="004255B5" w:rsidP="004255B5">
      <w:pPr>
        <w:pStyle w:val="af5"/>
      </w:pPr>
      <w:r w:rsidRPr="004255B5">
        <w:t>java -jar gmall2020-mock-log-2020-0</w:t>
      </w:r>
      <w:r>
        <w:t>5</w:t>
      </w:r>
      <w:r w:rsidRPr="004255B5">
        <w:t>-</w:t>
      </w:r>
      <w:r>
        <w:t>10</w:t>
      </w:r>
      <w:r w:rsidRPr="004255B5">
        <w:t>.jar</w:t>
      </w:r>
    </w:p>
    <w:p w14:paraId="1BD05D40" w14:textId="26CED81D" w:rsidR="004255B5" w:rsidRPr="004255B5" w:rsidRDefault="004255B5" w:rsidP="004255B5">
      <w:pPr>
        <w:rPr>
          <w:color w:val="FF0000"/>
        </w:rPr>
      </w:pPr>
      <w:r w:rsidRPr="004255B5">
        <w:rPr>
          <w:rFonts w:hint="eastAsia"/>
          <w:color w:val="FF0000"/>
        </w:rPr>
        <w:t>注意</w:t>
      </w:r>
      <w:r w:rsidRPr="004255B5">
        <w:rPr>
          <w:rFonts w:hint="eastAsia"/>
          <w:color w:val="FF0000"/>
        </w:rPr>
        <w:t>:</w:t>
      </w:r>
      <w:r w:rsidRPr="004255B5">
        <w:rPr>
          <w:color w:val="FF0000"/>
        </w:rPr>
        <w:t xml:space="preserve"> </w:t>
      </w:r>
      <w:r w:rsidRPr="004255B5">
        <w:rPr>
          <w:rFonts w:hint="eastAsia"/>
          <w:color w:val="FF0000"/>
        </w:rPr>
        <w:t>必须等到接收日志的服务器部署完成之后这里才可以正常工作</w:t>
      </w:r>
    </w:p>
    <w:p w14:paraId="21F684D7" w14:textId="63A9D228" w:rsidR="004255B5" w:rsidRDefault="0015362D" w:rsidP="0015362D">
      <w:pPr>
        <w:pStyle w:val="1"/>
      </w:pPr>
      <w:r w:rsidRPr="0015362D">
        <w:rPr>
          <w:rFonts w:hint="eastAsia"/>
          <w:b w:val="0"/>
        </w:rPr>
        <w:t>第</w:t>
      </w:r>
      <w:r w:rsidRPr="0015362D">
        <w:rPr>
          <w:rFonts w:hint="eastAsia"/>
          <w:b w:val="0"/>
        </w:rPr>
        <w:t>3</w:t>
      </w:r>
      <w:r>
        <w:rPr>
          <w:rFonts w:hint="eastAsia"/>
        </w:rPr>
        <w:t>章</w:t>
      </w:r>
      <w:r>
        <w:rPr>
          <w:rFonts w:hint="eastAsia"/>
        </w:rPr>
        <w:tab/>
      </w:r>
      <w:r>
        <w:rPr>
          <w:rFonts w:hint="eastAsia"/>
        </w:rPr>
        <w:t>创建父工程</w:t>
      </w:r>
    </w:p>
    <w:p w14:paraId="09C37999" w14:textId="4652AA87" w:rsidR="0015362D" w:rsidRDefault="002A5240" w:rsidP="0015362D">
      <w:pPr>
        <w:pStyle w:val="af2"/>
        <w:ind w:firstLineChars="0" w:firstLine="0"/>
      </w:pPr>
      <w:r>
        <w:rPr>
          <w:rFonts w:hint="eastAsia"/>
        </w:rPr>
        <w:t>在整个实时数仓项目中</w:t>
      </w:r>
      <w:r>
        <w:rPr>
          <w:rFonts w:hint="eastAsia"/>
        </w:rPr>
        <w:t>,</w:t>
      </w:r>
      <w:r>
        <w:t xml:space="preserve"> </w:t>
      </w:r>
      <w:r>
        <w:rPr>
          <w:rFonts w:hint="eastAsia"/>
        </w:rPr>
        <w:t>会有比较多的模块需要管理</w:t>
      </w:r>
      <w:r>
        <w:rPr>
          <w:rFonts w:hint="eastAsia"/>
        </w:rPr>
        <w:t>,</w:t>
      </w:r>
      <w:r>
        <w:t xml:space="preserve"> </w:t>
      </w:r>
      <w:r>
        <w:rPr>
          <w:rFonts w:hint="eastAsia"/>
        </w:rPr>
        <w:t>我们统一创建一个父工程来管理不同的模块</w:t>
      </w:r>
      <w:r>
        <w:rPr>
          <w:rFonts w:hint="eastAsia"/>
        </w:rPr>
        <w:t>.</w:t>
      </w:r>
    </w:p>
    <w:p w14:paraId="6C64CF3D" w14:textId="3C42751B" w:rsidR="002A5240" w:rsidRDefault="002A5240" w:rsidP="002A5240">
      <w:pPr>
        <w:pStyle w:val="af2"/>
        <w:numPr>
          <w:ilvl w:val="0"/>
          <w:numId w:val="7"/>
        </w:numPr>
        <w:ind w:firstLineChars="0"/>
      </w:pPr>
      <w:r>
        <w:rPr>
          <w:rFonts w:hint="eastAsia"/>
        </w:rPr>
        <w:t>父工程命名</w:t>
      </w:r>
      <w:r>
        <w:rPr>
          <w:rFonts w:hint="eastAsia"/>
        </w:rPr>
        <w:t>gmall</w:t>
      </w:r>
      <w:r>
        <w:t>-parent</w:t>
      </w:r>
    </w:p>
    <w:p w14:paraId="5C935783" w14:textId="298429D3" w:rsidR="002A5240" w:rsidRDefault="002A5240" w:rsidP="002A5240">
      <w:pPr>
        <w:pStyle w:val="af2"/>
        <w:ind w:left="420" w:firstLineChars="0" w:firstLine="0"/>
      </w:pPr>
      <w:r w:rsidRPr="002A5240">
        <w:rPr>
          <w:noProof/>
        </w:rPr>
        <w:lastRenderedPageBreak/>
        <w:drawing>
          <wp:inline distT="0" distB="0" distL="0" distR="0" wp14:anchorId="77426B70" wp14:editId="17FEEAD8">
            <wp:extent cx="5274310" cy="259778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597785"/>
                    </a:xfrm>
                    <a:prstGeom prst="rect">
                      <a:avLst/>
                    </a:prstGeom>
                  </pic:spPr>
                </pic:pic>
              </a:graphicData>
            </a:graphic>
          </wp:inline>
        </w:drawing>
      </w:r>
    </w:p>
    <w:p w14:paraId="4E4556D2" w14:textId="257D8A72" w:rsidR="002A5240" w:rsidRDefault="002A5240" w:rsidP="002A5240">
      <w:pPr>
        <w:pStyle w:val="af2"/>
        <w:ind w:left="420" w:firstLineChars="0" w:firstLine="0"/>
      </w:pPr>
      <w:r w:rsidRPr="002A5240">
        <w:rPr>
          <w:noProof/>
        </w:rPr>
        <w:drawing>
          <wp:inline distT="0" distB="0" distL="0" distR="0" wp14:anchorId="5C350F87" wp14:editId="09CAF206">
            <wp:extent cx="5274310" cy="259778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597785"/>
                    </a:xfrm>
                    <a:prstGeom prst="rect">
                      <a:avLst/>
                    </a:prstGeom>
                  </pic:spPr>
                </pic:pic>
              </a:graphicData>
            </a:graphic>
          </wp:inline>
        </w:drawing>
      </w:r>
    </w:p>
    <w:p w14:paraId="41162EAC" w14:textId="2433D324" w:rsidR="002A5240" w:rsidRDefault="002A5240" w:rsidP="002A5240">
      <w:pPr>
        <w:pStyle w:val="af2"/>
        <w:numPr>
          <w:ilvl w:val="0"/>
          <w:numId w:val="7"/>
        </w:numPr>
        <w:ind w:firstLineChars="0"/>
      </w:pPr>
      <w:r>
        <w:t>p</w:t>
      </w:r>
      <w:r>
        <w:rPr>
          <w:rFonts w:hint="eastAsia"/>
        </w:rPr>
        <w:t>om</w:t>
      </w:r>
      <w:r>
        <w:rPr>
          <w:rFonts w:hint="eastAsia"/>
        </w:rPr>
        <w:t>文件预览</w:t>
      </w:r>
    </w:p>
    <w:p w14:paraId="443342C0" w14:textId="77777777" w:rsidR="00C54356" w:rsidRPr="00C54356" w:rsidRDefault="00C54356" w:rsidP="00C54356">
      <w:pPr>
        <w:pStyle w:val="af5"/>
        <w:ind w:left="420"/>
        <w:rPr>
          <w:rFonts w:eastAsiaTheme="minorEastAsia"/>
        </w:rPr>
      </w:pPr>
      <w:r w:rsidRPr="00C54356">
        <w:rPr>
          <w:rFonts w:eastAsiaTheme="minorEastAsia"/>
        </w:rPr>
        <w:t>&lt;?xml version="1.0" encoding="UTF-8"?&gt;</w:t>
      </w:r>
    </w:p>
    <w:p w14:paraId="7D948701" w14:textId="77777777" w:rsidR="00C54356" w:rsidRPr="00C54356" w:rsidRDefault="00C54356" w:rsidP="00C54356">
      <w:pPr>
        <w:pStyle w:val="af5"/>
        <w:ind w:left="420"/>
        <w:rPr>
          <w:rFonts w:eastAsiaTheme="minorEastAsia"/>
        </w:rPr>
      </w:pPr>
      <w:r w:rsidRPr="00C54356">
        <w:rPr>
          <w:rFonts w:eastAsiaTheme="minorEastAsia"/>
        </w:rPr>
        <w:t>&lt;project xmlns="http://maven.apache.org/POM/4.0.0"</w:t>
      </w:r>
    </w:p>
    <w:p w14:paraId="460C279A" w14:textId="77777777" w:rsidR="00C54356" w:rsidRPr="00C54356" w:rsidRDefault="00C54356" w:rsidP="00C54356">
      <w:pPr>
        <w:pStyle w:val="af5"/>
        <w:ind w:left="420"/>
        <w:rPr>
          <w:rFonts w:eastAsiaTheme="minorEastAsia"/>
        </w:rPr>
      </w:pPr>
      <w:r w:rsidRPr="00C54356">
        <w:rPr>
          <w:rFonts w:eastAsiaTheme="minorEastAsia"/>
        </w:rPr>
        <w:t xml:space="preserve">         xmlns:xsi="http://www.w3.org/2001/XMLSchema-instance"</w:t>
      </w:r>
    </w:p>
    <w:p w14:paraId="5B580AB2" w14:textId="77777777" w:rsidR="00C54356" w:rsidRPr="00C54356" w:rsidRDefault="00C54356" w:rsidP="00C54356">
      <w:pPr>
        <w:pStyle w:val="af5"/>
        <w:ind w:left="420"/>
        <w:rPr>
          <w:rFonts w:eastAsiaTheme="minorEastAsia"/>
        </w:rPr>
      </w:pPr>
      <w:r w:rsidRPr="00C54356">
        <w:rPr>
          <w:rFonts w:eastAsiaTheme="minorEastAsia"/>
        </w:rPr>
        <w:t xml:space="preserve">         xsi:schemaLocation="http://maven.apache.org/POM/4.0.0 http://maven.apache.org/xsd/maven-4.0.0.xsd"&gt;</w:t>
      </w:r>
    </w:p>
    <w:p w14:paraId="5B9F4101" w14:textId="77777777" w:rsidR="00C54356" w:rsidRPr="00C54356" w:rsidRDefault="00C54356" w:rsidP="00C54356">
      <w:pPr>
        <w:pStyle w:val="af5"/>
        <w:ind w:left="420"/>
        <w:rPr>
          <w:rFonts w:eastAsiaTheme="minorEastAsia"/>
        </w:rPr>
      </w:pPr>
      <w:r w:rsidRPr="00C54356">
        <w:rPr>
          <w:rFonts w:eastAsiaTheme="minorEastAsia"/>
        </w:rPr>
        <w:t xml:space="preserve">    &lt;modelVersion&gt;4.0.0&lt;/modelVersion&gt;</w:t>
      </w:r>
    </w:p>
    <w:p w14:paraId="078DA440" w14:textId="77777777" w:rsidR="00C54356" w:rsidRPr="00C54356" w:rsidRDefault="00C54356" w:rsidP="00C54356">
      <w:pPr>
        <w:pStyle w:val="af5"/>
        <w:ind w:left="420"/>
        <w:rPr>
          <w:rFonts w:eastAsiaTheme="minorEastAsia"/>
        </w:rPr>
      </w:pPr>
    </w:p>
    <w:p w14:paraId="5FE2D967" w14:textId="77777777" w:rsidR="00C54356" w:rsidRPr="00C54356" w:rsidRDefault="00C54356" w:rsidP="00C54356">
      <w:pPr>
        <w:pStyle w:val="af5"/>
        <w:ind w:left="420"/>
        <w:rPr>
          <w:rFonts w:eastAsiaTheme="minorEastAsia"/>
        </w:rPr>
      </w:pPr>
      <w:r w:rsidRPr="00C54356">
        <w:rPr>
          <w:rFonts w:eastAsiaTheme="minorEastAsia"/>
        </w:rPr>
        <w:t xml:space="preserve">    &lt;groupId&gt;com.atguigu&lt;/groupId&gt;</w:t>
      </w:r>
    </w:p>
    <w:p w14:paraId="1CBB406D" w14:textId="77777777" w:rsidR="00C54356" w:rsidRPr="00C54356" w:rsidRDefault="00C54356" w:rsidP="00C54356">
      <w:pPr>
        <w:pStyle w:val="af5"/>
        <w:ind w:left="420"/>
        <w:rPr>
          <w:rFonts w:eastAsiaTheme="minorEastAsia"/>
        </w:rPr>
      </w:pPr>
      <w:r w:rsidRPr="00C54356">
        <w:rPr>
          <w:rFonts w:eastAsiaTheme="minorEastAsia"/>
        </w:rPr>
        <w:t xml:space="preserve">    &lt;artifactId&gt;gmall-parent&lt;/artifactId&gt;</w:t>
      </w:r>
    </w:p>
    <w:p w14:paraId="56A360AD" w14:textId="77777777" w:rsidR="00C54356" w:rsidRPr="00C54356" w:rsidRDefault="00C54356" w:rsidP="00C54356">
      <w:pPr>
        <w:pStyle w:val="af5"/>
        <w:ind w:left="420"/>
        <w:rPr>
          <w:rFonts w:eastAsiaTheme="minorEastAsia"/>
        </w:rPr>
      </w:pPr>
      <w:r w:rsidRPr="00C54356">
        <w:rPr>
          <w:rFonts w:eastAsiaTheme="minorEastAsia"/>
        </w:rPr>
        <w:t xml:space="preserve">    &lt;version&gt;1.0-SNAPSHOT&lt;/version&gt;</w:t>
      </w:r>
    </w:p>
    <w:p w14:paraId="54C0A6D6" w14:textId="77777777" w:rsidR="00C54356" w:rsidRPr="00C54356" w:rsidRDefault="00C54356" w:rsidP="00C54356">
      <w:pPr>
        <w:pStyle w:val="af5"/>
        <w:ind w:left="420"/>
        <w:rPr>
          <w:rFonts w:eastAsiaTheme="minorEastAsia"/>
        </w:rPr>
      </w:pPr>
    </w:p>
    <w:p w14:paraId="7DCD3F59" w14:textId="77777777" w:rsidR="00C54356" w:rsidRPr="00C54356" w:rsidRDefault="00C54356" w:rsidP="00C54356">
      <w:pPr>
        <w:pStyle w:val="af5"/>
        <w:ind w:left="420"/>
        <w:rPr>
          <w:rFonts w:eastAsiaTheme="minorEastAsia"/>
        </w:rPr>
      </w:pPr>
    </w:p>
    <w:p w14:paraId="09A4469C" w14:textId="1EF7A57D" w:rsidR="00280064" w:rsidRDefault="00C54356" w:rsidP="00280064">
      <w:pPr>
        <w:pStyle w:val="af5"/>
        <w:ind w:left="420"/>
        <w:rPr>
          <w:rFonts w:eastAsiaTheme="minorEastAsia"/>
        </w:rPr>
      </w:pPr>
      <w:r w:rsidRPr="00C54356">
        <w:rPr>
          <w:rFonts w:eastAsiaTheme="minorEastAsia"/>
        </w:rPr>
        <w:t>&lt;/project&gt;</w:t>
      </w:r>
    </w:p>
    <w:p w14:paraId="1D947DDC" w14:textId="6AEACDA8" w:rsidR="00280064" w:rsidRDefault="00280064" w:rsidP="00280064">
      <w:pPr>
        <w:pStyle w:val="1"/>
      </w:pPr>
      <w:r w:rsidRPr="0015362D">
        <w:rPr>
          <w:rFonts w:hint="eastAsia"/>
          <w:b w:val="0"/>
        </w:rPr>
        <w:lastRenderedPageBreak/>
        <w:t>第</w:t>
      </w:r>
      <w:r>
        <w:rPr>
          <w:b w:val="0"/>
        </w:rPr>
        <w:t>4</w:t>
      </w:r>
      <w:r>
        <w:rPr>
          <w:rFonts w:hint="eastAsia"/>
        </w:rPr>
        <w:t>章</w:t>
      </w:r>
      <w:r>
        <w:rPr>
          <w:rFonts w:hint="eastAsia"/>
        </w:rPr>
        <w:tab/>
      </w:r>
      <w:r>
        <w:rPr>
          <w:rFonts w:hint="eastAsia"/>
        </w:rPr>
        <w:t>搭建单机版数据采集服务器</w:t>
      </w:r>
    </w:p>
    <w:p w14:paraId="00D26A62" w14:textId="460C48A7" w:rsidR="00ED0511" w:rsidRDefault="00ED0511" w:rsidP="00ED0511">
      <w:pPr>
        <w:pStyle w:val="2"/>
      </w:pPr>
      <w:r>
        <w:rPr>
          <w:rFonts w:hint="eastAsia"/>
        </w:rPr>
        <w:t>4</w:t>
      </w:r>
      <w:r>
        <w:t>.1</w:t>
      </w:r>
      <w:r>
        <w:tab/>
      </w:r>
      <w:r w:rsidR="00766E15">
        <w:rPr>
          <w:rFonts w:hint="eastAsia"/>
        </w:rPr>
        <w:t>了解</w:t>
      </w:r>
      <w:r>
        <w:rPr>
          <w:rFonts w:hint="eastAsia"/>
        </w:rPr>
        <w:t>spring</w:t>
      </w:r>
      <w:r>
        <w:t>boot</w:t>
      </w:r>
    </w:p>
    <w:p w14:paraId="4C4CB595" w14:textId="4BFE678A" w:rsidR="00ED0511" w:rsidRDefault="00766E15" w:rsidP="00766E15">
      <w:pPr>
        <w:pStyle w:val="3"/>
      </w:pPr>
      <w:r>
        <w:rPr>
          <w:rFonts w:hint="eastAsia"/>
        </w:rPr>
        <w:t>4</w:t>
      </w:r>
      <w:r>
        <w:t>.1.1</w:t>
      </w:r>
      <w:r>
        <w:tab/>
        <w:t>springboot</w:t>
      </w:r>
      <w:r>
        <w:rPr>
          <w:rFonts w:hint="eastAsia"/>
        </w:rPr>
        <w:t>简介</w:t>
      </w:r>
    </w:p>
    <w:p w14:paraId="688025A7" w14:textId="77777777" w:rsidR="00766E15" w:rsidRDefault="00766E15" w:rsidP="00766E15">
      <w:r>
        <w:rPr>
          <w:rFonts w:hint="eastAsia"/>
        </w:rPr>
        <w:t xml:space="preserve">Spring Boot </w:t>
      </w:r>
      <w:r>
        <w:rPr>
          <w:rFonts w:hint="eastAsia"/>
        </w:rPr>
        <w:t>是由</w:t>
      </w:r>
      <w:r>
        <w:rPr>
          <w:rFonts w:hint="eastAsia"/>
        </w:rPr>
        <w:t xml:space="preserve"> Pivotal </w:t>
      </w:r>
      <w:r>
        <w:rPr>
          <w:rFonts w:hint="eastAsia"/>
        </w:rPr>
        <w:t>团队提供的全新框架，其设计目的是用来简化新</w:t>
      </w:r>
      <w:r>
        <w:rPr>
          <w:rFonts w:hint="eastAsia"/>
        </w:rPr>
        <w:t xml:space="preserve"> Spring </w:t>
      </w:r>
      <w:r>
        <w:rPr>
          <w:rFonts w:hint="eastAsia"/>
        </w:rPr>
        <w:t>应用的初始搭建以及开发过程。</w:t>
      </w:r>
    </w:p>
    <w:p w14:paraId="17315E2C" w14:textId="293693D7" w:rsidR="00766E15" w:rsidRDefault="00766E15" w:rsidP="00766E15">
      <w:r>
        <w:rPr>
          <w:rFonts w:hint="eastAsia"/>
        </w:rPr>
        <w:t>该框架使用了特定的方式来进行配置，从而使开发人员不再需要定义样板化的配置。</w:t>
      </w:r>
    </w:p>
    <w:p w14:paraId="2DD26491" w14:textId="7B68D0C2" w:rsidR="00766E15" w:rsidRDefault="00766E15" w:rsidP="00766E15">
      <w:r w:rsidRPr="00B942BC">
        <w:rPr>
          <w:noProof/>
        </w:rPr>
        <w:drawing>
          <wp:inline distT="0" distB="0" distL="0" distR="0" wp14:anchorId="7F1DAA9E" wp14:editId="30277140">
            <wp:extent cx="1552575" cy="749823"/>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5923" cy="761099"/>
                    </a:xfrm>
                    <a:prstGeom prst="rect">
                      <a:avLst/>
                    </a:prstGeom>
                  </pic:spPr>
                </pic:pic>
              </a:graphicData>
            </a:graphic>
          </wp:inline>
        </w:drawing>
      </w:r>
    </w:p>
    <w:p w14:paraId="5BF6840A" w14:textId="77777777" w:rsidR="00766E15" w:rsidRDefault="00766E15" w:rsidP="00766E15">
      <w:r>
        <w:rPr>
          <w:rFonts w:hint="eastAsia"/>
        </w:rPr>
        <w:t>使用</w:t>
      </w:r>
      <w:r>
        <w:rPr>
          <w:rFonts w:hint="eastAsia"/>
        </w:rPr>
        <w:t xml:space="preserve"> Spring boot </w:t>
      </w:r>
      <w:r>
        <w:rPr>
          <w:rFonts w:hint="eastAsia"/>
        </w:rPr>
        <w:t>好处</w:t>
      </w:r>
      <w:r>
        <w:rPr>
          <w:rFonts w:hint="eastAsia"/>
        </w:rPr>
        <w:t>:</w:t>
      </w:r>
    </w:p>
    <w:p w14:paraId="1B346D78" w14:textId="77777777" w:rsidR="00766E15" w:rsidRDefault="00766E15" w:rsidP="00766E15">
      <w:r>
        <w:rPr>
          <w:rFonts w:hint="eastAsia"/>
        </w:rPr>
        <w:t>1.</w:t>
      </w:r>
      <w:r>
        <w:rPr>
          <w:rFonts w:hint="eastAsia"/>
        </w:rPr>
        <w:tab/>
      </w:r>
      <w:r>
        <w:rPr>
          <w:rFonts w:hint="eastAsia"/>
        </w:rPr>
        <w:t>内嵌</w:t>
      </w:r>
      <w:r>
        <w:rPr>
          <w:rFonts w:hint="eastAsia"/>
        </w:rPr>
        <w:t xml:space="preserve"> Tomcat, </w:t>
      </w:r>
      <w:r>
        <w:rPr>
          <w:rFonts w:hint="eastAsia"/>
        </w:rPr>
        <w:t>不再需要外部的</w:t>
      </w:r>
      <w:r>
        <w:rPr>
          <w:rFonts w:hint="eastAsia"/>
        </w:rPr>
        <w:t xml:space="preserve"> Tomcat </w:t>
      </w:r>
    </w:p>
    <w:p w14:paraId="45585568" w14:textId="77777777" w:rsidR="00766E15" w:rsidRDefault="00766E15" w:rsidP="00766E15">
      <w:r>
        <w:rPr>
          <w:rFonts w:hint="eastAsia"/>
        </w:rPr>
        <w:t>2.</w:t>
      </w:r>
      <w:r>
        <w:rPr>
          <w:rFonts w:hint="eastAsia"/>
        </w:rPr>
        <w:tab/>
      </w:r>
      <w:r>
        <w:rPr>
          <w:rFonts w:hint="eastAsia"/>
        </w:rPr>
        <w:t>不再需要那些千篇一律，繁琐的</w:t>
      </w:r>
      <w:r>
        <w:rPr>
          <w:rFonts w:hint="eastAsia"/>
        </w:rPr>
        <w:t xml:space="preserve"> xml </w:t>
      </w:r>
      <w:r>
        <w:rPr>
          <w:rFonts w:hint="eastAsia"/>
        </w:rPr>
        <w:t>文件。</w:t>
      </w:r>
    </w:p>
    <w:p w14:paraId="79D6FC42" w14:textId="00E607F7" w:rsidR="00766E15" w:rsidRDefault="00766E15" w:rsidP="00766E15">
      <w:r>
        <w:rPr>
          <w:rFonts w:hint="eastAsia"/>
        </w:rPr>
        <w:t>3.</w:t>
      </w:r>
      <w:r>
        <w:rPr>
          <w:rFonts w:hint="eastAsia"/>
        </w:rPr>
        <w:tab/>
      </w:r>
      <w:r>
        <w:rPr>
          <w:rFonts w:hint="eastAsia"/>
        </w:rPr>
        <w:t>更方便的和各个第三方工具（</w:t>
      </w:r>
      <w:r>
        <w:rPr>
          <w:rFonts w:hint="eastAsia"/>
        </w:rPr>
        <w:t xml:space="preserve"> mysql,redis,elasticsearch,dubbo </w:t>
      </w:r>
      <w:r>
        <w:rPr>
          <w:rFonts w:hint="eastAsia"/>
        </w:rPr>
        <w:t>等等整合），而只要维护一个配置文件即可。</w:t>
      </w:r>
    </w:p>
    <w:p w14:paraId="13CC33C0" w14:textId="4AF712E7" w:rsidR="00766E15" w:rsidRDefault="00766E15" w:rsidP="00766E15">
      <w:pPr>
        <w:pStyle w:val="3"/>
      </w:pPr>
      <w:r>
        <w:rPr>
          <w:rFonts w:hint="eastAsia"/>
        </w:rPr>
        <w:t>4</w:t>
      </w:r>
      <w:r>
        <w:t>.1.2</w:t>
      </w:r>
      <w:r>
        <w:tab/>
        <w:t>springboot</w:t>
      </w:r>
      <w:r>
        <w:rPr>
          <w:rFonts w:hint="eastAsia"/>
        </w:rPr>
        <w:t>与</w:t>
      </w:r>
      <w:r>
        <w:t>SSM</w:t>
      </w:r>
      <w:r>
        <w:rPr>
          <w:rFonts w:hint="eastAsia"/>
        </w:rPr>
        <w:t>的关系</w:t>
      </w:r>
    </w:p>
    <w:p w14:paraId="25D8372D" w14:textId="36E1AF7C" w:rsidR="00766E15" w:rsidRDefault="00766E15" w:rsidP="00766E15">
      <w:r>
        <w:rPr>
          <w:rFonts w:hint="eastAsia"/>
        </w:rPr>
        <w:t xml:space="preserve">springboot </w:t>
      </w:r>
      <w:r>
        <w:rPr>
          <w:rFonts w:hint="eastAsia"/>
        </w:rPr>
        <w:t>整合了</w:t>
      </w:r>
      <w:r>
        <w:rPr>
          <w:rFonts w:hint="eastAsia"/>
        </w:rPr>
        <w:t xml:space="preserve">springmvc, spring </w:t>
      </w:r>
      <w:r>
        <w:rPr>
          <w:rFonts w:hint="eastAsia"/>
        </w:rPr>
        <w:t>等核心功能。</w:t>
      </w:r>
    </w:p>
    <w:p w14:paraId="0B16033D" w14:textId="77777777" w:rsidR="00766E15" w:rsidRDefault="00766E15" w:rsidP="00766E15"/>
    <w:p w14:paraId="61D11122" w14:textId="54120FB6" w:rsidR="00766E15" w:rsidRPr="00766E15" w:rsidRDefault="00766E15" w:rsidP="00766E15">
      <w:r>
        <w:rPr>
          <w:rFonts w:hint="eastAsia"/>
        </w:rPr>
        <w:t>也就是说本质上实现功能的还是原有的</w:t>
      </w:r>
      <w:r>
        <w:rPr>
          <w:rFonts w:hint="eastAsia"/>
        </w:rPr>
        <w:t xml:space="preserve">spring ,springmvc </w:t>
      </w:r>
      <w:r>
        <w:rPr>
          <w:rFonts w:hint="eastAsia"/>
        </w:rPr>
        <w:t>的包，但是</w:t>
      </w:r>
      <w:r>
        <w:rPr>
          <w:rFonts w:hint="eastAsia"/>
        </w:rPr>
        <w:t xml:space="preserve"> springboot</w:t>
      </w:r>
      <w:r>
        <w:rPr>
          <w:rFonts w:hint="eastAsia"/>
        </w:rPr>
        <w:t>单独包装了一层，这样用户就不必直接对</w:t>
      </w:r>
      <w:r>
        <w:rPr>
          <w:rFonts w:hint="eastAsia"/>
        </w:rPr>
        <w:t xml:space="preserve"> springmvc</w:t>
      </w:r>
      <w:r>
        <w:rPr>
          <w:rFonts w:hint="eastAsia"/>
        </w:rPr>
        <w:t>，</w:t>
      </w:r>
      <w:r>
        <w:rPr>
          <w:rFonts w:hint="eastAsia"/>
        </w:rPr>
        <w:t xml:space="preserve"> spring </w:t>
      </w:r>
      <w:r>
        <w:rPr>
          <w:rFonts w:hint="eastAsia"/>
        </w:rPr>
        <w:t>等，在</w:t>
      </w:r>
      <w:r>
        <w:rPr>
          <w:rFonts w:hint="eastAsia"/>
        </w:rPr>
        <w:t xml:space="preserve"> xml </w:t>
      </w:r>
      <w:r>
        <w:rPr>
          <w:rFonts w:hint="eastAsia"/>
        </w:rPr>
        <w:t>中配置</w:t>
      </w:r>
    </w:p>
    <w:p w14:paraId="38716913" w14:textId="045C9541" w:rsidR="00766E15" w:rsidRDefault="00766E15" w:rsidP="00766E15">
      <w:pPr>
        <w:pStyle w:val="3"/>
      </w:pPr>
      <w:r>
        <w:rPr>
          <w:rFonts w:hint="eastAsia"/>
        </w:rPr>
        <w:t>4</w:t>
      </w:r>
      <w:r>
        <w:t>.1.3</w:t>
      </w:r>
      <w:r>
        <w:tab/>
        <w:t>springboot</w:t>
      </w:r>
      <w:r>
        <w:rPr>
          <w:rFonts w:hint="eastAsia"/>
        </w:rPr>
        <w:t>如何配置</w:t>
      </w:r>
    </w:p>
    <w:p w14:paraId="68468F0F" w14:textId="46A2F92C" w:rsidR="00E75DBB" w:rsidRDefault="00E75DBB" w:rsidP="00E75DBB">
      <w:pPr>
        <w:rPr>
          <w:rFonts w:ascii="Verdana" w:hAnsi="Verdana"/>
          <w:sz w:val="20"/>
          <w:szCs w:val="20"/>
        </w:rPr>
      </w:pPr>
      <w:r>
        <w:rPr>
          <w:rFonts w:eastAsia="Times New Roman" w:cs="Calibri"/>
        </w:rPr>
        <w:t>1. springboot</w:t>
      </w:r>
      <w:r>
        <w:rPr>
          <w:rFonts w:ascii="宋体" w:hAnsi="宋体" w:hint="eastAsia"/>
        </w:rPr>
        <w:t>实际上就是把以前需要用户手工配置的部分，全部作为默认项。除非用户需要额外更改不然不用配置。这就是所谓的：</w:t>
      </w:r>
      <w:r>
        <w:rPr>
          <w:rFonts w:hint="eastAsia"/>
        </w:rPr>
        <w:t>“</w:t>
      </w:r>
      <w:r>
        <w:rPr>
          <w:rFonts w:ascii="宋体" w:hAnsi="宋体" w:hint="eastAsia"/>
          <w:color w:val="FF0000"/>
        </w:rPr>
        <w:t>约定大于配置</w:t>
      </w:r>
      <w:r>
        <w:rPr>
          <w:rFonts w:hint="eastAsia"/>
        </w:rPr>
        <w:t>”</w:t>
      </w:r>
    </w:p>
    <w:p w14:paraId="4CE09D9E" w14:textId="5353E201" w:rsidR="00ED0511" w:rsidRPr="00E75DBB" w:rsidRDefault="00E75DBB" w:rsidP="00ED0511">
      <w:pPr>
        <w:rPr>
          <w:rFonts w:ascii="Verdana" w:eastAsiaTheme="minorEastAsia" w:hAnsi="Verdana"/>
          <w:szCs w:val="21"/>
        </w:rPr>
      </w:pPr>
      <w:r>
        <w:rPr>
          <w:rFonts w:ascii="Verdana" w:eastAsia="Times New Roman" w:hAnsi="Verdana"/>
        </w:rPr>
        <w:t xml:space="preserve">2. </w:t>
      </w:r>
      <w:r>
        <w:rPr>
          <w:rFonts w:ascii="微软雅黑" w:eastAsia="微软雅黑" w:hAnsi="微软雅黑" w:hint="eastAsia"/>
        </w:rPr>
        <w:t>如果需要特别配置的时候，去修改</w:t>
      </w:r>
      <w:r>
        <w:rPr>
          <w:rFonts w:ascii="Verdana" w:eastAsia="Times New Roman" w:hAnsi="Verdana"/>
        </w:rPr>
        <w:t>application.properties</w:t>
      </w:r>
    </w:p>
    <w:p w14:paraId="4F87D052" w14:textId="5C8564C5" w:rsidR="00BE422F" w:rsidRPr="00BE422F" w:rsidRDefault="00280064" w:rsidP="00BE422F">
      <w:pPr>
        <w:pStyle w:val="2"/>
      </w:pPr>
      <w:r>
        <w:rPr>
          <w:rFonts w:hint="eastAsia"/>
        </w:rPr>
        <w:t>4</w:t>
      </w:r>
      <w:r>
        <w:t>.</w:t>
      </w:r>
      <w:r w:rsidR="00ED0511">
        <w:t>2</w:t>
      </w:r>
      <w:r>
        <w:tab/>
      </w:r>
      <w:r>
        <w:rPr>
          <w:rFonts w:hint="eastAsia"/>
        </w:rPr>
        <w:t>在</w:t>
      </w:r>
      <w:r>
        <w:rPr>
          <w:rFonts w:hint="eastAsia"/>
        </w:rPr>
        <w:t>idea</w:t>
      </w:r>
      <w:r>
        <w:rPr>
          <w:rFonts w:hint="eastAsia"/>
        </w:rPr>
        <w:t>创建日志采集服务器</w:t>
      </w:r>
    </w:p>
    <w:p w14:paraId="2188D4AD" w14:textId="6657275D" w:rsidR="00A22B7C" w:rsidRDefault="00BE422F" w:rsidP="00BE422F">
      <w:pPr>
        <w:pStyle w:val="3"/>
      </w:pPr>
      <w:r>
        <w:rPr>
          <w:rFonts w:hint="eastAsia"/>
        </w:rPr>
        <w:t>步骤</w:t>
      </w:r>
      <w:r>
        <w:rPr>
          <w:rFonts w:hint="eastAsia"/>
        </w:rPr>
        <w:t>1</w:t>
      </w:r>
      <w:r>
        <w:t>:</w:t>
      </w:r>
      <w:r>
        <w:rPr>
          <w:rFonts w:hint="eastAsia"/>
        </w:rPr>
        <w:t>在</w:t>
      </w:r>
      <w:r>
        <w:rPr>
          <w:rFonts w:hint="eastAsia"/>
        </w:rPr>
        <w:t>project</w:t>
      </w:r>
      <w:r>
        <w:rPr>
          <w:rFonts w:hint="eastAsia"/>
        </w:rPr>
        <w:t>中创建</w:t>
      </w:r>
      <w:r>
        <w:rPr>
          <w:rFonts w:hint="eastAsia"/>
        </w:rPr>
        <w:t>sp</w:t>
      </w:r>
      <w:r>
        <w:t>ringboot</w:t>
      </w:r>
      <w:r>
        <w:rPr>
          <w:rFonts w:hint="eastAsia"/>
        </w:rPr>
        <w:t>子模块</w:t>
      </w:r>
    </w:p>
    <w:p w14:paraId="388E0F86" w14:textId="39AB6352" w:rsidR="00BE422F" w:rsidRPr="00BE422F" w:rsidRDefault="00BE422F" w:rsidP="00BE422F">
      <w:r>
        <w:rPr>
          <w:rFonts w:hint="eastAsia"/>
        </w:rPr>
        <w:t>注意</w:t>
      </w:r>
      <w:r>
        <w:rPr>
          <w:rFonts w:hint="eastAsia"/>
        </w:rPr>
        <w:t>:</w:t>
      </w:r>
      <w:r>
        <w:t xml:space="preserve"> </w:t>
      </w:r>
      <w:r>
        <w:rPr>
          <w:rFonts w:hint="eastAsia"/>
        </w:rPr>
        <w:t>需要有</w:t>
      </w:r>
      <w:r w:rsidRPr="00BE422F">
        <w:rPr>
          <w:rFonts w:hint="eastAsia"/>
          <w:color w:val="FF0000"/>
        </w:rPr>
        <w:t>网络</w:t>
      </w:r>
    </w:p>
    <w:p w14:paraId="36F50A5E" w14:textId="07BA487B" w:rsidR="00BE422F" w:rsidRDefault="00BE422F" w:rsidP="00BE422F">
      <w:r>
        <w:rPr>
          <w:rFonts w:hint="eastAsia"/>
        </w:rPr>
        <w:lastRenderedPageBreak/>
        <w:t>模块名</w:t>
      </w:r>
      <w:r>
        <w:rPr>
          <w:rFonts w:hint="eastAsia"/>
        </w:rPr>
        <w:t>:</w:t>
      </w:r>
      <w:r>
        <w:t>gmall-logger</w:t>
      </w:r>
    </w:p>
    <w:p w14:paraId="107B5421" w14:textId="77777777" w:rsidR="00BE422F" w:rsidRDefault="00BE422F" w:rsidP="00BE422F"/>
    <w:p w14:paraId="25619649" w14:textId="7F0E1DEC" w:rsidR="00BE422F" w:rsidRDefault="00BE422F" w:rsidP="00BE422F">
      <w:r w:rsidRPr="00BE422F">
        <w:rPr>
          <w:noProof/>
        </w:rPr>
        <w:drawing>
          <wp:inline distT="0" distB="0" distL="0" distR="0" wp14:anchorId="6219A325" wp14:editId="0E665AE9">
            <wp:extent cx="5274310" cy="2562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562860"/>
                    </a:xfrm>
                    <a:prstGeom prst="rect">
                      <a:avLst/>
                    </a:prstGeom>
                  </pic:spPr>
                </pic:pic>
              </a:graphicData>
            </a:graphic>
          </wp:inline>
        </w:drawing>
      </w:r>
    </w:p>
    <w:p w14:paraId="5B9EDE78" w14:textId="7BA6C37D" w:rsidR="00BE422F" w:rsidRPr="00BE422F" w:rsidRDefault="00BE422F" w:rsidP="00BE422F">
      <w:r w:rsidRPr="00BE422F">
        <w:rPr>
          <w:noProof/>
        </w:rPr>
        <w:drawing>
          <wp:inline distT="0" distB="0" distL="0" distR="0" wp14:anchorId="47A69A41" wp14:editId="25D14BCA">
            <wp:extent cx="5274310" cy="2562860"/>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562860"/>
                    </a:xfrm>
                    <a:prstGeom prst="rect">
                      <a:avLst/>
                    </a:prstGeom>
                  </pic:spPr>
                </pic:pic>
              </a:graphicData>
            </a:graphic>
          </wp:inline>
        </w:drawing>
      </w:r>
    </w:p>
    <w:p w14:paraId="197CFC61" w14:textId="5829D662" w:rsidR="00ED0511" w:rsidRDefault="00A373B6" w:rsidP="00ED0511">
      <w:r w:rsidRPr="00A373B6">
        <w:rPr>
          <w:noProof/>
        </w:rPr>
        <w:drawing>
          <wp:inline distT="0" distB="0" distL="0" distR="0" wp14:anchorId="3BA20C3C" wp14:editId="78B9B226">
            <wp:extent cx="5274310" cy="256286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562860"/>
                    </a:xfrm>
                    <a:prstGeom prst="rect">
                      <a:avLst/>
                    </a:prstGeom>
                  </pic:spPr>
                </pic:pic>
              </a:graphicData>
            </a:graphic>
          </wp:inline>
        </w:drawing>
      </w:r>
    </w:p>
    <w:p w14:paraId="58124232" w14:textId="426435C5" w:rsidR="00A373B6" w:rsidRDefault="00A373B6" w:rsidP="00ED0511">
      <w:r w:rsidRPr="00A373B6">
        <w:rPr>
          <w:noProof/>
        </w:rPr>
        <w:lastRenderedPageBreak/>
        <w:drawing>
          <wp:inline distT="0" distB="0" distL="0" distR="0" wp14:anchorId="196FADAC" wp14:editId="643AC3A8">
            <wp:extent cx="5274310" cy="2562860"/>
            <wp:effectExtent l="0" t="0" r="254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562860"/>
                    </a:xfrm>
                    <a:prstGeom prst="rect">
                      <a:avLst/>
                    </a:prstGeom>
                  </pic:spPr>
                </pic:pic>
              </a:graphicData>
            </a:graphic>
          </wp:inline>
        </w:drawing>
      </w:r>
    </w:p>
    <w:p w14:paraId="67AB6833" w14:textId="3D70EB82" w:rsidR="00A373B6" w:rsidRDefault="00A373B6" w:rsidP="00ED0511">
      <w:r w:rsidRPr="00A373B6">
        <w:rPr>
          <w:noProof/>
        </w:rPr>
        <w:drawing>
          <wp:inline distT="0" distB="0" distL="0" distR="0" wp14:anchorId="0F001FB7" wp14:editId="6550646F">
            <wp:extent cx="5274310" cy="256286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562860"/>
                    </a:xfrm>
                    <a:prstGeom prst="rect">
                      <a:avLst/>
                    </a:prstGeom>
                  </pic:spPr>
                </pic:pic>
              </a:graphicData>
            </a:graphic>
          </wp:inline>
        </w:drawing>
      </w:r>
    </w:p>
    <w:p w14:paraId="3007AE26" w14:textId="61F0445A" w:rsidR="00A373B6" w:rsidRDefault="00A373B6" w:rsidP="00ED0511">
      <w:pPr>
        <w:rPr>
          <w:color w:val="FF0000"/>
        </w:rPr>
      </w:pPr>
      <w:r w:rsidRPr="00A373B6">
        <w:rPr>
          <w:rFonts w:hint="eastAsia"/>
          <w:color w:val="FF0000"/>
        </w:rPr>
        <w:t>注意</w:t>
      </w:r>
      <w:r w:rsidRPr="00A373B6">
        <w:rPr>
          <w:rFonts w:hint="eastAsia"/>
          <w:color w:val="FF0000"/>
        </w:rPr>
        <w:t>:</w:t>
      </w:r>
      <w:r w:rsidRPr="00A373B6">
        <w:rPr>
          <w:color w:val="FF0000"/>
        </w:rPr>
        <w:t xml:space="preserve"> </w:t>
      </w:r>
      <w:r w:rsidRPr="00A373B6">
        <w:rPr>
          <w:rFonts w:hint="eastAsia"/>
          <w:color w:val="FF0000"/>
        </w:rPr>
        <w:t>目前企业中普遍选择</w:t>
      </w:r>
      <w:r w:rsidRPr="00A373B6">
        <w:rPr>
          <w:rFonts w:hint="eastAsia"/>
          <w:color w:val="FF0000"/>
        </w:rPr>
        <w:t>2.1.</w:t>
      </w:r>
      <w:r w:rsidR="002F3B15">
        <w:rPr>
          <w:color w:val="FF0000"/>
        </w:rPr>
        <w:t>x</w:t>
      </w:r>
      <w:r w:rsidRPr="00A373B6">
        <w:rPr>
          <w:rFonts w:hint="eastAsia"/>
          <w:color w:val="FF0000"/>
        </w:rPr>
        <w:t>，不推荐选择</w:t>
      </w:r>
      <w:r w:rsidRPr="00A373B6">
        <w:rPr>
          <w:rFonts w:hint="eastAsia"/>
          <w:color w:val="FF0000"/>
        </w:rPr>
        <w:t>2.2.x</w:t>
      </w:r>
      <w:r w:rsidR="002F3B15">
        <w:rPr>
          <w:color w:val="FF0000"/>
        </w:rPr>
        <w:t>,2.3.x</w:t>
      </w:r>
    </w:p>
    <w:p w14:paraId="597B140D" w14:textId="103F9CA0" w:rsidR="00212B64" w:rsidRDefault="00212B64" w:rsidP="00212B64">
      <w:pPr>
        <w:pStyle w:val="3"/>
      </w:pPr>
      <w:r>
        <w:rPr>
          <w:rFonts w:hint="eastAsia"/>
        </w:rPr>
        <w:t>步骤</w:t>
      </w:r>
      <w:r>
        <w:t>2:</w:t>
      </w:r>
      <w:r>
        <w:rPr>
          <w:rFonts w:hint="eastAsia"/>
        </w:rPr>
        <w:t>创建</w:t>
      </w:r>
      <w:r>
        <w:rPr>
          <w:rFonts w:hint="eastAsia"/>
        </w:rPr>
        <w:t>controller</w:t>
      </w:r>
    </w:p>
    <w:p w14:paraId="73686450" w14:textId="65A57E4E" w:rsidR="001222CB" w:rsidRDefault="001222CB" w:rsidP="001222CB">
      <w:r>
        <w:rPr>
          <w:rFonts w:hint="eastAsia"/>
        </w:rPr>
        <w:t>在</w:t>
      </w:r>
      <w:r>
        <w:rPr>
          <w:rFonts w:hint="eastAsia"/>
        </w:rPr>
        <w:t>controller</w:t>
      </w:r>
      <w:r>
        <w:rPr>
          <w:rFonts w:hint="eastAsia"/>
        </w:rPr>
        <w:t>中定义方法</w:t>
      </w:r>
      <w:r>
        <w:rPr>
          <w:rFonts w:hint="eastAsia"/>
        </w:rPr>
        <w:t>,</w:t>
      </w:r>
      <w:r>
        <w:t xml:space="preserve"> </w:t>
      </w:r>
      <w:r>
        <w:rPr>
          <w:rFonts w:hint="eastAsia"/>
        </w:rPr>
        <w:t>用来处理客户端的</w:t>
      </w:r>
      <w:r>
        <w:rPr>
          <w:rFonts w:hint="eastAsia"/>
        </w:rPr>
        <w:t>http</w:t>
      </w:r>
      <w:r>
        <w:rPr>
          <w:rFonts w:hint="eastAsia"/>
        </w:rPr>
        <w:t>请求</w:t>
      </w:r>
      <w:r>
        <w:rPr>
          <w:rFonts w:hint="eastAsia"/>
        </w:rPr>
        <w:t>.</w:t>
      </w:r>
    </w:p>
    <w:p w14:paraId="18EB6F6C" w14:textId="3029F91E" w:rsidR="001222CB" w:rsidRDefault="001222CB" w:rsidP="001222CB">
      <w:r>
        <w:rPr>
          <w:rFonts w:hint="eastAsia"/>
        </w:rPr>
        <w:t>注意</w:t>
      </w:r>
      <w:r>
        <w:rPr>
          <w:rFonts w:hint="eastAsia"/>
        </w:rPr>
        <w:t>:</w:t>
      </w:r>
      <w:r>
        <w:t xml:space="preserve"> </w:t>
      </w:r>
      <w:r w:rsidRPr="001222CB">
        <w:rPr>
          <w:rFonts w:hint="eastAsia"/>
          <w:color w:val="FF0000"/>
        </w:rPr>
        <w:t>如果不做额外配置</w:t>
      </w:r>
      <w:r w:rsidRPr="001222CB">
        <w:rPr>
          <w:rFonts w:hint="eastAsia"/>
          <w:color w:val="FF0000"/>
        </w:rPr>
        <w:t>,</w:t>
      </w:r>
      <w:r w:rsidRPr="001222CB">
        <w:rPr>
          <w:color w:val="FF0000"/>
        </w:rPr>
        <w:t xml:space="preserve"> controller</w:t>
      </w:r>
      <w:r w:rsidRPr="001222CB">
        <w:rPr>
          <w:rFonts w:hint="eastAsia"/>
          <w:color w:val="FF0000"/>
        </w:rPr>
        <w:t>需要与主程序</w:t>
      </w:r>
      <w:r w:rsidRPr="001222CB">
        <w:rPr>
          <w:color w:val="FF0000"/>
        </w:rPr>
        <w:t>GmallLoggerApplication</w:t>
      </w:r>
      <w:r w:rsidRPr="001222CB">
        <w:rPr>
          <w:rFonts w:hint="eastAsia"/>
          <w:color w:val="FF0000"/>
        </w:rPr>
        <w:t>同包</w:t>
      </w:r>
      <w:r w:rsidRPr="001222CB">
        <w:rPr>
          <w:rFonts w:hint="eastAsia"/>
          <w:color w:val="FF0000"/>
        </w:rPr>
        <w:t>,</w:t>
      </w:r>
      <w:r w:rsidRPr="001222CB">
        <w:rPr>
          <w:color w:val="FF0000"/>
        </w:rPr>
        <w:t xml:space="preserve"> </w:t>
      </w:r>
      <w:r w:rsidRPr="001222CB">
        <w:rPr>
          <w:rFonts w:hint="eastAsia"/>
          <w:color w:val="FF0000"/>
        </w:rPr>
        <w:t>或它所在包的子包下</w:t>
      </w:r>
      <w:r>
        <w:rPr>
          <w:rFonts w:hint="eastAsia"/>
        </w:rPr>
        <w:t>.</w:t>
      </w:r>
    </w:p>
    <w:p w14:paraId="5546C472" w14:textId="108E6DA7" w:rsidR="001222CB" w:rsidRDefault="001222CB" w:rsidP="001222CB">
      <w:r w:rsidRPr="001222CB">
        <w:rPr>
          <w:noProof/>
        </w:rPr>
        <w:drawing>
          <wp:inline distT="0" distB="0" distL="0" distR="0" wp14:anchorId="69DF515B" wp14:editId="574516F4">
            <wp:extent cx="1781092" cy="890546"/>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3743" cy="901872"/>
                    </a:xfrm>
                    <a:prstGeom prst="rect">
                      <a:avLst/>
                    </a:prstGeom>
                  </pic:spPr>
                </pic:pic>
              </a:graphicData>
            </a:graphic>
          </wp:inline>
        </w:drawing>
      </w:r>
    </w:p>
    <w:p w14:paraId="4376FBBB" w14:textId="77777777" w:rsidR="00817ED2" w:rsidRPr="00817ED2" w:rsidRDefault="00817ED2" w:rsidP="00817ED2">
      <w:pPr>
        <w:pStyle w:val="af5"/>
        <w:rPr>
          <w:color w:val="5C5C5C"/>
        </w:rPr>
      </w:pPr>
      <w:r w:rsidRPr="00817ED2">
        <w:rPr>
          <w:b/>
          <w:bCs/>
          <w:color w:val="006699"/>
          <w:bdr w:val="none" w:sz="0" w:space="0" w:color="auto" w:frame="1"/>
        </w:rPr>
        <w:t>package</w:t>
      </w:r>
      <w:r w:rsidRPr="00817ED2">
        <w:rPr>
          <w:bdr w:val="none" w:sz="0" w:space="0" w:color="auto" w:frame="1"/>
        </w:rPr>
        <w:t> com.atguigu.gmall.gmalllogger.controll;  </w:t>
      </w:r>
    </w:p>
    <w:p w14:paraId="46A403FC" w14:textId="77777777" w:rsidR="00817ED2" w:rsidRPr="00817ED2" w:rsidRDefault="00817ED2" w:rsidP="00817ED2">
      <w:pPr>
        <w:pStyle w:val="af5"/>
        <w:rPr>
          <w:color w:val="5C5C5C"/>
        </w:rPr>
      </w:pPr>
      <w:r w:rsidRPr="00817ED2">
        <w:rPr>
          <w:bdr w:val="none" w:sz="0" w:space="0" w:color="auto" w:frame="1"/>
        </w:rPr>
        <w:t>  </w:t>
      </w:r>
    </w:p>
    <w:p w14:paraId="1D39A63A"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PostMapping;  </w:t>
      </w:r>
    </w:p>
    <w:p w14:paraId="47AAC414"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RequestBody;  </w:t>
      </w:r>
    </w:p>
    <w:p w14:paraId="7D311844" w14:textId="77777777" w:rsidR="00817ED2" w:rsidRPr="00817ED2" w:rsidRDefault="00817ED2" w:rsidP="00817ED2">
      <w:pPr>
        <w:pStyle w:val="af5"/>
        <w:rPr>
          <w:color w:val="5C5C5C"/>
        </w:rPr>
      </w:pPr>
      <w:r w:rsidRPr="00817ED2">
        <w:rPr>
          <w:b/>
          <w:bCs/>
          <w:color w:val="006699"/>
          <w:bdr w:val="none" w:sz="0" w:space="0" w:color="auto" w:frame="1"/>
        </w:rPr>
        <w:t>import</w:t>
      </w:r>
      <w:r w:rsidRPr="00817ED2">
        <w:rPr>
          <w:bdr w:val="none" w:sz="0" w:space="0" w:color="auto" w:frame="1"/>
        </w:rPr>
        <w:t> org.springframework.web.bind.annotation.RestController;  </w:t>
      </w:r>
    </w:p>
    <w:p w14:paraId="5F7CE336" w14:textId="77777777" w:rsidR="00817ED2" w:rsidRPr="00817ED2" w:rsidRDefault="00817ED2" w:rsidP="00817ED2">
      <w:pPr>
        <w:pStyle w:val="af5"/>
        <w:rPr>
          <w:color w:val="5C5C5C"/>
        </w:rPr>
      </w:pPr>
      <w:r w:rsidRPr="00817ED2">
        <w:rPr>
          <w:bdr w:val="none" w:sz="0" w:space="0" w:color="auto" w:frame="1"/>
        </w:rPr>
        <w:t>  </w:t>
      </w:r>
    </w:p>
    <w:p w14:paraId="552567DB" w14:textId="77777777" w:rsidR="00817ED2" w:rsidRPr="00817ED2" w:rsidRDefault="00817ED2" w:rsidP="00817ED2">
      <w:pPr>
        <w:pStyle w:val="af5"/>
        <w:rPr>
          <w:color w:val="5C5C5C"/>
        </w:rPr>
      </w:pPr>
      <w:r w:rsidRPr="00817ED2">
        <w:rPr>
          <w:color w:val="008200"/>
          <w:bdr w:val="none" w:sz="0" w:space="0" w:color="auto" w:frame="1"/>
        </w:rPr>
        <w:t>/**</w:t>
      </w:r>
      <w:r w:rsidRPr="00817ED2">
        <w:rPr>
          <w:bdr w:val="none" w:sz="0" w:space="0" w:color="auto" w:frame="1"/>
        </w:rPr>
        <w:t> </w:t>
      </w:r>
    </w:p>
    <w:p w14:paraId="170E2337" w14:textId="77777777" w:rsidR="00817ED2" w:rsidRPr="00817ED2" w:rsidRDefault="00817ED2" w:rsidP="00817ED2">
      <w:pPr>
        <w:pStyle w:val="af5"/>
        <w:rPr>
          <w:color w:val="5C5C5C"/>
        </w:rPr>
      </w:pPr>
      <w:r w:rsidRPr="00817ED2">
        <w:rPr>
          <w:color w:val="008200"/>
          <w:bdr w:val="none" w:sz="0" w:space="0" w:color="auto" w:frame="1"/>
        </w:rPr>
        <w:lastRenderedPageBreak/>
        <w:t> * @Author lzc</w:t>
      </w:r>
      <w:r w:rsidRPr="00817ED2">
        <w:rPr>
          <w:bdr w:val="none" w:sz="0" w:space="0" w:color="auto" w:frame="1"/>
        </w:rPr>
        <w:t> </w:t>
      </w:r>
    </w:p>
    <w:p w14:paraId="1469A29D" w14:textId="77777777" w:rsidR="00817ED2" w:rsidRPr="00817ED2" w:rsidRDefault="00817ED2" w:rsidP="00817ED2">
      <w:pPr>
        <w:pStyle w:val="af5"/>
        <w:rPr>
          <w:color w:val="5C5C5C"/>
        </w:rPr>
      </w:pPr>
      <w:r w:rsidRPr="00817ED2">
        <w:rPr>
          <w:color w:val="008200"/>
          <w:bdr w:val="none" w:sz="0" w:space="0" w:color="auto" w:frame="1"/>
        </w:rPr>
        <w:t> * @Date 2020/8/9 5:34 </w:t>
      </w:r>
      <w:r w:rsidRPr="00817ED2">
        <w:rPr>
          <w:rFonts w:ascii="微软雅黑" w:eastAsia="微软雅黑" w:hAnsi="微软雅黑" w:cs="微软雅黑" w:hint="eastAsia"/>
          <w:color w:val="008200"/>
          <w:bdr w:val="none" w:sz="0" w:space="0" w:color="auto" w:frame="1"/>
        </w:rPr>
        <w:t>下午</w:t>
      </w:r>
      <w:r w:rsidRPr="00817ED2">
        <w:rPr>
          <w:bdr w:val="none" w:sz="0" w:space="0" w:color="auto" w:frame="1"/>
        </w:rPr>
        <w:t> </w:t>
      </w:r>
    </w:p>
    <w:p w14:paraId="33902C44" w14:textId="77777777" w:rsidR="00817ED2" w:rsidRPr="00817ED2" w:rsidRDefault="00817ED2" w:rsidP="00817ED2">
      <w:pPr>
        <w:pStyle w:val="af5"/>
        <w:rPr>
          <w:color w:val="5C5C5C"/>
        </w:rPr>
      </w:pPr>
      <w:r w:rsidRPr="00817ED2">
        <w:rPr>
          <w:color w:val="008200"/>
          <w:bdr w:val="none" w:sz="0" w:space="0" w:color="auto" w:frame="1"/>
        </w:rPr>
        <w:t> */</w:t>
      </w:r>
      <w:r w:rsidRPr="00817ED2">
        <w:rPr>
          <w:bdr w:val="none" w:sz="0" w:space="0" w:color="auto" w:frame="1"/>
        </w:rPr>
        <w:t>  </w:t>
      </w:r>
    </w:p>
    <w:p w14:paraId="3CFEEE44" w14:textId="77777777" w:rsidR="00817ED2" w:rsidRPr="00817ED2" w:rsidRDefault="00817ED2" w:rsidP="00817ED2">
      <w:pPr>
        <w:pStyle w:val="af5"/>
        <w:rPr>
          <w:color w:val="5C5C5C"/>
        </w:rPr>
      </w:pPr>
      <w:r w:rsidRPr="00817ED2">
        <w:rPr>
          <w:color w:val="646464"/>
          <w:bdr w:val="none" w:sz="0" w:space="0" w:color="auto" w:frame="1"/>
        </w:rPr>
        <w:t>@RestController</w:t>
      </w:r>
      <w:r w:rsidRPr="00817ED2">
        <w:rPr>
          <w:bdr w:val="none" w:sz="0" w:space="0" w:color="auto" w:frame="1"/>
        </w:rPr>
        <w:t>    </w:t>
      </w:r>
    </w:p>
    <w:p w14:paraId="1B077E12" w14:textId="77777777" w:rsidR="00817ED2" w:rsidRPr="00817ED2" w:rsidRDefault="00817ED2" w:rsidP="00817ED2">
      <w:pPr>
        <w:pStyle w:val="af5"/>
        <w:rPr>
          <w:color w:val="5C5C5C"/>
        </w:rPr>
      </w:pPr>
      <w:r w:rsidRPr="00817ED2">
        <w:rPr>
          <w:b/>
          <w:bCs/>
          <w:color w:val="006699"/>
          <w:bdr w:val="none" w:sz="0" w:space="0" w:color="auto" w:frame="1"/>
        </w:rPr>
        <w:t>public</w:t>
      </w:r>
      <w:r w:rsidRPr="00817ED2">
        <w:rPr>
          <w:bdr w:val="none" w:sz="0" w:space="0" w:color="auto" w:frame="1"/>
        </w:rPr>
        <w:t> </w:t>
      </w:r>
      <w:r w:rsidRPr="00817ED2">
        <w:rPr>
          <w:b/>
          <w:bCs/>
          <w:color w:val="006699"/>
          <w:bdr w:val="none" w:sz="0" w:space="0" w:color="auto" w:frame="1"/>
        </w:rPr>
        <w:t>class</w:t>
      </w:r>
      <w:r w:rsidRPr="00817ED2">
        <w:rPr>
          <w:bdr w:val="none" w:sz="0" w:space="0" w:color="auto" w:frame="1"/>
        </w:rPr>
        <w:t> LoggerController {  </w:t>
      </w:r>
    </w:p>
    <w:p w14:paraId="097C4A70" w14:textId="4570A192" w:rsidR="00817ED2" w:rsidRPr="00817ED2" w:rsidRDefault="00817ED2" w:rsidP="00817ED2">
      <w:pPr>
        <w:pStyle w:val="af5"/>
        <w:rPr>
          <w:rFonts w:ascii="宋体" w:eastAsia="宋体" w:hAnsi="宋体" w:cs="宋体"/>
          <w:color w:val="5C5C5C"/>
        </w:rPr>
      </w:pPr>
      <w:r w:rsidRPr="00817ED2">
        <w:rPr>
          <w:bdr w:val="none" w:sz="0" w:space="0" w:color="auto" w:frame="1"/>
        </w:rPr>
        <w:t>    </w:t>
      </w:r>
      <w:r w:rsidRPr="00817ED2">
        <w:rPr>
          <w:color w:val="646464"/>
          <w:bdr w:val="none" w:sz="0" w:space="0" w:color="auto" w:frame="1"/>
        </w:rPr>
        <w:t>@PostMapping</w:t>
      </w:r>
      <w:r w:rsidRPr="00817ED2">
        <w:rPr>
          <w:bdr w:val="none" w:sz="0" w:space="0" w:color="auto" w:frame="1"/>
        </w:rPr>
        <w:t>(</w:t>
      </w:r>
      <w:r w:rsidRPr="00817ED2">
        <w:rPr>
          <w:color w:val="0000FF"/>
          <w:bdr w:val="none" w:sz="0" w:space="0" w:color="auto" w:frame="1"/>
        </w:rPr>
        <w:t>"/applog"</w:t>
      </w:r>
      <w:r w:rsidRPr="00817ED2">
        <w:rPr>
          <w:bdr w:val="none" w:sz="0" w:space="0" w:color="auto" w:frame="1"/>
        </w:rPr>
        <w:t>)  </w:t>
      </w:r>
      <w:r>
        <w:rPr>
          <w:bdr w:val="none" w:sz="0" w:space="0" w:color="auto" w:frame="1"/>
        </w:rPr>
        <w:t xml:space="preserve">// </w:t>
      </w:r>
      <w:r>
        <w:rPr>
          <w:rFonts w:ascii="宋体" w:eastAsia="宋体" w:hAnsi="宋体" w:cs="宋体" w:hint="eastAsia"/>
          <w:bdr w:val="none" w:sz="0" w:space="0" w:color="auto" w:frame="1"/>
        </w:rPr>
        <w:t>提交路径</w:t>
      </w:r>
    </w:p>
    <w:p w14:paraId="0040729F" w14:textId="4718E24F" w:rsidR="00817ED2" w:rsidRPr="00817ED2" w:rsidRDefault="00817ED2" w:rsidP="00817ED2">
      <w:pPr>
        <w:pStyle w:val="af5"/>
        <w:rPr>
          <w:color w:val="5C5C5C"/>
        </w:rPr>
      </w:pPr>
      <w:r w:rsidRPr="00817ED2">
        <w:rPr>
          <w:bdr w:val="none" w:sz="0" w:space="0" w:color="auto" w:frame="1"/>
        </w:rPr>
        <w:t>    </w:t>
      </w:r>
      <w:r w:rsidRPr="00817ED2">
        <w:rPr>
          <w:b/>
          <w:bCs/>
          <w:color w:val="006699"/>
          <w:bdr w:val="none" w:sz="0" w:space="0" w:color="auto" w:frame="1"/>
        </w:rPr>
        <w:t>public</w:t>
      </w:r>
      <w:r w:rsidRPr="00817ED2">
        <w:rPr>
          <w:bdr w:val="none" w:sz="0" w:space="0" w:color="auto" w:frame="1"/>
        </w:rPr>
        <w:t> String doLog(</w:t>
      </w:r>
      <w:r w:rsidRPr="00817ED2">
        <w:rPr>
          <w:color w:val="646464"/>
          <w:bdr w:val="none" w:sz="0" w:space="0" w:color="auto" w:frame="1"/>
        </w:rPr>
        <w:t>@RequestBody</w:t>
      </w:r>
      <w:r w:rsidRPr="00817ED2">
        <w:rPr>
          <w:bdr w:val="none" w:sz="0" w:space="0" w:color="auto" w:frame="1"/>
        </w:rPr>
        <w:t> String logString){  </w:t>
      </w:r>
    </w:p>
    <w:p w14:paraId="4379FFA0" w14:textId="727C23F5" w:rsidR="00817ED2" w:rsidRPr="00817ED2" w:rsidRDefault="00817ED2" w:rsidP="00817ED2">
      <w:pPr>
        <w:pStyle w:val="af5"/>
        <w:rPr>
          <w:color w:val="5C5C5C"/>
        </w:rPr>
      </w:pPr>
      <w:r w:rsidRPr="00817ED2">
        <w:rPr>
          <w:bdr w:val="none" w:sz="0" w:space="0" w:color="auto" w:frame="1"/>
        </w:rPr>
        <w:t>        System.out.println(logString);  </w:t>
      </w:r>
    </w:p>
    <w:p w14:paraId="3A506A01" w14:textId="77777777" w:rsidR="00817ED2" w:rsidRPr="00817ED2" w:rsidRDefault="00817ED2" w:rsidP="00817ED2">
      <w:pPr>
        <w:pStyle w:val="af5"/>
        <w:rPr>
          <w:color w:val="5C5C5C"/>
        </w:rPr>
      </w:pPr>
      <w:r w:rsidRPr="00817ED2">
        <w:rPr>
          <w:bdr w:val="none" w:sz="0" w:space="0" w:color="auto" w:frame="1"/>
        </w:rPr>
        <w:t>        </w:t>
      </w:r>
      <w:r w:rsidRPr="00817ED2">
        <w:rPr>
          <w:b/>
          <w:bCs/>
          <w:color w:val="006699"/>
          <w:bdr w:val="none" w:sz="0" w:space="0" w:color="auto" w:frame="1"/>
        </w:rPr>
        <w:t>return</w:t>
      </w:r>
      <w:r w:rsidRPr="00817ED2">
        <w:rPr>
          <w:bdr w:val="none" w:sz="0" w:space="0" w:color="auto" w:frame="1"/>
        </w:rPr>
        <w:t> </w:t>
      </w:r>
      <w:r w:rsidRPr="00817ED2">
        <w:rPr>
          <w:color w:val="0000FF"/>
          <w:bdr w:val="none" w:sz="0" w:space="0" w:color="auto" w:frame="1"/>
        </w:rPr>
        <w:t>"ok"</w:t>
      </w:r>
      <w:r w:rsidRPr="00817ED2">
        <w:rPr>
          <w:bdr w:val="none" w:sz="0" w:space="0" w:color="auto" w:frame="1"/>
        </w:rPr>
        <w:t>;  </w:t>
      </w:r>
    </w:p>
    <w:p w14:paraId="39FF782A" w14:textId="77777777" w:rsidR="00817ED2" w:rsidRPr="00817ED2" w:rsidRDefault="00817ED2" w:rsidP="00817ED2">
      <w:pPr>
        <w:pStyle w:val="af5"/>
        <w:rPr>
          <w:color w:val="5C5C5C"/>
        </w:rPr>
      </w:pPr>
      <w:r w:rsidRPr="00817ED2">
        <w:rPr>
          <w:bdr w:val="none" w:sz="0" w:space="0" w:color="auto" w:frame="1"/>
        </w:rPr>
        <w:t>    }  </w:t>
      </w:r>
    </w:p>
    <w:p w14:paraId="18B1A7E5" w14:textId="77777777" w:rsidR="00817ED2" w:rsidRPr="00817ED2" w:rsidRDefault="00817ED2" w:rsidP="00817ED2">
      <w:pPr>
        <w:pStyle w:val="af5"/>
        <w:rPr>
          <w:color w:val="5C5C5C"/>
        </w:rPr>
      </w:pPr>
      <w:r w:rsidRPr="00817ED2">
        <w:rPr>
          <w:bdr w:val="none" w:sz="0" w:space="0" w:color="auto" w:frame="1"/>
        </w:rPr>
        <w:t>}  </w:t>
      </w:r>
    </w:p>
    <w:p w14:paraId="0960413E" w14:textId="2A869205" w:rsidR="00817ED2" w:rsidRDefault="00817ED2" w:rsidP="00817ED2">
      <w:pPr>
        <w:pStyle w:val="3"/>
      </w:pPr>
      <w:r>
        <w:rPr>
          <w:rFonts w:hint="eastAsia"/>
        </w:rPr>
        <w:t>步骤</w:t>
      </w:r>
      <w:r>
        <w:t>3:</w:t>
      </w:r>
      <w:r>
        <w:rPr>
          <w:rFonts w:hint="eastAsia"/>
        </w:rPr>
        <w:t>测试是否可以接收到模拟数据</w:t>
      </w:r>
    </w:p>
    <w:p w14:paraId="079C87C9" w14:textId="6253F4DF" w:rsidR="00817ED2" w:rsidRDefault="00817ED2" w:rsidP="00817ED2">
      <w:pPr>
        <w:pStyle w:val="af2"/>
        <w:numPr>
          <w:ilvl w:val="0"/>
          <w:numId w:val="7"/>
        </w:numPr>
        <w:ind w:firstLineChars="0"/>
      </w:pPr>
      <w:r>
        <w:rPr>
          <w:rFonts w:hint="eastAsia"/>
        </w:rPr>
        <w:t>启动项目</w:t>
      </w:r>
    </w:p>
    <w:p w14:paraId="49E5F60A" w14:textId="7FFE00DE" w:rsidR="00817ED2" w:rsidRDefault="00817ED2" w:rsidP="00817ED2">
      <w:pPr>
        <w:pStyle w:val="af2"/>
        <w:numPr>
          <w:ilvl w:val="0"/>
          <w:numId w:val="7"/>
        </w:numPr>
        <w:ind w:firstLineChars="0"/>
      </w:pPr>
      <w:r>
        <w:rPr>
          <w:rFonts w:hint="eastAsia"/>
        </w:rPr>
        <w:t>在</w:t>
      </w:r>
      <w:r>
        <w:rPr>
          <w:rFonts w:hint="eastAsia"/>
        </w:rPr>
        <w:t>linux</w:t>
      </w:r>
      <w:r>
        <w:rPr>
          <w:rFonts w:hint="eastAsia"/>
        </w:rPr>
        <w:t>启动模拟数据</w:t>
      </w:r>
    </w:p>
    <w:p w14:paraId="4E742F7F" w14:textId="4475A0C2" w:rsidR="00817ED2" w:rsidRDefault="00817ED2" w:rsidP="00817ED2">
      <w:pPr>
        <w:pStyle w:val="af2"/>
        <w:numPr>
          <w:ilvl w:val="0"/>
          <w:numId w:val="18"/>
        </w:numPr>
        <w:ind w:firstLineChars="0"/>
      </w:pPr>
      <w:r>
        <w:rPr>
          <w:rFonts w:hint="eastAsia"/>
        </w:rPr>
        <w:t>修改</w:t>
      </w:r>
      <w:r>
        <w:rPr>
          <w:rFonts w:hint="eastAsia"/>
        </w:rPr>
        <w:t>application</w:t>
      </w:r>
      <w:r>
        <w:t>.properties</w:t>
      </w:r>
      <w:r>
        <w:rPr>
          <w:rFonts w:hint="eastAsia"/>
        </w:rPr>
        <w:t>的日志发送</w:t>
      </w:r>
    </w:p>
    <w:p w14:paraId="6FA502CC" w14:textId="5B70A40C" w:rsidR="00817ED2" w:rsidRPr="00817ED2" w:rsidRDefault="00817ED2" w:rsidP="00817ED2">
      <w:pPr>
        <w:pStyle w:val="af5"/>
        <w:ind w:left="840"/>
      </w:pPr>
      <w:r w:rsidRPr="00817ED2">
        <w:t>mock.url=http://</w:t>
      </w:r>
      <w:r>
        <w:t>window</w:t>
      </w:r>
      <w:r>
        <w:rPr>
          <w:rFonts w:ascii="宋体" w:eastAsia="宋体" w:hAnsi="宋体" w:cs="宋体" w:hint="eastAsia"/>
        </w:rPr>
        <w:t>地址</w:t>
      </w:r>
      <w:r w:rsidRPr="00817ED2">
        <w:t>:8080/applog</w:t>
      </w:r>
    </w:p>
    <w:p w14:paraId="43115F6F" w14:textId="1A01BEE2" w:rsidR="001222CB" w:rsidRDefault="00817ED2" w:rsidP="001222CB">
      <w:r>
        <w:tab/>
      </w:r>
      <w:r>
        <w:tab/>
      </w:r>
      <w:r>
        <w:rPr>
          <w:rFonts w:hint="eastAsia"/>
        </w:rPr>
        <w:t>注意</w:t>
      </w:r>
      <w:r>
        <w:rPr>
          <w:rFonts w:hint="eastAsia"/>
        </w:rPr>
        <w:t>:</w:t>
      </w:r>
      <w:r>
        <w:t xml:space="preserve"> </w:t>
      </w:r>
      <w:r w:rsidRPr="00817ED2">
        <w:rPr>
          <w:color w:val="FF0000"/>
        </w:rPr>
        <w:t>window</w:t>
      </w:r>
      <w:r w:rsidRPr="00817ED2">
        <w:rPr>
          <w:rFonts w:hint="eastAsia"/>
          <w:color w:val="FF0000"/>
        </w:rPr>
        <w:t>地址必须是在</w:t>
      </w:r>
      <w:r w:rsidRPr="00817ED2">
        <w:rPr>
          <w:rFonts w:hint="eastAsia"/>
          <w:color w:val="FF0000"/>
        </w:rPr>
        <w:t>linux</w:t>
      </w:r>
      <w:r w:rsidRPr="00817ED2">
        <w:rPr>
          <w:rFonts w:hint="eastAsia"/>
          <w:color w:val="FF0000"/>
        </w:rPr>
        <w:t>虚拟机可以访问到</w:t>
      </w:r>
      <w:r w:rsidRPr="00817ED2">
        <w:rPr>
          <w:rFonts w:hint="eastAsia"/>
          <w:color w:val="FF0000"/>
        </w:rPr>
        <w:t>ip</w:t>
      </w:r>
      <w:r w:rsidRPr="00817ED2">
        <w:rPr>
          <w:rFonts w:hint="eastAsia"/>
          <w:color w:val="FF0000"/>
        </w:rPr>
        <w:t>地址</w:t>
      </w:r>
      <w:r>
        <w:rPr>
          <w:rFonts w:hint="eastAsia"/>
        </w:rPr>
        <w:t>.</w:t>
      </w:r>
    </w:p>
    <w:p w14:paraId="5004A3A4" w14:textId="2020E841" w:rsidR="00817ED2" w:rsidRDefault="00817ED2" w:rsidP="00817ED2">
      <w:pPr>
        <w:pStyle w:val="af2"/>
        <w:numPr>
          <w:ilvl w:val="0"/>
          <w:numId w:val="18"/>
        </w:numPr>
        <w:ind w:firstLineChars="0"/>
      </w:pPr>
      <w:r>
        <w:rPr>
          <w:rFonts w:hint="eastAsia"/>
        </w:rPr>
        <w:t>启动</w:t>
      </w:r>
    </w:p>
    <w:p w14:paraId="297AC47B" w14:textId="1D716FDF" w:rsidR="00817ED2" w:rsidRPr="00817ED2" w:rsidRDefault="00817ED2" w:rsidP="00817ED2">
      <w:pPr>
        <w:pStyle w:val="af5"/>
        <w:ind w:left="840"/>
        <w:rPr>
          <w:rFonts w:eastAsiaTheme="minorEastAsia"/>
        </w:rPr>
      </w:pPr>
      <w:r w:rsidRPr="00817ED2">
        <w:rPr>
          <w:rFonts w:eastAsiaTheme="minorEastAsia"/>
        </w:rPr>
        <w:t>java -jar gmall2020-mock-log-2020-05-10.jar</w:t>
      </w:r>
    </w:p>
    <w:p w14:paraId="4BD11BF2" w14:textId="1DDFA71B" w:rsidR="001222CB" w:rsidRDefault="00817ED2" w:rsidP="00817ED2">
      <w:pPr>
        <w:pStyle w:val="af2"/>
        <w:numPr>
          <w:ilvl w:val="0"/>
          <w:numId w:val="19"/>
        </w:numPr>
        <w:ind w:firstLineChars="0"/>
      </w:pPr>
      <w:r>
        <w:rPr>
          <w:rFonts w:hint="eastAsia"/>
        </w:rPr>
        <w:t>观察</w:t>
      </w:r>
      <w:r>
        <w:rPr>
          <w:rFonts w:hint="eastAsia"/>
        </w:rPr>
        <w:t>idea</w:t>
      </w:r>
      <w:r>
        <w:rPr>
          <w:rFonts w:hint="eastAsia"/>
        </w:rPr>
        <w:t>是否收到数据</w:t>
      </w:r>
      <w:r>
        <w:rPr>
          <w:rFonts w:hint="eastAsia"/>
        </w:rPr>
        <w:t>.</w:t>
      </w:r>
      <w:r>
        <w:t xml:space="preserve"> </w:t>
      </w:r>
    </w:p>
    <w:p w14:paraId="281A73F4" w14:textId="2A4ECDA0" w:rsidR="00817ED2" w:rsidRDefault="00817ED2" w:rsidP="00817ED2">
      <w:pPr>
        <w:pStyle w:val="af2"/>
        <w:ind w:left="420" w:firstLineChars="0" w:firstLine="0"/>
      </w:pPr>
      <w:r>
        <w:rPr>
          <w:rFonts w:hint="eastAsia"/>
        </w:rPr>
        <w:t>如果没有收到数据</w:t>
      </w:r>
      <w:r>
        <w:rPr>
          <w:rFonts w:hint="eastAsia"/>
        </w:rPr>
        <w:t>,</w:t>
      </w:r>
      <w:r>
        <w:t xml:space="preserve"> </w:t>
      </w:r>
      <w:r>
        <w:rPr>
          <w:rFonts w:hint="eastAsia"/>
        </w:rPr>
        <w:t>请确认地址是否正确</w:t>
      </w:r>
      <w:r>
        <w:rPr>
          <w:rFonts w:hint="eastAsia"/>
        </w:rPr>
        <w:t>.</w:t>
      </w:r>
    </w:p>
    <w:p w14:paraId="7C037B0D" w14:textId="2C94AAB1" w:rsidR="00955939" w:rsidRDefault="00955939" w:rsidP="00817ED2">
      <w:pPr>
        <w:pStyle w:val="af2"/>
        <w:ind w:left="420" w:firstLineChars="0" w:firstLine="0"/>
      </w:pPr>
    </w:p>
    <w:p w14:paraId="5E6523A3" w14:textId="4938A51C" w:rsidR="00955939" w:rsidRDefault="00955939" w:rsidP="00955939">
      <w:pPr>
        <w:pStyle w:val="3"/>
      </w:pPr>
      <w:r>
        <w:rPr>
          <w:rFonts w:hint="eastAsia"/>
        </w:rPr>
        <w:t>步骤</w:t>
      </w:r>
      <w:r>
        <w:rPr>
          <w:rFonts w:hint="eastAsia"/>
        </w:rPr>
        <w:t>4</w:t>
      </w:r>
      <w:r>
        <w:t>:</w:t>
      </w:r>
      <w:r>
        <w:rPr>
          <w:rFonts w:hint="eastAsia"/>
        </w:rPr>
        <w:t>把日志落盘</w:t>
      </w:r>
    </w:p>
    <w:p w14:paraId="1D230E3F" w14:textId="48529E03" w:rsidR="00955939" w:rsidRDefault="00955939" w:rsidP="00955939">
      <w:pPr>
        <w:ind w:firstLine="420"/>
      </w:pPr>
      <w:r>
        <w:rPr>
          <w:rFonts w:hint="eastAsia"/>
        </w:rPr>
        <w:t>在本实时项目中</w:t>
      </w:r>
      <w:r>
        <w:rPr>
          <w:rFonts w:hint="eastAsia"/>
        </w:rPr>
        <w:t>,</w:t>
      </w:r>
      <w:r>
        <w:t xml:space="preserve"> </w:t>
      </w:r>
      <w:r>
        <w:rPr>
          <w:rFonts w:hint="eastAsia"/>
        </w:rPr>
        <w:t>落盘的日志后面并没有使用</w:t>
      </w:r>
      <w:r>
        <w:rPr>
          <w:rFonts w:hint="eastAsia"/>
        </w:rPr>
        <w:t>.</w:t>
      </w:r>
      <w:r>
        <w:t xml:space="preserve"> </w:t>
      </w:r>
      <w:r>
        <w:rPr>
          <w:rFonts w:hint="eastAsia"/>
        </w:rPr>
        <w:t>主要考虑在企业应用中</w:t>
      </w:r>
      <w:r>
        <w:rPr>
          <w:rFonts w:hint="eastAsia"/>
        </w:rPr>
        <w:t>,</w:t>
      </w:r>
      <w:r>
        <w:t xml:space="preserve"> </w:t>
      </w:r>
      <w:r>
        <w:rPr>
          <w:rFonts w:hint="eastAsia"/>
        </w:rPr>
        <w:t>采集到数据不仅仅应用到实时项目</w:t>
      </w:r>
      <w:r>
        <w:rPr>
          <w:rFonts w:hint="eastAsia"/>
        </w:rPr>
        <w:t>,</w:t>
      </w:r>
      <w:r>
        <w:t xml:space="preserve"> </w:t>
      </w:r>
      <w:r>
        <w:rPr>
          <w:rFonts w:hint="eastAsia"/>
        </w:rPr>
        <w:t>也可以其他的一些需求也会可能会用到</w:t>
      </w:r>
      <w:r>
        <w:rPr>
          <w:rFonts w:hint="eastAsia"/>
        </w:rPr>
        <w:t>:</w:t>
      </w:r>
      <w:r>
        <w:t xml:space="preserve"> </w:t>
      </w:r>
      <w:r>
        <w:rPr>
          <w:rFonts w:hint="eastAsia"/>
        </w:rPr>
        <w:t>比如离线需求</w:t>
      </w:r>
      <w:r>
        <w:rPr>
          <w:rFonts w:hint="eastAsia"/>
        </w:rPr>
        <w:t>.</w:t>
      </w:r>
      <w:r>
        <w:t xml:space="preserve"> </w:t>
      </w:r>
      <w:r>
        <w:rPr>
          <w:rFonts w:hint="eastAsia"/>
        </w:rPr>
        <w:t>另外也可以起到数据备份的作用</w:t>
      </w:r>
      <w:r>
        <w:rPr>
          <w:rFonts w:hint="eastAsia"/>
        </w:rPr>
        <w:t>.</w:t>
      </w:r>
    </w:p>
    <w:p w14:paraId="2484A43F" w14:textId="44754228" w:rsidR="00FD4989" w:rsidRDefault="00FD4989" w:rsidP="00FD4989">
      <w:pPr>
        <w:ind w:firstLine="420"/>
      </w:pPr>
      <w:r>
        <w:rPr>
          <w:rFonts w:hint="eastAsia"/>
        </w:rPr>
        <w:t>落盘工具使用</w:t>
      </w:r>
      <w:r>
        <w:rPr>
          <w:rFonts w:hint="eastAsia"/>
        </w:rPr>
        <w:t>logback</w:t>
      </w:r>
      <w:r>
        <w:t xml:space="preserve">, </w:t>
      </w:r>
      <w:r>
        <w:rPr>
          <w:rFonts w:hint="eastAsia"/>
        </w:rPr>
        <w:t>类似于</w:t>
      </w:r>
      <w:r>
        <w:rPr>
          <w:rFonts w:hint="eastAsia"/>
        </w:rPr>
        <w:t>log</w:t>
      </w:r>
      <w:r>
        <w:t>4j</w:t>
      </w:r>
    </w:p>
    <w:p w14:paraId="38B99245" w14:textId="62521A15" w:rsidR="001B6F7F" w:rsidRDefault="001B6F7F" w:rsidP="001B6F7F">
      <w:pPr>
        <w:pStyle w:val="af2"/>
        <w:numPr>
          <w:ilvl w:val="0"/>
          <w:numId w:val="20"/>
        </w:numPr>
        <w:ind w:firstLineChars="0"/>
      </w:pPr>
      <w:r>
        <w:rPr>
          <w:rFonts w:hint="eastAsia"/>
        </w:rPr>
        <w:t>添加配置文件</w:t>
      </w:r>
      <w:r w:rsidRPr="001B6F7F">
        <w:rPr>
          <w:rStyle w:val="Char"/>
          <w:rFonts w:hint="eastAsia"/>
        </w:rPr>
        <w:t>re</w:t>
      </w:r>
      <w:r w:rsidRPr="001B6F7F">
        <w:rPr>
          <w:rStyle w:val="Char"/>
        </w:rPr>
        <w:t>sources/logback.xml</w:t>
      </w:r>
    </w:p>
    <w:p w14:paraId="277CADD1" w14:textId="77777777" w:rsidR="002F6336" w:rsidRPr="002F6336" w:rsidRDefault="002F6336" w:rsidP="002F6336">
      <w:pPr>
        <w:pStyle w:val="af5"/>
        <w:ind w:leftChars="200" w:left="420"/>
        <w:rPr>
          <w:color w:val="5C5C5C"/>
        </w:rPr>
      </w:pPr>
      <w:r w:rsidRPr="002F6336">
        <w:rPr>
          <w:b/>
          <w:bCs/>
          <w:color w:val="006699"/>
          <w:bdr w:val="none" w:sz="0" w:space="0" w:color="auto" w:frame="1"/>
        </w:rPr>
        <w:t>&lt;?xml</w:t>
      </w:r>
      <w:r w:rsidRPr="002F6336">
        <w:rPr>
          <w:color w:val="000000"/>
          <w:bdr w:val="none" w:sz="0" w:space="0" w:color="auto" w:frame="1"/>
        </w:rPr>
        <w:t> </w:t>
      </w:r>
      <w:r w:rsidRPr="002F6336">
        <w:rPr>
          <w:bdr w:val="none" w:sz="0" w:space="0" w:color="auto" w:frame="1"/>
        </w:rPr>
        <w:t>version</w:t>
      </w:r>
      <w:r w:rsidRPr="002F6336">
        <w:rPr>
          <w:color w:val="000000"/>
          <w:bdr w:val="none" w:sz="0" w:space="0" w:color="auto" w:frame="1"/>
        </w:rPr>
        <w:t>=</w:t>
      </w:r>
      <w:r w:rsidRPr="002F6336">
        <w:rPr>
          <w:color w:val="0000FF"/>
          <w:bdr w:val="none" w:sz="0" w:space="0" w:color="auto" w:frame="1"/>
        </w:rPr>
        <w:t>"1.0"</w:t>
      </w:r>
      <w:r w:rsidRPr="002F6336">
        <w:rPr>
          <w:color w:val="000000"/>
          <w:bdr w:val="none" w:sz="0" w:space="0" w:color="auto" w:frame="1"/>
        </w:rPr>
        <w:t> </w:t>
      </w:r>
      <w:r w:rsidRPr="002F6336">
        <w:rPr>
          <w:bdr w:val="none" w:sz="0" w:space="0" w:color="auto" w:frame="1"/>
        </w:rPr>
        <w:t>encoding</w:t>
      </w:r>
      <w:r w:rsidRPr="002F6336">
        <w:rPr>
          <w:color w:val="000000"/>
          <w:bdr w:val="none" w:sz="0" w:space="0" w:color="auto" w:frame="1"/>
        </w:rPr>
        <w:t>=</w:t>
      </w:r>
      <w:r w:rsidRPr="002F6336">
        <w:rPr>
          <w:color w:val="0000FF"/>
          <w:bdr w:val="none" w:sz="0" w:space="0" w:color="auto" w:frame="1"/>
        </w:rPr>
        <w:t>"UTF-8"</w:t>
      </w:r>
      <w:r w:rsidRPr="002F6336">
        <w:rPr>
          <w:b/>
          <w:bCs/>
          <w:color w:val="006699"/>
          <w:bdr w:val="none" w:sz="0" w:space="0" w:color="auto" w:frame="1"/>
        </w:rPr>
        <w:t>?&gt;</w:t>
      </w:r>
      <w:r w:rsidRPr="002F6336">
        <w:rPr>
          <w:color w:val="000000"/>
          <w:bdr w:val="none" w:sz="0" w:space="0" w:color="auto" w:frame="1"/>
        </w:rPr>
        <w:t>  </w:t>
      </w:r>
    </w:p>
    <w:p w14:paraId="7524E3CB" w14:textId="77777777" w:rsidR="002F6336" w:rsidRPr="002F6336" w:rsidRDefault="002F6336" w:rsidP="002F6336">
      <w:pPr>
        <w:pStyle w:val="af5"/>
        <w:ind w:leftChars="200" w:left="420"/>
        <w:rPr>
          <w:color w:val="5C5C5C"/>
        </w:rPr>
      </w:pPr>
      <w:r w:rsidRPr="002F6336">
        <w:rPr>
          <w:b/>
          <w:bCs/>
          <w:color w:val="006699"/>
          <w:bdr w:val="none" w:sz="0" w:space="0" w:color="auto" w:frame="1"/>
        </w:rPr>
        <w:t>&lt;configuration&gt;</w:t>
      </w:r>
      <w:r w:rsidRPr="002F6336">
        <w:rPr>
          <w:color w:val="000000"/>
          <w:bdr w:val="none" w:sz="0" w:space="0" w:color="auto" w:frame="1"/>
        </w:rPr>
        <w:t>  </w:t>
      </w:r>
    </w:p>
    <w:p w14:paraId="2343DDC8"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color w:val="008200"/>
          <w:bdr w:val="none" w:sz="0" w:space="0" w:color="auto" w:frame="1"/>
        </w:rPr>
        <w:t>&lt;!--</w:t>
      </w:r>
      <w:r w:rsidRPr="002F6336">
        <w:rPr>
          <w:rFonts w:ascii="微软雅黑" w:eastAsia="微软雅黑" w:hAnsi="微软雅黑" w:cs="微软雅黑" w:hint="eastAsia"/>
          <w:color w:val="008200"/>
          <w:bdr w:val="none" w:sz="0" w:space="0" w:color="auto" w:frame="1"/>
        </w:rPr>
        <w:t>日志的根目录</w:t>
      </w:r>
      <w:r w:rsidRPr="002F6336">
        <w:rPr>
          <w:color w:val="008200"/>
          <w:bdr w:val="none" w:sz="0" w:space="0" w:color="auto" w:frame="1"/>
        </w:rPr>
        <w:t>, </w:t>
      </w:r>
      <w:r w:rsidRPr="002F6336">
        <w:rPr>
          <w:rFonts w:ascii="微软雅黑" w:eastAsia="微软雅黑" w:hAnsi="微软雅黑" w:cs="微软雅黑" w:hint="eastAsia"/>
          <w:color w:val="008200"/>
          <w:bdr w:val="none" w:sz="0" w:space="0" w:color="auto" w:frame="1"/>
        </w:rPr>
        <w:t>根据需要更改成日志要保存的目录</w:t>
      </w:r>
      <w:r w:rsidRPr="002F6336">
        <w:rPr>
          <w:color w:val="008200"/>
          <w:bdr w:val="none" w:sz="0" w:space="0" w:color="auto" w:frame="1"/>
        </w:rPr>
        <w:t>--&gt;</w:t>
      </w:r>
      <w:r w:rsidRPr="002F6336">
        <w:rPr>
          <w:color w:val="000000"/>
          <w:bdr w:val="none" w:sz="0" w:space="0" w:color="auto" w:frame="1"/>
        </w:rPr>
        <w:t>  </w:t>
      </w:r>
    </w:p>
    <w:p w14:paraId="7D9FFF0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roperty</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LOG_HOME"</w:t>
      </w:r>
      <w:r w:rsidRPr="002F6336">
        <w:rPr>
          <w:color w:val="000000"/>
          <w:bdr w:val="none" w:sz="0" w:space="0" w:color="auto" w:frame="1"/>
        </w:rPr>
        <w:t> </w:t>
      </w:r>
      <w:r w:rsidRPr="002F6336">
        <w:rPr>
          <w:bdr w:val="none" w:sz="0" w:space="0" w:color="auto" w:frame="1"/>
        </w:rPr>
        <w:t>value</w:t>
      </w:r>
      <w:r w:rsidRPr="002F6336">
        <w:rPr>
          <w:color w:val="000000"/>
          <w:bdr w:val="none" w:sz="0" w:space="0" w:color="auto" w:frame="1"/>
        </w:rPr>
        <w:t>=</w:t>
      </w:r>
      <w:r w:rsidRPr="002F6336">
        <w:rPr>
          <w:color w:val="0000FF"/>
          <w:bdr w:val="none" w:sz="0" w:space="0" w:color="auto" w:frame="1"/>
        </w:rPr>
        <w:t>"/Users/lzc/applog"</w:t>
      </w:r>
      <w:r w:rsidRPr="002F6336">
        <w:rPr>
          <w:b/>
          <w:bCs/>
          <w:color w:val="006699"/>
          <w:bdr w:val="none" w:sz="0" w:space="0" w:color="auto" w:frame="1"/>
        </w:rPr>
        <w:t>/&gt;</w:t>
      </w:r>
      <w:r w:rsidRPr="002F6336">
        <w:rPr>
          <w:color w:val="000000"/>
          <w:bdr w:val="none" w:sz="0" w:space="0" w:color="auto" w:frame="1"/>
        </w:rPr>
        <w:t>  </w:t>
      </w:r>
    </w:p>
    <w:p w14:paraId="7E0759F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console"</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ConsoleAppender"</w:t>
      </w:r>
      <w:r w:rsidRPr="002F6336">
        <w:rPr>
          <w:b/>
          <w:bCs/>
          <w:color w:val="006699"/>
          <w:bdr w:val="none" w:sz="0" w:space="0" w:color="auto" w:frame="1"/>
        </w:rPr>
        <w:t>&gt;</w:t>
      </w:r>
      <w:r w:rsidRPr="002F6336">
        <w:rPr>
          <w:color w:val="000000"/>
          <w:bdr w:val="none" w:sz="0" w:space="0" w:color="auto" w:frame="1"/>
        </w:rPr>
        <w:t>  </w:t>
      </w:r>
    </w:p>
    <w:p w14:paraId="7B12B84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1834AFD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attern&gt;</w:t>
      </w:r>
      <w:r w:rsidRPr="002F6336">
        <w:rPr>
          <w:color w:val="000000"/>
          <w:bdr w:val="none" w:sz="0" w:space="0" w:color="auto" w:frame="1"/>
        </w:rPr>
        <w:t>%msg%n</w:t>
      </w:r>
      <w:r w:rsidRPr="002F6336">
        <w:rPr>
          <w:b/>
          <w:bCs/>
          <w:color w:val="006699"/>
          <w:bdr w:val="none" w:sz="0" w:space="0" w:color="auto" w:frame="1"/>
        </w:rPr>
        <w:t>&lt;/pattern&gt;</w:t>
      </w:r>
      <w:r w:rsidRPr="002F6336">
        <w:rPr>
          <w:color w:val="000000"/>
          <w:bdr w:val="none" w:sz="0" w:space="0" w:color="auto" w:frame="1"/>
        </w:rPr>
        <w:t>  </w:t>
      </w:r>
    </w:p>
    <w:p w14:paraId="384ADDE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2B2F474D"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gt;</w:t>
      </w:r>
      <w:r w:rsidRPr="002F6336">
        <w:rPr>
          <w:color w:val="000000"/>
          <w:bdr w:val="none" w:sz="0" w:space="0" w:color="auto" w:frame="1"/>
        </w:rPr>
        <w:t>  </w:t>
      </w:r>
    </w:p>
    <w:p w14:paraId="4FCF15C9"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56839E6E"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rollingFile"</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rolling.RollingFileAppender"</w:t>
      </w:r>
      <w:r w:rsidRPr="002F6336">
        <w:rPr>
          <w:b/>
          <w:bCs/>
          <w:color w:val="006699"/>
          <w:bdr w:val="none" w:sz="0" w:space="0" w:color="auto" w:frame="1"/>
        </w:rPr>
        <w:t>&gt;</w:t>
      </w:r>
      <w:r w:rsidRPr="002F6336">
        <w:rPr>
          <w:color w:val="000000"/>
          <w:bdr w:val="none" w:sz="0" w:space="0" w:color="auto" w:frame="1"/>
        </w:rPr>
        <w:t>  </w:t>
      </w:r>
    </w:p>
    <w:p w14:paraId="1261B6B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file&gt;</w:t>
      </w:r>
      <w:r w:rsidRPr="002F6336">
        <w:rPr>
          <w:color w:val="000000"/>
          <w:bdr w:val="none" w:sz="0" w:space="0" w:color="auto" w:frame="1"/>
        </w:rPr>
        <w:t>${LOG_HOME}/app.log</w:t>
      </w:r>
      <w:r w:rsidRPr="002F6336">
        <w:rPr>
          <w:b/>
          <w:bCs/>
          <w:color w:val="006699"/>
          <w:bdr w:val="none" w:sz="0" w:space="0" w:color="auto" w:frame="1"/>
        </w:rPr>
        <w:t>&lt;/file&gt;</w:t>
      </w:r>
      <w:r w:rsidRPr="002F6336">
        <w:rPr>
          <w:color w:val="000000"/>
          <w:bdr w:val="none" w:sz="0" w:space="0" w:color="auto" w:frame="1"/>
        </w:rPr>
        <w:t>  </w:t>
      </w:r>
    </w:p>
    <w:p w14:paraId="49AB01F0"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llingPolicy</w:t>
      </w:r>
      <w:r w:rsidRPr="002F6336">
        <w:rPr>
          <w:color w:val="000000"/>
          <w:bdr w:val="none" w:sz="0" w:space="0" w:color="auto" w:frame="1"/>
        </w:rPr>
        <w:t> </w:t>
      </w:r>
      <w:r w:rsidRPr="002F6336">
        <w:rPr>
          <w:bdr w:val="none" w:sz="0" w:space="0" w:color="auto" w:frame="1"/>
        </w:rPr>
        <w:t>class</w:t>
      </w:r>
      <w:r w:rsidRPr="002F6336">
        <w:rPr>
          <w:color w:val="000000"/>
          <w:bdr w:val="none" w:sz="0" w:space="0" w:color="auto" w:frame="1"/>
        </w:rPr>
        <w:t>=</w:t>
      </w:r>
      <w:r w:rsidRPr="002F6336">
        <w:rPr>
          <w:color w:val="0000FF"/>
          <w:bdr w:val="none" w:sz="0" w:space="0" w:color="auto" w:frame="1"/>
        </w:rPr>
        <w:t>"ch.qos.logback.core.rolling.TimeBasedRollingPolicy"</w:t>
      </w:r>
      <w:r w:rsidRPr="002F6336">
        <w:rPr>
          <w:b/>
          <w:bCs/>
          <w:color w:val="006699"/>
          <w:bdr w:val="none" w:sz="0" w:space="0" w:color="auto" w:frame="1"/>
        </w:rPr>
        <w:t>&gt;</w:t>
      </w:r>
      <w:r w:rsidRPr="002F6336">
        <w:rPr>
          <w:color w:val="000000"/>
          <w:bdr w:val="none" w:sz="0" w:space="0" w:color="auto" w:frame="1"/>
        </w:rPr>
        <w:t>  </w:t>
      </w:r>
    </w:p>
    <w:p w14:paraId="4076394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fileNamePattern&gt;</w:t>
      </w:r>
      <w:r w:rsidRPr="002F6336">
        <w:rPr>
          <w:color w:val="000000"/>
          <w:bdr w:val="none" w:sz="0" w:space="0" w:color="auto" w:frame="1"/>
        </w:rPr>
        <w:t>${LOG_HOME}/app.%d{yyyy-MM-dd}.log</w:t>
      </w:r>
      <w:r w:rsidRPr="002F6336">
        <w:rPr>
          <w:b/>
          <w:bCs/>
          <w:color w:val="006699"/>
          <w:bdr w:val="none" w:sz="0" w:space="0" w:color="auto" w:frame="1"/>
        </w:rPr>
        <w:t>&lt;/fileNamePattern&gt;</w:t>
      </w:r>
      <w:r w:rsidRPr="002F6336">
        <w:rPr>
          <w:color w:val="000000"/>
          <w:bdr w:val="none" w:sz="0" w:space="0" w:color="auto" w:frame="1"/>
        </w:rPr>
        <w:t>  </w:t>
      </w:r>
    </w:p>
    <w:p w14:paraId="127FC0D2" w14:textId="77777777" w:rsidR="002F6336" w:rsidRPr="002F6336" w:rsidRDefault="002F6336" w:rsidP="002F6336">
      <w:pPr>
        <w:pStyle w:val="af5"/>
        <w:ind w:leftChars="200" w:left="420"/>
        <w:rPr>
          <w:color w:val="5C5C5C"/>
        </w:rPr>
      </w:pPr>
      <w:r w:rsidRPr="002F6336">
        <w:rPr>
          <w:color w:val="000000"/>
          <w:bdr w:val="none" w:sz="0" w:space="0" w:color="auto" w:frame="1"/>
        </w:rPr>
        <w:lastRenderedPageBreak/>
        <w:t>        </w:t>
      </w:r>
      <w:r w:rsidRPr="002F6336">
        <w:rPr>
          <w:b/>
          <w:bCs/>
          <w:color w:val="006699"/>
          <w:bdr w:val="none" w:sz="0" w:space="0" w:color="auto" w:frame="1"/>
        </w:rPr>
        <w:t>&lt;/rollingPolicy&gt;</w:t>
      </w:r>
      <w:r w:rsidRPr="002F6336">
        <w:rPr>
          <w:color w:val="000000"/>
          <w:bdr w:val="none" w:sz="0" w:space="0" w:color="auto" w:frame="1"/>
        </w:rPr>
        <w:t>  </w:t>
      </w:r>
    </w:p>
    <w:p w14:paraId="4A14E6F8"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1EED9827"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pattern&gt;</w:t>
      </w:r>
      <w:r w:rsidRPr="002F6336">
        <w:rPr>
          <w:color w:val="000000"/>
          <w:bdr w:val="none" w:sz="0" w:space="0" w:color="auto" w:frame="1"/>
        </w:rPr>
        <w:t>%msg%n</w:t>
      </w:r>
      <w:r w:rsidRPr="002F6336">
        <w:rPr>
          <w:b/>
          <w:bCs/>
          <w:color w:val="006699"/>
          <w:bdr w:val="none" w:sz="0" w:space="0" w:color="auto" w:frame="1"/>
        </w:rPr>
        <w:t>&lt;/pattern&gt;</w:t>
      </w:r>
      <w:r w:rsidRPr="002F6336">
        <w:rPr>
          <w:color w:val="000000"/>
          <w:bdr w:val="none" w:sz="0" w:space="0" w:color="auto" w:frame="1"/>
        </w:rPr>
        <w:t>  </w:t>
      </w:r>
    </w:p>
    <w:p w14:paraId="1BF2E4C4"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encoder&gt;</w:t>
      </w:r>
      <w:r w:rsidRPr="002F6336">
        <w:rPr>
          <w:color w:val="000000"/>
          <w:bdr w:val="none" w:sz="0" w:space="0" w:color="auto" w:frame="1"/>
        </w:rPr>
        <w:t>  </w:t>
      </w:r>
    </w:p>
    <w:p w14:paraId="503EE97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gt;</w:t>
      </w:r>
      <w:r w:rsidRPr="002F6336">
        <w:rPr>
          <w:color w:val="000000"/>
          <w:bdr w:val="none" w:sz="0" w:space="0" w:color="auto" w:frame="1"/>
        </w:rPr>
        <w:t>  </w:t>
      </w:r>
    </w:p>
    <w:p w14:paraId="188ECE1A"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39856F72"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4F114480"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color w:val="008200"/>
          <w:bdr w:val="none" w:sz="0" w:space="0" w:color="auto" w:frame="1"/>
        </w:rPr>
        <w:t>&lt;!-- </w:t>
      </w:r>
      <w:r w:rsidRPr="002F6336">
        <w:rPr>
          <w:rFonts w:ascii="微软雅黑" w:eastAsia="微软雅黑" w:hAnsi="微软雅黑" w:cs="微软雅黑" w:hint="eastAsia"/>
          <w:color w:val="008200"/>
          <w:bdr w:val="none" w:sz="0" w:space="0" w:color="auto" w:frame="1"/>
        </w:rPr>
        <w:t>将某一个包下日志单独打印日志</w:t>
      </w:r>
      <w:r w:rsidRPr="002F6336">
        <w:rPr>
          <w:color w:val="008200"/>
          <w:bdr w:val="none" w:sz="0" w:space="0" w:color="auto" w:frame="1"/>
        </w:rPr>
        <w:t>  </w:t>
      </w:r>
      <w:r w:rsidRPr="002F6336">
        <w:rPr>
          <w:rFonts w:ascii="微软雅黑" w:eastAsia="微软雅黑" w:hAnsi="微软雅黑" w:cs="微软雅黑" w:hint="eastAsia"/>
          <w:color w:val="008200"/>
          <w:bdr w:val="none" w:sz="0" w:space="0" w:color="auto" w:frame="1"/>
        </w:rPr>
        <w:t>需要更换我们的</w:t>
      </w:r>
      <w:r w:rsidRPr="002F6336">
        <w:rPr>
          <w:color w:val="008200"/>
          <w:bdr w:val="none" w:sz="0" w:space="0" w:color="auto" w:frame="1"/>
        </w:rPr>
        <w:t> Controller </w:t>
      </w:r>
      <w:r w:rsidRPr="002F6336">
        <w:rPr>
          <w:rFonts w:ascii="微软雅黑" w:eastAsia="微软雅黑" w:hAnsi="微软雅黑" w:cs="微软雅黑" w:hint="eastAsia"/>
          <w:color w:val="008200"/>
          <w:bdr w:val="none" w:sz="0" w:space="0" w:color="auto" w:frame="1"/>
        </w:rPr>
        <w:t>类</w:t>
      </w:r>
      <w:r w:rsidRPr="002F6336">
        <w:rPr>
          <w:color w:val="008200"/>
          <w:bdr w:val="none" w:sz="0" w:space="0" w:color="auto" w:frame="1"/>
        </w:rPr>
        <w:t> --&gt;</w:t>
      </w:r>
      <w:r w:rsidRPr="002F6336">
        <w:rPr>
          <w:color w:val="000000"/>
          <w:bdr w:val="none" w:sz="0" w:space="0" w:color="auto" w:frame="1"/>
        </w:rPr>
        <w:t>  </w:t>
      </w:r>
    </w:p>
    <w:p w14:paraId="647DC567"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logger</w:t>
      </w:r>
      <w:r w:rsidRPr="002F6336">
        <w:rPr>
          <w:color w:val="000000"/>
          <w:bdr w:val="none" w:sz="0" w:space="0" w:color="auto" w:frame="1"/>
        </w:rPr>
        <w:t> </w:t>
      </w:r>
      <w:r w:rsidRPr="002F6336">
        <w:rPr>
          <w:bdr w:val="none" w:sz="0" w:space="0" w:color="auto" w:frame="1"/>
        </w:rPr>
        <w:t>name</w:t>
      </w:r>
      <w:r w:rsidRPr="002F6336">
        <w:rPr>
          <w:color w:val="000000"/>
          <w:bdr w:val="none" w:sz="0" w:space="0" w:color="auto" w:frame="1"/>
        </w:rPr>
        <w:t>=</w:t>
      </w:r>
      <w:r w:rsidRPr="002F6336">
        <w:rPr>
          <w:color w:val="0000FF"/>
          <w:bdr w:val="none" w:sz="0" w:space="0" w:color="auto" w:frame="1"/>
        </w:rPr>
        <w:t>"com.atguigu.gmall.gmalllogger.controll.LoggerController"</w:t>
      </w:r>
      <w:r w:rsidRPr="002F6336">
        <w:rPr>
          <w:color w:val="000000"/>
          <w:bdr w:val="none" w:sz="0" w:space="0" w:color="auto" w:frame="1"/>
        </w:rPr>
        <w:t>  </w:t>
      </w:r>
    </w:p>
    <w:p w14:paraId="480AF7A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dr w:val="none" w:sz="0" w:space="0" w:color="auto" w:frame="1"/>
        </w:rPr>
        <w:t>level</w:t>
      </w:r>
      <w:r w:rsidRPr="002F6336">
        <w:rPr>
          <w:color w:val="000000"/>
          <w:bdr w:val="none" w:sz="0" w:space="0" w:color="auto" w:frame="1"/>
        </w:rPr>
        <w:t>=</w:t>
      </w:r>
      <w:r w:rsidRPr="002F6336">
        <w:rPr>
          <w:color w:val="0000FF"/>
          <w:bdr w:val="none" w:sz="0" w:space="0" w:color="auto" w:frame="1"/>
        </w:rPr>
        <w:t>"INFO"</w:t>
      </w:r>
      <w:r w:rsidRPr="002F6336">
        <w:rPr>
          <w:color w:val="000000"/>
          <w:bdr w:val="none" w:sz="0" w:space="0" w:color="auto" w:frame="1"/>
        </w:rPr>
        <w:t> </w:t>
      </w:r>
      <w:r w:rsidRPr="002F6336">
        <w:rPr>
          <w:bdr w:val="none" w:sz="0" w:space="0" w:color="auto" w:frame="1"/>
        </w:rPr>
        <w:t>additivity</w:t>
      </w:r>
      <w:r w:rsidRPr="002F6336">
        <w:rPr>
          <w:color w:val="000000"/>
          <w:bdr w:val="none" w:sz="0" w:space="0" w:color="auto" w:frame="1"/>
        </w:rPr>
        <w:t>=</w:t>
      </w:r>
      <w:r w:rsidRPr="002F6336">
        <w:rPr>
          <w:color w:val="0000FF"/>
          <w:bdr w:val="none" w:sz="0" w:space="0" w:color="auto" w:frame="1"/>
        </w:rPr>
        <w:t>"true"</w:t>
      </w:r>
      <w:r w:rsidRPr="002F6336">
        <w:rPr>
          <w:b/>
          <w:bCs/>
          <w:color w:val="006699"/>
          <w:bdr w:val="none" w:sz="0" w:space="0" w:color="auto" w:frame="1"/>
        </w:rPr>
        <w:t>&gt;</w:t>
      </w:r>
      <w:r w:rsidRPr="002F6336">
        <w:rPr>
          <w:color w:val="000000"/>
          <w:bdr w:val="none" w:sz="0" w:space="0" w:color="auto" w:frame="1"/>
        </w:rPr>
        <w:t>  </w:t>
      </w:r>
    </w:p>
    <w:p w14:paraId="67CAB4F3"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rollingFile"</w:t>
      </w:r>
      <w:r w:rsidRPr="002F6336">
        <w:rPr>
          <w:b/>
          <w:bCs/>
          <w:color w:val="006699"/>
          <w:bdr w:val="none" w:sz="0" w:space="0" w:color="auto" w:frame="1"/>
        </w:rPr>
        <w:t>/&gt;</w:t>
      </w:r>
      <w:r w:rsidRPr="002F6336">
        <w:rPr>
          <w:color w:val="000000"/>
          <w:bdr w:val="none" w:sz="0" w:space="0" w:color="auto" w:frame="1"/>
        </w:rPr>
        <w:t>  </w:t>
      </w:r>
    </w:p>
    <w:p w14:paraId="668CC9D5"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console"</w:t>
      </w:r>
      <w:r w:rsidRPr="002F6336">
        <w:rPr>
          <w:b/>
          <w:bCs/>
          <w:color w:val="006699"/>
          <w:bdr w:val="none" w:sz="0" w:space="0" w:color="auto" w:frame="1"/>
        </w:rPr>
        <w:t>/&gt;</w:t>
      </w:r>
      <w:r w:rsidRPr="002F6336">
        <w:rPr>
          <w:color w:val="000000"/>
          <w:bdr w:val="none" w:sz="0" w:space="0" w:color="auto" w:frame="1"/>
        </w:rPr>
        <w:t>  </w:t>
      </w:r>
    </w:p>
    <w:p w14:paraId="4227DE60"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logger&gt;</w:t>
      </w:r>
      <w:r w:rsidRPr="002F6336">
        <w:rPr>
          <w:color w:val="000000"/>
          <w:bdr w:val="none" w:sz="0" w:space="0" w:color="auto" w:frame="1"/>
        </w:rPr>
        <w:t>  </w:t>
      </w:r>
    </w:p>
    <w:p w14:paraId="0E8AD53B"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7F22EF6D"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ot</w:t>
      </w:r>
      <w:r w:rsidRPr="002F6336">
        <w:rPr>
          <w:color w:val="000000"/>
          <w:bdr w:val="none" w:sz="0" w:space="0" w:color="auto" w:frame="1"/>
        </w:rPr>
        <w:t> </w:t>
      </w:r>
      <w:r w:rsidRPr="002F6336">
        <w:rPr>
          <w:bdr w:val="none" w:sz="0" w:space="0" w:color="auto" w:frame="1"/>
        </w:rPr>
        <w:t>level</w:t>
      </w:r>
      <w:r w:rsidRPr="002F6336">
        <w:rPr>
          <w:color w:val="000000"/>
          <w:bdr w:val="none" w:sz="0" w:space="0" w:color="auto" w:frame="1"/>
        </w:rPr>
        <w:t>=</w:t>
      </w:r>
      <w:r w:rsidRPr="002F6336">
        <w:rPr>
          <w:color w:val="0000FF"/>
          <w:bdr w:val="none" w:sz="0" w:space="0" w:color="auto" w:frame="1"/>
        </w:rPr>
        <w:t>"error"</w:t>
      </w:r>
      <w:r w:rsidRPr="002F6336">
        <w:rPr>
          <w:color w:val="000000"/>
          <w:bdr w:val="none" w:sz="0" w:space="0" w:color="auto" w:frame="1"/>
        </w:rPr>
        <w:t> </w:t>
      </w:r>
      <w:r w:rsidRPr="002F6336">
        <w:rPr>
          <w:bdr w:val="none" w:sz="0" w:space="0" w:color="auto" w:frame="1"/>
        </w:rPr>
        <w:t>additivity</w:t>
      </w:r>
      <w:r w:rsidRPr="002F6336">
        <w:rPr>
          <w:color w:val="000000"/>
          <w:bdr w:val="none" w:sz="0" w:space="0" w:color="auto" w:frame="1"/>
        </w:rPr>
        <w:t>=</w:t>
      </w:r>
      <w:r w:rsidRPr="002F6336">
        <w:rPr>
          <w:color w:val="0000FF"/>
          <w:bdr w:val="none" w:sz="0" w:space="0" w:color="auto" w:frame="1"/>
        </w:rPr>
        <w:t>"true"</w:t>
      </w:r>
      <w:r w:rsidRPr="002F6336">
        <w:rPr>
          <w:b/>
          <w:bCs/>
          <w:color w:val="006699"/>
          <w:bdr w:val="none" w:sz="0" w:space="0" w:color="auto" w:frame="1"/>
        </w:rPr>
        <w:t>&gt;</w:t>
      </w:r>
      <w:r w:rsidRPr="002F6336">
        <w:rPr>
          <w:color w:val="000000"/>
          <w:bdr w:val="none" w:sz="0" w:space="0" w:color="auto" w:frame="1"/>
        </w:rPr>
        <w:t>  </w:t>
      </w:r>
    </w:p>
    <w:p w14:paraId="7A48353C"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appender-ref</w:t>
      </w:r>
      <w:r w:rsidRPr="002F6336">
        <w:rPr>
          <w:color w:val="000000"/>
          <w:bdr w:val="none" w:sz="0" w:space="0" w:color="auto" w:frame="1"/>
        </w:rPr>
        <w:t> </w:t>
      </w:r>
      <w:r w:rsidRPr="002F6336">
        <w:rPr>
          <w:bdr w:val="none" w:sz="0" w:space="0" w:color="auto" w:frame="1"/>
        </w:rPr>
        <w:t>ref</w:t>
      </w:r>
      <w:r w:rsidRPr="002F6336">
        <w:rPr>
          <w:color w:val="000000"/>
          <w:bdr w:val="none" w:sz="0" w:space="0" w:color="auto" w:frame="1"/>
        </w:rPr>
        <w:t>=</w:t>
      </w:r>
      <w:r w:rsidRPr="002F6336">
        <w:rPr>
          <w:color w:val="0000FF"/>
          <w:bdr w:val="none" w:sz="0" w:space="0" w:color="auto" w:frame="1"/>
        </w:rPr>
        <w:t>"console"</w:t>
      </w:r>
      <w:r w:rsidRPr="002F6336">
        <w:rPr>
          <w:b/>
          <w:bCs/>
          <w:color w:val="006699"/>
          <w:bdr w:val="none" w:sz="0" w:space="0" w:color="auto" w:frame="1"/>
        </w:rPr>
        <w:t>/&gt;</w:t>
      </w:r>
      <w:r w:rsidRPr="002F6336">
        <w:rPr>
          <w:color w:val="000000"/>
          <w:bdr w:val="none" w:sz="0" w:space="0" w:color="auto" w:frame="1"/>
        </w:rPr>
        <w:t>  </w:t>
      </w:r>
    </w:p>
    <w:p w14:paraId="3F2F3CC0"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123A78A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lt;/root&gt;</w:t>
      </w:r>
      <w:r w:rsidRPr="002F6336">
        <w:rPr>
          <w:color w:val="000000"/>
          <w:bdr w:val="none" w:sz="0" w:space="0" w:color="auto" w:frame="1"/>
        </w:rPr>
        <w:t>  </w:t>
      </w:r>
    </w:p>
    <w:p w14:paraId="68327B06" w14:textId="77777777" w:rsidR="002F6336" w:rsidRPr="002F6336" w:rsidRDefault="002F6336" w:rsidP="002F6336">
      <w:pPr>
        <w:pStyle w:val="af5"/>
        <w:ind w:leftChars="200" w:left="420"/>
        <w:rPr>
          <w:color w:val="5C5C5C"/>
        </w:rPr>
      </w:pPr>
      <w:r w:rsidRPr="002F6336">
        <w:rPr>
          <w:b/>
          <w:bCs/>
          <w:color w:val="006699"/>
          <w:bdr w:val="none" w:sz="0" w:space="0" w:color="auto" w:frame="1"/>
        </w:rPr>
        <w:t>&lt;/configuration&gt;</w:t>
      </w:r>
      <w:r w:rsidRPr="002F6336">
        <w:rPr>
          <w:color w:val="000000"/>
          <w:bdr w:val="none" w:sz="0" w:space="0" w:color="auto" w:frame="1"/>
        </w:rPr>
        <w:t>  </w:t>
      </w:r>
    </w:p>
    <w:p w14:paraId="65B4828F" w14:textId="77777777" w:rsidR="002F6336" w:rsidRDefault="002F6336" w:rsidP="002F6336">
      <w:pPr>
        <w:pStyle w:val="af2"/>
        <w:numPr>
          <w:ilvl w:val="0"/>
          <w:numId w:val="20"/>
        </w:numPr>
        <w:ind w:firstLineChars="0"/>
      </w:pPr>
      <w:r>
        <w:rPr>
          <w:rFonts w:hint="eastAsia"/>
        </w:rPr>
        <w:t>在</w:t>
      </w:r>
      <w:r>
        <w:rPr>
          <w:rFonts w:hint="eastAsia"/>
        </w:rPr>
        <w:t>controller</w:t>
      </w:r>
      <w:r>
        <w:rPr>
          <w:rFonts w:hint="eastAsia"/>
        </w:rPr>
        <w:t>类上添加注解</w:t>
      </w:r>
      <w:r>
        <w:rPr>
          <w:rFonts w:hint="eastAsia"/>
        </w:rPr>
        <w:t xml:space="preserve"> </w:t>
      </w:r>
      <w:r w:rsidRPr="001B6F7F">
        <w:rPr>
          <w:rStyle w:val="Char"/>
        </w:rPr>
        <w:t>@Slf4j</w:t>
      </w:r>
    </w:p>
    <w:p w14:paraId="7F6576BD" w14:textId="77777777" w:rsidR="002F6336" w:rsidRPr="002F6336" w:rsidRDefault="002F6336" w:rsidP="002F6336">
      <w:pPr>
        <w:pStyle w:val="af5"/>
        <w:ind w:leftChars="200" w:left="420"/>
        <w:rPr>
          <w:color w:val="5C5C5C"/>
        </w:rPr>
      </w:pPr>
      <w:r w:rsidRPr="002F6336">
        <w:rPr>
          <w:bdr w:val="none" w:sz="0" w:space="0" w:color="auto" w:frame="1"/>
        </w:rPr>
        <w:t>@RestController</w:t>
      </w:r>
      <w:r w:rsidRPr="002F6336">
        <w:rPr>
          <w:color w:val="000000"/>
          <w:bdr w:val="none" w:sz="0" w:space="0" w:color="auto" w:frame="1"/>
        </w:rPr>
        <w:t>  </w:t>
      </w:r>
    </w:p>
    <w:p w14:paraId="72893B80" w14:textId="77777777" w:rsidR="002F6336" w:rsidRPr="002F6336" w:rsidRDefault="002F6336" w:rsidP="002F6336">
      <w:pPr>
        <w:pStyle w:val="af5"/>
        <w:ind w:leftChars="200" w:left="420"/>
        <w:rPr>
          <w:color w:val="5C5C5C"/>
        </w:rPr>
      </w:pPr>
      <w:r w:rsidRPr="002F6336">
        <w:rPr>
          <w:bdr w:val="none" w:sz="0" w:space="0" w:color="auto" w:frame="1"/>
        </w:rPr>
        <w:t>@Slf4j</w:t>
      </w:r>
      <w:r w:rsidRPr="002F6336">
        <w:rPr>
          <w:color w:val="000000"/>
          <w:bdr w:val="none" w:sz="0" w:space="0" w:color="auto" w:frame="1"/>
        </w:rPr>
        <w:t>  </w:t>
      </w:r>
    </w:p>
    <w:p w14:paraId="15BC8DAC" w14:textId="77777777" w:rsidR="002F6336" w:rsidRPr="002F6336" w:rsidRDefault="002F6336" w:rsidP="002F6336">
      <w:pPr>
        <w:pStyle w:val="af5"/>
        <w:ind w:leftChars="200" w:left="420"/>
        <w:rPr>
          <w:color w:val="5C5C5C"/>
        </w:rPr>
      </w:pPr>
      <w:r w:rsidRPr="002F6336">
        <w:rPr>
          <w:b/>
          <w:bCs/>
          <w:color w:val="006699"/>
          <w:bdr w:val="none" w:sz="0" w:space="0" w:color="auto" w:frame="1"/>
        </w:rPr>
        <w:t>public</w:t>
      </w:r>
      <w:r w:rsidRPr="002F6336">
        <w:rPr>
          <w:color w:val="000000"/>
          <w:bdr w:val="none" w:sz="0" w:space="0" w:color="auto" w:frame="1"/>
        </w:rPr>
        <w:t> </w:t>
      </w:r>
      <w:r w:rsidRPr="002F6336">
        <w:rPr>
          <w:b/>
          <w:bCs/>
          <w:color w:val="006699"/>
          <w:bdr w:val="none" w:sz="0" w:space="0" w:color="auto" w:frame="1"/>
        </w:rPr>
        <w:t>class</w:t>
      </w:r>
      <w:r w:rsidRPr="002F6336">
        <w:rPr>
          <w:color w:val="000000"/>
          <w:bdr w:val="none" w:sz="0" w:space="0" w:color="auto" w:frame="1"/>
        </w:rPr>
        <w:t> LoggerController {  </w:t>
      </w:r>
    </w:p>
    <w:p w14:paraId="7D93AFCF"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25CC9E7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dr w:val="none" w:sz="0" w:space="0" w:color="auto" w:frame="1"/>
        </w:rPr>
        <w:t>@PostMapping</w:t>
      </w:r>
      <w:r w:rsidRPr="002F6336">
        <w:rPr>
          <w:color w:val="000000"/>
          <w:bdr w:val="none" w:sz="0" w:space="0" w:color="auto" w:frame="1"/>
        </w:rPr>
        <w:t>(</w:t>
      </w:r>
      <w:r w:rsidRPr="002F6336">
        <w:rPr>
          <w:color w:val="0000FF"/>
          <w:bdr w:val="none" w:sz="0" w:space="0" w:color="auto" w:frame="1"/>
        </w:rPr>
        <w:t>"/applog"</w:t>
      </w:r>
      <w:r w:rsidRPr="002F6336">
        <w:rPr>
          <w:color w:val="000000"/>
          <w:bdr w:val="none" w:sz="0" w:space="0" w:color="auto" w:frame="1"/>
        </w:rPr>
        <w:t>)  </w:t>
      </w:r>
    </w:p>
    <w:p w14:paraId="35E84E9E" w14:textId="2EB608A5" w:rsidR="002F6336" w:rsidRDefault="002F6336" w:rsidP="00D4440F">
      <w:pPr>
        <w:pStyle w:val="af5"/>
        <w:ind w:leftChars="200" w:left="420" w:firstLine="435"/>
        <w:rPr>
          <w:color w:val="000000"/>
          <w:bdr w:val="none" w:sz="0" w:space="0" w:color="auto" w:frame="1"/>
        </w:rPr>
      </w:pPr>
      <w:r w:rsidRPr="002F6336">
        <w:rPr>
          <w:b/>
          <w:bCs/>
          <w:color w:val="006699"/>
          <w:bdr w:val="none" w:sz="0" w:space="0" w:color="auto" w:frame="1"/>
        </w:rPr>
        <w:t>public</w:t>
      </w:r>
      <w:r w:rsidRPr="002F6336">
        <w:rPr>
          <w:color w:val="000000"/>
          <w:bdr w:val="none" w:sz="0" w:space="0" w:color="auto" w:frame="1"/>
        </w:rPr>
        <w:t> String doLog(</w:t>
      </w:r>
      <w:r w:rsidRPr="002F6336">
        <w:rPr>
          <w:bdr w:val="none" w:sz="0" w:space="0" w:color="auto" w:frame="1"/>
        </w:rPr>
        <w:t>@RequestBody</w:t>
      </w:r>
      <w:r w:rsidRPr="002F6336">
        <w:rPr>
          <w:color w:val="000000"/>
          <w:bdr w:val="none" w:sz="0" w:space="0" w:color="auto" w:frame="1"/>
        </w:rPr>
        <w:t> String logString){  </w:t>
      </w:r>
    </w:p>
    <w:p w14:paraId="729A90E8" w14:textId="217FFBB8" w:rsidR="00D4440F" w:rsidRPr="00D4440F" w:rsidRDefault="00D4440F" w:rsidP="00D4440F">
      <w:pPr>
        <w:pStyle w:val="af5"/>
        <w:ind w:leftChars="200" w:left="420" w:firstLine="435"/>
        <w:rPr>
          <w:rFonts w:ascii="宋体" w:eastAsia="宋体" w:hAnsi="宋体" w:cs="宋体"/>
          <w:color w:val="5C5C5C"/>
        </w:rPr>
      </w:pPr>
      <w:r>
        <w:rPr>
          <w:b/>
          <w:bCs/>
          <w:color w:val="006699"/>
          <w:bdr w:val="none" w:sz="0" w:space="0" w:color="auto" w:frame="1"/>
        </w:rPr>
        <w:tab/>
        <w:t>// 1.</w:t>
      </w:r>
      <w:r>
        <w:rPr>
          <w:rFonts w:ascii="宋体" w:eastAsia="宋体" w:hAnsi="宋体" w:cs="宋体" w:hint="eastAsia"/>
          <w:b/>
          <w:bCs/>
          <w:color w:val="006699"/>
          <w:bdr w:val="none" w:sz="0" w:space="0" w:color="auto" w:frame="1"/>
        </w:rPr>
        <w:t>日志落盘</w:t>
      </w:r>
    </w:p>
    <w:p w14:paraId="2C1CC1E4" w14:textId="77777777" w:rsidR="002F6336" w:rsidRPr="002F6336" w:rsidRDefault="002F6336" w:rsidP="002F6336">
      <w:pPr>
        <w:pStyle w:val="af5"/>
        <w:ind w:leftChars="200" w:left="420"/>
        <w:rPr>
          <w:color w:val="5C5C5C"/>
        </w:rPr>
      </w:pPr>
      <w:r w:rsidRPr="002F6336">
        <w:rPr>
          <w:color w:val="000000"/>
          <w:bdr w:val="none" w:sz="0" w:space="0" w:color="auto" w:frame="1"/>
        </w:rPr>
        <w:t>        saveToDisk(logString);  </w:t>
      </w:r>
    </w:p>
    <w:p w14:paraId="66470E09"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return</w:t>
      </w:r>
      <w:r w:rsidRPr="002F6336">
        <w:rPr>
          <w:color w:val="000000"/>
          <w:bdr w:val="none" w:sz="0" w:space="0" w:color="auto" w:frame="1"/>
        </w:rPr>
        <w:t> </w:t>
      </w:r>
      <w:r w:rsidRPr="002F6336">
        <w:rPr>
          <w:color w:val="0000FF"/>
          <w:bdr w:val="none" w:sz="0" w:space="0" w:color="auto" w:frame="1"/>
        </w:rPr>
        <w:t>"ok"</w:t>
      </w:r>
      <w:r w:rsidRPr="002F6336">
        <w:rPr>
          <w:color w:val="000000"/>
          <w:bdr w:val="none" w:sz="0" w:space="0" w:color="auto" w:frame="1"/>
        </w:rPr>
        <w:t>;  </w:t>
      </w:r>
    </w:p>
    <w:p w14:paraId="4EF250AD" w14:textId="77777777" w:rsidR="002F6336" w:rsidRPr="002F6336" w:rsidRDefault="002F6336" w:rsidP="002F6336">
      <w:pPr>
        <w:pStyle w:val="af5"/>
        <w:ind w:leftChars="200" w:left="420"/>
        <w:rPr>
          <w:color w:val="5C5C5C"/>
        </w:rPr>
      </w:pPr>
      <w:r w:rsidRPr="002F6336">
        <w:rPr>
          <w:color w:val="000000"/>
          <w:bdr w:val="none" w:sz="0" w:space="0" w:color="auto" w:frame="1"/>
        </w:rPr>
        <w:t>    }  </w:t>
      </w:r>
    </w:p>
    <w:p w14:paraId="410DDBC8"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4BB566D1" w14:textId="77777777" w:rsidR="002F6336" w:rsidRPr="002F6336" w:rsidRDefault="002F6336" w:rsidP="002F6336">
      <w:pPr>
        <w:pStyle w:val="af5"/>
        <w:ind w:leftChars="200" w:left="420"/>
        <w:rPr>
          <w:color w:val="5C5C5C"/>
        </w:rPr>
      </w:pPr>
      <w:r w:rsidRPr="002F6336">
        <w:rPr>
          <w:color w:val="000000"/>
          <w:bdr w:val="none" w:sz="0" w:space="0" w:color="auto" w:frame="1"/>
        </w:rPr>
        <w:t>    </w:t>
      </w:r>
      <w:r w:rsidRPr="002F6336">
        <w:rPr>
          <w:b/>
          <w:bCs/>
          <w:color w:val="006699"/>
          <w:bdr w:val="none" w:sz="0" w:space="0" w:color="auto" w:frame="1"/>
        </w:rPr>
        <w:t>private</w:t>
      </w:r>
      <w:r w:rsidRPr="002F6336">
        <w:rPr>
          <w:color w:val="000000"/>
          <w:bdr w:val="none" w:sz="0" w:space="0" w:color="auto" w:frame="1"/>
        </w:rPr>
        <w:t> </w:t>
      </w:r>
      <w:r w:rsidRPr="002F6336">
        <w:rPr>
          <w:b/>
          <w:bCs/>
          <w:color w:val="006699"/>
          <w:bdr w:val="none" w:sz="0" w:space="0" w:color="auto" w:frame="1"/>
        </w:rPr>
        <w:t>void</w:t>
      </w:r>
      <w:r w:rsidRPr="002F6336">
        <w:rPr>
          <w:color w:val="000000"/>
          <w:bdr w:val="none" w:sz="0" w:space="0" w:color="auto" w:frame="1"/>
        </w:rPr>
        <w:t> saveToDisk(String logString) {  </w:t>
      </w:r>
    </w:p>
    <w:p w14:paraId="09362DA1" w14:textId="77777777" w:rsidR="002F6336" w:rsidRPr="002F6336" w:rsidRDefault="002F6336" w:rsidP="002F6336">
      <w:pPr>
        <w:pStyle w:val="af5"/>
        <w:ind w:leftChars="200" w:left="420"/>
        <w:rPr>
          <w:color w:val="5C5C5C"/>
        </w:rPr>
      </w:pPr>
      <w:r w:rsidRPr="002F6336">
        <w:rPr>
          <w:color w:val="000000"/>
          <w:bdr w:val="none" w:sz="0" w:space="0" w:color="auto" w:frame="1"/>
        </w:rPr>
        <w:t>        log.info(logString);  </w:t>
      </w:r>
    </w:p>
    <w:p w14:paraId="7E813AD2" w14:textId="77777777" w:rsidR="002F6336" w:rsidRPr="002F6336" w:rsidRDefault="002F6336" w:rsidP="002F6336">
      <w:pPr>
        <w:pStyle w:val="af5"/>
        <w:ind w:leftChars="200" w:left="420"/>
        <w:rPr>
          <w:color w:val="5C5C5C"/>
        </w:rPr>
      </w:pPr>
      <w:r w:rsidRPr="002F6336">
        <w:rPr>
          <w:color w:val="000000"/>
          <w:bdr w:val="none" w:sz="0" w:space="0" w:color="auto" w:frame="1"/>
        </w:rPr>
        <w:t>    }  </w:t>
      </w:r>
    </w:p>
    <w:p w14:paraId="3EBA997A" w14:textId="77777777" w:rsidR="002F6336" w:rsidRPr="002F6336" w:rsidRDefault="002F6336" w:rsidP="002F6336">
      <w:pPr>
        <w:pStyle w:val="af5"/>
        <w:ind w:leftChars="200" w:left="420"/>
        <w:rPr>
          <w:color w:val="5C5C5C"/>
        </w:rPr>
      </w:pPr>
      <w:r w:rsidRPr="002F6336">
        <w:rPr>
          <w:color w:val="000000"/>
          <w:bdr w:val="none" w:sz="0" w:space="0" w:color="auto" w:frame="1"/>
        </w:rPr>
        <w:t>}  </w:t>
      </w:r>
    </w:p>
    <w:p w14:paraId="31C7AD2C" w14:textId="2A05FD04" w:rsidR="00FD4989" w:rsidRDefault="002F6336" w:rsidP="00955939">
      <w:pPr>
        <w:ind w:firstLine="420"/>
      </w:pPr>
      <w:r>
        <w:rPr>
          <w:rFonts w:hint="eastAsia"/>
        </w:rPr>
        <w:t>注意</w:t>
      </w:r>
      <w:r>
        <w:rPr>
          <w:rFonts w:hint="eastAsia"/>
        </w:rPr>
        <w:t>:</w:t>
      </w:r>
      <w:r>
        <w:t xml:space="preserve"> </w:t>
      </w:r>
      <w:r w:rsidRPr="002F6336">
        <w:rPr>
          <w:rStyle w:val="Char"/>
        </w:rPr>
        <w:t>log.info(logString)</w:t>
      </w:r>
      <w:r w:rsidRPr="002F6336">
        <w:rPr>
          <w:rFonts w:hint="eastAsia"/>
        </w:rPr>
        <w:t xml:space="preserve"> </w:t>
      </w:r>
      <w:r>
        <w:rPr>
          <w:rFonts w:hint="eastAsia"/>
        </w:rPr>
        <w:t>这里的</w:t>
      </w:r>
      <w:r>
        <w:rPr>
          <w:rFonts w:hint="eastAsia"/>
        </w:rPr>
        <w:t>log</w:t>
      </w:r>
      <w:r>
        <w:rPr>
          <w:rFonts w:hint="eastAsia"/>
        </w:rPr>
        <w:t>对象默认情况</w:t>
      </w:r>
      <w:r w:rsidR="00CE53C9">
        <w:rPr>
          <w:rFonts w:hint="eastAsia"/>
        </w:rPr>
        <w:t>如果</w:t>
      </w:r>
      <w:r>
        <w:rPr>
          <w:rFonts w:hint="eastAsia"/>
        </w:rPr>
        <w:t>idea</w:t>
      </w:r>
      <w:r>
        <w:rPr>
          <w:rFonts w:hint="eastAsia"/>
        </w:rPr>
        <w:t>不能识别</w:t>
      </w:r>
      <w:r w:rsidR="008535F3">
        <w:rPr>
          <w:rFonts w:hint="eastAsia"/>
        </w:rPr>
        <w:t>,</w:t>
      </w:r>
      <w:r w:rsidR="008535F3">
        <w:t xml:space="preserve"> </w:t>
      </w:r>
      <w:r w:rsidR="008535F3">
        <w:rPr>
          <w:rFonts w:hint="eastAsia"/>
        </w:rPr>
        <w:t>写代码的时候会报错</w:t>
      </w:r>
      <w:r w:rsidR="008535F3">
        <w:rPr>
          <w:rFonts w:hint="eastAsia"/>
        </w:rPr>
        <w:t>(</w:t>
      </w:r>
      <w:r w:rsidR="008535F3">
        <w:rPr>
          <w:rFonts w:hint="eastAsia"/>
        </w:rPr>
        <w:t>执行并不会</w:t>
      </w:r>
      <w:r w:rsidR="003728EE">
        <w:rPr>
          <w:rFonts w:hint="eastAsia"/>
        </w:rPr>
        <w:t>报错</w:t>
      </w:r>
      <w:r w:rsidR="008535F3">
        <w:rPr>
          <w:rFonts w:hint="eastAsia"/>
        </w:rPr>
        <w:t>)</w:t>
      </w:r>
      <w:r>
        <w:rPr>
          <w:rFonts w:hint="eastAsia"/>
        </w:rPr>
        <w:t>,</w:t>
      </w:r>
      <w:r>
        <w:t xml:space="preserve"> </w:t>
      </w:r>
      <w:r>
        <w:rPr>
          <w:rFonts w:hint="eastAsia"/>
        </w:rPr>
        <w:t>需要在</w:t>
      </w:r>
      <w:r>
        <w:rPr>
          <w:rFonts w:hint="eastAsia"/>
        </w:rPr>
        <w:t>idea</w:t>
      </w:r>
      <w:r>
        <w:rPr>
          <w:rFonts w:hint="eastAsia"/>
        </w:rPr>
        <w:t>安装</w:t>
      </w:r>
      <w:r w:rsidRPr="002F6336">
        <w:rPr>
          <w:rFonts w:hint="eastAsia"/>
          <w:color w:val="FF0000"/>
        </w:rPr>
        <w:t>一个插件</w:t>
      </w:r>
      <w:r w:rsidRPr="002F6336">
        <w:rPr>
          <w:rFonts w:hint="eastAsia"/>
          <w:color w:val="FF0000"/>
        </w:rPr>
        <w:t>:</w:t>
      </w:r>
      <w:r w:rsidRPr="002F6336">
        <w:rPr>
          <w:color w:val="FF0000"/>
        </w:rPr>
        <w:t xml:space="preserve"> lombok</w:t>
      </w:r>
      <w:r w:rsidR="008535F3">
        <w:rPr>
          <w:color w:val="FF0000"/>
        </w:rPr>
        <w:t xml:space="preserve">, </w:t>
      </w:r>
      <w:r w:rsidR="003728EE">
        <w:rPr>
          <w:rFonts w:hint="eastAsia"/>
          <w:color w:val="FF0000"/>
        </w:rPr>
        <w:t>看着</w:t>
      </w:r>
      <w:r w:rsidR="008535F3">
        <w:rPr>
          <w:rFonts w:hint="eastAsia"/>
        </w:rPr>
        <w:t>就舒服了</w:t>
      </w:r>
    </w:p>
    <w:p w14:paraId="49F785C6" w14:textId="11CC3AC6" w:rsidR="002951C1" w:rsidRPr="002951C1" w:rsidRDefault="002951C1" w:rsidP="002951C1">
      <w:pPr>
        <w:pStyle w:val="af2"/>
        <w:numPr>
          <w:ilvl w:val="0"/>
          <w:numId w:val="20"/>
        </w:numPr>
        <w:ind w:firstLineChars="0"/>
        <w:rPr>
          <w:rFonts w:ascii="宋体" w:hAnsi="宋体" w:cs="宋体"/>
        </w:rPr>
      </w:pPr>
      <w:r>
        <w:rPr>
          <w:rFonts w:hint="eastAsia"/>
        </w:rPr>
        <w:t>确认是否可以正常落盘</w:t>
      </w:r>
      <w:r>
        <w:rPr>
          <w:rFonts w:hint="eastAsia"/>
        </w:rPr>
        <w:t>,</w:t>
      </w:r>
      <w:r>
        <w:t xml:space="preserve"> </w:t>
      </w:r>
      <w:r>
        <w:rPr>
          <w:rFonts w:hint="eastAsia"/>
        </w:rPr>
        <w:t>并能在</w:t>
      </w:r>
      <w:r>
        <w:rPr>
          <w:rFonts w:hint="eastAsia"/>
        </w:rPr>
        <w:t>console</w:t>
      </w:r>
      <w:r>
        <w:rPr>
          <w:rFonts w:hint="eastAsia"/>
        </w:rPr>
        <w:t>打印日志</w:t>
      </w:r>
      <w:r>
        <w:rPr>
          <w:rFonts w:hint="eastAsia"/>
        </w:rPr>
        <w:t>.</w:t>
      </w:r>
    </w:p>
    <w:p w14:paraId="5B1BEB3D" w14:textId="5E722D29" w:rsidR="00955939" w:rsidRDefault="00955939" w:rsidP="00955939">
      <w:pPr>
        <w:pStyle w:val="3"/>
      </w:pPr>
      <w:r>
        <w:rPr>
          <w:rFonts w:hint="eastAsia"/>
        </w:rPr>
        <w:t>步骤</w:t>
      </w:r>
      <w:r>
        <w:rPr>
          <w:rFonts w:hint="eastAsia"/>
        </w:rPr>
        <w:t>5</w:t>
      </w:r>
      <w:r>
        <w:t xml:space="preserve">: </w:t>
      </w:r>
      <w:r>
        <w:rPr>
          <w:rFonts w:hint="eastAsia"/>
        </w:rPr>
        <w:t>把日志直接写入到</w:t>
      </w:r>
      <w:r>
        <w:rPr>
          <w:rFonts w:hint="eastAsia"/>
        </w:rPr>
        <w:t>kafka</w:t>
      </w:r>
      <w:r>
        <w:rPr>
          <w:rFonts w:hint="eastAsia"/>
        </w:rPr>
        <w:t>中</w:t>
      </w:r>
    </w:p>
    <w:p w14:paraId="5D3B587B" w14:textId="5649D4A1" w:rsidR="00D72277" w:rsidRDefault="00D72277" w:rsidP="00D72277">
      <w:pPr>
        <w:pStyle w:val="af2"/>
        <w:numPr>
          <w:ilvl w:val="0"/>
          <w:numId w:val="23"/>
        </w:numPr>
        <w:ind w:firstLineChars="0"/>
      </w:pPr>
      <w:bookmarkStart w:id="1" w:name="_Hlk47894997"/>
      <w:r>
        <w:rPr>
          <w:rFonts w:hint="eastAsia"/>
        </w:rPr>
        <w:t>在</w:t>
      </w:r>
      <w:bookmarkEnd w:id="1"/>
      <w:r w:rsidRPr="00D72277">
        <w:rPr>
          <w:rStyle w:val="Char"/>
          <w:rFonts w:hint="eastAsia"/>
        </w:rPr>
        <w:t>application</w:t>
      </w:r>
      <w:r w:rsidRPr="00D72277">
        <w:rPr>
          <w:rStyle w:val="Char"/>
        </w:rPr>
        <w:t>.properties</w:t>
      </w:r>
      <w:r>
        <w:rPr>
          <w:rFonts w:hint="eastAsia"/>
        </w:rPr>
        <w:t>中配置</w:t>
      </w:r>
      <w:r>
        <w:rPr>
          <w:rFonts w:hint="eastAsia"/>
        </w:rPr>
        <w:t>Kafka</w:t>
      </w:r>
      <w:r>
        <w:rPr>
          <w:rFonts w:hint="eastAsia"/>
        </w:rPr>
        <w:t>相关配置</w:t>
      </w:r>
    </w:p>
    <w:p w14:paraId="1A2ACCB4" w14:textId="77777777" w:rsidR="00D72277" w:rsidRPr="00D72277" w:rsidRDefault="00D72277" w:rsidP="00D72277">
      <w:pPr>
        <w:pStyle w:val="af5"/>
        <w:ind w:leftChars="200" w:left="420"/>
        <w:rPr>
          <w:color w:val="5C5C5C"/>
        </w:rPr>
      </w:pPr>
      <w:r w:rsidRPr="00D72277">
        <w:rPr>
          <w:bdr w:val="none" w:sz="0" w:space="0" w:color="auto" w:frame="1"/>
        </w:rPr>
        <w:t>#============== kafka ===================  </w:t>
      </w:r>
    </w:p>
    <w:p w14:paraId="76FBD84C" w14:textId="77777777" w:rsidR="00D72277" w:rsidRPr="00D72277" w:rsidRDefault="00D72277" w:rsidP="00D72277">
      <w:pPr>
        <w:pStyle w:val="af5"/>
        <w:ind w:leftChars="200" w:left="420"/>
        <w:rPr>
          <w:color w:val="5C5C5C"/>
        </w:rPr>
      </w:pPr>
      <w:r w:rsidRPr="00D72277">
        <w:rPr>
          <w:bdr w:val="none" w:sz="0" w:space="0" w:color="auto" w:frame="1"/>
        </w:rPr>
        <w:t># </w:t>
      </w:r>
      <w:r w:rsidRPr="00D72277">
        <w:rPr>
          <w:rFonts w:ascii="微软雅黑" w:eastAsia="微软雅黑" w:hAnsi="微软雅黑" w:cs="微软雅黑" w:hint="eastAsia"/>
          <w:bdr w:val="none" w:sz="0" w:space="0" w:color="auto" w:frame="1"/>
        </w:rPr>
        <w:t>指定</w:t>
      </w:r>
      <w:r w:rsidRPr="00D72277">
        <w:rPr>
          <w:bdr w:val="none" w:sz="0" w:space="0" w:color="auto" w:frame="1"/>
        </w:rPr>
        <w:t>kafka </w:t>
      </w:r>
      <w:r w:rsidRPr="00D72277">
        <w:rPr>
          <w:rFonts w:ascii="微软雅黑" w:eastAsia="微软雅黑" w:hAnsi="微软雅黑" w:cs="微软雅黑" w:hint="eastAsia"/>
          <w:bdr w:val="none" w:sz="0" w:space="0" w:color="auto" w:frame="1"/>
        </w:rPr>
        <w:t>代理地址，可以多个</w:t>
      </w:r>
      <w:r w:rsidRPr="00D72277">
        <w:rPr>
          <w:bdr w:val="none" w:sz="0" w:space="0" w:color="auto" w:frame="1"/>
        </w:rPr>
        <w:t>  </w:t>
      </w:r>
    </w:p>
    <w:p w14:paraId="7C6821B4" w14:textId="4699973D" w:rsidR="00D72277" w:rsidRDefault="00D72277" w:rsidP="00D72277">
      <w:pPr>
        <w:pStyle w:val="af5"/>
        <w:ind w:leftChars="200" w:left="420"/>
        <w:rPr>
          <w:rFonts w:eastAsiaTheme="minorEastAsia"/>
          <w:color w:val="5C5C5C"/>
        </w:rPr>
      </w:pPr>
      <w:r w:rsidRPr="00D72277">
        <w:rPr>
          <w:bdr w:val="none" w:sz="0" w:space="0" w:color="auto" w:frame="1"/>
        </w:rPr>
        <w:t>spring.kafka.bootstrap-servers=hadoop102:</w:t>
      </w:r>
      <w:r w:rsidRPr="00D72277">
        <w:rPr>
          <w:color w:val="C00000"/>
          <w:bdr w:val="none" w:sz="0" w:space="0" w:color="auto" w:frame="1"/>
        </w:rPr>
        <w:t>9092</w:t>
      </w:r>
      <w:r w:rsidRPr="00D72277">
        <w:rPr>
          <w:bdr w:val="none" w:sz="0" w:space="0" w:color="auto" w:frame="1"/>
        </w:rPr>
        <w:t>,hadoop103:</w:t>
      </w:r>
      <w:r w:rsidRPr="00D72277">
        <w:rPr>
          <w:color w:val="C00000"/>
          <w:bdr w:val="none" w:sz="0" w:space="0" w:color="auto" w:frame="1"/>
        </w:rPr>
        <w:t>9092</w:t>
      </w:r>
      <w:r w:rsidRPr="00D72277">
        <w:rPr>
          <w:bdr w:val="none" w:sz="0" w:space="0" w:color="auto" w:frame="1"/>
        </w:rPr>
        <w:t>,hadoop104:</w:t>
      </w:r>
      <w:r w:rsidRPr="00D72277">
        <w:rPr>
          <w:color w:val="C00000"/>
          <w:bdr w:val="none" w:sz="0" w:space="0" w:color="auto" w:frame="1"/>
        </w:rPr>
        <w:t>9092</w:t>
      </w:r>
      <w:r w:rsidRPr="00D72277">
        <w:rPr>
          <w:bdr w:val="none" w:sz="0" w:space="0" w:color="auto" w:frame="1"/>
        </w:rPr>
        <w:t>  </w:t>
      </w:r>
    </w:p>
    <w:p w14:paraId="0D4BD1F6" w14:textId="77777777" w:rsidR="00D72277" w:rsidRPr="00D72277" w:rsidRDefault="00D72277" w:rsidP="00D72277">
      <w:pPr>
        <w:pStyle w:val="af5"/>
        <w:ind w:leftChars="200" w:left="420"/>
        <w:rPr>
          <w:rFonts w:eastAsiaTheme="minorEastAsia"/>
          <w:color w:val="5C5C5C"/>
        </w:rPr>
      </w:pPr>
    </w:p>
    <w:p w14:paraId="41E1EBF4" w14:textId="77777777" w:rsidR="00D72277" w:rsidRPr="00D72277" w:rsidRDefault="00D72277" w:rsidP="00D72277">
      <w:pPr>
        <w:pStyle w:val="af5"/>
        <w:ind w:leftChars="200" w:left="420"/>
        <w:rPr>
          <w:color w:val="5C5C5C"/>
        </w:rPr>
      </w:pPr>
      <w:r w:rsidRPr="00D72277">
        <w:rPr>
          <w:bdr w:val="none" w:sz="0" w:space="0" w:color="auto" w:frame="1"/>
        </w:rPr>
        <w:t># </w:t>
      </w:r>
      <w:r w:rsidRPr="00D72277">
        <w:rPr>
          <w:rFonts w:ascii="微软雅黑" w:eastAsia="微软雅黑" w:hAnsi="微软雅黑" w:cs="微软雅黑" w:hint="eastAsia"/>
          <w:bdr w:val="none" w:sz="0" w:space="0" w:color="auto" w:frame="1"/>
        </w:rPr>
        <w:t>指定消息</w:t>
      </w:r>
      <w:r w:rsidRPr="00D72277">
        <w:rPr>
          <w:bdr w:val="none" w:sz="0" w:space="0" w:color="auto" w:frame="1"/>
        </w:rPr>
        <w:t>key</w:t>
      </w:r>
      <w:r w:rsidRPr="00D72277">
        <w:rPr>
          <w:rFonts w:ascii="微软雅黑" w:eastAsia="微软雅黑" w:hAnsi="微软雅黑" w:cs="微软雅黑" w:hint="eastAsia"/>
          <w:bdr w:val="none" w:sz="0" w:space="0" w:color="auto" w:frame="1"/>
        </w:rPr>
        <w:t>和消息体的编解码方式</w:t>
      </w:r>
      <w:r w:rsidRPr="00D72277">
        <w:rPr>
          <w:bdr w:val="none" w:sz="0" w:space="0" w:color="auto" w:frame="1"/>
        </w:rPr>
        <w:t>  </w:t>
      </w:r>
    </w:p>
    <w:p w14:paraId="1325C955" w14:textId="77777777" w:rsidR="00D72277" w:rsidRPr="00D72277" w:rsidRDefault="00D72277" w:rsidP="00D72277">
      <w:pPr>
        <w:pStyle w:val="af5"/>
        <w:ind w:leftChars="200" w:left="420"/>
        <w:rPr>
          <w:color w:val="5C5C5C"/>
        </w:rPr>
      </w:pPr>
      <w:r w:rsidRPr="00D72277">
        <w:rPr>
          <w:bdr w:val="none" w:sz="0" w:space="0" w:color="auto" w:frame="1"/>
        </w:rPr>
        <w:t>spring.kafka.producer.key-serializer=org.apache.kafka.common.serialization.StringSerializer  </w:t>
      </w:r>
    </w:p>
    <w:p w14:paraId="750B7C5E" w14:textId="77777777" w:rsidR="00D72277" w:rsidRDefault="00D72277" w:rsidP="00D72277">
      <w:pPr>
        <w:pStyle w:val="af5"/>
        <w:ind w:leftChars="200" w:left="420"/>
        <w:rPr>
          <w:bdr w:val="none" w:sz="0" w:space="0" w:color="auto" w:frame="1"/>
        </w:rPr>
      </w:pPr>
      <w:r w:rsidRPr="00D72277">
        <w:rPr>
          <w:bdr w:val="none" w:sz="0" w:space="0" w:color="auto" w:frame="1"/>
        </w:rPr>
        <w:t>spring.kafka.producer.value-serializer=org.apache.kafka.common.serialization.StringSerializer  </w:t>
      </w:r>
    </w:p>
    <w:p w14:paraId="0B45E02B" w14:textId="16D7D5F0" w:rsidR="00D72277" w:rsidRPr="00E76EF0" w:rsidRDefault="00E76EF0" w:rsidP="00D72277">
      <w:pPr>
        <w:pStyle w:val="af2"/>
        <w:numPr>
          <w:ilvl w:val="0"/>
          <w:numId w:val="23"/>
        </w:numPr>
        <w:ind w:firstLineChars="0"/>
        <w:rPr>
          <w:rStyle w:val="Char"/>
          <w:rFonts w:ascii="Times New Roman" w:eastAsia="宋体" w:hAnsi="Times New Roman" w:cs="Times New Roman"/>
          <w:shd w:val="clear" w:color="auto" w:fill="auto"/>
        </w:rPr>
      </w:pPr>
      <w:r>
        <w:rPr>
          <w:rFonts w:hint="eastAsia"/>
        </w:rPr>
        <w:lastRenderedPageBreak/>
        <w:t>导入</w:t>
      </w:r>
      <w:r>
        <w:rPr>
          <w:rFonts w:hint="eastAsia"/>
        </w:rPr>
        <w:t>json</w:t>
      </w:r>
      <w:r>
        <w:rPr>
          <w:rFonts w:hint="eastAsia"/>
        </w:rPr>
        <w:t>解析工具依赖</w:t>
      </w:r>
      <w:r>
        <w:rPr>
          <w:rFonts w:hint="eastAsia"/>
        </w:rPr>
        <w:t>:</w:t>
      </w:r>
      <w:r>
        <w:rPr>
          <w:rStyle w:val="Char"/>
        </w:rPr>
        <w:t>fastjson</w:t>
      </w:r>
    </w:p>
    <w:p w14:paraId="2DAE59CC" w14:textId="77777777" w:rsidR="00E76EF0" w:rsidRPr="00E76EF0" w:rsidRDefault="00E76EF0" w:rsidP="00E76EF0">
      <w:pPr>
        <w:pStyle w:val="af5"/>
        <w:ind w:leftChars="200" w:left="420"/>
        <w:rPr>
          <w:i/>
          <w:iCs/>
          <w:color w:val="520067"/>
        </w:rPr>
      </w:pPr>
      <w:r w:rsidRPr="00E76EF0">
        <w:rPr>
          <w:i/>
          <w:iCs/>
          <w:color w:val="520067"/>
          <w:shd w:val="clear" w:color="auto" w:fill="EBEBEB"/>
        </w:rPr>
        <w:t>&lt;</w:t>
      </w:r>
      <w:r w:rsidRPr="00E76EF0">
        <w:rPr>
          <w:shd w:val="clear" w:color="auto" w:fill="EBEBEB"/>
        </w:rPr>
        <w:t>dependency</w:t>
      </w:r>
      <w:r w:rsidRPr="00E76EF0">
        <w:rPr>
          <w:i/>
          <w:iCs/>
          <w:color w:val="520067"/>
          <w:shd w:val="clear" w:color="auto" w:fill="EBEBEB"/>
        </w:rPr>
        <w:t>&gt;</w:t>
      </w:r>
    </w:p>
    <w:p w14:paraId="14B7A707"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groupId</w:t>
      </w:r>
      <w:r w:rsidRPr="00E76EF0">
        <w:rPr>
          <w:i/>
          <w:iCs/>
          <w:color w:val="520067"/>
          <w:shd w:val="clear" w:color="auto" w:fill="EBEBEB"/>
        </w:rPr>
        <w:t>&gt;</w:t>
      </w:r>
      <w:r w:rsidRPr="00E76EF0">
        <w:rPr>
          <w:color w:val="000000"/>
        </w:rPr>
        <w:t>com.alibaba</w:t>
      </w:r>
      <w:r w:rsidRPr="00E76EF0">
        <w:rPr>
          <w:i/>
          <w:iCs/>
          <w:color w:val="520067"/>
          <w:shd w:val="clear" w:color="auto" w:fill="EBEBEB"/>
        </w:rPr>
        <w:t>&lt;/</w:t>
      </w:r>
      <w:r w:rsidRPr="00E76EF0">
        <w:rPr>
          <w:shd w:val="clear" w:color="auto" w:fill="EBEBEB"/>
        </w:rPr>
        <w:t>groupId</w:t>
      </w:r>
      <w:r w:rsidRPr="00E76EF0">
        <w:rPr>
          <w:i/>
          <w:iCs/>
          <w:color w:val="520067"/>
          <w:shd w:val="clear" w:color="auto" w:fill="EBEBEB"/>
        </w:rPr>
        <w:t>&gt;</w:t>
      </w:r>
    </w:p>
    <w:p w14:paraId="648F68B2"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artifactId</w:t>
      </w:r>
      <w:r w:rsidRPr="00E76EF0">
        <w:rPr>
          <w:i/>
          <w:iCs/>
          <w:color w:val="520067"/>
          <w:shd w:val="clear" w:color="auto" w:fill="EBEBEB"/>
        </w:rPr>
        <w:t>&gt;</w:t>
      </w:r>
      <w:r w:rsidRPr="00E76EF0">
        <w:rPr>
          <w:color w:val="000000"/>
        </w:rPr>
        <w:t>fastjson</w:t>
      </w:r>
      <w:r w:rsidRPr="00E76EF0">
        <w:rPr>
          <w:i/>
          <w:iCs/>
          <w:color w:val="520067"/>
          <w:shd w:val="clear" w:color="auto" w:fill="EBEBEB"/>
        </w:rPr>
        <w:t>&lt;/</w:t>
      </w:r>
      <w:r w:rsidRPr="00E76EF0">
        <w:rPr>
          <w:shd w:val="clear" w:color="auto" w:fill="EBEBEB"/>
        </w:rPr>
        <w:t>artifactId</w:t>
      </w:r>
      <w:r w:rsidRPr="00E76EF0">
        <w:rPr>
          <w:i/>
          <w:iCs/>
          <w:color w:val="520067"/>
          <w:shd w:val="clear" w:color="auto" w:fill="EBEBEB"/>
        </w:rPr>
        <w:t>&gt;</w:t>
      </w:r>
    </w:p>
    <w:p w14:paraId="6CB0547F" w14:textId="77777777" w:rsidR="00E76EF0" w:rsidRPr="00E76EF0" w:rsidRDefault="00E76EF0" w:rsidP="00E76EF0">
      <w:pPr>
        <w:pStyle w:val="af5"/>
        <w:ind w:leftChars="200" w:left="420"/>
        <w:rPr>
          <w:i/>
          <w:iCs/>
          <w:color w:val="520067"/>
        </w:rPr>
      </w:pPr>
      <w:r w:rsidRPr="00E76EF0">
        <w:rPr>
          <w:i/>
          <w:iCs/>
          <w:color w:val="520067"/>
        </w:rPr>
        <w:t xml:space="preserve">    </w:t>
      </w:r>
      <w:r w:rsidRPr="00E76EF0">
        <w:rPr>
          <w:i/>
          <w:iCs/>
          <w:color w:val="520067"/>
          <w:shd w:val="clear" w:color="auto" w:fill="EBEBEB"/>
        </w:rPr>
        <w:t>&lt;</w:t>
      </w:r>
      <w:r w:rsidRPr="00E76EF0">
        <w:rPr>
          <w:shd w:val="clear" w:color="auto" w:fill="EBEBEB"/>
        </w:rPr>
        <w:t>version</w:t>
      </w:r>
      <w:r w:rsidRPr="00E76EF0">
        <w:rPr>
          <w:i/>
          <w:iCs/>
          <w:color w:val="520067"/>
          <w:shd w:val="clear" w:color="auto" w:fill="EBEBEB"/>
        </w:rPr>
        <w:t>&gt;</w:t>
      </w:r>
      <w:r w:rsidRPr="00E76EF0">
        <w:rPr>
          <w:color w:val="000000"/>
        </w:rPr>
        <w:t>1.2.73</w:t>
      </w:r>
      <w:r w:rsidRPr="00E76EF0">
        <w:rPr>
          <w:i/>
          <w:iCs/>
          <w:color w:val="520067"/>
          <w:shd w:val="clear" w:color="auto" w:fill="EBEBEB"/>
        </w:rPr>
        <w:t>&lt;/</w:t>
      </w:r>
      <w:r w:rsidRPr="00E76EF0">
        <w:rPr>
          <w:shd w:val="clear" w:color="auto" w:fill="EBEBEB"/>
        </w:rPr>
        <w:t>version</w:t>
      </w:r>
      <w:r w:rsidRPr="00E76EF0">
        <w:rPr>
          <w:i/>
          <w:iCs/>
          <w:color w:val="520067"/>
          <w:shd w:val="clear" w:color="auto" w:fill="EBEBEB"/>
        </w:rPr>
        <w:t>&gt;</w:t>
      </w:r>
    </w:p>
    <w:p w14:paraId="43A67230" w14:textId="77777777" w:rsidR="00E76EF0" w:rsidRPr="00E76EF0" w:rsidRDefault="00E76EF0" w:rsidP="00E76EF0">
      <w:pPr>
        <w:pStyle w:val="af5"/>
        <w:ind w:leftChars="200" w:left="420"/>
        <w:rPr>
          <w:i/>
          <w:iCs/>
          <w:color w:val="520067"/>
          <w:shd w:val="clear" w:color="auto" w:fill="EBEBEB"/>
        </w:rPr>
      </w:pPr>
      <w:r w:rsidRPr="00E76EF0">
        <w:rPr>
          <w:i/>
          <w:iCs/>
          <w:color w:val="520067"/>
          <w:shd w:val="clear" w:color="auto" w:fill="EBEBEB"/>
        </w:rPr>
        <w:t>&lt;/</w:t>
      </w:r>
      <w:r w:rsidRPr="00E76EF0">
        <w:rPr>
          <w:shd w:val="clear" w:color="auto" w:fill="EBEBEB"/>
        </w:rPr>
        <w:t>dependency</w:t>
      </w:r>
      <w:r w:rsidRPr="00E76EF0">
        <w:rPr>
          <w:i/>
          <w:iCs/>
          <w:color w:val="520067"/>
          <w:shd w:val="clear" w:color="auto" w:fill="EBEBEB"/>
        </w:rPr>
        <w:t>&gt;</w:t>
      </w:r>
    </w:p>
    <w:p w14:paraId="71370717" w14:textId="77777777" w:rsidR="00E76EF0" w:rsidRPr="00E76EF0" w:rsidRDefault="00E76EF0" w:rsidP="00E76EF0">
      <w:pPr>
        <w:pStyle w:val="af2"/>
        <w:ind w:left="360" w:firstLineChars="0" w:firstLine="0"/>
        <w:rPr>
          <w:rStyle w:val="Char"/>
          <w:rFonts w:ascii="Times New Roman" w:eastAsia="宋体" w:hAnsi="Times New Roman" w:cs="Times New Roman"/>
          <w:shd w:val="clear" w:color="auto" w:fill="auto"/>
        </w:rPr>
      </w:pPr>
    </w:p>
    <w:p w14:paraId="1CBAEBA0" w14:textId="6A23D7DB" w:rsidR="00E76EF0" w:rsidRDefault="00E76EF0" w:rsidP="00E76EF0">
      <w:pPr>
        <w:pStyle w:val="af2"/>
        <w:numPr>
          <w:ilvl w:val="0"/>
          <w:numId w:val="23"/>
        </w:numPr>
        <w:ind w:firstLineChars="0"/>
      </w:pPr>
      <w:r>
        <w:rPr>
          <w:rFonts w:hint="eastAsia"/>
        </w:rPr>
        <w:t>具体写入</w:t>
      </w:r>
      <w:r>
        <w:rPr>
          <w:rFonts w:hint="eastAsia"/>
        </w:rPr>
        <w:t>kafka</w:t>
      </w:r>
      <w:r>
        <w:rPr>
          <w:rFonts w:hint="eastAsia"/>
        </w:rPr>
        <w:t>的代码</w:t>
      </w:r>
    </w:p>
    <w:p w14:paraId="0FFC7DDE" w14:textId="77777777" w:rsidR="007A6376" w:rsidRPr="007A6376" w:rsidRDefault="007A6376" w:rsidP="00D34CCA">
      <w:pPr>
        <w:pStyle w:val="af5"/>
        <w:ind w:leftChars="200" w:left="420"/>
        <w:rPr>
          <w:color w:val="5C5C5C"/>
        </w:rPr>
      </w:pPr>
      <w:r w:rsidRPr="007A6376">
        <w:rPr>
          <w:bdr w:val="none" w:sz="0" w:space="0" w:color="auto" w:frame="1"/>
        </w:rPr>
        <w:t>@Autowired</w:t>
      </w:r>
      <w:r w:rsidRPr="007A6376">
        <w:rPr>
          <w:color w:val="000000"/>
          <w:bdr w:val="none" w:sz="0" w:space="0" w:color="auto" w:frame="1"/>
        </w:rPr>
        <w:t>  </w:t>
      </w:r>
    </w:p>
    <w:p w14:paraId="04B1AA99" w14:textId="6C702E2E" w:rsidR="007A6376" w:rsidRPr="007A6376" w:rsidRDefault="007A6376" w:rsidP="00D34CCA">
      <w:pPr>
        <w:pStyle w:val="af5"/>
        <w:ind w:leftChars="200" w:left="420"/>
        <w:rPr>
          <w:color w:val="5C5C5C"/>
        </w:rPr>
      </w:pPr>
      <w:r w:rsidRPr="007A6376">
        <w:rPr>
          <w:color w:val="000000"/>
          <w:bdr w:val="none" w:sz="0" w:space="0" w:color="auto" w:frame="1"/>
        </w:rPr>
        <w:t>KafkaTemplate kafkaTemplate;   </w:t>
      </w:r>
    </w:p>
    <w:p w14:paraId="2EEA50C7" w14:textId="77777777" w:rsidR="007A6376" w:rsidRPr="007A6376" w:rsidRDefault="007A6376" w:rsidP="00D34CCA">
      <w:pPr>
        <w:pStyle w:val="af5"/>
        <w:ind w:leftChars="200" w:left="420"/>
        <w:rPr>
          <w:color w:val="5C5C5C"/>
        </w:rPr>
      </w:pPr>
      <w:r w:rsidRPr="007A6376">
        <w:rPr>
          <w:b/>
          <w:bCs/>
          <w:color w:val="006699"/>
          <w:bdr w:val="none" w:sz="0" w:space="0" w:color="auto" w:frame="1"/>
        </w:rPr>
        <w:t>private</w:t>
      </w:r>
      <w:r w:rsidRPr="007A6376">
        <w:rPr>
          <w:color w:val="000000"/>
          <w:bdr w:val="none" w:sz="0" w:space="0" w:color="auto" w:frame="1"/>
        </w:rPr>
        <w:t> </w:t>
      </w:r>
      <w:r w:rsidRPr="007A6376">
        <w:rPr>
          <w:b/>
          <w:bCs/>
          <w:color w:val="006699"/>
          <w:bdr w:val="none" w:sz="0" w:space="0" w:color="auto" w:frame="1"/>
        </w:rPr>
        <w:t>void</w:t>
      </w:r>
      <w:r w:rsidRPr="007A6376">
        <w:rPr>
          <w:color w:val="000000"/>
          <w:bdr w:val="none" w:sz="0" w:space="0" w:color="auto" w:frame="1"/>
        </w:rPr>
        <w:t> sendToKafka(String logString) {  </w:t>
      </w:r>
    </w:p>
    <w:p w14:paraId="6E29A7AD" w14:textId="77777777" w:rsidR="007A6376" w:rsidRPr="007A6376" w:rsidRDefault="007A6376" w:rsidP="00D34CCA">
      <w:pPr>
        <w:pStyle w:val="af5"/>
        <w:ind w:leftChars="200" w:left="420"/>
        <w:rPr>
          <w:color w:val="5C5C5C"/>
        </w:rPr>
      </w:pPr>
      <w:r w:rsidRPr="007A6376">
        <w:rPr>
          <w:color w:val="000000"/>
          <w:bdr w:val="none" w:sz="0" w:space="0" w:color="auto" w:frame="1"/>
        </w:rPr>
        <w:t>    JSONObject obj = JSON.parseObject(logString);  </w:t>
      </w:r>
    </w:p>
    <w:p w14:paraId="4F127954" w14:textId="77777777" w:rsidR="007A6376" w:rsidRPr="007A6376" w:rsidRDefault="007A6376" w:rsidP="00D34CCA">
      <w:pPr>
        <w:pStyle w:val="af5"/>
        <w:ind w:leftChars="200" w:left="420"/>
        <w:rPr>
          <w:color w:val="5C5C5C"/>
        </w:rPr>
      </w:pPr>
      <w:r w:rsidRPr="007A6376">
        <w:rPr>
          <w:color w:val="000000"/>
          <w:bdr w:val="none" w:sz="0" w:space="0" w:color="auto" w:frame="1"/>
        </w:rPr>
        <w:t>    </w:t>
      </w:r>
      <w:r w:rsidRPr="007A6376">
        <w:rPr>
          <w:color w:val="008200"/>
          <w:bdr w:val="none" w:sz="0" w:space="0" w:color="auto" w:frame="1"/>
        </w:rPr>
        <w:t>// </w:t>
      </w:r>
      <w:r w:rsidRPr="007A6376">
        <w:rPr>
          <w:rFonts w:ascii="微软雅黑" w:eastAsia="微软雅黑" w:hAnsi="微软雅黑" w:cs="微软雅黑" w:hint="eastAsia"/>
          <w:color w:val="008200"/>
          <w:bdr w:val="none" w:sz="0" w:space="0" w:color="auto" w:frame="1"/>
        </w:rPr>
        <w:t>启动日志和事件日志进入到不同的</w:t>
      </w:r>
      <w:r w:rsidRPr="007A6376">
        <w:rPr>
          <w:color w:val="008200"/>
          <w:bdr w:val="none" w:sz="0" w:space="0" w:color="auto" w:frame="1"/>
        </w:rPr>
        <w:t> topic</w:t>
      </w:r>
      <w:r w:rsidRPr="007A6376">
        <w:rPr>
          <w:color w:val="000000"/>
          <w:bdr w:val="none" w:sz="0" w:space="0" w:color="auto" w:frame="1"/>
        </w:rPr>
        <w:t>  </w:t>
      </w:r>
    </w:p>
    <w:p w14:paraId="12C5717F" w14:textId="77777777" w:rsidR="007A6376" w:rsidRPr="007A6376" w:rsidRDefault="007A6376" w:rsidP="00D34CCA">
      <w:pPr>
        <w:pStyle w:val="af5"/>
        <w:ind w:leftChars="200" w:left="420"/>
        <w:rPr>
          <w:color w:val="5C5C5C"/>
        </w:rPr>
      </w:pPr>
      <w:r w:rsidRPr="007A6376">
        <w:rPr>
          <w:color w:val="000000"/>
          <w:bdr w:val="none" w:sz="0" w:space="0" w:color="auto" w:frame="1"/>
        </w:rPr>
        <w:t>    </w:t>
      </w:r>
      <w:r w:rsidRPr="007A6376">
        <w:rPr>
          <w:b/>
          <w:bCs/>
          <w:color w:val="006699"/>
          <w:bdr w:val="none" w:sz="0" w:space="0" w:color="auto" w:frame="1"/>
        </w:rPr>
        <w:t>if</w:t>
      </w:r>
      <w:r w:rsidRPr="007A6376">
        <w:rPr>
          <w:color w:val="000000"/>
          <w:bdr w:val="none" w:sz="0" w:space="0" w:color="auto" w:frame="1"/>
        </w:rPr>
        <w:t> (obj.getString(</w:t>
      </w:r>
      <w:r w:rsidRPr="007A6376">
        <w:rPr>
          <w:color w:val="0000FF"/>
          <w:bdr w:val="none" w:sz="0" w:space="0" w:color="auto" w:frame="1"/>
        </w:rPr>
        <w:t>"start"</w:t>
      </w:r>
      <w:r w:rsidRPr="007A6376">
        <w:rPr>
          <w:color w:val="000000"/>
          <w:bdr w:val="none" w:sz="0" w:space="0" w:color="auto" w:frame="1"/>
        </w:rPr>
        <w:t>) != </w:t>
      </w:r>
      <w:r w:rsidRPr="007A6376">
        <w:rPr>
          <w:b/>
          <w:bCs/>
          <w:color w:val="006699"/>
          <w:bdr w:val="none" w:sz="0" w:space="0" w:color="auto" w:frame="1"/>
        </w:rPr>
        <w:t>null</w:t>
      </w:r>
      <w:r w:rsidRPr="007A6376">
        <w:rPr>
          <w:color w:val="000000"/>
          <w:bdr w:val="none" w:sz="0" w:space="0" w:color="auto" w:frame="1"/>
        </w:rPr>
        <w:t> &amp;&amp; obj.getString(</w:t>
      </w:r>
      <w:r w:rsidRPr="007A6376">
        <w:rPr>
          <w:color w:val="0000FF"/>
          <w:bdr w:val="none" w:sz="0" w:space="0" w:color="auto" w:frame="1"/>
        </w:rPr>
        <w:t>"start"</w:t>
      </w:r>
      <w:r w:rsidRPr="007A6376">
        <w:rPr>
          <w:color w:val="000000"/>
          <w:bdr w:val="none" w:sz="0" w:space="0" w:color="auto" w:frame="1"/>
        </w:rPr>
        <w:t>).length() &gt; </w:t>
      </w:r>
      <w:r w:rsidRPr="007A6376">
        <w:rPr>
          <w:color w:val="C00000"/>
          <w:bdr w:val="none" w:sz="0" w:space="0" w:color="auto" w:frame="1"/>
        </w:rPr>
        <w:t>0</w:t>
      </w:r>
      <w:r w:rsidRPr="007A6376">
        <w:rPr>
          <w:color w:val="000000"/>
          <w:bdr w:val="none" w:sz="0" w:space="0" w:color="auto" w:frame="1"/>
        </w:rPr>
        <w:t>) {  </w:t>
      </w:r>
    </w:p>
    <w:p w14:paraId="3B9FD0C8" w14:textId="77777777" w:rsidR="007A6376" w:rsidRPr="007A6376" w:rsidRDefault="007A6376" w:rsidP="00D34CCA">
      <w:pPr>
        <w:pStyle w:val="af5"/>
        <w:ind w:leftChars="200" w:left="420"/>
        <w:rPr>
          <w:color w:val="5C5C5C"/>
        </w:rPr>
      </w:pPr>
      <w:r w:rsidRPr="007A6376">
        <w:rPr>
          <w:color w:val="000000"/>
          <w:bdr w:val="none" w:sz="0" w:space="0" w:color="auto" w:frame="1"/>
        </w:rPr>
        <w:t>        kafkaTemplate.send(</w:t>
      </w:r>
      <w:r w:rsidRPr="007A6376">
        <w:rPr>
          <w:color w:val="0000FF"/>
          <w:bdr w:val="none" w:sz="0" w:space="0" w:color="auto" w:frame="1"/>
        </w:rPr>
        <w:t>"gmall_startup_topic"</w:t>
      </w:r>
      <w:r w:rsidRPr="007A6376">
        <w:rPr>
          <w:color w:val="000000"/>
          <w:bdr w:val="none" w:sz="0" w:space="0" w:color="auto" w:frame="1"/>
        </w:rPr>
        <w:t>,logString);  </w:t>
      </w:r>
    </w:p>
    <w:p w14:paraId="7D19529B" w14:textId="77777777" w:rsidR="007A6376" w:rsidRPr="007A6376" w:rsidRDefault="007A6376" w:rsidP="00D34CCA">
      <w:pPr>
        <w:pStyle w:val="af5"/>
        <w:ind w:leftChars="200" w:left="420"/>
        <w:rPr>
          <w:color w:val="5C5C5C"/>
        </w:rPr>
      </w:pPr>
      <w:r w:rsidRPr="007A6376">
        <w:rPr>
          <w:color w:val="000000"/>
          <w:bdr w:val="none" w:sz="0" w:space="0" w:color="auto" w:frame="1"/>
        </w:rPr>
        <w:t>    } </w:t>
      </w:r>
      <w:r w:rsidRPr="007A6376">
        <w:rPr>
          <w:b/>
          <w:bCs/>
          <w:color w:val="006699"/>
          <w:bdr w:val="none" w:sz="0" w:space="0" w:color="auto" w:frame="1"/>
        </w:rPr>
        <w:t>else</w:t>
      </w:r>
      <w:r w:rsidRPr="007A6376">
        <w:rPr>
          <w:color w:val="000000"/>
          <w:bdr w:val="none" w:sz="0" w:space="0" w:color="auto" w:frame="1"/>
        </w:rPr>
        <w:t> {  </w:t>
      </w:r>
    </w:p>
    <w:p w14:paraId="4F830F3A" w14:textId="77777777" w:rsidR="007A6376" w:rsidRPr="007A6376" w:rsidRDefault="007A6376" w:rsidP="00D34CCA">
      <w:pPr>
        <w:pStyle w:val="af5"/>
        <w:ind w:leftChars="200" w:left="420"/>
        <w:rPr>
          <w:color w:val="5C5C5C"/>
        </w:rPr>
      </w:pPr>
      <w:r w:rsidRPr="007A6376">
        <w:rPr>
          <w:color w:val="000000"/>
          <w:bdr w:val="none" w:sz="0" w:space="0" w:color="auto" w:frame="1"/>
        </w:rPr>
        <w:t>        kafkaTemplate.send(</w:t>
      </w:r>
      <w:r w:rsidRPr="007A6376">
        <w:rPr>
          <w:color w:val="0000FF"/>
          <w:bdr w:val="none" w:sz="0" w:space="0" w:color="auto" w:frame="1"/>
        </w:rPr>
        <w:t>"gmall_event_topic"</w:t>
      </w:r>
      <w:r w:rsidRPr="007A6376">
        <w:rPr>
          <w:color w:val="000000"/>
          <w:bdr w:val="none" w:sz="0" w:space="0" w:color="auto" w:frame="1"/>
        </w:rPr>
        <w:t>, logString);  </w:t>
      </w:r>
    </w:p>
    <w:p w14:paraId="71EBF4EA" w14:textId="77777777" w:rsidR="007A6376" w:rsidRPr="007A6376" w:rsidRDefault="007A6376" w:rsidP="00D34CCA">
      <w:pPr>
        <w:pStyle w:val="af5"/>
        <w:ind w:leftChars="200" w:left="420"/>
        <w:rPr>
          <w:color w:val="5C5C5C"/>
        </w:rPr>
      </w:pPr>
      <w:r w:rsidRPr="007A6376">
        <w:rPr>
          <w:color w:val="000000"/>
          <w:bdr w:val="none" w:sz="0" w:space="0" w:color="auto" w:frame="1"/>
        </w:rPr>
        <w:t>    }  </w:t>
      </w:r>
    </w:p>
    <w:p w14:paraId="7C1CD47B" w14:textId="79AF3D02" w:rsidR="007A6376" w:rsidRPr="00D34CCA" w:rsidRDefault="007A6376" w:rsidP="00D34CCA">
      <w:pPr>
        <w:pStyle w:val="af5"/>
        <w:ind w:leftChars="200" w:left="420"/>
        <w:rPr>
          <w:color w:val="5C5C5C"/>
        </w:rPr>
      </w:pPr>
      <w:r w:rsidRPr="007A6376">
        <w:rPr>
          <w:color w:val="000000"/>
          <w:bdr w:val="none" w:sz="0" w:space="0" w:color="auto" w:frame="1"/>
        </w:rPr>
        <w:t>}  </w:t>
      </w:r>
    </w:p>
    <w:p w14:paraId="3C6F3637" w14:textId="3BDB653E" w:rsidR="00D34CCA" w:rsidRDefault="00D34CCA" w:rsidP="00D34CCA">
      <w:pPr>
        <w:pStyle w:val="3"/>
      </w:pPr>
      <w:r>
        <w:rPr>
          <w:rFonts w:hint="eastAsia"/>
        </w:rPr>
        <w:t>步骤</w:t>
      </w:r>
      <w:r>
        <w:t xml:space="preserve">6: </w:t>
      </w:r>
      <w:r>
        <w:rPr>
          <w:rFonts w:hint="eastAsia"/>
        </w:rPr>
        <w:t>测试是否可以写入到</w:t>
      </w:r>
      <w:r>
        <w:rPr>
          <w:rFonts w:hint="eastAsia"/>
        </w:rPr>
        <w:t>kafka</w:t>
      </w:r>
    </w:p>
    <w:p w14:paraId="6AC7D6C9" w14:textId="0C2BD2D2" w:rsidR="00D34CCA" w:rsidRDefault="00D34CCA" w:rsidP="00D34CCA">
      <w:pPr>
        <w:pStyle w:val="af2"/>
        <w:numPr>
          <w:ilvl w:val="0"/>
          <w:numId w:val="29"/>
        </w:numPr>
        <w:ind w:firstLineChars="0"/>
      </w:pPr>
      <w:r>
        <w:rPr>
          <w:rFonts w:hint="eastAsia"/>
        </w:rPr>
        <w:t>启动终端消费者</w:t>
      </w:r>
    </w:p>
    <w:p w14:paraId="084383C8" w14:textId="7CF5926D" w:rsidR="00D34CCA" w:rsidRDefault="00D34CCA" w:rsidP="00D34CCA">
      <w:pPr>
        <w:pStyle w:val="af5"/>
        <w:ind w:leftChars="200" w:left="420"/>
      </w:pPr>
      <w:r w:rsidRPr="00D34CCA">
        <w:t>bin/kafka-console-consumer.sh --bootstrap-server hadoop102:9092 --topic gmall_event_topic</w:t>
      </w:r>
    </w:p>
    <w:p w14:paraId="73FF681D" w14:textId="04081489" w:rsidR="00D34CCA" w:rsidRPr="00D34CCA" w:rsidRDefault="00D34CCA" w:rsidP="00D34CCA">
      <w:pPr>
        <w:pStyle w:val="af5"/>
        <w:ind w:leftChars="200" w:left="420"/>
      </w:pPr>
      <w:r w:rsidRPr="00D34CCA">
        <w:t>bin/kafka-console-consumer.sh --bootstrap-server hadoop102:9092 --topic gmall_</w:t>
      </w:r>
      <w:r>
        <w:t>startup</w:t>
      </w:r>
      <w:r w:rsidRPr="00D34CCA">
        <w:t>_topic</w:t>
      </w:r>
    </w:p>
    <w:p w14:paraId="52B8850C" w14:textId="0B495DE4" w:rsidR="00E76EF0" w:rsidRPr="00D34CCA" w:rsidRDefault="00D34CCA" w:rsidP="00D34CCA">
      <w:r>
        <w:rPr>
          <w:rFonts w:hint="eastAsia"/>
        </w:rPr>
        <w:t>2</w:t>
      </w:r>
      <w:r>
        <w:t xml:space="preserve">. </w:t>
      </w:r>
      <w:r>
        <w:rPr>
          <w:rFonts w:hint="eastAsia"/>
        </w:rPr>
        <w:t xml:space="preserve"> </w:t>
      </w:r>
      <w:r>
        <w:rPr>
          <w:rFonts w:hint="eastAsia"/>
        </w:rPr>
        <w:t>启动</w:t>
      </w:r>
      <w:r>
        <w:rPr>
          <w:rFonts w:hint="eastAsia"/>
        </w:rPr>
        <w:t>logger</w:t>
      </w:r>
      <w:r>
        <w:rPr>
          <w:rFonts w:hint="eastAsia"/>
        </w:rPr>
        <w:t>服务器</w:t>
      </w:r>
    </w:p>
    <w:p w14:paraId="74DD96DD" w14:textId="768CCC26" w:rsidR="00280064" w:rsidRDefault="00280064" w:rsidP="00280064">
      <w:pPr>
        <w:pStyle w:val="2"/>
      </w:pPr>
      <w:r>
        <w:rPr>
          <w:rFonts w:hint="eastAsia"/>
        </w:rPr>
        <w:t>4</w:t>
      </w:r>
      <w:r>
        <w:t>.</w:t>
      </w:r>
      <w:r w:rsidR="00ED0511">
        <w:t>4</w:t>
      </w:r>
      <w:r>
        <w:tab/>
      </w:r>
      <w:r>
        <w:rPr>
          <w:rFonts w:hint="eastAsia"/>
        </w:rPr>
        <w:t>部署到</w:t>
      </w:r>
      <w:r>
        <w:rPr>
          <w:rFonts w:hint="eastAsia"/>
        </w:rPr>
        <w:t>linux</w:t>
      </w:r>
      <w:r>
        <w:rPr>
          <w:rFonts w:hint="eastAsia"/>
        </w:rPr>
        <w:t>测试数据采集</w:t>
      </w:r>
    </w:p>
    <w:p w14:paraId="1280D43B" w14:textId="263B8741" w:rsidR="00034D66" w:rsidRDefault="00034D66" w:rsidP="00034D66">
      <w:r>
        <w:rPr>
          <w:rFonts w:hint="eastAsia"/>
        </w:rPr>
        <w:t>在</w:t>
      </w:r>
      <w:r>
        <w:rPr>
          <w:rFonts w:hint="eastAsia"/>
        </w:rPr>
        <w:t>idea</w:t>
      </w:r>
      <w:r>
        <w:rPr>
          <w:rFonts w:hint="eastAsia"/>
        </w:rPr>
        <w:t>中如果日志服务器可以测试通过</w:t>
      </w:r>
      <w:r>
        <w:rPr>
          <w:rFonts w:hint="eastAsia"/>
        </w:rPr>
        <w:t>,</w:t>
      </w:r>
      <w:r>
        <w:t xml:space="preserve"> </w:t>
      </w:r>
      <w:r>
        <w:rPr>
          <w:rFonts w:hint="eastAsia"/>
        </w:rPr>
        <w:t>现在打包</w:t>
      </w:r>
      <w:r>
        <w:rPr>
          <w:rFonts w:hint="eastAsia"/>
        </w:rPr>
        <w:t>,</w:t>
      </w:r>
      <w:r>
        <w:t xml:space="preserve"> </w:t>
      </w:r>
      <w:r>
        <w:rPr>
          <w:rFonts w:hint="eastAsia"/>
        </w:rPr>
        <w:t>然后部署到</w:t>
      </w:r>
      <w:r>
        <w:rPr>
          <w:rFonts w:hint="eastAsia"/>
        </w:rPr>
        <w:t>linux</w:t>
      </w:r>
      <w:r>
        <w:rPr>
          <w:rFonts w:hint="eastAsia"/>
        </w:rPr>
        <w:t>测试</w:t>
      </w:r>
      <w:r>
        <w:rPr>
          <w:rFonts w:hint="eastAsia"/>
        </w:rPr>
        <w:t>.</w:t>
      </w:r>
    </w:p>
    <w:p w14:paraId="4745D7F9" w14:textId="372F1744" w:rsidR="00034D66" w:rsidRDefault="00034D66" w:rsidP="00034D66">
      <w:pPr>
        <w:pStyle w:val="3"/>
      </w:pPr>
      <w:r>
        <w:rPr>
          <w:rFonts w:hint="eastAsia"/>
        </w:rPr>
        <w:t>步骤</w:t>
      </w:r>
      <w:r>
        <w:t xml:space="preserve">1: </w:t>
      </w:r>
      <w:r>
        <w:rPr>
          <w:rFonts w:hint="eastAsia"/>
        </w:rPr>
        <w:t>logback</w:t>
      </w:r>
      <w:r>
        <w:t>.xml</w:t>
      </w:r>
      <w:r>
        <w:rPr>
          <w:rFonts w:hint="eastAsia"/>
        </w:rPr>
        <w:t>中的落盘目录修改为</w:t>
      </w:r>
      <w:r>
        <w:rPr>
          <w:rFonts w:hint="eastAsia"/>
        </w:rPr>
        <w:t>linux</w:t>
      </w:r>
      <w:r>
        <w:rPr>
          <w:rFonts w:hint="eastAsia"/>
        </w:rPr>
        <w:t>的目录</w:t>
      </w:r>
    </w:p>
    <w:p w14:paraId="7F59FF9A" w14:textId="64E0F34E" w:rsidR="00034D66" w:rsidRPr="00034D66" w:rsidRDefault="00034D66" w:rsidP="00034D66">
      <w:pPr>
        <w:pStyle w:val="af5"/>
      </w:pPr>
      <w:r w:rsidRPr="00034D66">
        <w:t>&lt;property name="LOG_HOME" value="/home/atguigu/applog"/&gt;</w:t>
      </w:r>
    </w:p>
    <w:p w14:paraId="43506F1D" w14:textId="6AF62CBF" w:rsidR="00034D66" w:rsidRDefault="00034D66" w:rsidP="00034D66">
      <w:pPr>
        <w:pStyle w:val="3"/>
      </w:pPr>
      <w:r>
        <w:rPr>
          <w:rFonts w:hint="eastAsia"/>
        </w:rPr>
        <w:lastRenderedPageBreak/>
        <w:t>步骤</w:t>
      </w:r>
      <w:r>
        <w:t xml:space="preserve">2: </w:t>
      </w:r>
      <w:r>
        <w:rPr>
          <w:rFonts w:hint="eastAsia"/>
        </w:rPr>
        <w:t>打包</w:t>
      </w:r>
      <w:r>
        <w:rPr>
          <w:rFonts w:hint="eastAsia"/>
        </w:rPr>
        <w:t>gmall</w:t>
      </w:r>
      <w:r>
        <w:t xml:space="preserve">-logger, </w:t>
      </w:r>
      <w:r>
        <w:rPr>
          <w:rFonts w:hint="eastAsia"/>
        </w:rPr>
        <w:t>并发送</w:t>
      </w:r>
      <w:r w:rsidR="005128A1">
        <w:rPr>
          <w:rFonts w:hint="eastAsia"/>
        </w:rPr>
        <w:t>到</w:t>
      </w:r>
      <w:r>
        <w:rPr>
          <w:rFonts w:hint="eastAsia"/>
        </w:rPr>
        <w:t>linux</w:t>
      </w:r>
    </w:p>
    <w:p w14:paraId="20B2739E" w14:textId="28FD3CB8" w:rsidR="008B30D7" w:rsidRDefault="008B30D7" w:rsidP="008B30D7">
      <w:r w:rsidRPr="008B30D7">
        <w:rPr>
          <w:noProof/>
        </w:rPr>
        <w:drawing>
          <wp:inline distT="0" distB="0" distL="0" distR="0" wp14:anchorId="2B4FAEB6" wp14:editId="50C176F4">
            <wp:extent cx="2647784" cy="1562658"/>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8073" cy="1568730"/>
                    </a:xfrm>
                    <a:prstGeom prst="rect">
                      <a:avLst/>
                    </a:prstGeom>
                  </pic:spPr>
                </pic:pic>
              </a:graphicData>
            </a:graphic>
          </wp:inline>
        </w:drawing>
      </w:r>
    </w:p>
    <w:p w14:paraId="160F1CAA" w14:textId="14A9B623" w:rsidR="008B30D7" w:rsidRPr="008B30D7" w:rsidRDefault="008B30D7" w:rsidP="008B30D7">
      <w:pPr>
        <w:rPr>
          <w:color w:val="FF0000"/>
        </w:rPr>
      </w:pPr>
      <w:r w:rsidRPr="008B30D7">
        <w:rPr>
          <w:rFonts w:hint="eastAsia"/>
          <w:color w:val="FF0000"/>
        </w:rPr>
        <w:t>注意</w:t>
      </w:r>
      <w:r w:rsidRPr="008B30D7">
        <w:rPr>
          <w:rFonts w:hint="eastAsia"/>
          <w:color w:val="FF0000"/>
        </w:rPr>
        <w:t>:</w:t>
      </w:r>
      <w:r w:rsidRPr="008B30D7">
        <w:rPr>
          <w:color w:val="FF0000"/>
        </w:rPr>
        <w:t xml:space="preserve"> </w:t>
      </w:r>
      <w:r w:rsidRPr="008B30D7">
        <w:rPr>
          <w:rFonts w:hint="eastAsia"/>
          <w:color w:val="FF0000"/>
        </w:rPr>
        <w:t>要跳过</w:t>
      </w:r>
      <w:r w:rsidRPr="008B30D7">
        <w:rPr>
          <w:rFonts w:hint="eastAsia"/>
          <w:color w:val="FF0000"/>
        </w:rPr>
        <w:t>test</w:t>
      </w:r>
    </w:p>
    <w:p w14:paraId="24E2DEE4" w14:textId="3569736B" w:rsidR="00034D66" w:rsidRDefault="00034D66" w:rsidP="008B30D7">
      <w:pPr>
        <w:pStyle w:val="3"/>
      </w:pPr>
      <w:r>
        <w:rPr>
          <w:rFonts w:hint="eastAsia"/>
        </w:rPr>
        <w:t>步骤</w:t>
      </w:r>
      <w:r>
        <w:rPr>
          <w:rFonts w:hint="eastAsia"/>
        </w:rPr>
        <w:t>3</w:t>
      </w:r>
      <w:r>
        <w:t xml:space="preserve">: </w:t>
      </w:r>
      <w:r>
        <w:rPr>
          <w:rFonts w:hint="eastAsia"/>
        </w:rPr>
        <w:t>启动</w:t>
      </w:r>
      <w:r>
        <w:rPr>
          <w:rFonts w:hint="eastAsia"/>
        </w:rPr>
        <w:t>gmll</w:t>
      </w:r>
      <w:r>
        <w:t>-logger</w:t>
      </w:r>
      <w:r>
        <w:rPr>
          <w:rFonts w:hint="eastAsia"/>
        </w:rPr>
        <w:t>服务器</w:t>
      </w:r>
      <w:r>
        <w:t xml:space="preserve"> </w:t>
      </w:r>
    </w:p>
    <w:p w14:paraId="23676B76" w14:textId="15E2D489" w:rsidR="008B30D7" w:rsidRPr="008B30D7" w:rsidRDefault="008B30D7" w:rsidP="008B30D7">
      <w:pPr>
        <w:rPr>
          <w:rStyle w:val="Char"/>
          <w:rFonts w:eastAsiaTheme="minorEastAsia"/>
        </w:rPr>
      </w:pPr>
      <w:r w:rsidRPr="008B30D7">
        <w:rPr>
          <w:rStyle w:val="Char"/>
        </w:rPr>
        <w:t>java -jar gmall-logger-0.0.1-SNAPSHOT.jar --sever-port 8081</w:t>
      </w:r>
      <w:r w:rsidR="00A71E09">
        <w:rPr>
          <w:rStyle w:val="Char"/>
        </w:rPr>
        <w:tab/>
      </w:r>
      <w:r w:rsidR="00A71E09">
        <w:rPr>
          <w:rStyle w:val="Char"/>
        </w:rPr>
        <w:tab/>
      </w:r>
      <w:r w:rsidR="00A71E09">
        <w:rPr>
          <w:rStyle w:val="Char"/>
        </w:rPr>
        <w:tab/>
      </w:r>
    </w:p>
    <w:p w14:paraId="14C78E12" w14:textId="77777777" w:rsidR="00A71E09" w:rsidRDefault="00A71E09" w:rsidP="00034D66">
      <w:pPr>
        <w:rPr>
          <w:color w:val="FF0000"/>
        </w:rPr>
      </w:pPr>
    </w:p>
    <w:p w14:paraId="54C08395" w14:textId="50D6CB98" w:rsidR="00034D66" w:rsidRDefault="008B30D7" w:rsidP="00034D66">
      <w:r w:rsidRPr="00A71E09">
        <w:rPr>
          <w:rFonts w:hint="eastAsia"/>
          <w:color w:val="FF0000"/>
        </w:rPr>
        <w:t>注意</w:t>
      </w:r>
      <w:r w:rsidRPr="00A71E09">
        <w:rPr>
          <w:rFonts w:hint="eastAsia"/>
          <w:color w:val="FF0000"/>
        </w:rPr>
        <w:t>:</w:t>
      </w:r>
      <w:r>
        <w:t>8080</w:t>
      </w:r>
      <w:r>
        <w:rPr>
          <w:rFonts w:hint="eastAsia"/>
        </w:rPr>
        <w:t>端口已经被</w:t>
      </w:r>
      <w:r>
        <w:rPr>
          <w:rFonts w:hint="eastAsia"/>
        </w:rPr>
        <w:t>zookeeper</w:t>
      </w:r>
      <w:r>
        <w:rPr>
          <w:rFonts w:hint="eastAsia"/>
        </w:rPr>
        <w:t>占用</w:t>
      </w:r>
      <w:r>
        <w:rPr>
          <w:rFonts w:hint="eastAsia"/>
        </w:rPr>
        <w:t>,</w:t>
      </w:r>
      <w:r>
        <w:t xml:space="preserve"> </w:t>
      </w:r>
      <w:r>
        <w:rPr>
          <w:rFonts w:hint="eastAsia"/>
        </w:rPr>
        <w:t>所以这里把日志服务器的端口设置为</w:t>
      </w:r>
      <w:r>
        <w:rPr>
          <w:rFonts w:hint="eastAsia"/>
        </w:rPr>
        <w:t>8</w:t>
      </w:r>
      <w:r>
        <w:t>081(</w:t>
      </w:r>
      <w:r>
        <w:rPr>
          <w:rFonts w:hint="eastAsia"/>
        </w:rPr>
        <w:t>也可以在打包前在</w:t>
      </w:r>
      <w:r>
        <w:rPr>
          <w:rFonts w:hint="eastAsia"/>
        </w:rPr>
        <w:t>application</w:t>
      </w:r>
      <w:r>
        <w:t>.properties</w:t>
      </w:r>
      <w:r>
        <w:rPr>
          <w:rFonts w:hint="eastAsia"/>
        </w:rPr>
        <w:t>文件中</w:t>
      </w:r>
      <w:r w:rsidR="00F85CFA">
        <w:rPr>
          <w:rFonts w:hint="eastAsia"/>
        </w:rPr>
        <w:t>设置</w:t>
      </w:r>
      <w:r w:rsidRPr="008B30D7">
        <w:rPr>
          <w:rStyle w:val="Char"/>
        </w:rPr>
        <w:t>server.port=8081</w:t>
      </w:r>
      <w:r>
        <w:t>)</w:t>
      </w:r>
    </w:p>
    <w:p w14:paraId="4BCD02E3" w14:textId="50F7C323" w:rsidR="00D85A52" w:rsidRDefault="008B30D7" w:rsidP="00D85A52">
      <w:pPr>
        <w:pStyle w:val="3"/>
      </w:pPr>
      <w:r>
        <w:rPr>
          <w:rFonts w:hint="eastAsia"/>
        </w:rPr>
        <w:t>步骤</w:t>
      </w:r>
      <w:r>
        <w:rPr>
          <w:rFonts w:hint="eastAsia"/>
        </w:rPr>
        <w:t>4</w:t>
      </w:r>
      <w:r>
        <w:t>:</w:t>
      </w:r>
      <w:r w:rsidR="00A71E09">
        <w:rPr>
          <w:rFonts w:hint="eastAsia"/>
        </w:rPr>
        <w:t>启动模拟数据</w:t>
      </w:r>
    </w:p>
    <w:p w14:paraId="4C05EC42" w14:textId="26DC6CE1" w:rsidR="00AB2685" w:rsidRPr="00AB2685" w:rsidRDefault="00AB2685" w:rsidP="00AB2685">
      <w:r>
        <w:rPr>
          <w:rFonts w:hint="eastAsia"/>
        </w:rPr>
        <w:t>修改要发送的数据目的地地址</w:t>
      </w:r>
      <w:r>
        <w:rPr>
          <w:rFonts w:hint="eastAsia"/>
        </w:rPr>
        <w:t>:</w:t>
      </w:r>
    </w:p>
    <w:p w14:paraId="5FAEEC0E" w14:textId="77777777" w:rsidR="00AB2685" w:rsidRPr="00817ED2" w:rsidRDefault="00AB2685" w:rsidP="00AB2685">
      <w:pPr>
        <w:pStyle w:val="af5"/>
      </w:pPr>
      <w:r w:rsidRPr="00817ED2">
        <w:t>mock.url=http://</w:t>
      </w:r>
      <w:r>
        <w:t>linux</w:t>
      </w:r>
      <w:r>
        <w:rPr>
          <w:rFonts w:ascii="宋体" w:eastAsia="宋体" w:hAnsi="宋体" w:cs="宋体" w:hint="eastAsia"/>
        </w:rPr>
        <w:t>地址</w:t>
      </w:r>
      <w:r w:rsidRPr="00817ED2">
        <w:t>:808</w:t>
      </w:r>
      <w:r>
        <w:t>1</w:t>
      </w:r>
      <w:r w:rsidRPr="00817ED2">
        <w:t>/applog</w:t>
      </w:r>
    </w:p>
    <w:p w14:paraId="1738234D" w14:textId="77777777" w:rsidR="00AB2685" w:rsidRPr="00AB2685" w:rsidRDefault="00AB2685" w:rsidP="00AB2685"/>
    <w:p w14:paraId="42210FCB" w14:textId="5DD2ADAD" w:rsidR="00A71E09" w:rsidRPr="00EE0846" w:rsidRDefault="00A71E09" w:rsidP="00EE0846">
      <w:pPr>
        <w:pStyle w:val="af5"/>
        <w:rPr>
          <w:rFonts w:eastAsiaTheme="minorEastAsia"/>
        </w:rPr>
      </w:pPr>
      <w:r w:rsidRPr="00817ED2">
        <w:rPr>
          <w:rFonts w:eastAsiaTheme="minorEastAsia"/>
        </w:rPr>
        <w:t>java -jar gmall2020-mock-log-2020-05-10.jar</w:t>
      </w:r>
    </w:p>
    <w:p w14:paraId="2E0CF913" w14:textId="47D842C4" w:rsidR="00280064" w:rsidRDefault="00280064" w:rsidP="00280064">
      <w:pPr>
        <w:pStyle w:val="1"/>
      </w:pPr>
      <w:r w:rsidRPr="0015362D">
        <w:rPr>
          <w:rFonts w:hint="eastAsia"/>
          <w:b w:val="0"/>
        </w:rPr>
        <w:t>第</w:t>
      </w:r>
      <w:r>
        <w:rPr>
          <w:b w:val="0"/>
        </w:rPr>
        <w:t>5</w:t>
      </w:r>
      <w:r>
        <w:rPr>
          <w:rFonts w:hint="eastAsia"/>
        </w:rPr>
        <w:t>章</w:t>
      </w:r>
      <w:r>
        <w:rPr>
          <w:rFonts w:hint="eastAsia"/>
        </w:rPr>
        <w:tab/>
      </w:r>
      <w:r>
        <w:rPr>
          <w:rFonts w:hint="eastAsia"/>
        </w:rPr>
        <w:t>搭建集群版数据采集服务器</w:t>
      </w:r>
    </w:p>
    <w:p w14:paraId="5FD24A74" w14:textId="217F3B6E" w:rsidR="00A73947" w:rsidRPr="00A73947" w:rsidRDefault="002765AC" w:rsidP="00A73947">
      <w:pPr>
        <w:pStyle w:val="2"/>
      </w:pPr>
      <w:r>
        <w:rPr>
          <w:rFonts w:hint="eastAsia"/>
        </w:rPr>
        <w:t>5</w:t>
      </w:r>
      <w:r>
        <w:t>.1</w:t>
      </w:r>
      <w:r>
        <w:tab/>
      </w:r>
      <w:r w:rsidR="00A73947">
        <w:rPr>
          <w:rFonts w:hint="eastAsia"/>
        </w:rPr>
        <w:t>部署</w:t>
      </w:r>
      <w:r w:rsidR="00A73947">
        <w:rPr>
          <w:rFonts w:hint="eastAsia"/>
        </w:rPr>
        <w:t>Nginx</w:t>
      </w:r>
    </w:p>
    <w:p w14:paraId="75C6DFF6" w14:textId="2917A508" w:rsidR="00A73947" w:rsidRDefault="00A73947" w:rsidP="00A73947">
      <w:pPr>
        <w:pStyle w:val="3"/>
      </w:pPr>
      <w:r>
        <w:rPr>
          <w:rFonts w:hint="eastAsia"/>
        </w:rPr>
        <w:t>5</w:t>
      </w:r>
      <w:r>
        <w:t>.1.1</w:t>
      </w:r>
      <w:r>
        <w:tab/>
        <w:t>Nginx</w:t>
      </w:r>
      <w:r>
        <w:rPr>
          <w:rFonts w:hint="eastAsia"/>
        </w:rPr>
        <w:t>简介</w:t>
      </w:r>
    </w:p>
    <w:p w14:paraId="0B22F4FB" w14:textId="571D0930" w:rsidR="00A73947" w:rsidRPr="00A73947" w:rsidRDefault="00A73947" w:rsidP="00A73947">
      <w:r>
        <w:t xml:space="preserve">  Nginx (</w:t>
      </w:r>
      <w:r>
        <w:t>读作</w:t>
      </w:r>
      <w:r>
        <w:t xml:space="preserve">“engine x”), </w:t>
      </w:r>
      <w:r>
        <w:t>是一个高性能的</w:t>
      </w:r>
      <w:r>
        <w:t xml:space="preserve"> HTTP </w:t>
      </w:r>
      <w:r>
        <w:t>和反向代理服务器</w:t>
      </w:r>
      <w:r>
        <w:t xml:space="preserve"> , </w:t>
      </w:r>
      <w:r>
        <w:t>特点是占有内存少，并发能力强，事实上</w:t>
      </w:r>
      <w:r>
        <w:t xml:space="preserve"> nginx </w:t>
      </w:r>
      <w:r>
        <w:t>的并发能力确实在同类型的网页服务器中表现较好，中国大陆使用</w:t>
      </w:r>
      <w:r>
        <w:t xml:space="preserve"> nginx </w:t>
      </w:r>
      <w:r>
        <w:t>网站用户有：百度、京东、新浪、网易、腾讯、淘宝等。</w:t>
      </w:r>
    </w:p>
    <w:p w14:paraId="6E4C3042" w14:textId="62EFE512" w:rsidR="00A73947" w:rsidRDefault="00A73947" w:rsidP="00A73947">
      <w:pPr>
        <w:pStyle w:val="3"/>
      </w:pPr>
      <w:r>
        <w:rPr>
          <w:rFonts w:hint="eastAsia"/>
        </w:rPr>
        <w:lastRenderedPageBreak/>
        <w:t>5</w:t>
      </w:r>
      <w:r>
        <w:t>.1.2</w:t>
      </w:r>
      <w:r>
        <w:tab/>
        <w:t>Nginx</w:t>
      </w:r>
      <w:r>
        <w:rPr>
          <w:rFonts w:hint="eastAsia"/>
        </w:rPr>
        <w:t>和</w:t>
      </w:r>
      <w:r>
        <w:rPr>
          <w:rFonts w:hint="eastAsia"/>
        </w:rPr>
        <w:t>Tomcat</w:t>
      </w:r>
      <w:r>
        <w:rPr>
          <w:rFonts w:hint="eastAsia"/>
        </w:rPr>
        <w:t>的关系</w:t>
      </w:r>
    </w:p>
    <w:p w14:paraId="44C06B6A" w14:textId="77777777" w:rsidR="00A73947" w:rsidRDefault="00A73947" w:rsidP="00A73947">
      <w:r>
        <w:rPr>
          <w:rFonts w:hint="eastAsia"/>
        </w:rPr>
        <w:t>除了</w:t>
      </w:r>
      <w:r>
        <w:rPr>
          <w:rFonts w:hint="eastAsia"/>
        </w:rPr>
        <w:t xml:space="preserve"> tomcat </w:t>
      </w:r>
      <w:r>
        <w:rPr>
          <w:rFonts w:hint="eastAsia"/>
        </w:rPr>
        <w:t>以外，</w:t>
      </w:r>
      <w:r>
        <w:rPr>
          <w:rFonts w:hint="eastAsia"/>
        </w:rPr>
        <w:t xml:space="preserve"> apache,nginx,jboss,jetty </w:t>
      </w:r>
      <w:r>
        <w:rPr>
          <w:rFonts w:hint="eastAsia"/>
        </w:rPr>
        <w:t>等都是</w:t>
      </w:r>
      <w:r>
        <w:rPr>
          <w:rFonts w:hint="eastAsia"/>
        </w:rPr>
        <w:t xml:space="preserve"> http </w:t>
      </w:r>
      <w:r>
        <w:rPr>
          <w:rFonts w:hint="eastAsia"/>
        </w:rPr>
        <w:t>服务器。</w:t>
      </w:r>
    </w:p>
    <w:p w14:paraId="24E59D99" w14:textId="77777777" w:rsidR="00A73947" w:rsidRDefault="00A73947" w:rsidP="00A73947">
      <w:r>
        <w:rPr>
          <w:rFonts w:hint="eastAsia"/>
        </w:rPr>
        <w:t xml:space="preserve">nginx </w:t>
      </w:r>
      <w:r>
        <w:rPr>
          <w:rFonts w:hint="eastAsia"/>
        </w:rPr>
        <w:t>和</w:t>
      </w:r>
      <w:r>
        <w:rPr>
          <w:rFonts w:hint="eastAsia"/>
        </w:rPr>
        <w:t xml:space="preserve"> apache </w:t>
      </w:r>
      <w:r>
        <w:rPr>
          <w:rFonts w:hint="eastAsia"/>
        </w:rPr>
        <w:t>只支持静态页面和</w:t>
      </w:r>
      <w:r>
        <w:rPr>
          <w:rFonts w:hint="eastAsia"/>
        </w:rPr>
        <w:t xml:space="preserve"> CGI </w:t>
      </w:r>
      <w:r>
        <w:rPr>
          <w:rFonts w:hint="eastAsia"/>
        </w:rPr>
        <w:t>协议的动态语言，比如</w:t>
      </w:r>
      <w:r>
        <w:rPr>
          <w:rFonts w:hint="eastAsia"/>
        </w:rPr>
        <w:t xml:space="preserve"> perl </w:t>
      </w:r>
      <w:r>
        <w:rPr>
          <w:rFonts w:hint="eastAsia"/>
        </w:rPr>
        <w:t>、</w:t>
      </w:r>
      <w:r>
        <w:rPr>
          <w:rFonts w:hint="eastAsia"/>
        </w:rPr>
        <w:t xml:space="preserve"> php </w:t>
      </w:r>
      <w:r>
        <w:rPr>
          <w:rFonts w:hint="eastAsia"/>
        </w:rPr>
        <w:t>等，</w:t>
      </w:r>
      <w:r>
        <w:rPr>
          <w:rFonts w:hint="eastAsia"/>
        </w:rPr>
        <w:t xml:space="preserve"> </w:t>
      </w:r>
      <w:r>
        <w:rPr>
          <w:rFonts w:hint="eastAsia"/>
        </w:rPr>
        <w:t>但是</w:t>
      </w:r>
      <w:r>
        <w:rPr>
          <w:rFonts w:hint="eastAsia"/>
        </w:rPr>
        <w:t>nginx</w:t>
      </w:r>
      <w:r>
        <w:rPr>
          <w:rFonts w:hint="eastAsia"/>
        </w:rPr>
        <w:t>不支持</w:t>
      </w:r>
      <w:r>
        <w:rPr>
          <w:rFonts w:hint="eastAsia"/>
        </w:rPr>
        <w:t xml:space="preserve"> java </w:t>
      </w:r>
      <w:r>
        <w:rPr>
          <w:rFonts w:hint="eastAsia"/>
        </w:rPr>
        <w:t>。</w:t>
      </w:r>
    </w:p>
    <w:p w14:paraId="2833D847" w14:textId="17DBB320" w:rsidR="00A73947" w:rsidRPr="00A73947" w:rsidRDefault="00A73947" w:rsidP="00A73947">
      <w:r>
        <w:rPr>
          <w:rFonts w:hint="eastAsia"/>
        </w:rPr>
        <w:t xml:space="preserve">Java </w:t>
      </w:r>
      <w:r>
        <w:rPr>
          <w:rFonts w:hint="eastAsia"/>
        </w:rPr>
        <w:t>程序只能通过与</w:t>
      </w:r>
      <w:r>
        <w:rPr>
          <w:rFonts w:hint="eastAsia"/>
        </w:rPr>
        <w:t xml:space="preserve"> tomcat </w:t>
      </w:r>
      <w:r>
        <w:rPr>
          <w:rFonts w:hint="eastAsia"/>
        </w:rPr>
        <w:t>配合完成。</w:t>
      </w:r>
      <w:r>
        <w:rPr>
          <w:rFonts w:hint="eastAsia"/>
        </w:rPr>
        <w:t xml:space="preserve">   nginx </w:t>
      </w:r>
      <w:r>
        <w:rPr>
          <w:rFonts w:hint="eastAsia"/>
        </w:rPr>
        <w:t>与</w:t>
      </w:r>
      <w:r>
        <w:rPr>
          <w:rFonts w:hint="eastAsia"/>
        </w:rPr>
        <w:t xml:space="preserve"> tomcat </w:t>
      </w:r>
      <w:r>
        <w:rPr>
          <w:rFonts w:hint="eastAsia"/>
        </w:rPr>
        <w:t>配合，为</w:t>
      </w:r>
      <w:r>
        <w:rPr>
          <w:rFonts w:hint="eastAsia"/>
        </w:rPr>
        <w:t xml:space="preserve"> tomcat </w:t>
      </w:r>
      <w:r>
        <w:rPr>
          <w:rFonts w:hint="eastAsia"/>
        </w:rPr>
        <w:t>集群提供反向代理服务、负载均衡等服务</w:t>
      </w:r>
    </w:p>
    <w:p w14:paraId="7042091E" w14:textId="6273A379" w:rsidR="00A73947" w:rsidRDefault="00A73947" w:rsidP="00A73947">
      <w:pPr>
        <w:pStyle w:val="3"/>
      </w:pPr>
      <w:r>
        <w:rPr>
          <w:rFonts w:hint="eastAsia"/>
        </w:rPr>
        <w:t>5</w:t>
      </w:r>
      <w:r>
        <w:t>.1.3</w:t>
      </w:r>
      <w:r>
        <w:tab/>
        <w:t>Nginx</w:t>
      </w:r>
      <w:r>
        <w:rPr>
          <w:rFonts w:hint="eastAsia"/>
        </w:rPr>
        <w:t>功能</w:t>
      </w:r>
    </w:p>
    <w:p w14:paraId="0953326D" w14:textId="5021999C" w:rsidR="00A73947" w:rsidRDefault="00A73947" w:rsidP="00A73947">
      <w:pPr>
        <w:pStyle w:val="af2"/>
        <w:numPr>
          <w:ilvl w:val="0"/>
          <w:numId w:val="19"/>
        </w:numPr>
        <w:ind w:firstLineChars="0"/>
      </w:pPr>
      <w:r>
        <w:rPr>
          <w:rFonts w:hint="eastAsia"/>
        </w:rPr>
        <w:t>反向代理</w:t>
      </w:r>
    </w:p>
    <w:p w14:paraId="340EC82B" w14:textId="29362CF9" w:rsidR="00A73947" w:rsidRDefault="00A73947" w:rsidP="00A73947">
      <w:pPr>
        <w:pStyle w:val="af2"/>
        <w:ind w:left="420" w:firstLineChars="0" w:firstLine="0"/>
      </w:pPr>
      <w:r>
        <w:rPr>
          <w:noProof/>
        </w:rPr>
        <w:drawing>
          <wp:inline distT="0" distB="0" distL="0" distR="0" wp14:anchorId="065AA874" wp14:editId="18E1CB05">
            <wp:extent cx="4182386" cy="1908313"/>
            <wp:effectExtent l="0" t="0" r="889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1493.png"/>
                    <pic:cNvPicPr>
                      <a:picLocks noChangeAspect="1" noChangeArrowheads="1"/>
                    </pic:cNvPicPr>
                  </pic:nvPicPr>
                  <pic:blipFill>
                    <a:blip r:embed="rId21"/>
                    <a:stretch>
                      <a:fillRect/>
                    </a:stretch>
                  </pic:blipFill>
                  <pic:spPr bwMode="auto">
                    <a:xfrm>
                      <a:off x="0" y="0"/>
                      <a:ext cx="4191745" cy="1912583"/>
                    </a:xfrm>
                    <a:prstGeom prst="rect">
                      <a:avLst/>
                    </a:prstGeom>
                    <a:noFill/>
                    <a:ln w="9525">
                      <a:noFill/>
                      <a:headEnd/>
                      <a:tailEnd/>
                    </a:ln>
                  </pic:spPr>
                </pic:pic>
              </a:graphicData>
            </a:graphic>
          </wp:inline>
        </w:drawing>
      </w:r>
    </w:p>
    <w:p w14:paraId="1E68221A" w14:textId="7A846931" w:rsidR="00A73947" w:rsidRDefault="00A73947" w:rsidP="00A73947">
      <w:pPr>
        <w:pStyle w:val="af2"/>
        <w:ind w:left="420" w:firstLineChars="0" w:firstLine="0"/>
      </w:pPr>
      <w:r>
        <w:rPr>
          <w:noProof/>
        </w:rPr>
        <w:drawing>
          <wp:inline distT="0" distB="0" distL="0" distR="0" wp14:anchorId="44C47775" wp14:editId="3D95E561">
            <wp:extent cx="4182110" cy="2282025"/>
            <wp:effectExtent l="0" t="0" r="0" b="4445"/>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1574.png"/>
                    <pic:cNvPicPr>
                      <a:picLocks noChangeAspect="1" noChangeArrowheads="1"/>
                    </pic:cNvPicPr>
                  </pic:nvPicPr>
                  <pic:blipFill>
                    <a:blip r:embed="rId22"/>
                    <a:stretch>
                      <a:fillRect/>
                    </a:stretch>
                  </pic:blipFill>
                  <pic:spPr bwMode="auto">
                    <a:xfrm>
                      <a:off x="0" y="0"/>
                      <a:ext cx="4187054" cy="2284723"/>
                    </a:xfrm>
                    <a:prstGeom prst="rect">
                      <a:avLst/>
                    </a:prstGeom>
                    <a:noFill/>
                    <a:ln w="9525">
                      <a:noFill/>
                      <a:headEnd/>
                      <a:tailEnd/>
                    </a:ln>
                  </pic:spPr>
                </pic:pic>
              </a:graphicData>
            </a:graphic>
          </wp:inline>
        </w:drawing>
      </w:r>
    </w:p>
    <w:p w14:paraId="1646E071" w14:textId="6C7CB0CF" w:rsidR="00A73947" w:rsidRDefault="00A73947" w:rsidP="00A73947">
      <w:pPr>
        <w:pStyle w:val="af2"/>
        <w:numPr>
          <w:ilvl w:val="0"/>
          <w:numId w:val="19"/>
        </w:numPr>
        <w:ind w:firstLineChars="0"/>
      </w:pPr>
      <w:r>
        <w:rPr>
          <w:rFonts w:hint="eastAsia"/>
        </w:rPr>
        <w:t>负载均衡</w:t>
      </w:r>
    </w:p>
    <w:p w14:paraId="0697E85E" w14:textId="45F9BBCA" w:rsidR="00A73947" w:rsidRDefault="00A73947" w:rsidP="00A73947">
      <w:pPr>
        <w:pStyle w:val="af2"/>
        <w:ind w:left="420" w:firstLineChars="0" w:firstLine="0"/>
      </w:pPr>
      <w:r w:rsidRPr="00A73947">
        <w:rPr>
          <w:noProof/>
        </w:rPr>
        <w:lastRenderedPageBreak/>
        <w:drawing>
          <wp:inline distT="0" distB="0" distL="0" distR="0" wp14:anchorId="6DEFC9A7" wp14:editId="78F0B918">
            <wp:extent cx="3131757" cy="252056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40382" cy="2527504"/>
                    </a:xfrm>
                    <a:prstGeom prst="rect">
                      <a:avLst/>
                    </a:prstGeom>
                  </pic:spPr>
                </pic:pic>
              </a:graphicData>
            </a:graphic>
          </wp:inline>
        </w:drawing>
      </w:r>
    </w:p>
    <w:p w14:paraId="324F2BD6" w14:textId="77777777" w:rsidR="00A73947" w:rsidRDefault="00A73947" w:rsidP="00A73947">
      <w:pPr>
        <w:widowControl/>
        <w:numPr>
          <w:ilvl w:val="0"/>
          <w:numId w:val="30"/>
        </w:numPr>
        <w:spacing w:after="200"/>
        <w:jc w:val="left"/>
      </w:pPr>
      <w:r>
        <w:t>轮询（默认）</w:t>
      </w:r>
      <w:r>
        <w:t xml:space="preserve"> </w:t>
      </w:r>
      <w:r>
        <w:t>每个请求按时间顺序逐一分配到不同的后端服务器，如果后端某台服务器宕机，则自动剔除故障机器，使用户访问不受影响</w:t>
      </w:r>
    </w:p>
    <w:p w14:paraId="225170BC" w14:textId="77777777" w:rsidR="00A73947" w:rsidRDefault="00A73947" w:rsidP="00A73947">
      <w:pPr>
        <w:widowControl/>
        <w:numPr>
          <w:ilvl w:val="0"/>
          <w:numId w:val="30"/>
        </w:numPr>
        <w:spacing w:after="200"/>
        <w:jc w:val="left"/>
      </w:pPr>
      <w:r>
        <w:t xml:space="preserve">weight </w:t>
      </w:r>
      <w:r>
        <w:t>指定轮询权重，</w:t>
      </w:r>
      <w:r>
        <w:t>weight</w:t>
      </w:r>
      <w:r>
        <w:t>值越大，分配到的几率就越高，主要用于后端每台服务器性能不均衡的情况。</w:t>
      </w:r>
    </w:p>
    <w:p w14:paraId="295E946B" w14:textId="77777777" w:rsidR="00A73947" w:rsidRDefault="00A73947" w:rsidP="00A73947">
      <w:pPr>
        <w:widowControl/>
        <w:numPr>
          <w:ilvl w:val="0"/>
          <w:numId w:val="30"/>
        </w:numPr>
        <w:spacing w:after="200"/>
        <w:jc w:val="left"/>
      </w:pPr>
      <w:r>
        <w:t>备机模式</w:t>
      </w:r>
      <w:r>
        <w:t xml:space="preserve"> </w:t>
      </w:r>
      <w:r>
        <w:t>平时不</w:t>
      </w:r>
      <w:r>
        <w:rPr>
          <w:rFonts w:hint="eastAsia"/>
        </w:rPr>
        <w:t>工作</w:t>
      </w:r>
      <w:r>
        <w:t xml:space="preserve">, </w:t>
      </w:r>
      <w:r>
        <w:t>只有其他</w:t>
      </w:r>
      <w:r>
        <w:t xml:space="preserve">down </w:t>
      </w:r>
      <w:r>
        <w:t>机的时候才会开始工作</w:t>
      </w:r>
    </w:p>
    <w:p w14:paraId="18A607C8" w14:textId="046BE85D" w:rsidR="00A73947" w:rsidRDefault="00A73947" w:rsidP="00A73947">
      <w:pPr>
        <w:widowControl/>
        <w:numPr>
          <w:ilvl w:val="0"/>
          <w:numId w:val="30"/>
        </w:numPr>
        <w:spacing w:after="200"/>
        <w:jc w:val="left"/>
      </w:pPr>
      <w:r>
        <w:t>公平模式</w:t>
      </w:r>
      <w:r>
        <w:t>(</w:t>
      </w:r>
      <w:r>
        <w:t>第三方</w:t>
      </w:r>
      <w:r>
        <w:t xml:space="preserve">) </w:t>
      </w:r>
      <w:r>
        <w:t>更智能的一个负载均衡算法，此算法可以根据页面大小和加载时间长短智能地进行负载均衡，也就是根据后端服务器的响应时间来分配请求，响应时间短的优先分配。如果想要使用此调度算法，需要</w:t>
      </w:r>
      <w:r>
        <w:t>Nginx</w:t>
      </w:r>
      <w:r>
        <w:t>的</w:t>
      </w:r>
      <w:r>
        <w:t>upstream_fair</w:t>
      </w:r>
      <w:r>
        <w:t>模块。</w:t>
      </w:r>
    </w:p>
    <w:p w14:paraId="79B86E42" w14:textId="6F538997" w:rsidR="00A73947" w:rsidRDefault="00A73947" w:rsidP="00A73947">
      <w:pPr>
        <w:pStyle w:val="af2"/>
        <w:numPr>
          <w:ilvl w:val="0"/>
          <w:numId w:val="19"/>
        </w:numPr>
        <w:ind w:firstLineChars="0"/>
      </w:pPr>
      <w:r>
        <w:rPr>
          <w:rFonts w:hint="eastAsia"/>
        </w:rPr>
        <w:t>动静分离</w:t>
      </w:r>
    </w:p>
    <w:p w14:paraId="72D26741" w14:textId="1229D9F2" w:rsidR="00A73947" w:rsidRPr="00A73947" w:rsidRDefault="00A73947" w:rsidP="00A73947">
      <w:pPr>
        <w:pStyle w:val="af2"/>
        <w:ind w:left="420" w:firstLineChars="0" w:firstLine="0"/>
      </w:pPr>
      <w:r>
        <w:rPr>
          <w:noProof/>
        </w:rPr>
        <w:drawing>
          <wp:inline distT="0" distB="0" distL="0" distR="0" wp14:anchorId="6A9ACAF7" wp14:editId="4F694C75">
            <wp:extent cx="3964531" cy="21868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2102.png"/>
                    <pic:cNvPicPr>
                      <a:picLocks noChangeAspect="1" noChangeArrowheads="1"/>
                    </pic:cNvPicPr>
                  </pic:nvPicPr>
                  <pic:blipFill>
                    <a:blip r:embed="rId24"/>
                    <a:stretch>
                      <a:fillRect/>
                    </a:stretch>
                  </pic:blipFill>
                  <pic:spPr bwMode="auto">
                    <a:xfrm>
                      <a:off x="0" y="0"/>
                      <a:ext cx="3964531" cy="2186886"/>
                    </a:xfrm>
                    <a:prstGeom prst="rect">
                      <a:avLst/>
                    </a:prstGeom>
                    <a:noFill/>
                    <a:ln w="9525">
                      <a:noFill/>
                      <a:headEnd/>
                      <a:tailEnd/>
                    </a:ln>
                  </pic:spPr>
                </pic:pic>
              </a:graphicData>
            </a:graphic>
          </wp:inline>
        </w:drawing>
      </w:r>
    </w:p>
    <w:p w14:paraId="74B47C59" w14:textId="63EA4939" w:rsidR="00A73947" w:rsidRDefault="00A73947" w:rsidP="00A73947">
      <w:pPr>
        <w:pStyle w:val="3"/>
      </w:pPr>
      <w:r>
        <w:rPr>
          <w:rFonts w:hint="eastAsia"/>
        </w:rPr>
        <w:t>5</w:t>
      </w:r>
      <w:r>
        <w:t>.1.4</w:t>
      </w:r>
      <w:r>
        <w:tab/>
      </w:r>
      <w:r>
        <w:rPr>
          <w:rFonts w:hint="eastAsia"/>
        </w:rPr>
        <w:t>安装部署</w:t>
      </w:r>
    </w:p>
    <w:p w14:paraId="41FA5C86" w14:textId="77777777" w:rsidR="00A73947" w:rsidRDefault="00A73947" w:rsidP="00A73947">
      <w:pPr>
        <w:pStyle w:val="4"/>
      </w:pPr>
      <w:bookmarkStart w:id="2" w:name="步骤-1-使用-yum-安装依赖包"/>
      <w:r>
        <w:t>步骤 1: 使用 yum 安装依赖包</w:t>
      </w:r>
      <w:bookmarkEnd w:id="2"/>
    </w:p>
    <w:p w14:paraId="3CBC54E6" w14:textId="77777777" w:rsidR="00A73947" w:rsidRPr="00C13816" w:rsidRDefault="00A73947" w:rsidP="00C13816">
      <w:pPr>
        <w:pStyle w:val="af5"/>
      </w:pPr>
      <w:r w:rsidRPr="00C13816">
        <w:rPr>
          <w:rStyle w:val="FunctionTok"/>
          <w:color w:val="auto"/>
          <w:sz w:val="20"/>
          <w:shd w:val="clear" w:color="auto" w:fill="auto"/>
        </w:rPr>
        <w:t>sudo</w:t>
      </w:r>
      <w:r w:rsidRPr="00C13816">
        <w:rPr>
          <w:rStyle w:val="NormalTok"/>
          <w:sz w:val="20"/>
          <w:shd w:val="clear" w:color="auto" w:fill="auto"/>
        </w:rPr>
        <w:t xml:space="preserve"> yum -y install    openssl openssl-devel pcre pcre-devel    zlib zlib-</w:t>
      </w:r>
      <w:r w:rsidRPr="00C13816">
        <w:rPr>
          <w:rStyle w:val="NormalTok"/>
          <w:sz w:val="20"/>
          <w:shd w:val="clear" w:color="auto" w:fill="auto"/>
        </w:rPr>
        <w:lastRenderedPageBreak/>
        <w:t>devel gcc gcc-c++</w:t>
      </w:r>
    </w:p>
    <w:p w14:paraId="2011DBB1" w14:textId="77777777" w:rsidR="00A73947" w:rsidRDefault="00A73947" w:rsidP="00A73947">
      <w:pPr>
        <w:pStyle w:val="4"/>
      </w:pPr>
      <w:bookmarkStart w:id="3" w:name="步骤-2-下载-nginx"/>
      <w:r>
        <w:t>步骤 2: 下载 Nginx</w:t>
      </w:r>
      <w:bookmarkEnd w:id="3"/>
    </w:p>
    <w:p w14:paraId="6825CA7F" w14:textId="77777777" w:rsidR="00A73947" w:rsidRDefault="00A73947" w:rsidP="00A73947">
      <w:pPr>
        <w:pStyle w:val="FirstParagraph"/>
        <w:rPr>
          <w:lang w:eastAsia="zh-CN"/>
        </w:rPr>
      </w:pPr>
      <w:r>
        <w:rPr>
          <w:lang w:eastAsia="zh-CN"/>
        </w:rPr>
        <w:t>如果已经有下载好的安装包, 此步骤可以省略</w:t>
      </w:r>
    </w:p>
    <w:p w14:paraId="0CD668FE" w14:textId="77777777" w:rsidR="00A73947" w:rsidRDefault="00A73947" w:rsidP="00A73947">
      <w:pPr>
        <w:pStyle w:val="af5"/>
      </w:pPr>
      <w:r>
        <w:rPr>
          <w:rStyle w:val="ExtensionTok"/>
        </w:rPr>
        <w:t>/opt/software</w:t>
      </w:r>
      <w:r>
        <w:rPr>
          <w:rStyle w:val="NormalTok"/>
        </w:rPr>
        <w:t xml:space="preserve"> » wget http://nginx.org/download/nginx-1.12.2.tar.gz</w:t>
      </w:r>
    </w:p>
    <w:p w14:paraId="18869F9C" w14:textId="1253F6D6" w:rsidR="00A73947" w:rsidRDefault="00A73947" w:rsidP="00A73947">
      <w:pPr>
        <w:pStyle w:val="4"/>
      </w:pPr>
      <w:bookmarkStart w:id="4" w:name="步骤-3-解压"/>
      <w:r>
        <w:t>步骤 3: 解压</w:t>
      </w:r>
      <w:bookmarkEnd w:id="4"/>
      <w:r w:rsidR="0055080F">
        <w:rPr>
          <w:rFonts w:hint="eastAsia"/>
        </w:rPr>
        <w:t>到当前目录</w:t>
      </w:r>
    </w:p>
    <w:p w14:paraId="7FA5D426" w14:textId="0E6C0CD7" w:rsidR="00A73947" w:rsidRDefault="00A73947" w:rsidP="00A73947">
      <w:pPr>
        <w:pStyle w:val="af5"/>
      </w:pPr>
      <w:r>
        <w:rPr>
          <w:rStyle w:val="FunctionTok"/>
        </w:rPr>
        <w:t>tar</w:t>
      </w:r>
      <w:r>
        <w:rPr>
          <w:rStyle w:val="NormalTok"/>
        </w:rPr>
        <w:t xml:space="preserve"> -zxvf nginx-1.12.2.tar.gz</w:t>
      </w:r>
    </w:p>
    <w:p w14:paraId="17C8A3A7" w14:textId="77777777" w:rsidR="00A73947" w:rsidRDefault="00A73947" w:rsidP="00A73947">
      <w:pPr>
        <w:pStyle w:val="4"/>
      </w:pPr>
      <w:bookmarkStart w:id="5" w:name="步骤-4-编译和安装"/>
      <w:r>
        <w:t>步骤 4: 编译和安装</w:t>
      </w:r>
      <w:bookmarkEnd w:id="5"/>
    </w:p>
    <w:p w14:paraId="073AFC3D" w14:textId="2FC130A4" w:rsidR="00A73947" w:rsidRDefault="00A73947" w:rsidP="00A73947">
      <w:pPr>
        <w:pStyle w:val="FirstParagraph"/>
        <w:rPr>
          <w:lang w:eastAsia="zh-CN"/>
        </w:rPr>
      </w:pPr>
      <w:r>
        <w:rPr>
          <w:lang w:eastAsia="zh-CN"/>
        </w:rPr>
        <w:t>进入解</w:t>
      </w:r>
      <w:r w:rsidR="006C4D6A">
        <w:rPr>
          <w:rFonts w:hint="eastAsia"/>
          <w:lang w:eastAsia="zh-CN"/>
        </w:rPr>
        <w:t>压</w:t>
      </w:r>
      <w:r w:rsidR="0055080F">
        <w:rPr>
          <w:rFonts w:hint="eastAsia"/>
          <w:lang w:eastAsia="zh-CN"/>
        </w:rPr>
        <w:t>后</w:t>
      </w:r>
      <w:r>
        <w:rPr>
          <w:lang w:eastAsia="zh-CN"/>
        </w:rPr>
        <w:t>的</w:t>
      </w:r>
      <w:r w:rsidR="0055080F">
        <w:rPr>
          <w:rFonts w:hint="eastAsia"/>
          <w:lang w:eastAsia="zh-CN"/>
        </w:rPr>
        <w:t>根</w:t>
      </w:r>
      <w:r>
        <w:rPr>
          <w:lang w:eastAsia="zh-CN"/>
        </w:rPr>
        <w:t>目录</w:t>
      </w:r>
    </w:p>
    <w:p w14:paraId="6B746BBE" w14:textId="6D9CDD25" w:rsidR="00A73947" w:rsidRDefault="00A73947" w:rsidP="006C4D6A">
      <w:pPr>
        <w:pStyle w:val="af5"/>
      </w:pPr>
      <w:r>
        <w:rPr>
          <w:rStyle w:val="ExtensionTok"/>
        </w:rPr>
        <w:t>.</w:t>
      </w:r>
      <w:r>
        <w:rPr>
          <w:rStyle w:val="NormalTok"/>
        </w:rPr>
        <w:t>/</w:t>
      </w:r>
      <w:r>
        <w:rPr>
          <w:rStyle w:val="ExtensionTok"/>
        </w:rPr>
        <w:t>configure</w:t>
      </w:r>
      <w:r>
        <w:rPr>
          <w:rStyle w:val="NormalTok"/>
        </w:rPr>
        <w:t>   --prefix=/</w:t>
      </w:r>
      <w:r w:rsidR="001C1B86">
        <w:rPr>
          <w:rStyle w:val="NormalTok"/>
        </w:rPr>
        <w:t>opt</w:t>
      </w:r>
      <w:r w:rsidR="0055080F">
        <w:rPr>
          <w:rStyle w:val="NormalTok"/>
        </w:rPr>
        <w:t>/module</w:t>
      </w:r>
      <w:r>
        <w:rPr>
          <w:rStyle w:val="NormalTok"/>
        </w:rPr>
        <w:t>/nginx</w:t>
      </w:r>
      <w:r>
        <w:br/>
      </w:r>
      <w:r>
        <w:rPr>
          <w:rStyle w:val="FunctionTok"/>
        </w:rPr>
        <w:t>make</w:t>
      </w:r>
      <w:r>
        <w:rPr>
          <w:rStyle w:val="NormalTok"/>
        </w:rPr>
        <w:t xml:space="preserve"> </w:t>
      </w:r>
      <w:r>
        <w:rPr>
          <w:rStyle w:val="KeywordTok"/>
        </w:rPr>
        <w:t>&amp;&amp;</w:t>
      </w:r>
      <w:r>
        <w:rPr>
          <w:rStyle w:val="NormalTok"/>
        </w:rPr>
        <w:t xml:space="preserve"> </w:t>
      </w:r>
      <w:r>
        <w:rPr>
          <w:rStyle w:val="FunctionTok"/>
        </w:rPr>
        <w:t>make</w:t>
      </w:r>
      <w:r>
        <w:rPr>
          <w:rStyle w:val="NormalTok"/>
        </w:rPr>
        <w:t xml:space="preserve"> install</w:t>
      </w:r>
    </w:p>
    <w:p w14:paraId="6C563768" w14:textId="77777777" w:rsidR="00A73947" w:rsidRDefault="00A73947" w:rsidP="00A73947">
      <w:pPr>
        <w:pStyle w:val="4"/>
      </w:pPr>
      <w:bookmarkStart w:id="6" w:name="步骤-5-启动-nginx"/>
      <w:r>
        <w:t>步骤 5: 启动 Nginx</w:t>
      </w:r>
      <w:bookmarkEnd w:id="6"/>
    </w:p>
    <w:p w14:paraId="7D485883" w14:textId="5B78A568" w:rsidR="0055080F" w:rsidRDefault="00A73947" w:rsidP="00A73947">
      <w:pPr>
        <w:pStyle w:val="FirstParagraph"/>
        <w:rPr>
          <w:lang w:eastAsia="zh-CN"/>
        </w:rPr>
      </w:pPr>
      <w:r>
        <w:rPr>
          <w:lang w:eastAsia="zh-CN"/>
        </w:rPr>
        <w:t>进入</w:t>
      </w:r>
      <w:r w:rsidR="0055080F">
        <w:rPr>
          <w:rFonts w:hint="eastAsia"/>
          <w:lang w:eastAsia="zh-CN"/>
        </w:rPr>
        <w:t>安装</w:t>
      </w:r>
      <w:r>
        <w:rPr>
          <w:lang w:eastAsia="zh-CN"/>
        </w:rPr>
        <w:t xml:space="preserve">目录: </w:t>
      </w:r>
    </w:p>
    <w:p w14:paraId="42987376" w14:textId="305B575A" w:rsidR="00A73947" w:rsidRDefault="0055080F" w:rsidP="00C13816">
      <w:pPr>
        <w:pStyle w:val="af5"/>
      </w:pPr>
      <w:r>
        <w:rPr>
          <w:rStyle w:val="VerbatimChar"/>
        </w:rPr>
        <w:t xml:space="preserve">cd </w:t>
      </w:r>
      <w:r w:rsidR="00A73947">
        <w:rPr>
          <w:rStyle w:val="VerbatimChar"/>
        </w:rPr>
        <w:t>/</w:t>
      </w:r>
      <w:r w:rsidR="00597E35">
        <w:rPr>
          <w:rStyle w:val="VerbatimChar"/>
        </w:rPr>
        <w:t>opt</w:t>
      </w:r>
      <w:r>
        <w:rPr>
          <w:rStyle w:val="VerbatimChar"/>
        </w:rPr>
        <w:t>/module</w:t>
      </w:r>
      <w:r w:rsidR="00597E35">
        <w:rPr>
          <w:rStyle w:val="VerbatimChar"/>
        </w:rPr>
        <w:t>/nginx</w:t>
      </w:r>
    </w:p>
    <w:p w14:paraId="35687190" w14:textId="77777777" w:rsidR="00A73947" w:rsidRDefault="00A73947" w:rsidP="00A73947">
      <w:pPr>
        <w:widowControl/>
        <w:numPr>
          <w:ilvl w:val="0"/>
          <w:numId w:val="30"/>
        </w:numPr>
        <w:spacing w:after="200"/>
        <w:jc w:val="left"/>
      </w:pPr>
      <w:r>
        <w:t>启动</w:t>
      </w:r>
      <w:r>
        <w:t xml:space="preserve"> nginx: </w:t>
      </w:r>
    </w:p>
    <w:p w14:paraId="6D92583F" w14:textId="78D24330" w:rsidR="00A73947" w:rsidRDefault="00A73947" w:rsidP="00A73947">
      <w:pPr>
        <w:widowControl/>
        <w:spacing w:after="200"/>
        <w:ind w:left="480"/>
        <w:jc w:val="left"/>
      </w:pPr>
      <w:r>
        <w:rPr>
          <w:rStyle w:val="VerbatimChar"/>
        </w:rPr>
        <w:t>sbin/nginx</w:t>
      </w:r>
    </w:p>
    <w:p w14:paraId="6B70632F" w14:textId="77777777" w:rsidR="00A73947" w:rsidRDefault="00A73947" w:rsidP="00A73947">
      <w:pPr>
        <w:widowControl/>
        <w:numPr>
          <w:ilvl w:val="0"/>
          <w:numId w:val="30"/>
        </w:numPr>
        <w:spacing w:after="200"/>
        <w:jc w:val="left"/>
      </w:pPr>
      <w:r>
        <w:t>关闭</w:t>
      </w:r>
      <w:r>
        <w:t xml:space="preserve"> nginx: </w:t>
      </w:r>
    </w:p>
    <w:p w14:paraId="225055AF" w14:textId="02D97529" w:rsidR="00A73947" w:rsidRDefault="00A73947" w:rsidP="00A73947">
      <w:pPr>
        <w:widowControl/>
        <w:spacing w:after="200"/>
        <w:ind w:left="480"/>
        <w:jc w:val="left"/>
      </w:pPr>
      <w:r>
        <w:rPr>
          <w:rStyle w:val="VerbatimChar"/>
        </w:rPr>
        <w:t>sbin/nginx -s stop</w:t>
      </w:r>
    </w:p>
    <w:p w14:paraId="19EF2225" w14:textId="77777777" w:rsidR="00A73947" w:rsidRDefault="00A73947" w:rsidP="00A73947">
      <w:pPr>
        <w:widowControl/>
        <w:numPr>
          <w:ilvl w:val="0"/>
          <w:numId w:val="30"/>
        </w:numPr>
        <w:spacing w:after="200"/>
        <w:jc w:val="left"/>
      </w:pPr>
      <w:r>
        <w:t>重新加载</w:t>
      </w:r>
      <w:r>
        <w:t xml:space="preserve">: </w:t>
      </w:r>
    </w:p>
    <w:p w14:paraId="7EF3EA85" w14:textId="5199F23E" w:rsidR="00A73947" w:rsidRDefault="00A73947" w:rsidP="00A73947">
      <w:pPr>
        <w:widowControl/>
        <w:spacing w:after="200"/>
        <w:ind w:left="480"/>
        <w:jc w:val="left"/>
      </w:pPr>
      <w:r>
        <w:rPr>
          <w:rStyle w:val="VerbatimChar"/>
        </w:rPr>
        <w:t>sbin/nginx -s reload</w:t>
      </w:r>
    </w:p>
    <w:p w14:paraId="6E78E940" w14:textId="77777777" w:rsidR="00A73947" w:rsidRPr="004523CC" w:rsidRDefault="00A73947" w:rsidP="00A73947">
      <w:pPr>
        <w:pStyle w:val="afff"/>
        <w:rPr>
          <w:color w:val="FF0000"/>
        </w:rPr>
      </w:pPr>
      <w:r w:rsidRPr="004523CC">
        <w:rPr>
          <w:color w:val="FF0000"/>
        </w:rPr>
        <w:t>注意:</w:t>
      </w:r>
    </w:p>
    <w:p w14:paraId="2F991CAF" w14:textId="03DA0FE5" w:rsidR="00A73947" w:rsidRDefault="00A73947" w:rsidP="007C1F13">
      <w:pPr>
        <w:pStyle w:val="af2"/>
        <w:widowControl/>
        <w:numPr>
          <w:ilvl w:val="0"/>
          <w:numId w:val="31"/>
        </w:numPr>
        <w:spacing w:after="200"/>
        <w:ind w:firstLineChars="0"/>
        <w:jc w:val="left"/>
      </w:pPr>
      <w:r>
        <w:t xml:space="preserve">Nginx </w:t>
      </w:r>
      <w:r>
        <w:t>默认使用的是</w:t>
      </w:r>
      <w:r>
        <w:t xml:space="preserve"> 80 </w:t>
      </w:r>
      <w:r>
        <w:t>端口</w:t>
      </w:r>
      <w:r>
        <w:t xml:space="preserve">, </w:t>
      </w:r>
      <w:r>
        <w:t>由于非</w:t>
      </w:r>
      <w:r>
        <w:rPr>
          <w:rStyle w:val="VerbatimChar"/>
        </w:rPr>
        <w:t>root</w:t>
      </w:r>
      <w:r>
        <w:t>用户不能使用</w:t>
      </w:r>
      <w:r>
        <w:t xml:space="preserve"> 1024 </w:t>
      </w:r>
      <w:r>
        <w:t>以内的端口</w:t>
      </w:r>
      <w:r>
        <w:t xml:space="preserve">, </w:t>
      </w:r>
      <w:r w:rsidR="0055080F">
        <w:rPr>
          <w:rFonts w:hint="eastAsia"/>
        </w:rPr>
        <w:t>但是在生产环境下不建议使用</w:t>
      </w:r>
      <w:r w:rsidR="0055080F">
        <w:rPr>
          <w:rFonts w:hint="eastAsia"/>
        </w:rPr>
        <w:t>root</w:t>
      </w:r>
      <w:r w:rsidR="0055080F">
        <w:rPr>
          <w:rFonts w:hint="eastAsia"/>
        </w:rPr>
        <w:t>用户启动</w:t>
      </w:r>
      <w:r w:rsidR="0055080F">
        <w:rPr>
          <w:rFonts w:hint="eastAsia"/>
        </w:rPr>
        <w:t>nginx</w:t>
      </w:r>
      <w:r w:rsidR="0055080F">
        <w:t xml:space="preserve">, </w:t>
      </w:r>
      <w:r w:rsidR="0055080F">
        <w:rPr>
          <w:rFonts w:hint="eastAsia"/>
        </w:rPr>
        <w:t>主要从安全方面考虑</w:t>
      </w:r>
    </w:p>
    <w:p w14:paraId="2677DAE6" w14:textId="77777777" w:rsidR="0055080F" w:rsidRPr="0055080F" w:rsidRDefault="00A73947" w:rsidP="007C1F13">
      <w:pPr>
        <w:pStyle w:val="af2"/>
        <w:widowControl/>
        <w:numPr>
          <w:ilvl w:val="0"/>
          <w:numId w:val="31"/>
        </w:numPr>
        <w:spacing w:after="200"/>
        <w:ind w:firstLineChars="0"/>
        <w:jc w:val="left"/>
        <w:rPr>
          <w:rFonts w:ascii="Consolas" w:eastAsia="Consolas" w:hAnsi="Consolas" w:cs="Consolas"/>
          <w:shd w:val="clear" w:color="auto" w:fill="E0E0E0"/>
        </w:rPr>
      </w:pPr>
      <w:r>
        <w:t>如果使用普通用户启动</w:t>
      </w:r>
      <w:r>
        <w:t xml:space="preserve"> Nginx, </w:t>
      </w:r>
      <w:r>
        <w:t>需要先执行下面的命令来突破上面的限制</w:t>
      </w:r>
      <w:r>
        <w:t>:</w:t>
      </w:r>
    </w:p>
    <w:p w14:paraId="1FEE36B9" w14:textId="228A15ED" w:rsidR="00A73947" w:rsidRPr="0055080F" w:rsidRDefault="00A73947" w:rsidP="0055080F">
      <w:pPr>
        <w:pStyle w:val="af5"/>
        <w:ind w:left="840"/>
      </w:pPr>
      <w:r>
        <w:rPr>
          <w:rStyle w:val="VerbatimChar"/>
        </w:rPr>
        <w:lastRenderedPageBreak/>
        <w:t xml:space="preserve">sudo </w:t>
      </w:r>
      <w:r w:rsidRPr="0055080F">
        <w:t xml:space="preserve">setcap cap_net_bind_service=+eip </w:t>
      </w:r>
      <w:r w:rsidR="001C1B86" w:rsidRPr="0055080F">
        <w:t>/opt/</w:t>
      </w:r>
      <w:r w:rsidR="0055080F" w:rsidRPr="0055080F">
        <w:t>module/nginx</w:t>
      </w:r>
      <w:r w:rsidR="00A717B2" w:rsidRPr="0055080F">
        <w:t>/sbin</w:t>
      </w:r>
      <w:r w:rsidRPr="0055080F">
        <w:t>/nginx</w:t>
      </w:r>
    </w:p>
    <w:p w14:paraId="10B6262F" w14:textId="77777777" w:rsidR="00A73947" w:rsidRDefault="00A73947" w:rsidP="00A73947">
      <w:pPr>
        <w:pStyle w:val="4"/>
      </w:pPr>
      <w:bookmarkStart w:id="7" w:name="步骤-6-查看是否启动成功"/>
      <w:r>
        <w:t>步骤 6: 查看是否启动成功</w:t>
      </w:r>
      <w:bookmarkEnd w:id="7"/>
    </w:p>
    <w:p w14:paraId="36E39DC9" w14:textId="454C45CC" w:rsidR="00A73947" w:rsidRDefault="004523CC" w:rsidP="00A73947">
      <w:pPr>
        <w:pStyle w:val="FirstParagraph"/>
      </w:pPr>
      <w:r w:rsidRPr="004523CC">
        <w:rPr>
          <w:noProof/>
        </w:rPr>
        <w:drawing>
          <wp:inline distT="0" distB="0" distL="0" distR="0" wp14:anchorId="1A1E6C78" wp14:editId="652500E7">
            <wp:extent cx="5274310" cy="6572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657225"/>
                    </a:xfrm>
                    <a:prstGeom prst="rect">
                      <a:avLst/>
                    </a:prstGeom>
                  </pic:spPr>
                </pic:pic>
              </a:graphicData>
            </a:graphic>
          </wp:inline>
        </w:drawing>
      </w:r>
    </w:p>
    <w:p w14:paraId="5528F126" w14:textId="38E6B628" w:rsidR="00A73947" w:rsidRDefault="00A73947" w:rsidP="00A73947">
      <w:pPr>
        <w:pStyle w:val="affd"/>
        <w:rPr>
          <w:lang w:eastAsia="zh-CN"/>
        </w:rPr>
      </w:pPr>
      <w:r>
        <w:rPr>
          <w:lang w:eastAsia="zh-CN"/>
        </w:rPr>
        <w:t>通过网页访问: http://hadoop</w:t>
      </w:r>
      <w:r w:rsidR="004523CC">
        <w:rPr>
          <w:lang w:eastAsia="zh-CN"/>
        </w:rPr>
        <w:t>102</w:t>
      </w:r>
      <w:r>
        <w:rPr>
          <w:noProof/>
          <w:lang w:eastAsia="zh-CN"/>
        </w:rPr>
        <w:drawing>
          <wp:inline distT="0" distB="0" distL="0" distR="0" wp14:anchorId="29F2BC06" wp14:editId="6023F58A">
            <wp:extent cx="5486400" cy="178879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844499.png"/>
                    <pic:cNvPicPr>
                      <a:picLocks noChangeAspect="1" noChangeArrowheads="1"/>
                    </pic:cNvPicPr>
                  </pic:nvPicPr>
                  <pic:blipFill>
                    <a:blip r:embed="rId26"/>
                    <a:stretch>
                      <a:fillRect/>
                    </a:stretch>
                  </pic:blipFill>
                  <pic:spPr bwMode="auto">
                    <a:xfrm>
                      <a:off x="0" y="0"/>
                      <a:ext cx="5486400" cy="1788795"/>
                    </a:xfrm>
                    <a:prstGeom prst="rect">
                      <a:avLst/>
                    </a:prstGeom>
                    <a:noFill/>
                    <a:ln w="9525">
                      <a:noFill/>
                      <a:headEnd/>
                      <a:tailEnd/>
                    </a:ln>
                  </pic:spPr>
                </pic:pic>
              </a:graphicData>
            </a:graphic>
          </wp:inline>
        </w:drawing>
      </w:r>
    </w:p>
    <w:p w14:paraId="71FCBDF4" w14:textId="0207FC50" w:rsidR="00880066" w:rsidRDefault="00880066" w:rsidP="00880066">
      <w:pPr>
        <w:pStyle w:val="3"/>
      </w:pPr>
      <w:r>
        <w:rPr>
          <w:rFonts w:hint="eastAsia"/>
        </w:rPr>
        <w:t>5</w:t>
      </w:r>
      <w:r>
        <w:t>.1.5</w:t>
      </w:r>
      <w:r>
        <w:tab/>
      </w:r>
      <w:r>
        <w:rPr>
          <w:rFonts w:hint="eastAsia"/>
        </w:rPr>
        <w:t>配置负载均衡</w:t>
      </w:r>
    </w:p>
    <w:p w14:paraId="07674A07" w14:textId="198B1D7C" w:rsidR="00880066" w:rsidRDefault="00880066" w:rsidP="00880066">
      <w:r>
        <w:rPr>
          <w:rFonts w:hint="eastAsia"/>
        </w:rPr>
        <w:t>模拟数据以后应该发给</w:t>
      </w:r>
      <w:r>
        <w:rPr>
          <w:rFonts w:hint="eastAsia"/>
        </w:rPr>
        <w:t>nginx</w:t>
      </w:r>
      <w:r>
        <w:t xml:space="preserve">, </w:t>
      </w:r>
      <w:r>
        <w:rPr>
          <w:rFonts w:hint="eastAsia"/>
        </w:rPr>
        <w:t>然后</w:t>
      </w:r>
      <w:r>
        <w:rPr>
          <w:rFonts w:hint="eastAsia"/>
        </w:rPr>
        <w:t>nginx</w:t>
      </w:r>
      <w:r w:rsidR="008F3CC3">
        <w:rPr>
          <w:rFonts w:hint="eastAsia"/>
        </w:rPr>
        <w:t>再</w:t>
      </w:r>
      <w:r>
        <w:rPr>
          <w:rFonts w:hint="eastAsia"/>
        </w:rPr>
        <w:t>转发给我们的日志服务器</w:t>
      </w:r>
      <w:r>
        <w:rPr>
          <w:rFonts w:hint="eastAsia"/>
        </w:rPr>
        <w:t>.</w:t>
      </w:r>
    </w:p>
    <w:p w14:paraId="5E31CE1D" w14:textId="21937F75" w:rsidR="00880066" w:rsidRDefault="00880066" w:rsidP="00880066">
      <w:r>
        <w:rPr>
          <w:rFonts w:hint="eastAsia"/>
        </w:rPr>
        <w:t>日志服务器我们会分别配置在</w:t>
      </w:r>
      <w:r>
        <w:rPr>
          <w:rFonts w:hint="eastAsia"/>
        </w:rPr>
        <w:t>hadoop</w:t>
      </w:r>
      <w:r>
        <w:t>102,hadoop103,hadoop104</w:t>
      </w:r>
      <w:r>
        <w:rPr>
          <w:rFonts w:hint="eastAsia"/>
        </w:rPr>
        <w:t>三台设备上</w:t>
      </w:r>
      <w:r>
        <w:rPr>
          <w:rFonts w:hint="eastAsia"/>
        </w:rPr>
        <w:t>.</w:t>
      </w:r>
    </w:p>
    <w:p w14:paraId="328D64AD" w14:textId="08EF073D" w:rsidR="00880066" w:rsidRDefault="00880066" w:rsidP="00880066">
      <w:pPr>
        <w:pStyle w:val="af2"/>
        <w:numPr>
          <w:ilvl w:val="0"/>
          <w:numId w:val="33"/>
        </w:numPr>
        <w:ind w:firstLineChars="0"/>
      </w:pPr>
      <w:r>
        <w:rPr>
          <w:rFonts w:hint="eastAsia"/>
        </w:rPr>
        <w:t>打开</w:t>
      </w:r>
      <w:r>
        <w:rPr>
          <w:rFonts w:hint="eastAsia"/>
        </w:rPr>
        <w:t>nginx</w:t>
      </w:r>
      <w:r>
        <w:rPr>
          <w:rFonts w:hint="eastAsia"/>
        </w:rPr>
        <w:t>配置文件</w:t>
      </w:r>
    </w:p>
    <w:p w14:paraId="54F57392" w14:textId="67B8251F" w:rsidR="00880066" w:rsidRDefault="00C84B92" w:rsidP="00880066">
      <w:pPr>
        <w:pStyle w:val="af5"/>
        <w:ind w:leftChars="200" w:left="420"/>
      </w:pPr>
      <w:r>
        <w:t xml:space="preserve">cd </w:t>
      </w:r>
      <w:bookmarkStart w:id="8" w:name="_GoBack"/>
      <w:bookmarkEnd w:id="8"/>
      <w:r w:rsidR="00880066" w:rsidRPr="00880066">
        <w:t>/opt/module/nginx/conf</w:t>
      </w:r>
    </w:p>
    <w:p w14:paraId="7F378C29" w14:textId="3BD83A66" w:rsidR="00880066" w:rsidRPr="00880066" w:rsidRDefault="00880066" w:rsidP="00880066">
      <w:pPr>
        <w:pStyle w:val="af5"/>
        <w:ind w:leftChars="200" w:left="420"/>
      </w:pPr>
      <w:r w:rsidRPr="00880066">
        <w:t>vim nginx.conf</w:t>
      </w:r>
    </w:p>
    <w:p w14:paraId="62463BEC" w14:textId="09EA2CCA" w:rsidR="00880066" w:rsidRDefault="00880066" w:rsidP="00880066">
      <w:pPr>
        <w:pStyle w:val="affd"/>
        <w:numPr>
          <w:ilvl w:val="0"/>
          <w:numId w:val="33"/>
        </w:numPr>
        <w:rPr>
          <w:lang w:eastAsia="zh-CN"/>
        </w:rPr>
      </w:pPr>
      <w:r>
        <w:rPr>
          <w:rFonts w:hint="eastAsia"/>
          <w:lang w:eastAsia="zh-CN"/>
        </w:rPr>
        <w:t>修改如下配置</w:t>
      </w:r>
    </w:p>
    <w:p w14:paraId="57A9F65E" w14:textId="77777777" w:rsidR="00CF06B5" w:rsidRDefault="00CF06B5" w:rsidP="00CF06B5">
      <w:pPr>
        <w:pStyle w:val="af5"/>
      </w:pPr>
      <w:r>
        <w:t>http {</w:t>
      </w:r>
    </w:p>
    <w:p w14:paraId="1BA21233" w14:textId="2AB287DF" w:rsidR="00CF06B5" w:rsidRPr="000D3C13" w:rsidRDefault="00CF06B5" w:rsidP="000D3C13">
      <w:pPr>
        <w:pStyle w:val="af5"/>
        <w:rPr>
          <w:rFonts w:ascii="宋体" w:eastAsia="宋体" w:hAnsi="宋体" w:cs="宋体"/>
        </w:rPr>
      </w:pPr>
      <w:r>
        <w:t xml:space="preserve">   </w:t>
      </w:r>
      <w:r w:rsidR="000D3C13">
        <w:tab/>
        <w:t xml:space="preserve"># </w:t>
      </w:r>
      <w:r w:rsidR="000D3C13">
        <w:rPr>
          <w:rFonts w:ascii="宋体" w:eastAsia="宋体" w:hAnsi="宋体" w:cs="宋体" w:hint="eastAsia"/>
        </w:rPr>
        <w:t>启动省略</w:t>
      </w:r>
    </w:p>
    <w:p w14:paraId="33A0F509" w14:textId="77777777" w:rsidR="00CF06B5" w:rsidRPr="000D3C13" w:rsidRDefault="00CF06B5" w:rsidP="00CF06B5">
      <w:pPr>
        <w:pStyle w:val="af5"/>
        <w:rPr>
          <w:color w:val="FF0000"/>
        </w:rPr>
      </w:pPr>
      <w:r>
        <w:t xml:space="preserve">    </w:t>
      </w:r>
      <w:r w:rsidRPr="000D3C13">
        <w:rPr>
          <w:color w:val="FF0000"/>
        </w:rPr>
        <w:t>upstream logcluster{</w:t>
      </w:r>
    </w:p>
    <w:p w14:paraId="40E53130" w14:textId="77777777" w:rsidR="00CF06B5" w:rsidRPr="000D3C13" w:rsidRDefault="00CF06B5" w:rsidP="00CF06B5">
      <w:pPr>
        <w:pStyle w:val="af5"/>
        <w:rPr>
          <w:color w:val="FF0000"/>
        </w:rPr>
      </w:pPr>
      <w:r w:rsidRPr="000D3C13">
        <w:rPr>
          <w:color w:val="FF0000"/>
        </w:rPr>
        <w:t xml:space="preserve">        server hadoop102:8081 weight=1;</w:t>
      </w:r>
    </w:p>
    <w:p w14:paraId="339CCCE3" w14:textId="77777777" w:rsidR="00CF06B5" w:rsidRPr="000D3C13" w:rsidRDefault="00CF06B5" w:rsidP="00CF06B5">
      <w:pPr>
        <w:pStyle w:val="af5"/>
        <w:rPr>
          <w:color w:val="FF0000"/>
        </w:rPr>
      </w:pPr>
      <w:r w:rsidRPr="000D3C13">
        <w:rPr>
          <w:color w:val="FF0000"/>
        </w:rPr>
        <w:t xml:space="preserve">        server hadoop103:8081 weight=1;</w:t>
      </w:r>
    </w:p>
    <w:p w14:paraId="216D0120" w14:textId="77777777" w:rsidR="00CF06B5" w:rsidRPr="000D3C13" w:rsidRDefault="00CF06B5" w:rsidP="00CF06B5">
      <w:pPr>
        <w:pStyle w:val="af5"/>
        <w:rPr>
          <w:color w:val="FF0000"/>
        </w:rPr>
      </w:pPr>
      <w:r w:rsidRPr="000D3C13">
        <w:rPr>
          <w:color w:val="FF0000"/>
        </w:rPr>
        <w:t xml:space="preserve">        server hadoop104:8081 weight=1;</w:t>
      </w:r>
    </w:p>
    <w:p w14:paraId="6DD0E83D" w14:textId="77777777" w:rsidR="00CF06B5" w:rsidRDefault="00CF06B5" w:rsidP="00CF06B5">
      <w:pPr>
        <w:pStyle w:val="af5"/>
      </w:pPr>
      <w:r w:rsidRPr="000D3C13">
        <w:rPr>
          <w:color w:val="FF0000"/>
        </w:rPr>
        <w:t xml:space="preserve">    }</w:t>
      </w:r>
    </w:p>
    <w:p w14:paraId="026A4E2C" w14:textId="77777777" w:rsidR="00CF06B5" w:rsidRDefault="00CF06B5" w:rsidP="00CF06B5">
      <w:pPr>
        <w:pStyle w:val="af5"/>
      </w:pPr>
      <w:r>
        <w:t xml:space="preserve">    server {</w:t>
      </w:r>
    </w:p>
    <w:p w14:paraId="43459193" w14:textId="77777777" w:rsidR="00CF06B5" w:rsidRDefault="00CF06B5" w:rsidP="00CF06B5">
      <w:pPr>
        <w:pStyle w:val="af5"/>
      </w:pPr>
      <w:r>
        <w:t xml:space="preserve">        listen       80;</w:t>
      </w:r>
    </w:p>
    <w:p w14:paraId="5EEE98F5" w14:textId="77777777" w:rsidR="00CF06B5" w:rsidRDefault="00CF06B5" w:rsidP="00CF06B5">
      <w:pPr>
        <w:pStyle w:val="af5"/>
      </w:pPr>
      <w:r>
        <w:t xml:space="preserve">        server_name  localhost;</w:t>
      </w:r>
    </w:p>
    <w:p w14:paraId="026ED6B5" w14:textId="77777777" w:rsidR="00CF06B5" w:rsidRDefault="00CF06B5" w:rsidP="00CF06B5">
      <w:pPr>
        <w:pStyle w:val="af5"/>
      </w:pPr>
    </w:p>
    <w:p w14:paraId="712FA036" w14:textId="77777777" w:rsidR="00CF06B5" w:rsidRDefault="00CF06B5" w:rsidP="00CF06B5">
      <w:pPr>
        <w:pStyle w:val="af5"/>
      </w:pPr>
      <w:r>
        <w:t xml:space="preserve">        #charset koi8-r;</w:t>
      </w:r>
    </w:p>
    <w:p w14:paraId="4B223C3E" w14:textId="77777777" w:rsidR="00CF06B5" w:rsidRDefault="00CF06B5" w:rsidP="00CF06B5">
      <w:pPr>
        <w:pStyle w:val="af5"/>
      </w:pPr>
    </w:p>
    <w:p w14:paraId="7B6DF468" w14:textId="77777777" w:rsidR="00CF06B5" w:rsidRDefault="00CF06B5" w:rsidP="00CF06B5">
      <w:pPr>
        <w:pStyle w:val="af5"/>
      </w:pPr>
      <w:r>
        <w:t xml:space="preserve">        #access_log  logs/host.access.log  main;</w:t>
      </w:r>
    </w:p>
    <w:p w14:paraId="44462A79" w14:textId="77777777" w:rsidR="00CF06B5" w:rsidRDefault="00CF06B5" w:rsidP="00CF06B5">
      <w:pPr>
        <w:pStyle w:val="af5"/>
      </w:pPr>
    </w:p>
    <w:p w14:paraId="52D844FD" w14:textId="77777777" w:rsidR="00CF06B5" w:rsidRDefault="00CF06B5" w:rsidP="00CF06B5">
      <w:pPr>
        <w:pStyle w:val="af5"/>
      </w:pPr>
      <w:r>
        <w:lastRenderedPageBreak/>
        <w:t xml:space="preserve">        location / {</w:t>
      </w:r>
    </w:p>
    <w:p w14:paraId="4DDB805E" w14:textId="77777777" w:rsidR="00CF06B5" w:rsidRDefault="00CF06B5" w:rsidP="00CF06B5">
      <w:pPr>
        <w:pStyle w:val="af5"/>
      </w:pPr>
      <w:r>
        <w:t xml:space="preserve">            #root   html;</w:t>
      </w:r>
    </w:p>
    <w:p w14:paraId="78D8638C" w14:textId="77777777" w:rsidR="00CF06B5" w:rsidRDefault="00CF06B5" w:rsidP="00CF06B5">
      <w:pPr>
        <w:pStyle w:val="af5"/>
      </w:pPr>
      <w:r>
        <w:t xml:space="preserve">            #index  index.html index.htm;</w:t>
      </w:r>
    </w:p>
    <w:p w14:paraId="206FE40D" w14:textId="7C7B028D" w:rsidR="00CF06B5" w:rsidRDefault="00CF06B5" w:rsidP="00CF06B5">
      <w:pPr>
        <w:pStyle w:val="af5"/>
      </w:pPr>
      <w:r>
        <w:rPr>
          <w:rFonts w:hint="eastAsia"/>
        </w:rPr>
        <w:t xml:space="preserve">            # </w:t>
      </w:r>
      <w:r>
        <w:rPr>
          <w:rFonts w:ascii="微软雅黑" w:eastAsia="微软雅黑" w:hAnsi="微软雅黑" w:cs="微软雅黑" w:hint="eastAsia"/>
        </w:rPr>
        <w:t>代理的服务器集群</w:t>
      </w:r>
      <w:r>
        <w:rPr>
          <w:rFonts w:hint="eastAsia"/>
        </w:rPr>
        <w:t xml:space="preserve">  </w:t>
      </w:r>
      <w:r>
        <w:rPr>
          <w:rFonts w:ascii="微软雅黑" w:eastAsia="微软雅黑" w:hAnsi="微软雅黑" w:cs="微软雅黑" w:hint="eastAsia"/>
        </w:rPr>
        <w:t>命名随意</w:t>
      </w:r>
      <w:r w:rsidR="000D3C13">
        <w:rPr>
          <w:rFonts w:ascii="微软雅黑" w:eastAsia="微软雅黑" w:hAnsi="微软雅黑" w:cs="微软雅黑" w:hint="eastAsia"/>
        </w:rPr>
        <w:t>,</w:t>
      </w:r>
      <w:r w:rsidR="000D3C13">
        <w:rPr>
          <w:rFonts w:ascii="微软雅黑" w:eastAsia="微软雅黑" w:hAnsi="微软雅黑" w:cs="微软雅黑"/>
        </w:rPr>
        <w:t xml:space="preserve"> </w:t>
      </w:r>
      <w:r w:rsidR="000D3C13">
        <w:rPr>
          <w:rFonts w:ascii="微软雅黑" w:eastAsia="微软雅黑" w:hAnsi="微软雅黑" w:cs="微软雅黑" w:hint="eastAsia"/>
        </w:rPr>
        <w:t>但</w:t>
      </w:r>
      <w:r w:rsidR="00053A25">
        <w:rPr>
          <w:rFonts w:ascii="微软雅黑" w:eastAsia="微软雅黑" w:hAnsi="微软雅黑" w:cs="微软雅黑" w:hint="eastAsia"/>
        </w:rPr>
        <w:t>是</w:t>
      </w:r>
      <w:r w:rsidR="000D3C13" w:rsidRPr="000D3C13">
        <w:rPr>
          <w:rFonts w:ascii="微软雅黑" w:eastAsia="微软雅黑" w:hAnsi="微软雅黑" w:cs="微软雅黑" w:hint="eastAsia"/>
          <w:color w:val="FF0000"/>
        </w:rPr>
        <w:t>不能出现下划线</w:t>
      </w:r>
    </w:p>
    <w:p w14:paraId="7F8C99AA" w14:textId="77777777" w:rsidR="00CF06B5" w:rsidRPr="000D3C13" w:rsidRDefault="00CF06B5" w:rsidP="00CF06B5">
      <w:pPr>
        <w:pStyle w:val="af5"/>
        <w:rPr>
          <w:color w:val="FF0000"/>
        </w:rPr>
      </w:pPr>
      <w:r>
        <w:t xml:space="preserve">            </w:t>
      </w:r>
      <w:r w:rsidRPr="000D3C13">
        <w:rPr>
          <w:color w:val="FF0000"/>
        </w:rPr>
        <w:t>proxy_pass http://logcluster;</w:t>
      </w:r>
    </w:p>
    <w:p w14:paraId="4FF011E2" w14:textId="77777777" w:rsidR="00CF06B5" w:rsidRPr="000D3C13" w:rsidRDefault="00CF06B5" w:rsidP="00CF06B5">
      <w:pPr>
        <w:pStyle w:val="af5"/>
        <w:rPr>
          <w:color w:val="FF0000"/>
        </w:rPr>
      </w:pPr>
      <w:r w:rsidRPr="000D3C13">
        <w:rPr>
          <w:color w:val="FF0000"/>
        </w:rPr>
        <w:t xml:space="preserve">            proxy_connect_timeout 10;</w:t>
      </w:r>
    </w:p>
    <w:p w14:paraId="47EAE025" w14:textId="102062F5" w:rsidR="00CF06B5" w:rsidRDefault="00CF06B5" w:rsidP="00CF06B5">
      <w:pPr>
        <w:pStyle w:val="af5"/>
      </w:pPr>
      <w:r>
        <w:t xml:space="preserve">        }</w:t>
      </w:r>
    </w:p>
    <w:p w14:paraId="45810E72" w14:textId="7694E208" w:rsidR="00CF06B5" w:rsidRPr="00CF06B5" w:rsidRDefault="00CF06B5" w:rsidP="00CF06B5">
      <w:pPr>
        <w:pStyle w:val="af5"/>
        <w:rPr>
          <w:rFonts w:eastAsiaTheme="minorEastAsia"/>
        </w:rPr>
      </w:pPr>
      <w:r>
        <w:rPr>
          <w:rFonts w:eastAsiaTheme="minorEastAsia"/>
        </w:rPr>
        <w:tab/>
      </w:r>
      <w:r>
        <w:rPr>
          <w:rFonts w:eastAsiaTheme="minorEastAsia"/>
        </w:rPr>
        <w:tab/>
      </w:r>
    </w:p>
    <w:p w14:paraId="01D911FA" w14:textId="32B2F122" w:rsidR="00CF06B5" w:rsidRPr="00CF06B5" w:rsidRDefault="00CF06B5" w:rsidP="00CF06B5">
      <w:pPr>
        <w:pStyle w:val="af5"/>
        <w:rPr>
          <w:rFonts w:eastAsiaTheme="minorEastAsia"/>
        </w:rPr>
      </w:pPr>
      <w:r>
        <w:rPr>
          <w:rFonts w:eastAsiaTheme="minorEastAsia"/>
        </w:rPr>
        <w:tab/>
      </w:r>
      <w:r>
        <w:rPr>
          <w:rFonts w:eastAsiaTheme="minorEastAsia"/>
        </w:rPr>
        <w:tab/>
        <w:t xml:space="preserve"># </w:t>
      </w:r>
      <w:r w:rsidR="000D3C13">
        <w:rPr>
          <w:rFonts w:eastAsiaTheme="minorEastAsia" w:hint="eastAsia"/>
        </w:rPr>
        <w:t>其他</w:t>
      </w:r>
      <w:r>
        <w:rPr>
          <w:rFonts w:eastAsiaTheme="minorEastAsia" w:hint="eastAsia"/>
        </w:rPr>
        <w:t>省略</w:t>
      </w:r>
      <w:r>
        <w:rPr>
          <w:rFonts w:eastAsiaTheme="minorEastAsia"/>
        </w:rPr>
        <w:tab/>
      </w:r>
    </w:p>
    <w:p w14:paraId="57E8284A" w14:textId="7F9343F6" w:rsidR="002765AC" w:rsidRPr="00A73947" w:rsidRDefault="00CF06B5" w:rsidP="00CF06B5">
      <w:pPr>
        <w:pStyle w:val="af5"/>
      </w:pPr>
      <w:r>
        <w:t>}</w:t>
      </w:r>
    </w:p>
    <w:p w14:paraId="4274CCB9" w14:textId="77777777" w:rsidR="00280064" w:rsidRPr="00280064" w:rsidRDefault="00280064" w:rsidP="00280064"/>
    <w:p w14:paraId="756515E4" w14:textId="00BDE11A" w:rsidR="00E82A6C" w:rsidRDefault="00E82A6C" w:rsidP="00E82A6C">
      <w:pPr>
        <w:pStyle w:val="2"/>
      </w:pPr>
      <w:r>
        <w:rPr>
          <w:rFonts w:hint="eastAsia"/>
        </w:rPr>
        <w:t>5</w:t>
      </w:r>
      <w:r>
        <w:t>.2</w:t>
      </w:r>
      <w:r>
        <w:tab/>
      </w:r>
      <w:r>
        <w:rPr>
          <w:rFonts w:hint="eastAsia"/>
        </w:rPr>
        <w:t>分发日志服务器</w:t>
      </w:r>
    </w:p>
    <w:p w14:paraId="0F714D89" w14:textId="7C45A0F8" w:rsidR="00E82A6C" w:rsidRDefault="00E82A6C" w:rsidP="00E82A6C">
      <w:r>
        <w:rPr>
          <w:rFonts w:hint="eastAsia"/>
        </w:rPr>
        <w:t>日志服务器每个节点配置一个</w:t>
      </w:r>
      <w:r>
        <w:rPr>
          <w:rFonts w:hint="eastAsia"/>
        </w:rPr>
        <w:t>.</w:t>
      </w:r>
      <w:r>
        <w:t xml:space="preserve">  (nginx</w:t>
      </w:r>
      <w:r>
        <w:rPr>
          <w:rFonts w:hint="eastAsia"/>
        </w:rPr>
        <w:t>只需要配置到</w:t>
      </w:r>
      <w:r>
        <w:rPr>
          <w:rFonts w:hint="eastAsia"/>
        </w:rPr>
        <w:t>hadoop</w:t>
      </w:r>
      <w:r>
        <w:t>102</w:t>
      </w:r>
      <w:r w:rsidR="00960F1F">
        <w:rPr>
          <w:rFonts w:hint="eastAsia"/>
        </w:rPr>
        <w:t>单台设备</w:t>
      </w:r>
      <w:r>
        <w:rPr>
          <w:rFonts w:hint="eastAsia"/>
        </w:rPr>
        <w:t>就行了</w:t>
      </w:r>
      <w:r>
        <w:t>)</w:t>
      </w:r>
    </w:p>
    <w:p w14:paraId="034B48E4" w14:textId="77777777" w:rsidR="00E82A6C" w:rsidRPr="00E82A6C" w:rsidRDefault="00E82A6C" w:rsidP="00E82A6C"/>
    <w:p w14:paraId="35F3AF15" w14:textId="2F851A5D" w:rsidR="00E82A6C" w:rsidRDefault="00E82A6C" w:rsidP="00E82A6C">
      <w:pPr>
        <w:pStyle w:val="2"/>
      </w:pPr>
      <w:r>
        <w:rPr>
          <w:rFonts w:hint="eastAsia"/>
        </w:rPr>
        <w:t>5</w:t>
      </w:r>
      <w:r>
        <w:t>.3</w:t>
      </w:r>
      <w:r>
        <w:tab/>
      </w:r>
      <w:r>
        <w:rPr>
          <w:rFonts w:hint="eastAsia"/>
        </w:rPr>
        <w:t>日志服务器群起脚本</w:t>
      </w:r>
    </w:p>
    <w:p w14:paraId="32E48745" w14:textId="77777777" w:rsidR="003A49E8" w:rsidRDefault="003A49E8" w:rsidP="003A49E8">
      <w:pPr>
        <w:pStyle w:val="af5"/>
      </w:pPr>
      <w:r>
        <w:t>#!/bin/bash</w:t>
      </w:r>
    </w:p>
    <w:p w14:paraId="04261E8A" w14:textId="77777777" w:rsidR="003A49E8" w:rsidRDefault="003A49E8" w:rsidP="003A49E8">
      <w:pPr>
        <w:pStyle w:val="af5"/>
      </w:pPr>
      <w:r>
        <w:t>app=gmall-logger-0.0.1-SNAPSHOT.jar</w:t>
      </w:r>
    </w:p>
    <w:p w14:paraId="456E37A6" w14:textId="77777777" w:rsidR="003A49E8" w:rsidRDefault="003A49E8" w:rsidP="003A49E8">
      <w:pPr>
        <w:pStyle w:val="af5"/>
      </w:pPr>
      <w:r>
        <w:t>case $1 in</w:t>
      </w:r>
    </w:p>
    <w:p w14:paraId="3059B8E4" w14:textId="77777777" w:rsidR="003A49E8" w:rsidRDefault="003A49E8" w:rsidP="003A49E8">
      <w:pPr>
        <w:pStyle w:val="af5"/>
      </w:pPr>
      <w:r>
        <w:t xml:space="preserve">    "start")</w:t>
      </w:r>
    </w:p>
    <w:p w14:paraId="7D16D7A5" w14:textId="77777777" w:rsidR="003A49E8" w:rsidRDefault="003A49E8" w:rsidP="003A49E8">
      <w:pPr>
        <w:pStyle w:val="af5"/>
      </w:pPr>
      <w:r>
        <w:rPr>
          <w:rFonts w:hint="eastAsia"/>
        </w:rPr>
        <w:t xml:space="preserve">        echo "========</w:t>
      </w:r>
      <w:r>
        <w:rPr>
          <w:rFonts w:ascii="微软雅黑" w:eastAsia="微软雅黑" w:hAnsi="微软雅黑" w:cs="微软雅黑" w:hint="eastAsia"/>
        </w:rPr>
        <w:t>在</w:t>
      </w:r>
      <w:r>
        <w:rPr>
          <w:rFonts w:hint="eastAsia"/>
        </w:rPr>
        <w:t xml:space="preserve"> hadoop102 </w:t>
      </w:r>
      <w:r>
        <w:rPr>
          <w:rFonts w:ascii="微软雅黑" w:eastAsia="微软雅黑" w:hAnsi="微软雅黑" w:cs="微软雅黑" w:hint="eastAsia"/>
        </w:rPr>
        <w:t>启动</w:t>
      </w:r>
      <w:r>
        <w:rPr>
          <w:rFonts w:hint="eastAsia"/>
        </w:rPr>
        <w:t xml:space="preserve"> nginx ==============="</w:t>
      </w:r>
    </w:p>
    <w:p w14:paraId="705BC675" w14:textId="77777777" w:rsidR="003A49E8" w:rsidRDefault="003A49E8" w:rsidP="003A49E8">
      <w:pPr>
        <w:pStyle w:val="af5"/>
      </w:pPr>
      <w:r>
        <w:t xml:space="preserve">        /opt/module/nginx/sbin/nginx</w:t>
      </w:r>
    </w:p>
    <w:p w14:paraId="0BD9578A" w14:textId="77777777" w:rsidR="003A49E8" w:rsidRDefault="003A49E8" w:rsidP="003A49E8">
      <w:pPr>
        <w:pStyle w:val="af5"/>
      </w:pPr>
      <w:r>
        <w:t xml:space="preserve">        for i in hadoop102 hadoop103 hadoop104</w:t>
      </w:r>
    </w:p>
    <w:p w14:paraId="2C00054D" w14:textId="77777777" w:rsidR="003A49E8" w:rsidRDefault="003A49E8" w:rsidP="003A49E8">
      <w:pPr>
        <w:pStyle w:val="af5"/>
      </w:pPr>
      <w:r>
        <w:t xml:space="preserve">        do</w:t>
      </w:r>
    </w:p>
    <w:p w14:paraId="17D82F58" w14:textId="77777777" w:rsidR="003A49E8" w:rsidRDefault="003A49E8" w:rsidP="003A49E8">
      <w:pPr>
        <w:pStyle w:val="af5"/>
      </w:pPr>
      <w:r>
        <w:rPr>
          <w:rFonts w:hint="eastAsia"/>
        </w:rPr>
        <w:t xml:space="preserve">            echo "========</w:t>
      </w:r>
      <w:r>
        <w:rPr>
          <w:rFonts w:ascii="微软雅黑" w:eastAsia="微软雅黑" w:hAnsi="微软雅黑" w:cs="微软雅黑" w:hint="eastAsia"/>
        </w:rPr>
        <w:t>启动日志服务</w:t>
      </w:r>
      <w:r>
        <w:rPr>
          <w:rFonts w:hint="eastAsia"/>
        </w:rPr>
        <w:t>: $i==============="</w:t>
      </w:r>
    </w:p>
    <w:p w14:paraId="5B9D0AAC" w14:textId="1ACD3B37" w:rsidR="003A49E8" w:rsidRDefault="003A49E8" w:rsidP="003A49E8">
      <w:pPr>
        <w:pStyle w:val="af5"/>
      </w:pPr>
      <w:r>
        <w:t xml:space="preserve">            ssh $i  "source /etc/profile ;nohup java -Xms32m -Xmx64m -jar /opt/gmall2020/logger-server/$app &gt;/dev/null 2&gt;&amp;1  &amp;"</w:t>
      </w:r>
    </w:p>
    <w:p w14:paraId="32AF622B" w14:textId="77777777" w:rsidR="003A49E8" w:rsidRDefault="003A49E8" w:rsidP="003A49E8">
      <w:pPr>
        <w:pStyle w:val="af5"/>
      </w:pPr>
      <w:r>
        <w:t xml:space="preserve">        done</w:t>
      </w:r>
    </w:p>
    <w:p w14:paraId="0D55E4DD" w14:textId="77777777" w:rsidR="003A49E8" w:rsidRDefault="003A49E8" w:rsidP="003A49E8">
      <w:pPr>
        <w:pStyle w:val="af5"/>
      </w:pPr>
      <w:r>
        <w:t xml:space="preserve">     ;;</w:t>
      </w:r>
    </w:p>
    <w:p w14:paraId="3339B293" w14:textId="77777777" w:rsidR="003A49E8" w:rsidRDefault="003A49E8" w:rsidP="003A49E8">
      <w:pPr>
        <w:pStyle w:val="af5"/>
      </w:pPr>
      <w:r>
        <w:t xml:space="preserve">    "stop")</w:t>
      </w:r>
    </w:p>
    <w:p w14:paraId="47848566" w14:textId="77777777" w:rsidR="003A49E8" w:rsidRDefault="003A49E8" w:rsidP="003A49E8">
      <w:pPr>
        <w:pStyle w:val="af5"/>
      </w:pPr>
      <w:r>
        <w:rPr>
          <w:rFonts w:hint="eastAsia"/>
        </w:rPr>
        <w:t xml:space="preserve">        echo "========</w:t>
      </w:r>
      <w:r>
        <w:rPr>
          <w:rFonts w:ascii="微软雅黑" w:eastAsia="微软雅黑" w:hAnsi="微软雅黑" w:cs="微软雅黑" w:hint="eastAsia"/>
        </w:rPr>
        <w:t>在</w:t>
      </w:r>
      <w:r>
        <w:rPr>
          <w:rFonts w:hint="eastAsia"/>
        </w:rPr>
        <w:t xml:space="preserve"> hadoop102 </w:t>
      </w:r>
      <w:r>
        <w:rPr>
          <w:rFonts w:ascii="微软雅黑" w:eastAsia="微软雅黑" w:hAnsi="微软雅黑" w:cs="微软雅黑" w:hint="eastAsia"/>
        </w:rPr>
        <w:t>停止</w:t>
      </w:r>
      <w:r>
        <w:rPr>
          <w:rFonts w:hint="eastAsia"/>
        </w:rPr>
        <w:t xml:space="preserve"> nginx ==============="</w:t>
      </w:r>
    </w:p>
    <w:p w14:paraId="41FE6548" w14:textId="77777777" w:rsidR="003A49E8" w:rsidRDefault="003A49E8" w:rsidP="003A49E8">
      <w:pPr>
        <w:pStyle w:val="af5"/>
      </w:pPr>
      <w:r>
        <w:t xml:space="preserve">        /opt/module/nginx/sbin/nginx -s stop</w:t>
      </w:r>
    </w:p>
    <w:p w14:paraId="57806315" w14:textId="77777777" w:rsidR="003A49E8" w:rsidRDefault="003A49E8" w:rsidP="003A49E8">
      <w:pPr>
        <w:pStyle w:val="af5"/>
      </w:pPr>
      <w:r>
        <w:t xml:space="preserve">        for i in hadoop102 hadoop103 hadoop104</w:t>
      </w:r>
    </w:p>
    <w:p w14:paraId="7365F3FE" w14:textId="77777777" w:rsidR="003A49E8" w:rsidRDefault="003A49E8" w:rsidP="003A49E8">
      <w:pPr>
        <w:pStyle w:val="af5"/>
      </w:pPr>
      <w:r>
        <w:t xml:space="preserve">        do</w:t>
      </w:r>
    </w:p>
    <w:p w14:paraId="294E4F89" w14:textId="77777777" w:rsidR="003A49E8" w:rsidRDefault="003A49E8" w:rsidP="003A49E8">
      <w:pPr>
        <w:pStyle w:val="af5"/>
      </w:pPr>
      <w:r>
        <w:rPr>
          <w:rFonts w:hint="eastAsia"/>
        </w:rPr>
        <w:t xml:space="preserve">            echo "========</w:t>
      </w:r>
      <w:r>
        <w:rPr>
          <w:rFonts w:ascii="微软雅黑" w:eastAsia="微软雅黑" w:hAnsi="微软雅黑" w:cs="微软雅黑" w:hint="eastAsia"/>
        </w:rPr>
        <w:t>关闭日志服务</w:t>
      </w:r>
      <w:r>
        <w:rPr>
          <w:rFonts w:hint="eastAsia"/>
        </w:rPr>
        <w:t>: $i==============="</w:t>
      </w:r>
    </w:p>
    <w:p w14:paraId="3C4E02C7" w14:textId="77777777" w:rsidR="003A49E8" w:rsidRDefault="003A49E8" w:rsidP="003A49E8">
      <w:pPr>
        <w:pStyle w:val="af5"/>
      </w:pPr>
      <w:r>
        <w:t xml:space="preserve">            ssh $i "source /etc/profile; jps | grep $app | awk '{print \$2}'|xargs kill" &gt;/dev/null 2&gt;&amp;1</w:t>
      </w:r>
    </w:p>
    <w:p w14:paraId="17CD5520" w14:textId="77777777" w:rsidR="003A49E8" w:rsidRDefault="003A49E8" w:rsidP="003A49E8">
      <w:pPr>
        <w:pStyle w:val="af5"/>
      </w:pPr>
      <w:r>
        <w:t xml:space="preserve">        done</w:t>
      </w:r>
    </w:p>
    <w:p w14:paraId="3B477562" w14:textId="77777777" w:rsidR="003A49E8" w:rsidRDefault="003A49E8" w:rsidP="003A49E8">
      <w:pPr>
        <w:pStyle w:val="af5"/>
      </w:pPr>
      <w:r>
        <w:t xml:space="preserve">    ;;</w:t>
      </w:r>
    </w:p>
    <w:p w14:paraId="3F6EF264" w14:textId="77777777" w:rsidR="003A49E8" w:rsidRDefault="003A49E8" w:rsidP="003A49E8">
      <w:pPr>
        <w:pStyle w:val="af5"/>
      </w:pPr>
      <w:r>
        <w:t xml:space="preserve">    *)</w:t>
      </w:r>
    </w:p>
    <w:p w14:paraId="1E55AC3D" w14:textId="77777777" w:rsidR="003A49E8" w:rsidRDefault="003A49E8" w:rsidP="003A49E8">
      <w:pPr>
        <w:pStyle w:val="af5"/>
      </w:pPr>
      <w:r>
        <w:rPr>
          <w:rFonts w:hint="eastAsia"/>
        </w:rPr>
        <w:t xml:space="preserve">        echo </w:t>
      </w:r>
      <w:r>
        <w:rPr>
          <w:rFonts w:ascii="微软雅黑" w:eastAsia="微软雅黑" w:hAnsi="微软雅黑" w:cs="微软雅黑" w:hint="eastAsia"/>
        </w:rPr>
        <w:t>启动姿势不对</w:t>
      </w:r>
      <w:r>
        <w:rPr>
          <w:rFonts w:hint="eastAsia"/>
        </w:rPr>
        <w:t xml:space="preserve">, </w:t>
      </w:r>
      <w:r>
        <w:rPr>
          <w:rFonts w:ascii="微软雅黑" w:eastAsia="微软雅黑" w:hAnsi="微软雅黑" w:cs="微软雅黑" w:hint="eastAsia"/>
        </w:rPr>
        <w:t>请使用参数</w:t>
      </w:r>
      <w:r>
        <w:rPr>
          <w:rFonts w:hint="eastAsia"/>
        </w:rPr>
        <w:t xml:space="preserve"> start </w:t>
      </w:r>
      <w:r>
        <w:rPr>
          <w:rFonts w:ascii="微软雅黑" w:eastAsia="微软雅黑" w:hAnsi="微软雅黑" w:cs="微软雅黑" w:hint="eastAsia"/>
        </w:rPr>
        <w:t>启动日志服务</w:t>
      </w:r>
      <w:r>
        <w:rPr>
          <w:rFonts w:hint="eastAsia"/>
        </w:rPr>
        <w:t xml:space="preserve">, </w:t>
      </w:r>
      <w:r>
        <w:rPr>
          <w:rFonts w:ascii="微软雅黑" w:eastAsia="微软雅黑" w:hAnsi="微软雅黑" w:cs="微软雅黑" w:hint="eastAsia"/>
        </w:rPr>
        <w:t>使用参数</w:t>
      </w:r>
      <w:r>
        <w:rPr>
          <w:rFonts w:hint="eastAsia"/>
        </w:rPr>
        <w:t xml:space="preserve"> stop </w:t>
      </w:r>
      <w:r>
        <w:rPr>
          <w:rFonts w:ascii="微软雅黑" w:eastAsia="微软雅黑" w:hAnsi="微软雅黑" w:cs="微软雅黑" w:hint="eastAsia"/>
        </w:rPr>
        <w:t>停止服务</w:t>
      </w:r>
    </w:p>
    <w:p w14:paraId="57BD65B1" w14:textId="77777777" w:rsidR="003A49E8" w:rsidRDefault="003A49E8" w:rsidP="003A49E8">
      <w:pPr>
        <w:pStyle w:val="af5"/>
      </w:pPr>
      <w:r>
        <w:t xml:space="preserve">    ;;</w:t>
      </w:r>
    </w:p>
    <w:p w14:paraId="2051218D" w14:textId="17F326B9" w:rsidR="003A49E8" w:rsidRPr="003A49E8" w:rsidRDefault="003A49E8" w:rsidP="003A49E8">
      <w:pPr>
        <w:pStyle w:val="af5"/>
      </w:pPr>
      <w:r>
        <w:t>esac</w:t>
      </w:r>
    </w:p>
    <w:p w14:paraId="0486D49E" w14:textId="77777777" w:rsidR="00053A25" w:rsidRPr="00053A25" w:rsidRDefault="00053A25" w:rsidP="00053A25"/>
    <w:p w14:paraId="6D1AB5F5" w14:textId="77777777" w:rsidR="00280064" w:rsidRPr="00280064" w:rsidRDefault="00280064" w:rsidP="00280064">
      <w:pPr>
        <w:rPr>
          <w:rFonts w:hint="eastAsia"/>
        </w:rPr>
      </w:pPr>
    </w:p>
    <w:sectPr w:rsidR="00280064" w:rsidRPr="00280064">
      <w:headerReference w:type="default" r:id="rId27"/>
      <w:footerReference w:type="default" r:id="rId2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6C837" w14:textId="77777777" w:rsidR="008809F3" w:rsidRDefault="008809F3">
      <w:r>
        <w:separator/>
      </w:r>
    </w:p>
  </w:endnote>
  <w:endnote w:type="continuationSeparator" w:id="0">
    <w:p w14:paraId="003BABE0" w14:textId="77777777" w:rsidR="008809F3" w:rsidRDefault="0088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56E15" w14:textId="77777777" w:rsidR="00880066" w:rsidRDefault="00880066">
    <w:pPr>
      <w:pStyle w:val="a6"/>
      <w:spacing w:line="360" w:lineRule="auto"/>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CACB3" w14:textId="77777777" w:rsidR="008809F3" w:rsidRDefault="008809F3">
      <w:r>
        <w:separator/>
      </w:r>
    </w:p>
  </w:footnote>
  <w:footnote w:type="continuationSeparator" w:id="0">
    <w:p w14:paraId="694DD552" w14:textId="77777777" w:rsidR="008809F3" w:rsidRDefault="00880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8229B" w14:textId="1A384E01" w:rsidR="00880066" w:rsidRDefault="00880066">
    <w:pPr>
      <w:rPr>
        <w:rFonts w:ascii="华文细黑" w:eastAsia="华文细黑" w:hAnsi="华文细黑"/>
        <w:b/>
        <w:color w:val="006600"/>
        <w:sz w:val="28"/>
        <w:szCs w:val="21"/>
      </w:rPr>
    </w:pPr>
    <w:r w:rsidRPr="00116ADF">
      <w:rPr>
        <w:noProof/>
      </w:rPr>
      <w:drawing>
        <wp:inline distT="0" distB="0" distL="0" distR="0" wp14:anchorId="50A76003" wp14:editId="401B29DB">
          <wp:extent cx="808812" cy="250665"/>
          <wp:effectExtent l="0" t="0" r="0" b="0"/>
          <wp:docPr id="1" name="图片 1" descr="C:\Users\Administrator\Desktop\尚硅谷logo2018新版各种样式\png\横向透明背景无网址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尚硅谷logo2018新版各种样式\png\横向透明背景无网址_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5375" cy="252699"/>
                  </a:xfrm>
                  <a:prstGeom prst="rect">
                    <a:avLst/>
                  </a:prstGeom>
                  <a:noFill/>
                  <a:ln>
                    <a:noFill/>
                  </a:ln>
                </pic:spPr>
              </pic:pic>
            </a:graphicData>
          </a:graphic>
        </wp:inline>
      </w:drawing>
    </w:r>
    <w:r>
      <w:rPr>
        <w:rFonts w:hint="eastAsia"/>
      </w:rPr>
      <w:t xml:space="preserve">   </w:t>
    </w:r>
    <w:r>
      <w:t xml:space="preserve">                      </w:t>
    </w:r>
    <w:r w:rsidRPr="00A16184">
      <w:rPr>
        <w:rFonts w:ascii="华文细黑" w:eastAsia="华文细黑" w:hAnsi="华文细黑" w:hint="eastAsia"/>
        <w:b/>
        <w:color w:val="006600"/>
        <w:sz w:val="24"/>
        <w:szCs w:val="24"/>
      </w:rPr>
      <w:t>尚硅谷大数据项目之实时数仓(数据采集)</w:t>
    </w:r>
    <w:r>
      <w:rPr>
        <w:rFonts w:ascii="华文细黑" w:eastAsia="华文细黑" w:hAnsi="华文细黑" w:hint="eastAsia"/>
        <w:b/>
        <w:color w:val="006600"/>
        <w:sz w:val="28"/>
        <w:szCs w:val="21"/>
      </w:rPr>
      <w:t xml:space="preserve"> </w:t>
    </w:r>
    <w:r>
      <w:rPr>
        <w:rFonts w:hint="eastAsia"/>
      </w:rPr>
      <w:t xml:space="preserve">                                                        </w:t>
    </w:r>
    <w:r>
      <w:t xml:space="preserve">        </w:t>
    </w:r>
  </w:p>
  <w:p w14:paraId="61444F0D" w14:textId="77777777" w:rsidR="00880066" w:rsidRDefault="00880066">
    <w:pPr>
      <w:spacing w:line="180" w:lineRule="exact"/>
      <w:rPr>
        <w:rFonts w:ascii="Verdana" w:hAnsi="Verdana"/>
        <w:b/>
        <w:sz w:val="28"/>
        <w:szCs w:val="21"/>
      </w:rPr>
    </w:pPr>
    <w:r>
      <w:rPr>
        <w:rFonts w:ascii="华文细黑" w:eastAsia="华文细黑" w:hAnsi="华文细黑" w:hint="eastAsia"/>
        <w:b/>
        <w:sz w:val="28"/>
        <w:szCs w:val="2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65CC8F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61B2D"/>
    <w:multiLevelType w:val="multilevel"/>
    <w:tmpl w:val="880E2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316FF7"/>
    <w:multiLevelType w:val="hybridMultilevel"/>
    <w:tmpl w:val="79E4886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13B08"/>
    <w:multiLevelType w:val="hybridMultilevel"/>
    <w:tmpl w:val="526A14CC"/>
    <w:lvl w:ilvl="0" w:tplc="5CCC5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387F56"/>
    <w:multiLevelType w:val="hybridMultilevel"/>
    <w:tmpl w:val="D7628014"/>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59D514D"/>
    <w:multiLevelType w:val="hybridMultilevel"/>
    <w:tmpl w:val="A99C4A96"/>
    <w:lvl w:ilvl="0" w:tplc="069CE0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895589"/>
    <w:multiLevelType w:val="multilevel"/>
    <w:tmpl w:val="4CE41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896B6E"/>
    <w:multiLevelType w:val="hybridMultilevel"/>
    <w:tmpl w:val="5C18766E"/>
    <w:lvl w:ilvl="0" w:tplc="5BEE4354">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253B37"/>
    <w:multiLevelType w:val="hybridMultilevel"/>
    <w:tmpl w:val="4C5004B4"/>
    <w:lvl w:ilvl="0" w:tplc="F32EF0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DA5CAE"/>
    <w:multiLevelType w:val="hybridMultilevel"/>
    <w:tmpl w:val="1C567FC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CB379B8"/>
    <w:multiLevelType w:val="hybridMultilevel"/>
    <w:tmpl w:val="771CD826"/>
    <w:lvl w:ilvl="0" w:tplc="714282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F33727"/>
    <w:multiLevelType w:val="hybridMultilevel"/>
    <w:tmpl w:val="CBBC6F7A"/>
    <w:lvl w:ilvl="0" w:tplc="40F679E6">
      <w:start w:val="1"/>
      <w:numFmt w:val="decimal"/>
      <w:lvlText w:val="第%1章"/>
      <w:lvlJc w:val="left"/>
      <w:pPr>
        <w:ind w:left="1680" w:hanging="16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C746D1"/>
    <w:multiLevelType w:val="hybridMultilevel"/>
    <w:tmpl w:val="DED8B0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C7169D7"/>
    <w:multiLevelType w:val="multilevel"/>
    <w:tmpl w:val="40BA96D8"/>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84701"/>
    <w:multiLevelType w:val="multilevel"/>
    <w:tmpl w:val="597C7C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D0F371E"/>
    <w:multiLevelType w:val="hybridMultilevel"/>
    <w:tmpl w:val="39CE1E20"/>
    <w:lvl w:ilvl="0" w:tplc="D9BCBD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0F78CC"/>
    <w:multiLevelType w:val="multilevel"/>
    <w:tmpl w:val="089ED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300965"/>
    <w:multiLevelType w:val="multilevel"/>
    <w:tmpl w:val="4C802C5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4C17578F"/>
    <w:multiLevelType w:val="hybridMultilevel"/>
    <w:tmpl w:val="29842FAE"/>
    <w:lvl w:ilvl="0" w:tplc="B93E20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68D29EB"/>
    <w:multiLevelType w:val="hybridMultilevel"/>
    <w:tmpl w:val="8AAA29D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594C712E"/>
    <w:multiLevelType w:val="multilevel"/>
    <w:tmpl w:val="A5986A3C"/>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5A926838"/>
    <w:multiLevelType w:val="hybridMultilevel"/>
    <w:tmpl w:val="1A103820"/>
    <w:lvl w:ilvl="0" w:tplc="45B8F192">
      <w:start w:val="1"/>
      <w:numFmt w:val="decimal"/>
      <w:lvlText w:val="第%1章"/>
      <w:lvlJc w:val="left"/>
      <w:pPr>
        <w:ind w:left="1680" w:hanging="16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C610515"/>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3" w15:restartNumberingAfterBreak="0">
    <w:nsid w:val="5C610516"/>
    <w:multiLevelType w:val="multilevel"/>
    <w:tmpl w:val="00000002"/>
    <w:name w:val="HTML-List2"/>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5FF17D22"/>
    <w:multiLevelType w:val="multilevel"/>
    <w:tmpl w:val="A37EBB74"/>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15B2AB9"/>
    <w:multiLevelType w:val="multilevel"/>
    <w:tmpl w:val="6770A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DE498C"/>
    <w:multiLevelType w:val="multilevel"/>
    <w:tmpl w:val="63A6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F9770C"/>
    <w:multiLevelType w:val="hybridMultilevel"/>
    <w:tmpl w:val="C1C09CA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91A6A96"/>
    <w:multiLevelType w:val="multilevel"/>
    <w:tmpl w:val="B316E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6E6480"/>
    <w:multiLevelType w:val="hybridMultilevel"/>
    <w:tmpl w:val="4A400F04"/>
    <w:lvl w:ilvl="0" w:tplc="5BEE435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50C2165"/>
    <w:multiLevelType w:val="hybridMultilevel"/>
    <w:tmpl w:val="F02415EA"/>
    <w:lvl w:ilvl="0" w:tplc="BF662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DE5212"/>
    <w:multiLevelType w:val="multilevel"/>
    <w:tmpl w:val="89FCF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9B5698"/>
    <w:multiLevelType w:val="hybridMultilevel"/>
    <w:tmpl w:val="C9CAF510"/>
    <w:lvl w:ilvl="0" w:tplc="0D64040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7D2C5DB1"/>
    <w:multiLevelType w:val="multilevel"/>
    <w:tmpl w:val="43521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25152E"/>
    <w:multiLevelType w:val="hybridMultilevel"/>
    <w:tmpl w:val="542C8912"/>
    <w:lvl w:ilvl="0" w:tplc="645483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19"/>
  </w:num>
  <w:num w:numId="3">
    <w:abstractNumId w:val="4"/>
  </w:num>
  <w:num w:numId="4">
    <w:abstractNumId w:val="27"/>
  </w:num>
  <w:num w:numId="5">
    <w:abstractNumId w:val="21"/>
  </w:num>
  <w:num w:numId="6">
    <w:abstractNumId w:val="24"/>
  </w:num>
  <w:num w:numId="7">
    <w:abstractNumId w:val="9"/>
  </w:num>
  <w:num w:numId="8">
    <w:abstractNumId w:val="13"/>
  </w:num>
  <w:num w:numId="9">
    <w:abstractNumId w:val="14"/>
  </w:num>
  <w:num w:numId="10">
    <w:abstractNumId w:val="17"/>
  </w:num>
  <w:num w:numId="11">
    <w:abstractNumId w:val="11"/>
  </w:num>
  <w:num w:numId="12">
    <w:abstractNumId w:val="18"/>
  </w:num>
  <w:num w:numId="13">
    <w:abstractNumId w:val="5"/>
  </w:num>
  <w:num w:numId="14">
    <w:abstractNumId w:val="33"/>
  </w:num>
  <w:num w:numId="15">
    <w:abstractNumId w:val="3"/>
  </w:num>
  <w:num w:numId="16">
    <w:abstractNumId w:val="26"/>
  </w:num>
  <w:num w:numId="17">
    <w:abstractNumId w:val="8"/>
  </w:num>
  <w:num w:numId="18">
    <w:abstractNumId w:val="12"/>
  </w:num>
  <w:num w:numId="19">
    <w:abstractNumId w:val="2"/>
  </w:num>
  <w:num w:numId="20">
    <w:abstractNumId w:val="15"/>
  </w:num>
  <w:num w:numId="21">
    <w:abstractNumId w:val="25"/>
  </w:num>
  <w:num w:numId="22">
    <w:abstractNumId w:val="6"/>
  </w:num>
  <w:num w:numId="23">
    <w:abstractNumId w:val="29"/>
  </w:num>
  <w:num w:numId="24">
    <w:abstractNumId w:val="16"/>
  </w:num>
  <w:num w:numId="25">
    <w:abstractNumId w:val="1"/>
  </w:num>
  <w:num w:numId="26">
    <w:abstractNumId w:val="28"/>
  </w:num>
  <w:num w:numId="27">
    <w:abstractNumId w:val="7"/>
  </w:num>
  <w:num w:numId="28">
    <w:abstractNumId w:val="31"/>
  </w:num>
  <w:num w:numId="29">
    <w:abstractNumId w:val="34"/>
  </w:num>
  <w:num w:numId="30">
    <w:abstractNumId w:val="0"/>
  </w:num>
  <w:num w:numId="31">
    <w:abstractNumId w:val="32"/>
  </w:num>
  <w:num w:numId="32">
    <w:abstractNumId w:val="10"/>
  </w:num>
  <w:num w:numId="33">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A27"/>
    <w:rsid w:val="00001792"/>
    <w:rsid w:val="00001EF6"/>
    <w:rsid w:val="00001F13"/>
    <w:rsid w:val="00002898"/>
    <w:rsid w:val="000039C4"/>
    <w:rsid w:val="00003B08"/>
    <w:rsid w:val="00004345"/>
    <w:rsid w:val="00004704"/>
    <w:rsid w:val="00004A17"/>
    <w:rsid w:val="00004D9E"/>
    <w:rsid w:val="00005498"/>
    <w:rsid w:val="00005771"/>
    <w:rsid w:val="00005DB8"/>
    <w:rsid w:val="00007A6A"/>
    <w:rsid w:val="00007B7A"/>
    <w:rsid w:val="00007E4A"/>
    <w:rsid w:val="000106E0"/>
    <w:rsid w:val="000108AA"/>
    <w:rsid w:val="00010B53"/>
    <w:rsid w:val="0001128C"/>
    <w:rsid w:val="00011991"/>
    <w:rsid w:val="0001239C"/>
    <w:rsid w:val="000129E3"/>
    <w:rsid w:val="00012F0A"/>
    <w:rsid w:val="000135AB"/>
    <w:rsid w:val="00013735"/>
    <w:rsid w:val="00013B5F"/>
    <w:rsid w:val="00013C11"/>
    <w:rsid w:val="00014292"/>
    <w:rsid w:val="000143BB"/>
    <w:rsid w:val="00014BA5"/>
    <w:rsid w:val="00014BC5"/>
    <w:rsid w:val="0001504B"/>
    <w:rsid w:val="000153C8"/>
    <w:rsid w:val="00015B8C"/>
    <w:rsid w:val="00016D8B"/>
    <w:rsid w:val="00016FC7"/>
    <w:rsid w:val="0001714E"/>
    <w:rsid w:val="00017E77"/>
    <w:rsid w:val="000213DB"/>
    <w:rsid w:val="00021610"/>
    <w:rsid w:val="00021FEA"/>
    <w:rsid w:val="000229C7"/>
    <w:rsid w:val="00022A01"/>
    <w:rsid w:val="00022F22"/>
    <w:rsid w:val="00022F4E"/>
    <w:rsid w:val="00022FED"/>
    <w:rsid w:val="00023618"/>
    <w:rsid w:val="00023D9D"/>
    <w:rsid w:val="000242B9"/>
    <w:rsid w:val="000256FC"/>
    <w:rsid w:val="00025ACC"/>
    <w:rsid w:val="00026193"/>
    <w:rsid w:val="0002632A"/>
    <w:rsid w:val="00026739"/>
    <w:rsid w:val="0002684A"/>
    <w:rsid w:val="000268FB"/>
    <w:rsid w:val="00026A70"/>
    <w:rsid w:val="000277F1"/>
    <w:rsid w:val="00027958"/>
    <w:rsid w:val="00027B6F"/>
    <w:rsid w:val="00030645"/>
    <w:rsid w:val="000306C3"/>
    <w:rsid w:val="00030763"/>
    <w:rsid w:val="00030D03"/>
    <w:rsid w:val="00030F78"/>
    <w:rsid w:val="00031664"/>
    <w:rsid w:val="00031B40"/>
    <w:rsid w:val="00032475"/>
    <w:rsid w:val="000334E0"/>
    <w:rsid w:val="00033BA3"/>
    <w:rsid w:val="00034079"/>
    <w:rsid w:val="000342E1"/>
    <w:rsid w:val="00034972"/>
    <w:rsid w:val="0003498A"/>
    <w:rsid w:val="00034D66"/>
    <w:rsid w:val="00034EB9"/>
    <w:rsid w:val="0003523D"/>
    <w:rsid w:val="00035837"/>
    <w:rsid w:val="00036337"/>
    <w:rsid w:val="000367EE"/>
    <w:rsid w:val="00036EB5"/>
    <w:rsid w:val="00040843"/>
    <w:rsid w:val="0004088B"/>
    <w:rsid w:val="000410E3"/>
    <w:rsid w:val="00041CA6"/>
    <w:rsid w:val="00041CF4"/>
    <w:rsid w:val="0004217B"/>
    <w:rsid w:val="00042703"/>
    <w:rsid w:val="000429C0"/>
    <w:rsid w:val="00042B09"/>
    <w:rsid w:val="00042D64"/>
    <w:rsid w:val="00043011"/>
    <w:rsid w:val="0004308C"/>
    <w:rsid w:val="000435E2"/>
    <w:rsid w:val="00044061"/>
    <w:rsid w:val="0004459D"/>
    <w:rsid w:val="00044762"/>
    <w:rsid w:val="0004574B"/>
    <w:rsid w:val="00045F99"/>
    <w:rsid w:val="0004660B"/>
    <w:rsid w:val="000466EF"/>
    <w:rsid w:val="00046780"/>
    <w:rsid w:val="00050665"/>
    <w:rsid w:val="0005107A"/>
    <w:rsid w:val="0005142A"/>
    <w:rsid w:val="00051691"/>
    <w:rsid w:val="00051A04"/>
    <w:rsid w:val="00051F1A"/>
    <w:rsid w:val="00052359"/>
    <w:rsid w:val="000523D1"/>
    <w:rsid w:val="00052778"/>
    <w:rsid w:val="00052B29"/>
    <w:rsid w:val="00052E0B"/>
    <w:rsid w:val="00053A25"/>
    <w:rsid w:val="00053A37"/>
    <w:rsid w:val="0005602B"/>
    <w:rsid w:val="0005649E"/>
    <w:rsid w:val="00056920"/>
    <w:rsid w:val="00056E7D"/>
    <w:rsid w:val="00057BAD"/>
    <w:rsid w:val="00057F18"/>
    <w:rsid w:val="00060174"/>
    <w:rsid w:val="0006057D"/>
    <w:rsid w:val="00060D5F"/>
    <w:rsid w:val="00061382"/>
    <w:rsid w:val="00061576"/>
    <w:rsid w:val="00061B41"/>
    <w:rsid w:val="00061BF5"/>
    <w:rsid w:val="00061CD4"/>
    <w:rsid w:val="00062DF7"/>
    <w:rsid w:val="00062E59"/>
    <w:rsid w:val="0006304B"/>
    <w:rsid w:val="000633BB"/>
    <w:rsid w:val="00063D85"/>
    <w:rsid w:val="00063F65"/>
    <w:rsid w:val="0006478F"/>
    <w:rsid w:val="00064D1D"/>
    <w:rsid w:val="00064F2D"/>
    <w:rsid w:val="00065047"/>
    <w:rsid w:val="00065EC4"/>
    <w:rsid w:val="00065EF9"/>
    <w:rsid w:val="0006672A"/>
    <w:rsid w:val="00066E9D"/>
    <w:rsid w:val="00066ECC"/>
    <w:rsid w:val="00066ED1"/>
    <w:rsid w:val="0006762C"/>
    <w:rsid w:val="00067B96"/>
    <w:rsid w:val="00067C26"/>
    <w:rsid w:val="00067CB2"/>
    <w:rsid w:val="000702C3"/>
    <w:rsid w:val="00070337"/>
    <w:rsid w:val="00070B25"/>
    <w:rsid w:val="00071641"/>
    <w:rsid w:val="00071648"/>
    <w:rsid w:val="00071F52"/>
    <w:rsid w:val="000721DC"/>
    <w:rsid w:val="00072447"/>
    <w:rsid w:val="00072DEE"/>
    <w:rsid w:val="00072F86"/>
    <w:rsid w:val="0007305C"/>
    <w:rsid w:val="0007375A"/>
    <w:rsid w:val="00073FEB"/>
    <w:rsid w:val="00074139"/>
    <w:rsid w:val="0007420A"/>
    <w:rsid w:val="00074E9A"/>
    <w:rsid w:val="0007509E"/>
    <w:rsid w:val="0007666F"/>
    <w:rsid w:val="000769AF"/>
    <w:rsid w:val="00076A47"/>
    <w:rsid w:val="000801A3"/>
    <w:rsid w:val="000808B9"/>
    <w:rsid w:val="00081838"/>
    <w:rsid w:val="00081B01"/>
    <w:rsid w:val="000826C2"/>
    <w:rsid w:val="000834CE"/>
    <w:rsid w:val="000836AA"/>
    <w:rsid w:val="000836FD"/>
    <w:rsid w:val="00084793"/>
    <w:rsid w:val="000851B6"/>
    <w:rsid w:val="000856FF"/>
    <w:rsid w:val="00085E1E"/>
    <w:rsid w:val="000868AC"/>
    <w:rsid w:val="00086CC9"/>
    <w:rsid w:val="0008728C"/>
    <w:rsid w:val="000873BB"/>
    <w:rsid w:val="00087C46"/>
    <w:rsid w:val="00087DF9"/>
    <w:rsid w:val="00087FB9"/>
    <w:rsid w:val="000902A8"/>
    <w:rsid w:val="00090B02"/>
    <w:rsid w:val="00090B7D"/>
    <w:rsid w:val="0009123B"/>
    <w:rsid w:val="00092019"/>
    <w:rsid w:val="0009224B"/>
    <w:rsid w:val="000926E6"/>
    <w:rsid w:val="00092B6B"/>
    <w:rsid w:val="00092F7C"/>
    <w:rsid w:val="00093177"/>
    <w:rsid w:val="00093751"/>
    <w:rsid w:val="00093B3C"/>
    <w:rsid w:val="00093C15"/>
    <w:rsid w:val="00094370"/>
    <w:rsid w:val="00094391"/>
    <w:rsid w:val="00094600"/>
    <w:rsid w:val="00094EB7"/>
    <w:rsid w:val="00095AE2"/>
    <w:rsid w:val="00095BB0"/>
    <w:rsid w:val="00096093"/>
    <w:rsid w:val="0009720C"/>
    <w:rsid w:val="00097DFF"/>
    <w:rsid w:val="000A03B1"/>
    <w:rsid w:val="000A0D1C"/>
    <w:rsid w:val="000A0D95"/>
    <w:rsid w:val="000A151D"/>
    <w:rsid w:val="000A26D0"/>
    <w:rsid w:val="000A26F8"/>
    <w:rsid w:val="000A2814"/>
    <w:rsid w:val="000A342D"/>
    <w:rsid w:val="000A3657"/>
    <w:rsid w:val="000A413F"/>
    <w:rsid w:val="000A48A8"/>
    <w:rsid w:val="000A48F5"/>
    <w:rsid w:val="000A4971"/>
    <w:rsid w:val="000A4E52"/>
    <w:rsid w:val="000A582C"/>
    <w:rsid w:val="000A5B24"/>
    <w:rsid w:val="000A5BD4"/>
    <w:rsid w:val="000A5C4A"/>
    <w:rsid w:val="000A5C84"/>
    <w:rsid w:val="000A66C6"/>
    <w:rsid w:val="000A6DCE"/>
    <w:rsid w:val="000A70D1"/>
    <w:rsid w:val="000A7DC7"/>
    <w:rsid w:val="000B09C2"/>
    <w:rsid w:val="000B1408"/>
    <w:rsid w:val="000B1A0F"/>
    <w:rsid w:val="000B1CDD"/>
    <w:rsid w:val="000B238C"/>
    <w:rsid w:val="000B2B7E"/>
    <w:rsid w:val="000B2E57"/>
    <w:rsid w:val="000B322B"/>
    <w:rsid w:val="000B3402"/>
    <w:rsid w:val="000B378D"/>
    <w:rsid w:val="000B3F4B"/>
    <w:rsid w:val="000B3FF4"/>
    <w:rsid w:val="000B4A55"/>
    <w:rsid w:val="000B564B"/>
    <w:rsid w:val="000B5D0B"/>
    <w:rsid w:val="000B5D4C"/>
    <w:rsid w:val="000B6D25"/>
    <w:rsid w:val="000B6D9D"/>
    <w:rsid w:val="000B6FD6"/>
    <w:rsid w:val="000B7137"/>
    <w:rsid w:val="000C0679"/>
    <w:rsid w:val="000C08FA"/>
    <w:rsid w:val="000C0AC0"/>
    <w:rsid w:val="000C106D"/>
    <w:rsid w:val="000C12AF"/>
    <w:rsid w:val="000C1318"/>
    <w:rsid w:val="000C1E4D"/>
    <w:rsid w:val="000C22D7"/>
    <w:rsid w:val="000C2308"/>
    <w:rsid w:val="000C253C"/>
    <w:rsid w:val="000C2626"/>
    <w:rsid w:val="000C38E3"/>
    <w:rsid w:val="000C44C3"/>
    <w:rsid w:val="000C4E5A"/>
    <w:rsid w:val="000C5418"/>
    <w:rsid w:val="000C597D"/>
    <w:rsid w:val="000C5C05"/>
    <w:rsid w:val="000C5EAE"/>
    <w:rsid w:val="000C65CA"/>
    <w:rsid w:val="000C70FA"/>
    <w:rsid w:val="000D015E"/>
    <w:rsid w:val="000D09A7"/>
    <w:rsid w:val="000D17B6"/>
    <w:rsid w:val="000D2817"/>
    <w:rsid w:val="000D3376"/>
    <w:rsid w:val="000D38B4"/>
    <w:rsid w:val="000D3C13"/>
    <w:rsid w:val="000D3EA0"/>
    <w:rsid w:val="000D468E"/>
    <w:rsid w:val="000D4748"/>
    <w:rsid w:val="000D5C0F"/>
    <w:rsid w:val="000D77B2"/>
    <w:rsid w:val="000D7E42"/>
    <w:rsid w:val="000E02F3"/>
    <w:rsid w:val="000E0A75"/>
    <w:rsid w:val="000E0CD9"/>
    <w:rsid w:val="000E1478"/>
    <w:rsid w:val="000E14D3"/>
    <w:rsid w:val="000E17CB"/>
    <w:rsid w:val="000E1E49"/>
    <w:rsid w:val="000E2CF7"/>
    <w:rsid w:val="000E3605"/>
    <w:rsid w:val="000E390B"/>
    <w:rsid w:val="000E3A3B"/>
    <w:rsid w:val="000E4514"/>
    <w:rsid w:val="000E47CB"/>
    <w:rsid w:val="000E4A8D"/>
    <w:rsid w:val="000E4C36"/>
    <w:rsid w:val="000E52C4"/>
    <w:rsid w:val="000E562A"/>
    <w:rsid w:val="000E56D7"/>
    <w:rsid w:val="000E618D"/>
    <w:rsid w:val="000E61D6"/>
    <w:rsid w:val="000E66CC"/>
    <w:rsid w:val="000E6762"/>
    <w:rsid w:val="000E6A9D"/>
    <w:rsid w:val="000E6B9A"/>
    <w:rsid w:val="000F1001"/>
    <w:rsid w:val="000F119C"/>
    <w:rsid w:val="000F12BD"/>
    <w:rsid w:val="000F1470"/>
    <w:rsid w:val="000F158C"/>
    <w:rsid w:val="000F1734"/>
    <w:rsid w:val="000F2BF4"/>
    <w:rsid w:val="000F2C9A"/>
    <w:rsid w:val="000F2F50"/>
    <w:rsid w:val="000F3256"/>
    <w:rsid w:val="000F40F4"/>
    <w:rsid w:val="000F46D7"/>
    <w:rsid w:val="000F48DD"/>
    <w:rsid w:val="000F4950"/>
    <w:rsid w:val="000F4B30"/>
    <w:rsid w:val="000F4DB3"/>
    <w:rsid w:val="000F544F"/>
    <w:rsid w:val="000F588A"/>
    <w:rsid w:val="000F5D7D"/>
    <w:rsid w:val="000F5EFC"/>
    <w:rsid w:val="000F6355"/>
    <w:rsid w:val="000F662F"/>
    <w:rsid w:val="000F6AAD"/>
    <w:rsid w:val="000F6E55"/>
    <w:rsid w:val="0010022E"/>
    <w:rsid w:val="0010023C"/>
    <w:rsid w:val="0010115B"/>
    <w:rsid w:val="0010142A"/>
    <w:rsid w:val="00101DAA"/>
    <w:rsid w:val="001020A5"/>
    <w:rsid w:val="001022DB"/>
    <w:rsid w:val="00103246"/>
    <w:rsid w:val="001045CE"/>
    <w:rsid w:val="00104999"/>
    <w:rsid w:val="00104E63"/>
    <w:rsid w:val="001054FA"/>
    <w:rsid w:val="00105869"/>
    <w:rsid w:val="0010671A"/>
    <w:rsid w:val="0010690B"/>
    <w:rsid w:val="001070FB"/>
    <w:rsid w:val="00107F6F"/>
    <w:rsid w:val="00107FC4"/>
    <w:rsid w:val="001104AE"/>
    <w:rsid w:val="00110502"/>
    <w:rsid w:val="0011122D"/>
    <w:rsid w:val="00111D18"/>
    <w:rsid w:val="00111FE1"/>
    <w:rsid w:val="00112994"/>
    <w:rsid w:val="001129AF"/>
    <w:rsid w:val="00112B75"/>
    <w:rsid w:val="00113205"/>
    <w:rsid w:val="00113AAA"/>
    <w:rsid w:val="00113BA1"/>
    <w:rsid w:val="00114466"/>
    <w:rsid w:val="00114CD6"/>
    <w:rsid w:val="00114D83"/>
    <w:rsid w:val="001155FB"/>
    <w:rsid w:val="00115A8C"/>
    <w:rsid w:val="00115B53"/>
    <w:rsid w:val="00115C20"/>
    <w:rsid w:val="00115FEF"/>
    <w:rsid w:val="00116ADF"/>
    <w:rsid w:val="00116D6D"/>
    <w:rsid w:val="00117D5D"/>
    <w:rsid w:val="001200A1"/>
    <w:rsid w:val="00120164"/>
    <w:rsid w:val="001206A7"/>
    <w:rsid w:val="001206B4"/>
    <w:rsid w:val="00120EA3"/>
    <w:rsid w:val="001218CB"/>
    <w:rsid w:val="0012190B"/>
    <w:rsid w:val="00121DD3"/>
    <w:rsid w:val="00122214"/>
    <w:rsid w:val="001222CB"/>
    <w:rsid w:val="001225A8"/>
    <w:rsid w:val="00122619"/>
    <w:rsid w:val="0012280A"/>
    <w:rsid w:val="00122AC3"/>
    <w:rsid w:val="001232E7"/>
    <w:rsid w:val="00124BC6"/>
    <w:rsid w:val="00127176"/>
    <w:rsid w:val="001271AF"/>
    <w:rsid w:val="0012733E"/>
    <w:rsid w:val="0013161B"/>
    <w:rsid w:val="00131BAC"/>
    <w:rsid w:val="00131BB8"/>
    <w:rsid w:val="00132195"/>
    <w:rsid w:val="00132CD6"/>
    <w:rsid w:val="00133904"/>
    <w:rsid w:val="00133D21"/>
    <w:rsid w:val="00134201"/>
    <w:rsid w:val="00134591"/>
    <w:rsid w:val="0013536C"/>
    <w:rsid w:val="001355A1"/>
    <w:rsid w:val="00135691"/>
    <w:rsid w:val="00135B02"/>
    <w:rsid w:val="00135DA1"/>
    <w:rsid w:val="00135DEA"/>
    <w:rsid w:val="0013606C"/>
    <w:rsid w:val="0013610A"/>
    <w:rsid w:val="001364DF"/>
    <w:rsid w:val="001365E7"/>
    <w:rsid w:val="0013741A"/>
    <w:rsid w:val="00137761"/>
    <w:rsid w:val="00137D9B"/>
    <w:rsid w:val="00137FA2"/>
    <w:rsid w:val="00140275"/>
    <w:rsid w:val="001402B4"/>
    <w:rsid w:val="001402BF"/>
    <w:rsid w:val="0014051C"/>
    <w:rsid w:val="00140F5B"/>
    <w:rsid w:val="00141299"/>
    <w:rsid w:val="001412D4"/>
    <w:rsid w:val="00141BBE"/>
    <w:rsid w:val="00141C98"/>
    <w:rsid w:val="00142217"/>
    <w:rsid w:val="00142529"/>
    <w:rsid w:val="00143941"/>
    <w:rsid w:val="00144196"/>
    <w:rsid w:val="001450AC"/>
    <w:rsid w:val="001459A9"/>
    <w:rsid w:val="00145B42"/>
    <w:rsid w:val="0014640F"/>
    <w:rsid w:val="00146877"/>
    <w:rsid w:val="00146A58"/>
    <w:rsid w:val="00146F57"/>
    <w:rsid w:val="001477EA"/>
    <w:rsid w:val="001479E5"/>
    <w:rsid w:val="00147AB1"/>
    <w:rsid w:val="00147AC0"/>
    <w:rsid w:val="00147F64"/>
    <w:rsid w:val="00147FC0"/>
    <w:rsid w:val="001507CB"/>
    <w:rsid w:val="00150E85"/>
    <w:rsid w:val="00150FFC"/>
    <w:rsid w:val="001511E0"/>
    <w:rsid w:val="00151463"/>
    <w:rsid w:val="00151A05"/>
    <w:rsid w:val="00151A85"/>
    <w:rsid w:val="00151E75"/>
    <w:rsid w:val="001525FB"/>
    <w:rsid w:val="00152702"/>
    <w:rsid w:val="0015362D"/>
    <w:rsid w:val="00153AD6"/>
    <w:rsid w:val="00153EB5"/>
    <w:rsid w:val="001548DA"/>
    <w:rsid w:val="00154AA7"/>
    <w:rsid w:val="00154DA9"/>
    <w:rsid w:val="00154E3E"/>
    <w:rsid w:val="00154ED3"/>
    <w:rsid w:val="00154F92"/>
    <w:rsid w:val="00155ED9"/>
    <w:rsid w:val="0015641F"/>
    <w:rsid w:val="001578D1"/>
    <w:rsid w:val="00157D7C"/>
    <w:rsid w:val="0016000A"/>
    <w:rsid w:val="0016012A"/>
    <w:rsid w:val="0016077C"/>
    <w:rsid w:val="001608D7"/>
    <w:rsid w:val="00160C88"/>
    <w:rsid w:val="00160D21"/>
    <w:rsid w:val="00160EC8"/>
    <w:rsid w:val="00161247"/>
    <w:rsid w:val="00161A8B"/>
    <w:rsid w:val="0016215E"/>
    <w:rsid w:val="00162344"/>
    <w:rsid w:val="00163238"/>
    <w:rsid w:val="0016486D"/>
    <w:rsid w:val="00164D5E"/>
    <w:rsid w:val="001652C3"/>
    <w:rsid w:val="00165F6D"/>
    <w:rsid w:val="00166641"/>
    <w:rsid w:val="00166A7F"/>
    <w:rsid w:val="00166E94"/>
    <w:rsid w:val="001709AF"/>
    <w:rsid w:val="00171844"/>
    <w:rsid w:val="001719C9"/>
    <w:rsid w:val="00171B65"/>
    <w:rsid w:val="0017209D"/>
    <w:rsid w:val="00172275"/>
    <w:rsid w:val="001724FB"/>
    <w:rsid w:val="0017288A"/>
    <w:rsid w:val="001729C6"/>
    <w:rsid w:val="00172A27"/>
    <w:rsid w:val="00173463"/>
    <w:rsid w:val="00173F7D"/>
    <w:rsid w:val="00174462"/>
    <w:rsid w:val="001745D5"/>
    <w:rsid w:val="001752AB"/>
    <w:rsid w:val="0017541B"/>
    <w:rsid w:val="0017585D"/>
    <w:rsid w:val="00175FE9"/>
    <w:rsid w:val="00176E18"/>
    <w:rsid w:val="00176EE8"/>
    <w:rsid w:val="00177043"/>
    <w:rsid w:val="00177EB5"/>
    <w:rsid w:val="0018028F"/>
    <w:rsid w:val="001803E4"/>
    <w:rsid w:val="00181510"/>
    <w:rsid w:val="0018170F"/>
    <w:rsid w:val="00181877"/>
    <w:rsid w:val="00182230"/>
    <w:rsid w:val="001823F3"/>
    <w:rsid w:val="00182965"/>
    <w:rsid w:val="001830C0"/>
    <w:rsid w:val="001838C8"/>
    <w:rsid w:val="00183993"/>
    <w:rsid w:val="001845A5"/>
    <w:rsid w:val="0018466E"/>
    <w:rsid w:val="001846C7"/>
    <w:rsid w:val="00185451"/>
    <w:rsid w:val="0018547C"/>
    <w:rsid w:val="0018556F"/>
    <w:rsid w:val="00185625"/>
    <w:rsid w:val="00186291"/>
    <w:rsid w:val="00186579"/>
    <w:rsid w:val="001865ED"/>
    <w:rsid w:val="0018663D"/>
    <w:rsid w:val="001866A6"/>
    <w:rsid w:val="00186807"/>
    <w:rsid w:val="00187A09"/>
    <w:rsid w:val="00187EFB"/>
    <w:rsid w:val="00187FBB"/>
    <w:rsid w:val="00190360"/>
    <w:rsid w:val="00190502"/>
    <w:rsid w:val="00190799"/>
    <w:rsid w:val="00190A18"/>
    <w:rsid w:val="00190B2C"/>
    <w:rsid w:val="00191226"/>
    <w:rsid w:val="0019149C"/>
    <w:rsid w:val="00191AC5"/>
    <w:rsid w:val="00191B47"/>
    <w:rsid w:val="0019242C"/>
    <w:rsid w:val="00192AF2"/>
    <w:rsid w:val="00192C69"/>
    <w:rsid w:val="00192C8A"/>
    <w:rsid w:val="00192CBF"/>
    <w:rsid w:val="00192F42"/>
    <w:rsid w:val="00192F7F"/>
    <w:rsid w:val="00193204"/>
    <w:rsid w:val="0019324A"/>
    <w:rsid w:val="0019362E"/>
    <w:rsid w:val="0019377B"/>
    <w:rsid w:val="00194B3D"/>
    <w:rsid w:val="001955D0"/>
    <w:rsid w:val="00195656"/>
    <w:rsid w:val="0019593A"/>
    <w:rsid w:val="00195B95"/>
    <w:rsid w:val="00195D14"/>
    <w:rsid w:val="0019700F"/>
    <w:rsid w:val="00197081"/>
    <w:rsid w:val="00197231"/>
    <w:rsid w:val="00197C86"/>
    <w:rsid w:val="001A0431"/>
    <w:rsid w:val="001A0633"/>
    <w:rsid w:val="001A10E3"/>
    <w:rsid w:val="001A13E9"/>
    <w:rsid w:val="001A1979"/>
    <w:rsid w:val="001A1BAC"/>
    <w:rsid w:val="001A1CBB"/>
    <w:rsid w:val="001A278E"/>
    <w:rsid w:val="001A37E2"/>
    <w:rsid w:val="001A3823"/>
    <w:rsid w:val="001A39D3"/>
    <w:rsid w:val="001A3A1D"/>
    <w:rsid w:val="001A3AC4"/>
    <w:rsid w:val="001A41EC"/>
    <w:rsid w:val="001A4238"/>
    <w:rsid w:val="001A477D"/>
    <w:rsid w:val="001A4903"/>
    <w:rsid w:val="001A4B03"/>
    <w:rsid w:val="001A4DBE"/>
    <w:rsid w:val="001A4FE5"/>
    <w:rsid w:val="001A586C"/>
    <w:rsid w:val="001A590D"/>
    <w:rsid w:val="001A61BC"/>
    <w:rsid w:val="001A654B"/>
    <w:rsid w:val="001A6E1F"/>
    <w:rsid w:val="001A6EAB"/>
    <w:rsid w:val="001A7A49"/>
    <w:rsid w:val="001A7F0F"/>
    <w:rsid w:val="001B0A11"/>
    <w:rsid w:val="001B0A3F"/>
    <w:rsid w:val="001B12B2"/>
    <w:rsid w:val="001B1856"/>
    <w:rsid w:val="001B1C37"/>
    <w:rsid w:val="001B1F93"/>
    <w:rsid w:val="001B2489"/>
    <w:rsid w:val="001B29E3"/>
    <w:rsid w:val="001B31A4"/>
    <w:rsid w:val="001B3891"/>
    <w:rsid w:val="001B4504"/>
    <w:rsid w:val="001B4775"/>
    <w:rsid w:val="001B4AE5"/>
    <w:rsid w:val="001B5F2B"/>
    <w:rsid w:val="001B6A13"/>
    <w:rsid w:val="001B6ABE"/>
    <w:rsid w:val="001B6F7F"/>
    <w:rsid w:val="001B744F"/>
    <w:rsid w:val="001B79DB"/>
    <w:rsid w:val="001B7E39"/>
    <w:rsid w:val="001C18FE"/>
    <w:rsid w:val="001C1B86"/>
    <w:rsid w:val="001C1BF8"/>
    <w:rsid w:val="001C1FFB"/>
    <w:rsid w:val="001C1FFD"/>
    <w:rsid w:val="001C2BDD"/>
    <w:rsid w:val="001C2F84"/>
    <w:rsid w:val="001C3991"/>
    <w:rsid w:val="001C3D8F"/>
    <w:rsid w:val="001C4302"/>
    <w:rsid w:val="001C59E9"/>
    <w:rsid w:val="001C5F3D"/>
    <w:rsid w:val="001C7278"/>
    <w:rsid w:val="001C73DB"/>
    <w:rsid w:val="001C7850"/>
    <w:rsid w:val="001D0290"/>
    <w:rsid w:val="001D10BF"/>
    <w:rsid w:val="001D1AC2"/>
    <w:rsid w:val="001D1D4D"/>
    <w:rsid w:val="001D22E7"/>
    <w:rsid w:val="001D33BB"/>
    <w:rsid w:val="001D3506"/>
    <w:rsid w:val="001D38C0"/>
    <w:rsid w:val="001D48A9"/>
    <w:rsid w:val="001D4C1F"/>
    <w:rsid w:val="001D4E1C"/>
    <w:rsid w:val="001D51BA"/>
    <w:rsid w:val="001D60BD"/>
    <w:rsid w:val="001D64F1"/>
    <w:rsid w:val="001D6513"/>
    <w:rsid w:val="001D6673"/>
    <w:rsid w:val="001D6EAE"/>
    <w:rsid w:val="001D7051"/>
    <w:rsid w:val="001D7129"/>
    <w:rsid w:val="001D77BD"/>
    <w:rsid w:val="001D7B04"/>
    <w:rsid w:val="001D7CA5"/>
    <w:rsid w:val="001E03B3"/>
    <w:rsid w:val="001E0635"/>
    <w:rsid w:val="001E0888"/>
    <w:rsid w:val="001E096F"/>
    <w:rsid w:val="001E0D49"/>
    <w:rsid w:val="001E17BE"/>
    <w:rsid w:val="001E1C5A"/>
    <w:rsid w:val="001E1E6C"/>
    <w:rsid w:val="001E1F93"/>
    <w:rsid w:val="001E20BB"/>
    <w:rsid w:val="001E2A26"/>
    <w:rsid w:val="001E2CBE"/>
    <w:rsid w:val="001E3242"/>
    <w:rsid w:val="001E4EDF"/>
    <w:rsid w:val="001E509C"/>
    <w:rsid w:val="001E564C"/>
    <w:rsid w:val="001E5B9D"/>
    <w:rsid w:val="001E6040"/>
    <w:rsid w:val="001E6176"/>
    <w:rsid w:val="001E619F"/>
    <w:rsid w:val="001E64EE"/>
    <w:rsid w:val="001E6B9A"/>
    <w:rsid w:val="001E6F9F"/>
    <w:rsid w:val="001E74EF"/>
    <w:rsid w:val="001E7BBC"/>
    <w:rsid w:val="001E7BD0"/>
    <w:rsid w:val="001F0775"/>
    <w:rsid w:val="001F0E11"/>
    <w:rsid w:val="001F1DC1"/>
    <w:rsid w:val="001F1EBE"/>
    <w:rsid w:val="001F1F63"/>
    <w:rsid w:val="001F2274"/>
    <w:rsid w:val="001F25A1"/>
    <w:rsid w:val="001F3457"/>
    <w:rsid w:val="001F364B"/>
    <w:rsid w:val="001F3E40"/>
    <w:rsid w:val="001F41C5"/>
    <w:rsid w:val="001F48DC"/>
    <w:rsid w:val="001F4DA8"/>
    <w:rsid w:val="001F5670"/>
    <w:rsid w:val="001F587F"/>
    <w:rsid w:val="001F58E4"/>
    <w:rsid w:val="001F5933"/>
    <w:rsid w:val="001F5A9D"/>
    <w:rsid w:val="001F64BF"/>
    <w:rsid w:val="001F6527"/>
    <w:rsid w:val="001F67F5"/>
    <w:rsid w:val="001F68D9"/>
    <w:rsid w:val="001F6DA2"/>
    <w:rsid w:val="001F6F14"/>
    <w:rsid w:val="001F7180"/>
    <w:rsid w:val="001F71E3"/>
    <w:rsid w:val="001F7226"/>
    <w:rsid w:val="001F7492"/>
    <w:rsid w:val="001F74ED"/>
    <w:rsid w:val="001F794D"/>
    <w:rsid w:val="00200100"/>
    <w:rsid w:val="002009F0"/>
    <w:rsid w:val="00200F2F"/>
    <w:rsid w:val="00201394"/>
    <w:rsid w:val="002026AB"/>
    <w:rsid w:val="002027DA"/>
    <w:rsid w:val="00202D7E"/>
    <w:rsid w:val="00202EDF"/>
    <w:rsid w:val="002037AE"/>
    <w:rsid w:val="00203B04"/>
    <w:rsid w:val="00203E4E"/>
    <w:rsid w:val="00204C9E"/>
    <w:rsid w:val="00205084"/>
    <w:rsid w:val="002052A1"/>
    <w:rsid w:val="00205B03"/>
    <w:rsid w:val="00206581"/>
    <w:rsid w:val="002065A1"/>
    <w:rsid w:val="002079A4"/>
    <w:rsid w:val="00211EE3"/>
    <w:rsid w:val="0021234F"/>
    <w:rsid w:val="002124FC"/>
    <w:rsid w:val="002125B1"/>
    <w:rsid w:val="00212B64"/>
    <w:rsid w:val="00212F6B"/>
    <w:rsid w:val="002133B3"/>
    <w:rsid w:val="00213C03"/>
    <w:rsid w:val="00213EA0"/>
    <w:rsid w:val="002149EC"/>
    <w:rsid w:val="00214A5D"/>
    <w:rsid w:val="00214F28"/>
    <w:rsid w:val="0021503A"/>
    <w:rsid w:val="002153F1"/>
    <w:rsid w:val="00215CCD"/>
    <w:rsid w:val="00215DA4"/>
    <w:rsid w:val="0021772E"/>
    <w:rsid w:val="002177FA"/>
    <w:rsid w:val="00217C75"/>
    <w:rsid w:val="00217F78"/>
    <w:rsid w:val="002200B2"/>
    <w:rsid w:val="00220264"/>
    <w:rsid w:val="002215A9"/>
    <w:rsid w:val="00221B49"/>
    <w:rsid w:val="002222FC"/>
    <w:rsid w:val="00222BD0"/>
    <w:rsid w:val="00222D0B"/>
    <w:rsid w:val="00225071"/>
    <w:rsid w:val="002258E3"/>
    <w:rsid w:val="002259BE"/>
    <w:rsid w:val="00225E78"/>
    <w:rsid w:val="002264E7"/>
    <w:rsid w:val="00226B98"/>
    <w:rsid w:val="0022755F"/>
    <w:rsid w:val="00227838"/>
    <w:rsid w:val="00227F8B"/>
    <w:rsid w:val="00230364"/>
    <w:rsid w:val="00230E2F"/>
    <w:rsid w:val="0023138F"/>
    <w:rsid w:val="002324B7"/>
    <w:rsid w:val="00232521"/>
    <w:rsid w:val="002331DC"/>
    <w:rsid w:val="00233382"/>
    <w:rsid w:val="00233631"/>
    <w:rsid w:val="0023398A"/>
    <w:rsid w:val="002345EB"/>
    <w:rsid w:val="00234F95"/>
    <w:rsid w:val="00235CFD"/>
    <w:rsid w:val="00235FFE"/>
    <w:rsid w:val="00236A04"/>
    <w:rsid w:val="00236CCA"/>
    <w:rsid w:val="0023775C"/>
    <w:rsid w:val="00237BD5"/>
    <w:rsid w:val="002406AB"/>
    <w:rsid w:val="00240F03"/>
    <w:rsid w:val="00241927"/>
    <w:rsid w:val="00242678"/>
    <w:rsid w:val="0024268D"/>
    <w:rsid w:val="0024390E"/>
    <w:rsid w:val="002441A6"/>
    <w:rsid w:val="0024447E"/>
    <w:rsid w:val="00245BD5"/>
    <w:rsid w:val="00245CEC"/>
    <w:rsid w:val="00245E73"/>
    <w:rsid w:val="002461A3"/>
    <w:rsid w:val="00246303"/>
    <w:rsid w:val="0024643E"/>
    <w:rsid w:val="00246F44"/>
    <w:rsid w:val="002471FA"/>
    <w:rsid w:val="00247844"/>
    <w:rsid w:val="00247B11"/>
    <w:rsid w:val="00247C05"/>
    <w:rsid w:val="00247C5F"/>
    <w:rsid w:val="0025076F"/>
    <w:rsid w:val="00250E0D"/>
    <w:rsid w:val="00250F3C"/>
    <w:rsid w:val="0025132A"/>
    <w:rsid w:val="00251629"/>
    <w:rsid w:val="00251756"/>
    <w:rsid w:val="002521D8"/>
    <w:rsid w:val="00252C9E"/>
    <w:rsid w:val="00252CBF"/>
    <w:rsid w:val="002535FD"/>
    <w:rsid w:val="00253740"/>
    <w:rsid w:val="00253959"/>
    <w:rsid w:val="00253B3A"/>
    <w:rsid w:val="00253E22"/>
    <w:rsid w:val="00253EF7"/>
    <w:rsid w:val="00254316"/>
    <w:rsid w:val="00254CCE"/>
    <w:rsid w:val="00255015"/>
    <w:rsid w:val="00255093"/>
    <w:rsid w:val="00255D08"/>
    <w:rsid w:val="00256460"/>
    <w:rsid w:val="00256613"/>
    <w:rsid w:val="0025753D"/>
    <w:rsid w:val="00257DCE"/>
    <w:rsid w:val="002602F0"/>
    <w:rsid w:val="00260A25"/>
    <w:rsid w:val="00260D75"/>
    <w:rsid w:val="0026158E"/>
    <w:rsid w:val="00261AF3"/>
    <w:rsid w:val="00261ED1"/>
    <w:rsid w:val="002625B3"/>
    <w:rsid w:val="002628EE"/>
    <w:rsid w:val="00262A36"/>
    <w:rsid w:val="00263812"/>
    <w:rsid w:val="00263ADF"/>
    <w:rsid w:val="00264437"/>
    <w:rsid w:val="00264461"/>
    <w:rsid w:val="002649BB"/>
    <w:rsid w:val="00264C00"/>
    <w:rsid w:val="00265843"/>
    <w:rsid w:val="00265948"/>
    <w:rsid w:val="00265B21"/>
    <w:rsid w:val="00266392"/>
    <w:rsid w:val="0026654F"/>
    <w:rsid w:val="00266D63"/>
    <w:rsid w:val="00267E82"/>
    <w:rsid w:val="0027020A"/>
    <w:rsid w:val="00271095"/>
    <w:rsid w:val="00271212"/>
    <w:rsid w:val="00271215"/>
    <w:rsid w:val="00272BD9"/>
    <w:rsid w:val="00272CC8"/>
    <w:rsid w:val="00273918"/>
    <w:rsid w:val="00273ADD"/>
    <w:rsid w:val="0027427E"/>
    <w:rsid w:val="0027432E"/>
    <w:rsid w:val="00274800"/>
    <w:rsid w:val="002754B9"/>
    <w:rsid w:val="00275545"/>
    <w:rsid w:val="002757C2"/>
    <w:rsid w:val="00275892"/>
    <w:rsid w:val="00275916"/>
    <w:rsid w:val="002763BB"/>
    <w:rsid w:val="002765AC"/>
    <w:rsid w:val="00280064"/>
    <w:rsid w:val="00280674"/>
    <w:rsid w:val="002807C6"/>
    <w:rsid w:val="002811D2"/>
    <w:rsid w:val="002814F0"/>
    <w:rsid w:val="00281AE4"/>
    <w:rsid w:val="00282072"/>
    <w:rsid w:val="002821BF"/>
    <w:rsid w:val="00282672"/>
    <w:rsid w:val="00282CA6"/>
    <w:rsid w:val="002838F7"/>
    <w:rsid w:val="00283C37"/>
    <w:rsid w:val="002842D1"/>
    <w:rsid w:val="0028458D"/>
    <w:rsid w:val="00284A82"/>
    <w:rsid w:val="00284B7B"/>
    <w:rsid w:val="00284B7D"/>
    <w:rsid w:val="00284D80"/>
    <w:rsid w:val="0028509E"/>
    <w:rsid w:val="002856AD"/>
    <w:rsid w:val="002859E5"/>
    <w:rsid w:val="00287260"/>
    <w:rsid w:val="002878A7"/>
    <w:rsid w:val="00287BB7"/>
    <w:rsid w:val="00287C28"/>
    <w:rsid w:val="002902C8"/>
    <w:rsid w:val="0029079C"/>
    <w:rsid w:val="00290B71"/>
    <w:rsid w:val="002912C0"/>
    <w:rsid w:val="00292327"/>
    <w:rsid w:val="00292A57"/>
    <w:rsid w:val="00292FAE"/>
    <w:rsid w:val="00294023"/>
    <w:rsid w:val="00294063"/>
    <w:rsid w:val="00294EE2"/>
    <w:rsid w:val="002951C1"/>
    <w:rsid w:val="00295CA1"/>
    <w:rsid w:val="00295E30"/>
    <w:rsid w:val="00295FD3"/>
    <w:rsid w:val="00296093"/>
    <w:rsid w:val="002964D3"/>
    <w:rsid w:val="00296A08"/>
    <w:rsid w:val="00296E86"/>
    <w:rsid w:val="002979F1"/>
    <w:rsid w:val="002A092A"/>
    <w:rsid w:val="002A17F4"/>
    <w:rsid w:val="002A19B8"/>
    <w:rsid w:val="002A20DF"/>
    <w:rsid w:val="002A21C9"/>
    <w:rsid w:val="002A2D45"/>
    <w:rsid w:val="002A3533"/>
    <w:rsid w:val="002A365A"/>
    <w:rsid w:val="002A3892"/>
    <w:rsid w:val="002A39DF"/>
    <w:rsid w:val="002A4049"/>
    <w:rsid w:val="002A41FC"/>
    <w:rsid w:val="002A4DA6"/>
    <w:rsid w:val="002A518C"/>
    <w:rsid w:val="002A5240"/>
    <w:rsid w:val="002A54BE"/>
    <w:rsid w:val="002A55CD"/>
    <w:rsid w:val="002A5B9C"/>
    <w:rsid w:val="002A63CC"/>
    <w:rsid w:val="002A6AB9"/>
    <w:rsid w:val="002A6F7B"/>
    <w:rsid w:val="002A76BC"/>
    <w:rsid w:val="002B0C3E"/>
    <w:rsid w:val="002B1C7E"/>
    <w:rsid w:val="002B2048"/>
    <w:rsid w:val="002B29B7"/>
    <w:rsid w:val="002B2B02"/>
    <w:rsid w:val="002B2C12"/>
    <w:rsid w:val="002B2DA7"/>
    <w:rsid w:val="002B30BD"/>
    <w:rsid w:val="002B3292"/>
    <w:rsid w:val="002B399C"/>
    <w:rsid w:val="002B39C0"/>
    <w:rsid w:val="002B3F25"/>
    <w:rsid w:val="002B4100"/>
    <w:rsid w:val="002B434C"/>
    <w:rsid w:val="002B4362"/>
    <w:rsid w:val="002B44F7"/>
    <w:rsid w:val="002B46CB"/>
    <w:rsid w:val="002B4A34"/>
    <w:rsid w:val="002B4A76"/>
    <w:rsid w:val="002B4B63"/>
    <w:rsid w:val="002B4F4A"/>
    <w:rsid w:val="002B5431"/>
    <w:rsid w:val="002B607D"/>
    <w:rsid w:val="002B6AD9"/>
    <w:rsid w:val="002B7378"/>
    <w:rsid w:val="002B76D4"/>
    <w:rsid w:val="002B7AB5"/>
    <w:rsid w:val="002B7E06"/>
    <w:rsid w:val="002B7FE4"/>
    <w:rsid w:val="002C073F"/>
    <w:rsid w:val="002C139B"/>
    <w:rsid w:val="002C1AC7"/>
    <w:rsid w:val="002C1D23"/>
    <w:rsid w:val="002C254B"/>
    <w:rsid w:val="002C285D"/>
    <w:rsid w:val="002C2931"/>
    <w:rsid w:val="002C2F94"/>
    <w:rsid w:val="002C37F1"/>
    <w:rsid w:val="002C3BA8"/>
    <w:rsid w:val="002C4A23"/>
    <w:rsid w:val="002C4D55"/>
    <w:rsid w:val="002C5333"/>
    <w:rsid w:val="002C5ACD"/>
    <w:rsid w:val="002C5AF4"/>
    <w:rsid w:val="002C609A"/>
    <w:rsid w:val="002C6633"/>
    <w:rsid w:val="002C6A53"/>
    <w:rsid w:val="002C7CF2"/>
    <w:rsid w:val="002D0381"/>
    <w:rsid w:val="002D06AB"/>
    <w:rsid w:val="002D0A52"/>
    <w:rsid w:val="002D125E"/>
    <w:rsid w:val="002D16AD"/>
    <w:rsid w:val="002D18B6"/>
    <w:rsid w:val="002D1BAF"/>
    <w:rsid w:val="002D2007"/>
    <w:rsid w:val="002D2037"/>
    <w:rsid w:val="002D2077"/>
    <w:rsid w:val="002D2B98"/>
    <w:rsid w:val="002D2FB6"/>
    <w:rsid w:val="002D372F"/>
    <w:rsid w:val="002D3D0A"/>
    <w:rsid w:val="002D3F19"/>
    <w:rsid w:val="002D40AD"/>
    <w:rsid w:val="002D4743"/>
    <w:rsid w:val="002D6627"/>
    <w:rsid w:val="002D6F2C"/>
    <w:rsid w:val="002D6FED"/>
    <w:rsid w:val="002E0C10"/>
    <w:rsid w:val="002E0C7F"/>
    <w:rsid w:val="002E0D93"/>
    <w:rsid w:val="002E1071"/>
    <w:rsid w:val="002E1346"/>
    <w:rsid w:val="002E18A1"/>
    <w:rsid w:val="002E19F9"/>
    <w:rsid w:val="002E29EF"/>
    <w:rsid w:val="002E2B65"/>
    <w:rsid w:val="002E2BC3"/>
    <w:rsid w:val="002E2C10"/>
    <w:rsid w:val="002E2CB9"/>
    <w:rsid w:val="002E2E0C"/>
    <w:rsid w:val="002E3037"/>
    <w:rsid w:val="002E3602"/>
    <w:rsid w:val="002E3FE8"/>
    <w:rsid w:val="002E401B"/>
    <w:rsid w:val="002E413F"/>
    <w:rsid w:val="002E423B"/>
    <w:rsid w:val="002E4E2C"/>
    <w:rsid w:val="002E6375"/>
    <w:rsid w:val="002E64A1"/>
    <w:rsid w:val="002E65F2"/>
    <w:rsid w:val="002E6668"/>
    <w:rsid w:val="002E678C"/>
    <w:rsid w:val="002E67D2"/>
    <w:rsid w:val="002E6821"/>
    <w:rsid w:val="002E799A"/>
    <w:rsid w:val="002E79FD"/>
    <w:rsid w:val="002F2B38"/>
    <w:rsid w:val="002F2B48"/>
    <w:rsid w:val="002F38BB"/>
    <w:rsid w:val="002F3B15"/>
    <w:rsid w:val="002F48A1"/>
    <w:rsid w:val="002F4AA9"/>
    <w:rsid w:val="002F4FC1"/>
    <w:rsid w:val="002F5B2D"/>
    <w:rsid w:val="002F604C"/>
    <w:rsid w:val="002F6288"/>
    <w:rsid w:val="002F6336"/>
    <w:rsid w:val="002F6CE6"/>
    <w:rsid w:val="002F6F62"/>
    <w:rsid w:val="002F7091"/>
    <w:rsid w:val="002F7345"/>
    <w:rsid w:val="002F76C1"/>
    <w:rsid w:val="002F78D6"/>
    <w:rsid w:val="002F7971"/>
    <w:rsid w:val="002F7BF6"/>
    <w:rsid w:val="002F7D9D"/>
    <w:rsid w:val="00300B93"/>
    <w:rsid w:val="00301085"/>
    <w:rsid w:val="00301F36"/>
    <w:rsid w:val="00302680"/>
    <w:rsid w:val="00302B53"/>
    <w:rsid w:val="00302BD3"/>
    <w:rsid w:val="003035D6"/>
    <w:rsid w:val="00303C75"/>
    <w:rsid w:val="0030443F"/>
    <w:rsid w:val="003050E5"/>
    <w:rsid w:val="00305922"/>
    <w:rsid w:val="00306AEF"/>
    <w:rsid w:val="00306E3D"/>
    <w:rsid w:val="003070AA"/>
    <w:rsid w:val="00307299"/>
    <w:rsid w:val="003075BC"/>
    <w:rsid w:val="00307A38"/>
    <w:rsid w:val="00307D98"/>
    <w:rsid w:val="00310146"/>
    <w:rsid w:val="00310317"/>
    <w:rsid w:val="0031038C"/>
    <w:rsid w:val="00310AEE"/>
    <w:rsid w:val="003112E5"/>
    <w:rsid w:val="00311626"/>
    <w:rsid w:val="00311B75"/>
    <w:rsid w:val="0031219E"/>
    <w:rsid w:val="003126EF"/>
    <w:rsid w:val="00312BEE"/>
    <w:rsid w:val="00313142"/>
    <w:rsid w:val="00313391"/>
    <w:rsid w:val="003133C1"/>
    <w:rsid w:val="00313451"/>
    <w:rsid w:val="003135E5"/>
    <w:rsid w:val="00313634"/>
    <w:rsid w:val="0031396F"/>
    <w:rsid w:val="0031465E"/>
    <w:rsid w:val="003148AE"/>
    <w:rsid w:val="00315B63"/>
    <w:rsid w:val="00315C39"/>
    <w:rsid w:val="00316896"/>
    <w:rsid w:val="00316F24"/>
    <w:rsid w:val="00317347"/>
    <w:rsid w:val="00320BB9"/>
    <w:rsid w:val="00321008"/>
    <w:rsid w:val="00321498"/>
    <w:rsid w:val="00321646"/>
    <w:rsid w:val="00321CB1"/>
    <w:rsid w:val="0032290C"/>
    <w:rsid w:val="00322C4F"/>
    <w:rsid w:val="00323283"/>
    <w:rsid w:val="00323469"/>
    <w:rsid w:val="003234DB"/>
    <w:rsid w:val="003241CE"/>
    <w:rsid w:val="00324690"/>
    <w:rsid w:val="0032470C"/>
    <w:rsid w:val="00324A1A"/>
    <w:rsid w:val="00324B44"/>
    <w:rsid w:val="003267C5"/>
    <w:rsid w:val="003268E5"/>
    <w:rsid w:val="0032696C"/>
    <w:rsid w:val="00327002"/>
    <w:rsid w:val="00327A5E"/>
    <w:rsid w:val="00327CB6"/>
    <w:rsid w:val="0033069B"/>
    <w:rsid w:val="00330810"/>
    <w:rsid w:val="00330E4E"/>
    <w:rsid w:val="00331369"/>
    <w:rsid w:val="00331745"/>
    <w:rsid w:val="003325E9"/>
    <w:rsid w:val="0033280D"/>
    <w:rsid w:val="003352CC"/>
    <w:rsid w:val="00335630"/>
    <w:rsid w:val="0033632E"/>
    <w:rsid w:val="00336451"/>
    <w:rsid w:val="0033653C"/>
    <w:rsid w:val="00336821"/>
    <w:rsid w:val="00336B7A"/>
    <w:rsid w:val="0033724E"/>
    <w:rsid w:val="0033782B"/>
    <w:rsid w:val="00337D1C"/>
    <w:rsid w:val="00340716"/>
    <w:rsid w:val="00340CD9"/>
    <w:rsid w:val="00341117"/>
    <w:rsid w:val="00341338"/>
    <w:rsid w:val="0034143D"/>
    <w:rsid w:val="00341D5C"/>
    <w:rsid w:val="00342254"/>
    <w:rsid w:val="00342EC6"/>
    <w:rsid w:val="00343CA1"/>
    <w:rsid w:val="00344239"/>
    <w:rsid w:val="00344254"/>
    <w:rsid w:val="003442E5"/>
    <w:rsid w:val="00344671"/>
    <w:rsid w:val="0034492D"/>
    <w:rsid w:val="003449DD"/>
    <w:rsid w:val="00344EEE"/>
    <w:rsid w:val="00344F15"/>
    <w:rsid w:val="003456DE"/>
    <w:rsid w:val="00345C55"/>
    <w:rsid w:val="003461CE"/>
    <w:rsid w:val="003462CA"/>
    <w:rsid w:val="00346371"/>
    <w:rsid w:val="003465C8"/>
    <w:rsid w:val="00346D12"/>
    <w:rsid w:val="00346DB9"/>
    <w:rsid w:val="00346E09"/>
    <w:rsid w:val="0035080D"/>
    <w:rsid w:val="00350CDB"/>
    <w:rsid w:val="00351621"/>
    <w:rsid w:val="0035251B"/>
    <w:rsid w:val="00352888"/>
    <w:rsid w:val="0035306B"/>
    <w:rsid w:val="003535F1"/>
    <w:rsid w:val="003548DC"/>
    <w:rsid w:val="003551E8"/>
    <w:rsid w:val="003552D0"/>
    <w:rsid w:val="00356186"/>
    <w:rsid w:val="003563E2"/>
    <w:rsid w:val="00356582"/>
    <w:rsid w:val="00356A94"/>
    <w:rsid w:val="00356BF2"/>
    <w:rsid w:val="00357812"/>
    <w:rsid w:val="00357E0F"/>
    <w:rsid w:val="00357F2A"/>
    <w:rsid w:val="0036074A"/>
    <w:rsid w:val="00360A27"/>
    <w:rsid w:val="00360AA9"/>
    <w:rsid w:val="0036166B"/>
    <w:rsid w:val="00361CAC"/>
    <w:rsid w:val="003628CE"/>
    <w:rsid w:val="00362F00"/>
    <w:rsid w:val="0036331C"/>
    <w:rsid w:val="00363E3A"/>
    <w:rsid w:val="0036462D"/>
    <w:rsid w:val="00364EDF"/>
    <w:rsid w:val="003655E2"/>
    <w:rsid w:val="003658E6"/>
    <w:rsid w:val="00366886"/>
    <w:rsid w:val="00366993"/>
    <w:rsid w:val="00366AF1"/>
    <w:rsid w:val="00367177"/>
    <w:rsid w:val="003678F2"/>
    <w:rsid w:val="00367A57"/>
    <w:rsid w:val="00367E41"/>
    <w:rsid w:val="00370452"/>
    <w:rsid w:val="00370AB9"/>
    <w:rsid w:val="00370E91"/>
    <w:rsid w:val="0037139D"/>
    <w:rsid w:val="003728EE"/>
    <w:rsid w:val="00372CF6"/>
    <w:rsid w:val="00372D1A"/>
    <w:rsid w:val="003730EC"/>
    <w:rsid w:val="00373B7E"/>
    <w:rsid w:val="00373C00"/>
    <w:rsid w:val="0037446D"/>
    <w:rsid w:val="00374C0B"/>
    <w:rsid w:val="00374E06"/>
    <w:rsid w:val="00374F13"/>
    <w:rsid w:val="00375155"/>
    <w:rsid w:val="00375327"/>
    <w:rsid w:val="00375B84"/>
    <w:rsid w:val="003764A3"/>
    <w:rsid w:val="00376EC5"/>
    <w:rsid w:val="00376FF5"/>
    <w:rsid w:val="00377646"/>
    <w:rsid w:val="003777C9"/>
    <w:rsid w:val="00377CA5"/>
    <w:rsid w:val="00377E00"/>
    <w:rsid w:val="00380B15"/>
    <w:rsid w:val="00380BA6"/>
    <w:rsid w:val="00381053"/>
    <w:rsid w:val="00381A4A"/>
    <w:rsid w:val="00381EA6"/>
    <w:rsid w:val="00383A66"/>
    <w:rsid w:val="00383D00"/>
    <w:rsid w:val="003842D1"/>
    <w:rsid w:val="00385EB1"/>
    <w:rsid w:val="00386186"/>
    <w:rsid w:val="003861FB"/>
    <w:rsid w:val="00386441"/>
    <w:rsid w:val="00386467"/>
    <w:rsid w:val="0038695D"/>
    <w:rsid w:val="00386B2F"/>
    <w:rsid w:val="00387EFF"/>
    <w:rsid w:val="00390485"/>
    <w:rsid w:val="00390645"/>
    <w:rsid w:val="0039068C"/>
    <w:rsid w:val="003908B3"/>
    <w:rsid w:val="00390FAD"/>
    <w:rsid w:val="00391217"/>
    <w:rsid w:val="0039162B"/>
    <w:rsid w:val="0039198C"/>
    <w:rsid w:val="003937F6"/>
    <w:rsid w:val="003946CB"/>
    <w:rsid w:val="00394DF7"/>
    <w:rsid w:val="0039502A"/>
    <w:rsid w:val="00395D01"/>
    <w:rsid w:val="00395D13"/>
    <w:rsid w:val="00396F93"/>
    <w:rsid w:val="00397133"/>
    <w:rsid w:val="00397393"/>
    <w:rsid w:val="003977DF"/>
    <w:rsid w:val="0039790C"/>
    <w:rsid w:val="003A00B0"/>
    <w:rsid w:val="003A015A"/>
    <w:rsid w:val="003A028A"/>
    <w:rsid w:val="003A059A"/>
    <w:rsid w:val="003A0B81"/>
    <w:rsid w:val="003A0B93"/>
    <w:rsid w:val="003A13FF"/>
    <w:rsid w:val="003A166F"/>
    <w:rsid w:val="003A1C4D"/>
    <w:rsid w:val="003A1ECF"/>
    <w:rsid w:val="003A2423"/>
    <w:rsid w:val="003A265A"/>
    <w:rsid w:val="003A318D"/>
    <w:rsid w:val="003A36C5"/>
    <w:rsid w:val="003A4284"/>
    <w:rsid w:val="003A482D"/>
    <w:rsid w:val="003A49E8"/>
    <w:rsid w:val="003A4A28"/>
    <w:rsid w:val="003A509F"/>
    <w:rsid w:val="003A53E2"/>
    <w:rsid w:val="003A6329"/>
    <w:rsid w:val="003A644B"/>
    <w:rsid w:val="003A7886"/>
    <w:rsid w:val="003B05AC"/>
    <w:rsid w:val="003B0830"/>
    <w:rsid w:val="003B0944"/>
    <w:rsid w:val="003B122D"/>
    <w:rsid w:val="003B15B0"/>
    <w:rsid w:val="003B1721"/>
    <w:rsid w:val="003B190B"/>
    <w:rsid w:val="003B204D"/>
    <w:rsid w:val="003B2532"/>
    <w:rsid w:val="003B3CC2"/>
    <w:rsid w:val="003B417D"/>
    <w:rsid w:val="003B4901"/>
    <w:rsid w:val="003B512A"/>
    <w:rsid w:val="003B5323"/>
    <w:rsid w:val="003B5940"/>
    <w:rsid w:val="003B6AC0"/>
    <w:rsid w:val="003B6B3F"/>
    <w:rsid w:val="003B795C"/>
    <w:rsid w:val="003C0C42"/>
    <w:rsid w:val="003C1B5B"/>
    <w:rsid w:val="003C235D"/>
    <w:rsid w:val="003C263E"/>
    <w:rsid w:val="003C2EBB"/>
    <w:rsid w:val="003C31E2"/>
    <w:rsid w:val="003C378F"/>
    <w:rsid w:val="003C3C92"/>
    <w:rsid w:val="003C40D3"/>
    <w:rsid w:val="003C419F"/>
    <w:rsid w:val="003C4296"/>
    <w:rsid w:val="003C4328"/>
    <w:rsid w:val="003C5476"/>
    <w:rsid w:val="003C5A47"/>
    <w:rsid w:val="003C5CF4"/>
    <w:rsid w:val="003C5D97"/>
    <w:rsid w:val="003C60C5"/>
    <w:rsid w:val="003C6338"/>
    <w:rsid w:val="003C63A9"/>
    <w:rsid w:val="003C64DA"/>
    <w:rsid w:val="003C6DAE"/>
    <w:rsid w:val="003C7B19"/>
    <w:rsid w:val="003D0774"/>
    <w:rsid w:val="003D0AC2"/>
    <w:rsid w:val="003D0CA0"/>
    <w:rsid w:val="003D0CA6"/>
    <w:rsid w:val="003D0D67"/>
    <w:rsid w:val="003D0FAC"/>
    <w:rsid w:val="003D196E"/>
    <w:rsid w:val="003D1BBA"/>
    <w:rsid w:val="003D1C36"/>
    <w:rsid w:val="003D2D7A"/>
    <w:rsid w:val="003D3A58"/>
    <w:rsid w:val="003D4022"/>
    <w:rsid w:val="003D4281"/>
    <w:rsid w:val="003D4561"/>
    <w:rsid w:val="003D4865"/>
    <w:rsid w:val="003D52F6"/>
    <w:rsid w:val="003D5343"/>
    <w:rsid w:val="003D5675"/>
    <w:rsid w:val="003D56C0"/>
    <w:rsid w:val="003D5B0D"/>
    <w:rsid w:val="003D5E2F"/>
    <w:rsid w:val="003D61AF"/>
    <w:rsid w:val="003D688B"/>
    <w:rsid w:val="003D6D35"/>
    <w:rsid w:val="003D6D41"/>
    <w:rsid w:val="003D701B"/>
    <w:rsid w:val="003D71F9"/>
    <w:rsid w:val="003D7283"/>
    <w:rsid w:val="003D76BF"/>
    <w:rsid w:val="003E085D"/>
    <w:rsid w:val="003E0DDC"/>
    <w:rsid w:val="003E1942"/>
    <w:rsid w:val="003E20BE"/>
    <w:rsid w:val="003E3AB6"/>
    <w:rsid w:val="003E439D"/>
    <w:rsid w:val="003E51CB"/>
    <w:rsid w:val="003E57F0"/>
    <w:rsid w:val="003E5CE3"/>
    <w:rsid w:val="003E6538"/>
    <w:rsid w:val="003E6668"/>
    <w:rsid w:val="003E7CEC"/>
    <w:rsid w:val="003F00CC"/>
    <w:rsid w:val="003F0E28"/>
    <w:rsid w:val="003F110F"/>
    <w:rsid w:val="003F1130"/>
    <w:rsid w:val="003F17DF"/>
    <w:rsid w:val="003F1A79"/>
    <w:rsid w:val="003F1AEC"/>
    <w:rsid w:val="003F1CDC"/>
    <w:rsid w:val="003F1EDE"/>
    <w:rsid w:val="003F2400"/>
    <w:rsid w:val="003F32C2"/>
    <w:rsid w:val="003F37BC"/>
    <w:rsid w:val="003F3AD3"/>
    <w:rsid w:val="003F3ECF"/>
    <w:rsid w:val="003F4871"/>
    <w:rsid w:val="003F4D03"/>
    <w:rsid w:val="003F5626"/>
    <w:rsid w:val="003F5AB4"/>
    <w:rsid w:val="003F5DB7"/>
    <w:rsid w:val="003F6A2D"/>
    <w:rsid w:val="003F6C25"/>
    <w:rsid w:val="003F7D4E"/>
    <w:rsid w:val="003F7DB9"/>
    <w:rsid w:val="003F7DF0"/>
    <w:rsid w:val="004000FC"/>
    <w:rsid w:val="0040148B"/>
    <w:rsid w:val="004016FA"/>
    <w:rsid w:val="00401B0F"/>
    <w:rsid w:val="004029B2"/>
    <w:rsid w:val="00402AC7"/>
    <w:rsid w:val="00402D06"/>
    <w:rsid w:val="004035CE"/>
    <w:rsid w:val="004037F5"/>
    <w:rsid w:val="00403F1A"/>
    <w:rsid w:val="004043E1"/>
    <w:rsid w:val="0040450F"/>
    <w:rsid w:val="00405199"/>
    <w:rsid w:val="00405A6E"/>
    <w:rsid w:val="00405ADC"/>
    <w:rsid w:val="004077F8"/>
    <w:rsid w:val="004100EB"/>
    <w:rsid w:val="00410575"/>
    <w:rsid w:val="00410D45"/>
    <w:rsid w:val="004111C3"/>
    <w:rsid w:val="004114AB"/>
    <w:rsid w:val="004118BC"/>
    <w:rsid w:val="00411AFC"/>
    <w:rsid w:val="00412301"/>
    <w:rsid w:val="00412345"/>
    <w:rsid w:val="0041253E"/>
    <w:rsid w:val="00412F08"/>
    <w:rsid w:val="00412F4A"/>
    <w:rsid w:val="00413222"/>
    <w:rsid w:val="00413519"/>
    <w:rsid w:val="004135F0"/>
    <w:rsid w:val="004140D5"/>
    <w:rsid w:val="00414716"/>
    <w:rsid w:val="004159E5"/>
    <w:rsid w:val="00415CAC"/>
    <w:rsid w:val="00415E99"/>
    <w:rsid w:val="00415EE5"/>
    <w:rsid w:val="0041688C"/>
    <w:rsid w:val="0041743A"/>
    <w:rsid w:val="004174F3"/>
    <w:rsid w:val="00417D90"/>
    <w:rsid w:val="00420A41"/>
    <w:rsid w:val="00420E05"/>
    <w:rsid w:val="00420E8B"/>
    <w:rsid w:val="004222AA"/>
    <w:rsid w:val="00422A36"/>
    <w:rsid w:val="004245F8"/>
    <w:rsid w:val="004252DC"/>
    <w:rsid w:val="00425531"/>
    <w:rsid w:val="004255B5"/>
    <w:rsid w:val="004256C1"/>
    <w:rsid w:val="004258AD"/>
    <w:rsid w:val="00426202"/>
    <w:rsid w:val="004269A4"/>
    <w:rsid w:val="004279BA"/>
    <w:rsid w:val="00427CD9"/>
    <w:rsid w:val="00427EDC"/>
    <w:rsid w:val="004308CC"/>
    <w:rsid w:val="0043102B"/>
    <w:rsid w:val="00431E24"/>
    <w:rsid w:val="004333D9"/>
    <w:rsid w:val="00433ED1"/>
    <w:rsid w:val="0043430F"/>
    <w:rsid w:val="00434643"/>
    <w:rsid w:val="0043520A"/>
    <w:rsid w:val="00435AE0"/>
    <w:rsid w:val="0043660E"/>
    <w:rsid w:val="00436B1B"/>
    <w:rsid w:val="00437274"/>
    <w:rsid w:val="00440B9A"/>
    <w:rsid w:val="004412EB"/>
    <w:rsid w:val="00441C2A"/>
    <w:rsid w:val="00441CD2"/>
    <w:rsid w:val="00441E96"/>
    <w:rsid w:val="00441F68"/>
    <w:rsid w:val="004422CF"/>
    <w:rsid w:val="004428BB"/>
    <w:rsid w:val="00442FDF"/>
    <w:rsid w:val="0044318A"/>
    <w:rsid w:val="004433C7"/>
    <w:rsid w:val="004434BA"/>
    <w:rsid w:val="00443AD3"/>
    <w:rsid w:val="00443B5E"/>
    <w:rsid w:val="00443C26"/>
    <w:rsid w:val="00444540"/>
    <w:rsid w:val="00445398"/>
    <w:rsid w:val="004453E7"/>
    <w:rsid w:val="00445675"/>
    <w:rsid w:val="00445D29"/>
    <w:rsid w:val="0044608C"/>
    <w:rsid w:val="00446366"/>
    <w:rsid w:val="00446541"/>
    <w:rsid w:val="0044677E"/>
    <w:rsid w:val="00446882"/>
    <w:rsid w:val="00446CAB"/>
    <w:rsid w:val="004470F4"/>
    <w:rsid w:val="004476A3"/>
    <w:rsid w:val="00447903"/>
    <w:rsid w:val="00447C4E"/>
    <w:rsid w:val="00450871"/>
    <w:rsid w:val="004509F2"/>
    <w:rsid w:val="00450BC8"/>
    <w:rsid w:val="00450BE5"/>
    <w:rsid w:val="00450E6C"/>
    <w:rsid w:val="004523CC"/>
    <w:rsid w:val="004537F0"/>
    <w:rsid w:val="00453996"/>
    <w:rsid w:val="004542A2"/>
    <w:rsid w:val="004542D9"/>
    <w:rsid w:val="00454A62"/>
    <w:rsid w:val="00454CA6"/>
    <w:rsid w:val="00454CAF"/>
    <w:rsid w:val="0045500D"/>
    <w:rsid w:val="004553D8"/>
    <w:rsid w:val="00456153"/>
    <w:rsid w:val="00456A8A"/>
    <w:rsid w:val="00456B64"/>
    <w:rsid w:val="00457346"/>
    <w:rsid w:val="0045736E"/>
    <w:rsid w:val="00457443"/>
    <w:rsid w:val="00457B6A"/>
    <w:rsid w:val="004601B3"/>
    <w:rsid w:val="00460353"/>
    <w:rsid w:val="00461095"/>
    <w:rsid w:val="00461A8B"/>
    <w:rsid w:val="00461D82"/>
    <w:rsid w:val="00461F0E"/>
    <w:rsid w:val="004628A3"/>
    <w:rsid w:val="0046331A"/>
    <w:rsid w:val="004636EA"/>
    <w:rsid w:val="00463E29"/>
    <w:rsid w:val="00463FF8"/>
    <w:rsid w:val="00464D6D"/>
    <w:rsid w:val="00464DCC"/>
    <w:rsid w:val="00465026"/>
    <w:rsid w:val="00465112"/>
    <w:rsid w:val="00467D02"/>
    <w:rsid w:val="004701BA"/>
    <w:rsid w:val="004705ED"/>
    <w:rsid w:val="00470985"/>
    <w:rsid w:val="0047152B"/>
    <w:rsid w:val="004720A3"/>
    <w:rsid w:val="004723D2"/>
    <w:rsid w:val="004725EB"/>
    <w:rsid w:val="00472EE1"/>
    <w:rsid w:val="004736D7"/>
    <w:rsid w:val="00473CB7"/>
    <w:rsid w:val="00474495"/>
    <w:rsid w:val="00474761"/>
    <w:rsid w:val="00474B3A"/>
    <w:rsid w:val="00474BB4"/>
    <w:rsid w:val="004750BC"/>
    <w:rsid w:val="00475380"/>
    <w:rsid w:val="004755E5"/>
    <w:rsid w:val="00475C32"/>
    <w:rsid w:val="0047606C"/>
    <w:rsid w:val="00476A06"/>
    <w:rsid w:val="004773E2"/>
    <w:rsid w:val="00477A8F"/>
    <w:rsid w:val="00477E96"/>
    <w:rsid w:val="00477F0F"/>
    <w:rsid w:val="00477F53"/>
    <w:rsid w:val="00481088"/>
    <w:rsid w:val="00481296"/>
    <w:rsid w:val="00481786"/>
    <w:rsid w:val="00481D18"/>
    <w:rsid w:val="00481DDC"/>
    <w:rsid w:val="0048241B"/>
    <w:rsid w:val="0048247F"/>
    <w:rsid w:val="0048269C"/>
    <w:rsid w:val="004826A1"/>
    <w:rsid w:val="004831C8"/>
    <w:rsid w:val="00483ADB"/>
    <w:rsid w:val="00483E19"/>
    <w:rsid w:val="00483FA8"/>
    <w:rsid w:val="0048422D"/>
    <w:rsid w:val="0048439E"/>
    <w:rsid w:val="004843F4"/>
    <w:rsid w:val="0048470F"/>
    <w:rsid w:val="0048506B"/>
    <w:rsid w:val="0048556A"/>
    <w:rsid w:val="00485603"/>
    <w:rsid w:val="00486C1A"/>
    <w:rsid w:val="0048745F"/>
    <w:rsid w:val="004876BF"/>
    <w:rsid w:val="00487E53"/>
    <w:rsid w:val="00487F01"/>
    <w:rsid w:val="00490141"/>
    <w:rsid w:val="0049029B"/>
    <w:rsid w:val="00490714"/>
    <w:rsid w:val="00491291"/>
    <w:rsid w:val="00491C24"/>
    <w:rsid w:val="00491D75"/>
    <w:rsid w:val="00492C9B"/>
    <w:rsid w:val="0049304F"/>
    <w:rsid w:val="00494229"/>
    <w:rsid w:val="004957EA"/>
    <w:rsid w:val="004960ED"/>
    <w:rsid w:val="00496A14"/>
    <w:rsid w:val="004970B0"/>
    <w:rsid w:val="004971FD"/>
    <w:rsid w:val="0049721A"/>
    <w:rsid w:val="004977BD"/>
    <w:rsid w:val="004A10DD"/>
    <w:rsid w:val="004A187C"/>
    <w:rsid w:val="004A2214"/>
    <w:rsid w:val="004A231E"/>
    <w:rsid w:val="004A2881"/>
    <w:rsid w:val="004A289F"/>
    <w:rsid w:val="004A3C79"/>
    <w:rsid w:val="004A4F98"/>
    <w:rsid w:val="004A5A70"/>
    <w:rsid w:val="004A5B09"/>
    <w:rsid w:val="004A62F6"/>
    <w:rsid w:val="004A6749"/>
    <w:rsid w:val="004A75EF"/>
    <w:rsid w:val="004A7673"/>
    <w:rsid w:val="004A7B08"/>
    <w:rsid w:val="004B0165"/>
    <w:rsid w:val="004B05A1"/>
    <w:rsid w:val="004B0AC4"/>
    <w:rsid w:val="004B0AEF"/>
    <w:rsid w:val="004B0D6F"/>
    <w:rsid w:val="004B0E06"/>
    <w:rsid w:val="004B0F72"/>
    <w:rsid w:val="004B1460"/>
    <w:rsid w:val="004B1469"/>
    <w:rsid w:val="004B23FD"/>
    <w:rsid w:val="004B2689"/>
    <w:rsid w:val="004B2792"/>
    <w:rsid w:val="004B2C4B"/>
    <w:rsid w:val="004B3EDA"/>
    <w:rsid w:val="004B400F"/>
    <w:rsid w:val="004B597F"/>
    <w:rsid w:val="004B5EB1"/>
    <w:rsid w:val="004B5EE7"/>
    <w:rsid w:val="004B644F"/>
    <w:rsid w:val="004B6A72"/>
    <w:rsid w:val="004B6D57"/>
    <w:rsid w:val="004B70EE"/>
    <w:rsid w:val="004B7139"/>
    <w:rsid w:val="004B7CCC"/>
    <w:rsid w:val="004C0676"/>
    <w:rsid w:val="004C078D"/>
    <w:rsid w:val="004C0A74"/>
    <w:rsid w:val="004C1142"/>
    <w:rsid w:val="004C1A01"/>
    <w:rsid w:val="004C2F99"/>
    <w:rsid w:val="004C306B"/>
    <w:rsid w:val="004C32DC"/>
    <w:rsid w:val="004C4DDA"/>
    <w:rsid w:val="004C52C2"/>
    <w:rsid w:val="004C5C9C"/>
    <w:rsid w:val="004C5E2E"/>
    <w:rsid w:val="004C657F"/>
    <w:rsid w:val="004C7058"/>
    <w:rsid w:val="004C7901"/>
    <w:rsid w:val="004C7D69"/>
    <w:rsid w:val="004D00FF"/>
    <w:rsid w:val="004D13C5"/>
    <w:rsid w:val="004D15DB"/>
    <w:rsid w:val="004D22D8"/>
    <w:rsid w:val="004D26D4"/>
    <w:rsid w:val="004D2C34"/>
    <w:rsid w:val="004D2CCF"/>
    <w:rsid w:val="004D3095"/>
    <w:rsid w:val="004D30A0"/>
    <w:rsid w:val="004D32A7"/>
    <w:rsid w:val="004D3617"/>
    <w:rsid w:val="004D3901"/>
    <w:rsid w:val="004D3C4B"/>
    <w:rsid w:val="004D3CCA"/>
    <w:rsid w:val="004D3DB9"/>
    <w:rsid w:val="004D4348"/>
    <w:rsid w:val="004D4630"/>
    <w:rsid w:val="004D5985"/>
    <w:rsid w:val="004D6495"/>
    <w:rsid w:val="004D68F4"/>
    <w:rsid w:val="004D6ED3"/>
    <w:rsid w:val="004D6FB4"/>
    <w:rsid w:val="004D7B3E"/>
    <w:rsid w:val="004E0B1B"/>
    <w:rsid w:val="004E15C0"/>
    <w:rsid w:val="004E1D6B"/>
    <w:rsid w:val="004E2012"/>
    <w:rsid w:val="004E342D"/>
    <w:rsid w:val="004E34ED"/>
    <w:rsid w:val="004E371C"/>
    <w:rsid w:val="004E3C44"/>
    <w:rsid w:val="004E52D2"/>
    <w:rsid w:val="004E54FC"/>
    <w:rsid w:val="004E5524"/>
    <w:rsid w:val="004E55E4"/>
    <w:rsid w:val="004E64D5"/>
    <w:rsid w:val="004E66F6"/>
    <w:rsid w:val="004E67A3"/>
    <w:rsid w:val="004E6810"/>
    <w:rsid w:val="004E6C6E"/>
    <w:rsid w:val="004E6E79"/>
    <w:rsid w:val="004E7106"/>
    <w:rsid w:val="004E77D8"/>
    <w:rsid w:val="004E7E90"/>
    <w:rsid w:val="004F04DD"/>
    <w:rsid w:val="004F0CEB"/>
    <w:rsid w:val="004F1298"/>
    <w:rsid w:val="004F15DB"/>
    <w:rsid w:val="004F1BFE"/>
    <w:rsid w:val="004F2093"/>
    <w:rsid w:val="004F23D7"/>
    <w:rsid w:val="004F263C"/>
    <w:rsid w:val="004F2869"/>
    <w:rsid w:val="004F3EC2"/>
    <w:rsid w:val="004F4AB2"/>
    <w:rsid w:val="004F507F"/>
    <w:rsid w:val="004F613C"/>
    <w:rsid w:val="004F6DCB"/>
    <w:rsid w:val="004F6E80"/>
    <w:rsid w:val="004F7436"/>
    <w:rsid w:val="00500DA1"/>
    <w:rsid w:val="00500E8B"/>
    <w:rsid w:val="00500EF7"/>
    <w:rsid w:val="00501085"/>
    <w:rsid w:val="005010F4"/>
    <w:rsid w:val="00501337"/>
    <w:rsid w:val="005018D9"/>
    <w:rsid w:val="00501CE8"/>
    <w:rsid w:val="00501F01"/>
    <w:rsid w:val="00501F36"/>
    <w:rsid w:val="00502013"/>
    <w:rsid w:val="00502491"/>
    <w:rsid w:val="005036EF"/>
    <w:rsid w:val="00503A5C"/>
    <w:rsid w:val="005044EF"/>
    <w:rsid w:val="00504A3A"/>
    <w:rsid w:val="0050513A"/>
    <w:rsid w:val="0050596A"/>
    <w:rsid w:val="00506269"/>
    <w:rsid w:val="005067B1"/>
    <w:rsid w:val="0050686B"/>
    <w:rsid w:val="00506EBA"/>
    <w:rsid w:val="00506F31"/>
    <w:rsid w:val="0050735D"/>
    <w:rsid w:val="00507BF5"/>
    <w:rsid w:val="0051048F"/>
    <w:rsid w:val="005105FC"/>
    <w:rsid w:val="0051096B"/>
    <w:rsid w:val="00511363"/>
    <w:rsid w:val="005113DC"/>
    <w:rsid w:val="00511425"/>
    <w:rsid w:val="005118EB"/>
    <w:rsid w:val="005123F4"/>
    <w:rsid w:val="005127DC"/>
    <w:rsid w:val="005128A1"/>
    <w:rsid w:val="00512A69"/>
    <w:rsid w:val="00512EAF"/>
    <w:rsid w:val="00513228"/>
    <w:rsid w:val="00513DB7"/>
    <w:rsid w:val="005143DC"/>
    <w:rsid w:val="00515E66"/>
    <w:rsid w:val="00515E79"/>
    <w:rsid w:val="00516374"/>
    <w:rsid w:val="005163B0"/>
    <w:rsid w:val="005164FB"/>
    <w:rsid w:val="0051659C"/>
    <w:rsid w:val="005165CE"/>
    <w:rsid w:val="00517065"/>
    <w:rsid w:val="00520678"/>
    <w:rsid w:val="00520E47"/>
    <w:rsid w:val="0052135B"/>
    <w:rsid w:val="005214E6"/>
    <w:rsid w:val="00521770"/>
    <w:rsid w:val="00521F4F"/>
    <w:rsid w:val="00522686"/>
    <w:rsid w:val="005227FE"/>
    <w:rsid w:val="00522D08"/>
    <w:rsid w:val="00522FC2"/>
    <w:rsid w:val="00523120"/>
    <w:rsid w:val="00524CF1"/>
    <w:rsid w:val="005251C7"/>
    <w:rsid w:val="00525C2F"/>
    <w:rsid w:val="005261C0"/>
    <w:rsid w:val="0052784D"/>
    <w:rsid w:val="00527903"/>
    <w:rsid w:val="00527A04"/>
    <w:rsid w:val="00527AE9"/>
    <w:rsid w:val="00527B61"/>
    <w:rsid w:val="005302A0"/>
    <w:rsid w:val="00530752"/>
    <w:rsid w:val="0053116B"/>
    <w:rsid w:val="00531675"/>
    <w:rsid w:val="00531E8B"/>
    <w:rsid w:val="00531EE7"/>
    <w:rsid w:val="00532D0A"/>
    <w:rsid w:val="0053300B"/>
    <w:rsid w:val="0053353E"/>
    <w:rsid w:val="00533FFB"/>
    <w:rsid w:val="00534CAE"/>
    <w:rsid w:val="00535C50"/>
    <w:rsid w:val="00535FFA"/>
    <w:rsid w:val="00537224"/>
    <w:rsid w:val="005379CB"/>
    <w:rsid w:val="00540961"/>
    <w:rsid w:val="005412E0"/>
    <w:rsid w:val="00541645"/>
    <w:rsid w:val="00542230"/>
    <w:rsid w:val="005429F3"/>
    <w:rsid w:val="0054306B"/>
    <w:rsid w:val="005434A9"/>
    <w:rsid w:val="00543B92"/>
    <w:rsid w:val="005441A8"/>
    <w:rsid w:val="0054440B"/>
    <w:rsid w:val="00544A9C"/>
    <w:rsid w:val="00546807"/>
    <w:rsid w:val="0054793F"/>
    <w:rsid w:val="00547D46"/>
    <w:rsid w:val="00550103"/>
    <w:rsid w:val="0055013D"/>
    <w:rsid w:val="0055060E"/>
    <w:rsid w:val="0055080F"/>
    <w:rsid w:val="00550955"/>
    <w:rsid w:val="005513CA"/>
    <w:rsid w:val="00551A19"/>
    <w:rsid w:val="00551AE4"/>
    <w:rsid w:val="00551D7D"/>
    <w:rsid w:val="005523CE"/>
    <w:rsid w:val="0055277A"/>
    <w:rsid w:val="00552924"/>
    <w:rsid w:val="00553DA0"/>
    <w:rsid w:val="00554874"/>
    <w:rsid w:val="00554AD0"/>
    <w:rsid w:val="00554EB6"/>
    <w:rsid w:val="00555782"/>
    <w:rsid w:val="0055590D"/>
    <w:rsid w:val="00555E01"/>
    <w:rsid w:val="00556455"/>
    <w:rsid w:val="005567E2"/>
    <w:rsid w:val="0055714F"/>
    <w:rsid w:val="00557287"/>
    <w:rsid w:val="005579FF"/>
    <w:rsid w:val="00557CDA"/>
    <w:rsid w:val="00560588"/>
    <w:rsid w:val="0056066A"/>
    <w:rsid w:val="00560911"/>
    <w:rsid w:val="005611B2"/>
    <w:rsid w:val="0056173A"/>
    <w:rsid w:val="005619E3"/>
    <w:rsid w:val="00561BA0"/>
    <w:rsid w:val="00561C09"/>
    <w:rsid w:val="005627E0"/>
    <w:rsid w:val="00562BE1"/>
    <w:rsid w:val="00562CE0"/>
    <w:rsid w:val="00563271"/>
    <w:rsid w:val="005639DF"/>
    <w:rsid w:val="00563A30"/>
    <w:rsid w:val="00563AA8"/>
    <w:rsid w:val="00563C49"/>
    <w:rsid w:val="00563E35"/>
    <w:rsid w:val="005652D7"/>
    <w:rsid w:val="00565A80"/>
    <w:rsid w:val="00565BDF"/>
    <w:rsid w:val="00566058"/>
    <w:rsid w:val="00566086"/>
    <w:rsid w:val="00566483"/>
    <w:rsid w:val="00566526"/>
    <w:rsid w:val="00567289"/>
    <w:rsid w:val="00567965"/>
    <w:rsid w:val="0057087E"/>
    <w:rsid w:val="00570914"/>
    <w:rsid w:val="00570978"/>
    <w:rsid w:val="00571030"/>
    <w:rsid w:val="00571259"/>
    <w:rsid w:val="005734B5"/>
    <w:rsid w:val="005735BC"/>
    <w:rsid w:val="00573EA1"/>
    <w:rsid w:val="00574ED3"/>
    <w:rsid w:val="00575233"/>
    <w:rsid w:val="0057582C"/>
    <w:rsid w:val="00576287"/>
    <w:rsid w:val="005770B3"/>
    <w:rsid w:val="00577499"/>
    <w:rsid w:val="005776B5"/>
    <w:rsid w:val="00577935"/>
    <w:rsid w:val="00577CD0"/>
    <w:rsid w:val="00577D89"/>
    <w:rsid w:val="00577E1F"/>
    <w:rsid w:val="00577FEF"/>
    <w:rsid w:val="0058001A"/>
    <w:rsid w:val="0058058F"/>
    <w:rsid w:val="00580E5A"/>
    <w:rsid w:val="0058118D"/>
    <w:rsid w:val="0058200F"/>
    <w:rsid w:val="005820AA"/>
    <w:rsid w:val="005820C0"/>
    <w:rsid w:val="00582A14"/>
    <w:rsid w:val="00582E18"/>
    <w:rsid w:val="00583708"/>
    <w:rsid w:val="00583BB7"/>
    <w:rsid w:val="00583CBC"/>
    <w:rsid w:val="0058447A"/>
    <w:rsid w:val="00584A35"/>
    <w:rsid w:val="00585292"/>
    <w:rsid w:val="00585983"/>
    <w:rsid w:val="00585DB7"/>
    <w:rsid w:val="00586FC8"/>
    <w:rsid w:val="00587203"/>
    <w:rsid w:val="005872EA"/>
    <w:rsid w:val="00590018"/>
    <w:rsid w:val="00590253"/>
    <w:rsid w:val="0059030C"/>
    <w:rsid w:val="00590415"/>
    <w:rsid w:val="005909FD"/>
    <w:rsid w:val="00591ACD"/>
    <w:rsid w:val="00591F8E"/>
    <w:rsid w:val="00592D66"/>
    <w:rsid w:val="00592D7C"/>
    <w:rsid w:val="005954F4"/>
    <w:rsid w:val="0059679C"/>
    <w:rsid w:val="00596B21"/>
    <w:rsid w:val="00597507"/>
    <w:rsid w:val="00597B63"/>
    <w:rsid w:val="00597C4A"/>
    <w:rsid w:val="00597E35"/>
    <w:rsid w:val="005A10BD"/>
    <w:rsid w:val="005A1996"/>
    <w:rsid w:val="005A1AAF"/>
    <w:rsid w:val="005A1F7C"/>
    <w:rsid w:val="005A2295"/>
    <w:rsid w:val="005A243B"/>
    <w:rsid w:val="005A2B78"/>
    <w:rsid w:val="005A2C83"/>
    <w:rsid w:val="005A328C"/>
    <w:rsid w:val="005A3695"/>
    <w:rsid w:val="005A372C"/>
    <w:rsid w:val="005A3F29"/>
    <w:rsid w:val="005A418F"/>
    <w:rsid w:val="005A4871"/>
    <w:rsid w:val="005A4A75"/>
    <w:rsid w:val="005A5080"/>
    <w:rsid w:val="005A509B"/>
    <w:rsid w:val="005A54D3"/>
    <w:rsid w:val="005A5B4C"/>
    <w:rsid w:val="005A5BDE"/>
    <w:rsid w:val="005A6071"/>
    <w:rsid w:val="005A6B05"/>
    <w:rsid w:val="005A6D55"/>
    <w:rsid w:val="005A6D6A"/>
    <w:rsid w:val="005A78D6"/>
    <w:rsid w:val="005A78D9"/>
    <w:rsid w:val="005A7ABA"/>
    <w:rsid w:val="005A7F73"/>
    <w:rsid w:val="005B071E"/>
    <w:rsid w:val="005B0BC2"/>
    <w:rsid w:val="005B154D"/>
    <w:rsid w:val="005B15AA"/>
    <w:rsid w:val="005B2036"/>
    <w:rsid w:val="005B273B"/>
    <w:rsid w:val="005B30D7"/>
    <w:rsid w:val="005B36B1"/>
    <w:rsid w:val="005B376D"/>
    <w:rsid w:val="005B4487"/>
    <w:rsid w:val="005B45C2"/>
    <w:rsid w:val="005B4D5F"/>
    <w:rsid w:val="005B4F07"/>
    <w:rsid w:val="005B5109"/>
    <w:rsid w:val="005B5B01"/>
    <w:rsid w:val="005B5B23"/>
    <w:rsid w:val="005B5E0F"/>
    <w:rsid w:val="005B7F0C"/>
    <w:rsid w:val="005C07E6"/>
    <w:rsid w:val="005C118E"/>
    <w:rsid w:val="005C165D"/>
    <w:rsid w:val="005C16B4"/>
    <w:rsid w:val="005C1E18"/>
    <w:rsid w:val="005C27E7"/>
    <w:rsid w:val="005C33FA"/>
    <w:rsid w:val="005C3540"/>
    <w:rsid w:val="005C3EAE"/>
    <w:rsid w:val="005C424C"/>
    <w:rsid w:val="005C4C55"/>
    <w:rsid w:val="005C4DB1"/>
    <w:rsid w:val="005C4E77"/>
    <w:rsid w:val="005C5147"/>
    <w:rsid w:val="005C59F3"/>
    <w:rsid w:val="005C68F1"/>
    <w:rsid w:val="005C6975"/>
    <w:rsid w:val="005C6D03"/>
    <w:rsid w:val="005C74E6"/>
    <w:rsid w:val="005C7683"/>
    <w:rsid w:val="005C7FBB"/>
    <w:rsid w:val="005D0103"/>
    <w:rsid w:val="005D0196"/>
    <w:rsid w:val="005D0775"/>
    <w:rsid w:val="005D1271"/>
    <w:rsid w:val="005D13B7"/>
    <w:rsid w:val="005D1518"/>
    <w:rsid w:val="005D1DF4"/>
    <w:rsid w:val="005D1E68"/>
    <w:rsid w:val="005D308E"/>
    <w:rsid w:val="005D3336"/>
    <w:rsid w:val="005D3747"/>
    <w:rsid w:val="005D3CA1"/>
    <w:rsid w:val="005D3F86"/>
    <w:rsid w:val="005D4136"/>
    <w:rsid w:val="005D4156"/>
    <w:rsid w:val="005D4851"/>
    <w:rsid w:val="005D4AA7"/>
    <w:rsid w:val="005D5AE2"/>
    <w:rsid w:val="005D5AE3"/>
    <w:rsid w:val="005D66AD"/>
    <w:rsid w:val="005D6C3B"/>
    <w:rsid w:val="005D6DF5"/>
    <w:rsid w:val="005D70B6"/>
    <w:rsid w:val="005D7FA9"/>
    <w:rsid w:val="005D7FD4"/>
    <w:rsid w:val="005E0356"/>
    <w:rsid w:val="005E089F"/>
    <w:rsid w:val="005E0FEA"/>
    <w:rsid w:val="005E1377"/>
    <w:rsid w:val="005E14BD"/>
    <w:rsid w:val="005E18AF"/>
    <w:rsid w:val="005E29C3"/>
    <w:rsid w:val="005E2BCA"/>
    <w:rsid w:val="005E2F0C"/>
    <w:rsid w:val="005E3400"/>
    <w:rsid w:val="005E376B"/>
    <w:rsid w:val="005E37B1"/>
    <w:rsid w:val="005E37E2"/>
    <w:rsid w:val="005E3D33"/>
    <w:rsid w:val="005E5322"/>
    <w:rsid w:val="005E5F64"/>
    <w:rsid w:val="005E638D"/>
    <w:rsid w:val="005E6D1E"/>
    <w:rsid w:val="005E7119"/>
    <w:rsid w:val="005E726C"/>
    <w:rsid w:val="005E7A0E"/>
    <w:rsid w:val="005F003E"/>
    <w:rsid w:val="005F01FE"/>
    <w:rsid w:val="005F0322"/>
    <w:rsid w:val="005F04FE"/>
    <w:rsid w:val="005F0A39"/>
    <w:rsid w:val="005F0CF3"/>
    <w:rsid w:val="005F0CF4"/>
    <w:rsid w:val="005F0DC3"/>
    <w:rsid w:val="005F15C4"/>
    <w:rsid w:val="005F2208"/>
    <w:rsid w:val="005F2506"/>
    <w:rsid w:val="005F2A09"/>
    <w:rsid w:val="005F3819"/>
    <w:rsid w:val="005F39B6"/>
    <w:rsid w:val="005F4391"/>
    <w:rsid w:val="005F464C"/>
    <w:rsid w:val="005F4E79"/>
    <w:rsid w:val="005F53B1"/>
    <w:rsid w:val="005F5A53"/>
    <w:rsid w:val="005F6096"/>
    <w:rsid w:val="005F656C"/>
    <w:rsid w:val="005F7335"/>
    <w:rsid w:val="005F73A4"/>
    <w:rsid w:val="005F78BF"/>
    <w:rsid w:val="005F7FC8"/>
    <w:rsid w:val="006005A1"/>
    <w:rsid w:val="00600ADC"/>
    <w:rsid w:val="0060101F"/>
    <w:rsid w:val="0060131D"/>
    <w:rsid w:val="00601E4C"/>
    <w:rsid w:val="0060235C"/>
    <w:rsid w:val="00602B05"/>
    <w:rsid w:val="0060321C"/>
    <w:rsid w:val="00603268"/>
    <w:rsid w:val="00603937"/>
    <w:rsid w:val="00603B46"/>
    <w:rsid w:val="0060470A"/>
    <w:rsid w:val="00604AAD"/>
    <w:rsid w:val="00604AFB"/>
    <w:rsid w:val="006051FF"/>
    <w:rsid w:val="00605B4A"/>
    <w:rsid w:val="00606397"/>
    <w:rsid w:val="0060759B"/>
    <w:rsid w:val="006077A0"/>
    <w:rsid w:val="00607D43"/>
    <w:rsid w:val="006102EA"/>
    <w:rsid w:val="00610550"/>
    <w:rsid w:val="006107ED"/>
    <w:rsid w:val="00610D2D"/>
    <w:rsid w:val="00611049"/>
    <w:rsid w:val="0061112F"/>
    <w:rsid w:val="0061186A"/>
    <w:rsid w:val="00612298"/>
    <w:rsid w:val="0061285C"/>
    <w:rsid w:val="0061352F"/>
    <w:rsid w:val="00613F5B"/>
    <w:rsid w:val="0061405D"/>
    <w:rsid w:val="00615758"/>
    <w:rsid w:val="00615CC6"/>
    <w:rsid w:val="00616865"/>
    <w:rsid w:val="00617605"/>
    <w:rsid w:val="00620DAB"/>
    <w:rsid w:val="006210D5"/>
    <w:rsid w:val="0062177C"/>
    <w:rsid w:val="00622779"/>
    <w:rsid w:val="00622939"/>
    <w:rsid w:val="00622FB1"/>
    <w:rsid w:val="00623505"/>
    <w:rsid w:val="00623CE3"/>
    <w:rsid w:val="00623E9E"/>
    <w:rsid w:val="0062411F"/>
    <w:rsid w:val="0062416F"/>
    <w:rsid w:val="00624FC3"/>
    <w:rsid w:val="00625B60"/>
    <w:rsid w:val="00625C64"/>
    <w:rsid w:val="00625F9C"/>
    <w:rsid w:val="006266AC"/>
    <w:rsid w:val="00627303"/>
    <w:rsid w:val="006305E9"/>
    <w:rsid w:val="00630A7B"/>
    <w:rsid w:val="00631B38"/>
    <w:rsid w:val="00632168"/>
    <w:rsid w:val="006327D6"/>
    <w:rsid w:val="00632BD4"/>
    <w:rsid w:val="00633B63"/>
    <w:rsid w:val="006348F3"/>
    <w:rsid w:val="00634D70"/>
    <w:rsid w:val="00634DE2"/>
    <w:rsid w:val="006351A7"/>
    <w:rsid w:val="00635500"/>
    <w:rsid w:val="00635664"/>
    <w:rsid w:val="00635D2C"/>
    <w:rsid w:val="00635F08"/>
    <w:rsid w:val="006362A8"/>
    <w:rsid w:val="0063638C"/>
    <w:rsid w:val="00636A1E"/>
    <w:rsid w:val="00636D70"/>
    <w:rsid w:val="006373E2"/>
    <w:rsid w:val="006378CD"/>
    <w:rsid w:val="0063790C"/>
    <w:rsid w:val="00637A7F"/>
    <w:rsid w:val="00637CCC"/>
    <w:rsid w:val="0064012B"/>
    <w:rsid w:val="006401E8"/>
    <w:rsid w:val="00640541"/>
    <w:rsid w:val="00640F8E"/>
    <w:rsid w:val="00641ED6"/>
    <w:rsid w:val="00642288"/>
    <w:rsid w:val="006426AF"/>
    <w:rsid w:val="0064299E"/>
    <w:rsid w:val="00642E38"/>
    <w:rsid w:val="00642E7D"/>
    <w:rsid w:val="00643313"/>
    <w:rsid w:val="006441F0"/>
    <w:rsid w:val="0064435F"/>
    <w:rsid w:val="00645207"/>
    <w:rsid w:val="0064580A"/>
    <w:rsid w:val="006466CA"/>
    <w:rsid w:val="006472EE"/>
    <w:rsid w:val="00647362"/>
    <w:rsid w:val="0064781B"/>
    <w:rsid w:val="006500AC"/>
    <w:rsid w:val="00650902"/>
    <w:rsid w:val="00650A84"/>
    <w:rsid w:val="00650C24"/>
    <w:rsid w:val="00651329"/>
    <w:rsid w:val="0065259E"/>
    <w:rsid w:val="006526C7"/>
    <w:rsid w:val="00653921"/>
    <w:rsid w:val="00653C0B"/>
    <w:rsid w:val="00653E47"/>
    <w:rsid w:val="00653E74"/>
    <w:rsid w:val="00654274"/>
    <w:rsid w:val="006543D0"/>
    <w:rsid w:val="0065445F"/>
    <w:rsid w:val="00654ED0"/>
    <w:rsid w:val="00654F24"/>
    <w:rsid w:val="006550B4"/>
    <w:rsid w:val="00655288"/>
    <w:rsid w:val="006560A4"/>
    <w:rsid w:val="0065729D"/>
    <w:rsid w:val="00657D6A"/>
    <w:rsid w:val="0066020F"/>
    <w:rsid w:val="00661663"/>
    <w:rsid w:val="0066177D"/>
    <w:rsid w:val="00661BB9"/>
    <w:rsid w:val="00661E1C"/>
    <w:rsid w:val="00661E8A"/>
    <w:rsid w:val="00662125"/>
    <w:rsid w:val="00662805"/>
    <w:rsid w:val="0066315C"/>
    <w:rsid w:val="00663A27"/>
    <w:rsid w:val="00663B7A"/>
    <w:rsid w:val="00663CE5"/>
    <w:rsid w:val="00664024"/>
    <w:rsid w:val="006641CF"/>
    <w:rsid w:val="00664336"/>
    <w:rsid w:val="00664631"/>
    <w:rsid w:val="00664713"/>
    <w:rsid w:val="00664BA1"/>
    <w:rsid w:val="00664DB7"/>
    <w:rsid w:val="00664E89"/>
    <w:rsid w:val="006651CF"/>
    <w:rsid w:val="00665A39"/>
    <w:rsid w:val="00665ED4"/>
    <w:rsid w:val="006669F9"/>
    <w:rsid w:val="006717D0"/>
    <w:rsid w:val="00671C03"/>
    <w:rsid w:val="006721CF"/>
    <w:rsid w:val="0067257E"/>
    <w:rsid w:val="006726A9"/>
    <w:rsid w:val="006727D8"/>
    <w:rsid w:val="006729B2"/>
    <w:rsid w:val="00672B9F"/>
    <w:rsid w:val="00672F1C"/>
    <w:rsid w:val="00673251"/>
    <w:rsid w:val="006732A8"/>
    <w:rsid w:val="00673E7D"/>
    <w:rsid w:val="00674F3E"/>
    <w:rsid w:val="006759E7"/>
    <w:rsid w:val="00675A00"/>
    <w:rsid w:val="00675E19"/>
    <w:rsid w:val="00676053"/>
    <w:rsid w:val="006769AB"/>
    <w:rsid w:val="0067705B"/>
    <w:rsid w:val="00677971"/>
    <w:rsid w:val="0068002E"/>
    <w:rsid w:val="00680BBA"/>
    <w:rsid w:val="00681474"/>
    <w:rsid w:val="00681E79"/>
    <w:rsid w:val="00681F05"/>
    <w:rsid w:val="006820B8"/>
    <w:rsid w:val="00682414"/>
    <w:rsid w:val="00682423"/>
    <w:rsid w:val="00682441"/>
    <w:rsid w:val="0068318D"/>
    <w:rsid w:val="0068340D"/>
    <w:rsid w:val="00683793"/>
    <w:rsid w:val="00683A8B"/>
    <w:rsid w:val="00683C31"/>
    <w:rsid w:val="006850F6"/>
    <w:rsid w:val="0068565F"/>
    <w:rsid w:val="006857F2"/>
    <w:rsid w:val="00685864"/>
    <w:rsid w:val="00685B23"/>
    <w:rsid w:val="00685BE3"/>
    <w:rsid w:val="00685DE8"/>
    <w:rsid w:val="00686361"/>
    <w:rsid w:val="006865AA"/>
    <w:rsid w:val="00686B0E"/>
    <w:rsid w:val="00686F5C"/>
    <w:rsid w:val="00687554"/>
    <w:rsid w:val="00690625"/>
    <w:rsid w:val="0069098E"/>
    <w:rsid w:val="00691597"/>
    <w:rsid w:val="0069165A"/>
    <w:rsid w:val="006919AA"/>
    <w:rsid w:val="00691BA5"/>
    <w:rsid w:val="00691BBB"/>
    <w:rsid w:val="00692B1F"/>
    <w:rsid w:val="0069317B"/>
    <w:rsid w:val="00693686"/>
    <w:rsid w:val="00693744"/>
    <w:rsid w:val="00694316"/>
    <w:rsid w:val="00694C39"/>
    <w:rsid w:val="00695A91"/>
    <w:rsid w:val="00696AF4"/>
    <w:rsid w:val="0069758D"/>
    <w:rsid w:val="0069798D"/>
    <w:rsid w:val="00697C8A"/>
    <w:rsid w:val="006A0526"/>
    <w:rsid w:val="006A077B"/>
    <w:rsid w:val="006A0CA7"/>
    <w:rsid w:val="006A0E2D"/>
    <w:rsid w:val="006A11B8"/>
    <w:rsid w:val="006A15E8"/>
    <w:rsid w:val="006A1E28"/>
    <w:rsid w:val="006A214C"/>
    <w:rsid w:val="006A3616"/>
    <w:rsid w:val="006A3B15"/>
    <w:rsid w:val="006A3BA1"/>
    <w:rsid w:val="006A54B8"/>
    <w:rsid w:val="006A5FD6"/>
    <w:rsid w:val="006A60E3"/>
    <w:rsid w:val="006A65E3"/>
    <w:rsid w:val="006A68FB"/>
    <w:rsid w:val="006A6F32"/>
    <w:rsid w:val="006A73C4"/>
    <w:rsid w:val="006A7923"/>
    <w:rsid w:val="006A7EBE"/>
    <w:rsid w:val="006B03BC"/>
    <w:rsid w:val="006B0CDE"/>
    <w:rsid w:val="006B157E"/>
    <w:rsid w:val="006B17B6"/>
    <w:rsid w:val="006B1D3E"/>
    <w:rsid w:val="006B248A"/>
    <w:rsid w:val="006B29D1"/>
    <w:rsid w:val="006B375D"/>
    <w:rsid w:val="006B44BE"/>
    <w:rsid w:val="006B4816"/>
    <w:rsid w:val="006B4942"/>
    <w:rsid w:val="006B4F38"/>
    <w:rsid w:val="006B521F"/>
    <w:rsid w:val="006B60F7"/>
    <w:rsid w:val="006B65F5"/>
    <w:rsid w:val="006B7AE5"/>
    <w:rsid w:val="006C007E"/>
    <w:rsid w:val="006C012F"/>
    <w:rsid w:val="006C0219"/>
    <w:rsid w:val="006C0226"/>
    <w:rsid w:val="006C0317"/>
    <w:rsid w:val="006C069C"/>
    <w:rsid w:val="006C0A18"/>
    <w:rsid w:val="006C152E"/>
    <w:rsid w:val="006C1AA7"/>
    <w:rsid w:val="006C1BCE"/>
    <w:rsid w:val="006C212D"/>
    <w:rsid w:val="006C2176"/>
    <w:rsid w:val="006C25D9"/>
    <w:rsid w:val="006C2C5B"/>
    <w:rsid w:val="006C2DAB"/>
    <w:rsid w:val="006C3C61"/>
    <w:rsid w:val="006C4397"/>
    <w:rsid w:val="006C44FC"/>
    <w:rsid w:val="006C47D6"/>
    <w:rsid w:val="006C4D6A"/>
    <w:rsid w:val="006C5262"/>
    <w:rsid w:val="006C5B8D"/>
    <w:rsid w:val="006C5E59"/>
    <w:rsid w:val="006C5EE7"/>
    <w:rsid w:val="006C6038"/>
    <w:rsid w:val="006C6522"/>
    <w:rsid w:val="006C6C9C"/>
    <w:rsid w:val="006C743E"/>
    <w:rsid w:val="006C7A73"/>
    <w:rsid w:val="006C7CE0"/>
    <w:rsid w:val="006D0292"/>
    <w:rsid w:val="006D12D2"/>
    <w:rsid w:val="006D1421"/>
    <w:rsid w:val="006D1B8F"/>
    <w:rsid w:val="006D1E1C"/>
    <w:rsid w:val="006D2120"/>
    <w:rsid w:val="006D240F"/>
    <w:rsid w:val="006D2A6C"/>
    <w:rsid w:val="006D2BF7"/>
    <w:rsid w:val="006D2D02"/>
    <w:rsid w:val="006D2E16"/>
    <w:rsid w:val="006D3A88"/>
    <w:rsid w:val="006D405A"/>
    <w:rsid w:val="006D4284"/>
    <w:rsid w:val="006D5D0C"/>
    <w:rsid w:val="006D6984"/>
    <w:rsid w:val="006D76CC"/>
    <w:rsid w:val="006D79B1"/>
    <w:rsid w:val="006E014E"/>
    <w:rsid w:val="006E0C1C"/>
    <w:rsid w:val="006E0C8A"/>
    <w:rsid w:val="006E1AB4"/>
    <w:rsid w:val="006E3A8A"/>
    <w:rsid w:val="006E3B7B"/>
    <w:rsid w:val="006E3BAE"/>
    <w:rsid w:val="006E422F"/>
    <w:rsid w:val="006E450F"/>
    <w:rsid w:val="006E58AF"/>
    <w:rsid w:val="006E5EB2"/>
    <w:rsid w:val="006E7474"/>
    <w:rsid w:val="006F01CD"/>
    <w:rsid w:val="006F0431"/>
    <w:rsid w:val="006F0D11"/>
    <w:rsid w:val="006F170B"/>
    <w:rsid w:val="006F1B93"/>
    <w:rsid w:val="006F1D3A"/>
    <w:rsid w:val="006F1EA0"/>
    <w:rsid w:val="006F20E5"/>
    <w:rsid w:val="006F26D4"/>
    <w:rsid w:val="006F2719"/>
    <w:rsid w:val="006F2F0E"/>
    <w:rsid w:val="006F348C"/>
    <w:rsid w:val="006F3B9B"/>
    <w:rsid w:val="006F3F94"/>
    <w:rsid w:val="006F44E2"/>
    <w:rsid w:val="006F46F4"/>
    <w:rsid w:val="006F4D6B"/>
    <w:rsid w:val="006F4F36"/>
    <w:rsid w:val="006F5AC0"/>
    <w:rsid w:val="006F645A"/>
    <w:rsid w:val="006F66B3"/>
    <w:rsid w:val="006F6BB6"/>
    <w:rsid w:val="006F6F23"/>
    <w:rsid w:val="00700278"/>
    <w:rsid w:val="00700374"/>
    <w:rsid w:val="00700B50"/>
    <w:rsid w:val="007014A8"/>
    <w:rsid w:val="0070170D"/>
    <w:rsid w:val="00701D28"/>
    <w:rsid w:val="00701D2A"/>
    <w:rsid w:val="00702341"/>
    <w:rsid w:val="007023FE"/>
    <w:rsid w:val="007026BD"/>
    <w:rsid w:val="00702BE6"/>
    <w:rsid w:val="00702F5F"/>
    <w:rsid w:val="007033F3"/>
    <w:rsid w:val="007037BA"/>
    <w:rsid w:val="00703A1C"/>
    <w:rsid w:val="00703E16"/>
    <w:rsid w:val="00703EF5"/>
    <w:rsid w:val="007042A7"/>
    <w:rsid w:val="007043D3"/>
    <w:rsid w:val="00704CAE"/>
    <w:rsid w:val="00704D40"/>
    <w:rsid w:val="0070525C"/>
    <w:rsid w:val="0070540F"/>
    <w:rsid w:val="00705C2B"/>
    <w:rsid w:val="00705D58"/>
    <w:rsid w:val="00706145"/>
    <w:rsid w:val="007062B7"/>
    <w:rsid w:val="00706AEE"/>
    <w:rsid w:val="00706EF2"/>
    <w:rsid w:val="007071F8"/>
    <w:rsid w:val="007076AA"/>
    <w:rsid w:val="00710649"/>
    <w:rsid w:val="007107EC"/>
    <w:rsid w:val="00711ACF"/>
    <w:rsid w:val="00711C04"/>
    <w:rsid w:val="00712182"/>
    <w:rsid w:val="007129A1"/>
    <w:rsid w:val="00713471"/>
    <w:rsid w:val="00713CBD"/>
    <w:rsid w:val="00714338"/>
    <w:rsid w:val="00714705"/>
    <w:rsid w:val="00714743"/>
    <w:rsid w:val="00714BD1"/>
    <w:rsid w:val="007153A2"/>
    <w:rsid w:val="0071551B"/>
    <w:rsid w:val="00715AE3"/>
    <w:rsid w:val="00716CD8"/>
    <w:rsid w:val="00717AF0"/>
    <w:rsid w:val="00717D03"/>
    <w:rsid w:val="00717E3F"/>
    <w:rsid w:val="00720705"/>
    <w:rsid w:val="00720902"/>
    <w:rsid w:val="00720B72"/>
    <w:rsid w:val="00720E60"/>
    <w:rsid w:val="00722017"/>
    <w:rsid w:val="0072269D"/>
    <w:rsid w:val="007227B9"/>
    <w:rsid w:val="00723128"/>
    <w:rsid w:val="00723633"/>
    <w:rsid w:val="00723712"/>
    <w:rsid w:val="0072419A"/>
    <w:rsid w:val="007246D7"/>
    <w:rsid w:val="007248EA"/>
    <w:rsid w:val="007253DA"/>
    <w:rsid w:val="007255C1"/>
    <w:rsid w:val="0072628B"/>
    <w:rsid w:val="007268B0"/>
    <w:rsid w:val="00726DA9"/>
    <w:rsid w:val="00727534"/>
    <w:rsid w:val="0072784C"/>
    <w:rsid w:val="00727AA4"/>
    <w:rsid w:val="007302F0"/>
    <w:rsid w:val="00730884"/>
    <w:rsid w:val="00730960"/>
    <w:rsid w:val="00730A72"/>
    <w:rsid w:val="007311D0"/>
    <w:rsid w:val="00731227"/>
    <w:rsid w:val="00731AFC"/>
    <w:rsid w:val="00731EFC"/>
    <w:rsid w:val="00733F5D"/>
    <w:rsid w:val="00734A6B"/>
    <w:rsid w:val="00734C3F"/>
    <w:rsid w:val="00734D96"/>
    <w:rsid w:val="00735175"/>
    <w:rsid w:val="007358A6"/>
    <w:rsid w:val="00735AF9"/>
    <w:rsid w:val="00735EB8"/>
    <w:rsid w:val="007362E5"/>
    <w:rsid w:val="00737143"/>
    <w:rsid w:val="00737889"/>
    <w:rsid w:val="00737C86"/>
    <w:rsid w:val="00737DDD"/>
    <w:rsid w:val="00737E33"/>
    <w:rsid w:val="00740110"/>
    <w:rsid w:val="00740487"/>
    <w:rsid w:val="00740AC4"/>
    <w:rsid w:val="00740D39"/>
    <w:rsid w:val="00740E1C"/>
    <w:rsid w:val="00741326"/>
    <w:rsid w:val="00741506"/>
    <w:rsid w:val="0074188E"/>
    <w:rsid w:val="00741D06"/>
    <w:rsid w:val="0074251B"/>
    <w:rsid w:val="00742A2E"/>
    <w:rsid w:val="00742B9A"/>
    <w:rsid w:val="00743296"/>
    <w:rsid w:val="007432C6"/>
    <w:rsid w:val="00743415"/>
    <w:rsid w:val="007441A7"/>
    <w:rsid w:val="0074427A"/>
    <w:rsid w:val="007443DE"/>
    <w:rsid w:val="0074441F"/>
    <w:rsid w:val="00744C86"/>
    <w:rsid w:val="00745FD8"/>
    <w:rsid w:val="00746099"/>
    <w:rsid w:val="00746110"/>
    <w:rsid w:val="007466DF"/>
    <w:rsid w:val="0074773A"/>
    <w:rsid w:val="00747E5E"/>
    <w:rsid w:val="0075089C"/>
    <w:rsid w:val="00751868"/>
    <w:rsid w:val="00751884"/>
    <w:rsid w:val="00752868"/>
    <w:rsid w:val="007529FD"/>
    <w:rsid w:val="00753134"/>
    <w:rsid w:val="0075318C"/>
    <w:rsid w:val="0075385D"/>
    <w:rsid w:val="00753AA3"/>
    <w:rsid w:val="00754117"/>
    <w:rsid w:val="00754CDE"/>
    <w:rsid w:val="0075501D"/>
    <w:rsid w:val="0075544D"/>
    <w:rsid w:val="007556A8"/>
    <w:rsid w:val="00755BCB"/>
    <w:rsid w:val="007561EC"/>
    <w:rsid w:val="0075664D"/>
    <w:rsid w:val="00756708"/>
    <w:rsid w:val="00757525"/>
    <w:rsid w:val="00757BE9"/>
    <w:rsid w:val="007602C9"/>
    <w:rsid w:val="00760382"/>
    <w:rsid w:val="007606CD"/>
    <w:rsid w:val="00760C44"/>
    <w:rsid w:val="00760F2F"/>
    <w:rsid w:val="00761735"/>
    <w:rsid w:val="0076179D"/>
    <w:rsid w:val="00762484"/>
    <w:rsid w:val="00762964"/>
    <w:rsid w:val="007637A6"/>
    <w:rsid w:val="00763915"/>
    <w:rsid w:val="00763A01"/>
    <w:rsid w:val="00763BAE"/>
    <w:rsid w:val="00764244"/>
    <w:rsid w:val="00764303"/>
    <w:rsid w:val="00764C14"/>
    <w:rsid w:val="00765AF1"/>
    <w:rsid w:val="0076621D"/>
    <w:rsid w:val="007669A5"/>
    <w:rsid w:val="00766C8D"/>
    <w:rsid w:val="00766D8A"/>
    <w:rsid w:val="00766E15"/>
    <w:rsid w:val="00767A0D"/>
    <w:rsid w:val="00770603"/>
    <w:rsid w:val="00771AAD"/>
    <w:rsid w:val="00772DB1"/>
    <w:rsid w:val="00772E59"/>
    <w:rsid w:val="00772F14"/>
    <w:rsid w:val="00773C6A"/>
    <w:rsid w:val="00773FBF"/>
    <w:rsid w:val="0077455C"/>
    <w:rsid w:val="007753E1"/>
    <w:rsid w:val="0077571C"/>
    <w:rsid w:val="007758D5"/>
    <w:rsid w:val="007759BA"/>
    <w:rsid w:val="00775CAF"/>
    <w:rsid w:val="00775FE5"/>
    <w:rsid w:val="00776E37"/>
    <w:rsid w:val="007777BC"/>
    <w:rsid w:val="00777FB3"/>
    <w:rsid w:val="00780152"/>
    <w:rsid w:val="007803BF"/>
    <w:rsid w:val="0078050D"/>
    <w:rsid w:val="00780AB9"/>
    <w:rsid w:val="00780D91"/>
    <w:rsid w:val="00781984"/>
    <w:rsid w:val="00781E3C"/>
    <w:rsid w:val="007821E4"/>
    <w:rsid w:val="00782B46"/>
    <w:rsid w:val="00782C20"/>
    <w:rsid w:val="00782C93"/>
    <w:rsid w:val="00783457"/>
    <w:rsid w:val="0078378F"/>
    <w:rsid w:val="007839E4"/>
    <w:rsid w:val="00783E6E"/>
    <w:rsid w:val="007841BB"/>
    <w:rsid w:val="007848A9"/>
    <w:rsid w:val="00784C4F"/>
    <w:rsid w:val="00786D04"/>
    <w:rsid w:val="00786DC8"/>
    <w:rsid w:val="00787610"/>
    <w:rsid w:val="007904A0"/>
    <w:rsid w:val="00790719"/>
    <w:rsid w:val="00790A33"/>
    <w:rsid w:val="00790D7A"/>
    <w:rsid w:val="00791F63"/>
    <w:rsid w:val="00792247"/>
    <w:rsid w:val="00792499"/>
    <w:rsid w:val="00792D6B"/>
    <w:rsid w:val="00792FD3"/>
    <w:rsid w:val="00794365"/>
    <w:rsid w:val="007949B4"/>
    <w:rsid w:val="00795366"/>
    <w:rsid w:val="00795C12"/>
    <w:rsid w:val="00796277"/>
    <w:rsid w:val="0079756C"/>
    <w:rsid w:val="007A02DA"/>
    <w:rsid w:val="007A0479"/>
    <w:rsid w:val="007A0A62"/>
    <w:rsid w:val="007A0AFE"/>
    <w:rsid w:val="007A15C5"/>
    <w:rsid w:val="007A2BA5"/>
    <w:rsid w:val="007A2C20"/>
    <w:rsid w:val="007A2DA4"/>
    <w:rsid w:val="007A41D5"/>
    <w:rsid w:val="007A4B43"/>
    <w:rsid w:val="007A4EAF"/>
    <w:rsid w:val="007A4EC6"/>
    <w:rsid w:val="007A4F55"/>
    <w:rsid w:val="007A5089"/>
    <w:rsid w:val="007A5B0E"/>
    <w:rsid w:val="007A5E65"/>
    <w:rsid w:val="007A6376"/>
    <w:rsid w:val="007A6816"/>
    <w:rsid w:val="007A731A"/>
    <w:rsid w:val="007A75C1"/>
    <w:rsid w:val="007A77C3"/>
    <w:rsid w:val="007A77CF"/>
    <w:rsid w:val="007A7CEE"/>
    <w:rsid w:val="007B024F"/>
    <w:rsid w:val="007B04B6"/>
    <w:rsid w:val="007B06E1"/>
    <w:rsid w:val="007B1461"/>
    <w:rsid w:val="007B1C3F"/>
    <w:rsid w:val="007B1CF4"/>
    <w:rsid w:val="007B2453"/>
    <w:rsid w:val="007B315B"/>
    <w:rsid w:val="007B3535"/>
    <w:rsid w:val="007B36FB"/>
    <w:rsid w:val="007B3FE9"/>
    <w:rsid w:val="007B4286"/>
    <w:rsid w:val="007B42AD"/>
    <w:rsid w:val="007B5517"/>
    <w:rsid w:val="007B5E40"/>
    <w:rsid w:val="007B6274"/>
    <w:rsid w:val="007B64B0"/>
    <w:rsid w:val="007C0207"/>
    <w:rsid w:val="007C1234"/>
    <w:rsid w:val="007C148F"/>
    <w:rsid w:val="007C1607"/>
    <w:rsid w:val="007C168C"/>
    <w:rsid w:val="007C1F13"/>
    <w:rsid w:val="007C25BF"/>
    <w:rsid w:val="007C270F"/>
    <w:rsid w:val="007C2A3A"/>
    <w:rsid w:val="007C2B21"/>
    <w:rsid w:val="007C2FC1"/>
    <w:rsid w:val="007C39E8"/>
    <w:rsid w:val="007C486C"/>
    <w:rsid w:val="007C4949"/>
    <w:rsid w:val="007C49AE"/>
    <w:rsid w:val="007C4B99"/>
    <w:rsid w:val="007C4DB9"/>
    <w:rsid w:val="007C59FB"/>
    <w:rsid w:val="007C6802"/>
    <w:rsid w:val="007C6AE9"/>
    <w:rsid w:val="007C72BF"/>
    <w:rsid w:val="007C7DB0"/>
    <w:rsid w:val="007D0108"/>
    <w:rsid w:val="007D068F"/>
    <w:rsid w:val="007D0CD5"/>
    <w:rsid w:val="007D0E76"/>
    <w:rsid w:val="007D0EE1"/>
    <w:rsid w:val="007D10FF"/>
    <w:rsid w:val="007D119A"/>
    <w:rsid w:val="007D1C48"/>
    <w:rsid w:val="007D2309"/>
    <w:rsid w:val="007D2ABA"/>
    <w:rsid w:val="007D2B3D"/>
    <w:rsid w:val="007D3711"/>
    <w:rsid w:val="007D38A1"/>
    <w:rsid w:val="007D3A57"/>
    <w:rsid w:val="007D3DB3"/>
    <w:rsid w:val="007D4822"/>
    <w:rsid w:val="007D4DF3"/>
    <w:rsid w:val="007D6689"/>
    <w:rsid w:val="007D6B46"/>
    <w:rsid w:val="007D6EB5"/>
    <w:rsid w:val="007D7230"/>
    <w:rsid w:val="007D7355"/>
    <w:rsid w:val="007D767B"/>
    <w:rsid w:val="007D7C8E"/>
    <w:rsid w:val="007E023E"/>
    <w:rsid w:val="007E02F5"/>
    <w:rsid w:val="007E0A78"/>
    <w:rsid w:val="007E0BAC"/>
    <w:rsid w:val="007E0D41"/>
    <w:rsid w:val="007E1D30"/>
    <w:rsid w:val="007E2C33"/>
    <w:rsid w:val="007E3146"/>
    <w:rsid w:val="007E331F"/>
    <w:rsid w:val="007E3C3E"/>
    <w:rsid w:val="007E3C8C"/>
    <w:rsid w:val="007E3CB9"/>
    <w:rsid w:val="007E3F60"/>
    <w:rsid w:val="007E41D6"/>
    <w:rsid w:val="007E4B43"/>
    <w:rsid w:val="007E4B53"/>
    <w:rsid w:val="007E50EE"/>
    <w:rsid w:val="007E55EF"/>
    <w:rsid w:val="007E5856"/>
    <w:rsid w:val="007E5DAB"/>
    <w:rsid w:val="007E69FF"/>
    <w:rsid w:val="007E71A0"/>
    <w:rsid w:val="007E74BE"/>
    <w:rsid w:val="007E75B6"/>
    <w:rsid w:val="007E75F8"/>
    <w:rsid w:val="007F04D3"/>
    <w:rsid w:val="007F0B79"/>
    <w:rsid w:val="007F10A6"/>
    <w:rsid w:val="007F12DC"/>
    <w:rsid w:val="007F1E35"/>
    <w:rsid w:val="007F2838"/>
    <w:rsid w:val="007F2CA2"/>
    <w:rsid w:val="007F2D04"/>
    <w:rsid w:val="007F374C"/>
    <w:rsid w:val="007F40CE"/>
    <w:rsid w:val="007F5C11"/>
    <w:rsid w:val="007F61FB"/>
    <w:rsid w:val="007F72A0"/>
    <w:rsid w:val="007F7743"/>
    <w:rsid w:val="007F7A7C"/>
    <w:rsid w:val="00800049"/>
    <w:rsid w:val="00800356"/>
    <w:rsid w:val="00800C57"/>
    <w:rsid w:val="008012EA"/>
    <w:rsid w:val="00801A06"/>
    <w:rsid w:val="00802835"/>
    <w:rsid w:val="00802DCD"/>
    <w:rsid w:val="008032E5"/>
    <w:rsid w:val="00803A28"/>
    <w:rsid w:val="00803AF4"/>
    <w:rsid w:val="0080438F"/>
    <w:rsid w:val="0080446A"/>
    <w:rsid w:val="00804C72"/>
    <w:rsid w:val="008050BD"/>
    <w:rsid w:val="00805178"/>
    <w:rsid w:val="008058CB"/>
    <w:rsid w:val="008069A0"/>
    <w:rsid w:val="00807AB4"/>
    <w:rsid w:val="00807D55"/>
    <w:rsid w:val="0081076F"/>
    <w:rsid w:val="00811107"/>
    <w:rsid w:val="008114C6"/>
    <w:rsid w:val="008121C0"/>
    <w:rsid w:val="0081286D"/>
    <w:rsid w:val="00812C6C"/>
    <w:rsid w:val="00813D9D"/>
    <w:rsid w:val="00814D82"/>
    <w:rsid w:val="00815E7B"/>
    <w:rsid w:val="008161BB"/>
    <w:rsid w:val="00816669"/>
    <w:rsid w:val="008166E2"/>
    <w:rsid w:val="008169A7"/>
    <w:rsid w:val="008176B1"/>
    <w:rsid w:val="00817ED2"/>
    <w:rsid w:val="00820074"/>
    <w:rsid w:val="00820082"/>
    <w:rsid w:val="00820299"/>
    <w:rsid w:val="00820312"/>
    <w:rsid w:val="008206FC"/>
    <w:rsid w:val="00820E59"/>
    <w:rsid w:val="00821359"/>
    <w:rsid w:val="00821455"/>
    <w:rsid w:val="00822472"/>
    <w:rsid w:val="008225BE"/>
    <w:rsid w:val="008236B8"/>
    <w:rsid w:val="00823CB9"/>
    <w:rsid w:val="00823D7A"/>
    <w:rsid w:val="00824101"/>
    <w:rsid w:val="0082487D"/>
    <w:rsid w:val="00824B00"/>
    <w:rsid w:val="008262B0"/>
    <w:rsid w:val="008266DE"/>
    <w:rsid w:val="0082678E"/>
    <w:rsid w:val="00826D5D"/>
    <w:rsid w:val="0082714C"/>
    <w:rsid w:val="008274D9"/>
    <w:rsid w:val="00827ECF"/>
    <w:rsid w:val="00827F20"/>
    <w:rsid w:val="00827F7C"/>
    <w:rsid w:val="008303D4"/>
    <w:rsid w:val="008308EF"/>
    <w:rsid w:val="00830A8A"/>
    <w:rsid w:val="00831322"/>
    <w:rsid w:val="008313EE"/>
    <w:rsid w:val="00831591"/>
    <w:rsid w:val="00831D2E"/>
    <w:rsid w:val="00832D38"/>
    <w:rsid w:val="008330EE"/>
    <w:rsid w:val="00833ADF"/>
    <w:rsid w:val="00833CE7"/>
    <w:rsid w:val="00833DA3"/>
    <w:rsid w:val="00834781"/>
    <w:rsid w:val="00834E11"/>
    <w:rsid w:val="00835454"/>
    <w:rsid w:val="00835457"/>
    <w:rsid w:val="00835EE0"/>
    <w:rsid w:val="0083628D"/>
    <w:rsid w:val="008362E6"/>
    <w:rsid w:val="0083630D"/>
    <w:rsid w:val="0083633E"/>
    <w:rsid w:val="00836B82"/>
    <w:rsid w:val="00837140"/>
    <w:rsid w:val="00837F08"/>
    <w:rsid w:val="008400A1"/>
    <w:rsid w:val="0084024F"/>
    <w:rsid w:val="00840739"/>
    <w:rsid w:val="0084096B"/>
    <w:rsid w:val="00841143"/>
    <w:rsid w:val="00841206"/>
    <w:rsid w:val="008416BA"/>
    <w:rsid w:val="008416FF"/>
    <w:rsid w:val="00841A1C"/>
    <w:rsid w:val="00842AF1"/>
    <w:rsid w:val="0084324C"/>
    <w:rsid w:val="00843740"/>
    <w:rsid w:val="008448B8"/>
    <w:rsid w:val="00845175"/>
    <w:rsid w:val="008475A6"/>
    <w:rsid w:val="008476C1"/>
    <w:rsid w:val="00850247"/>
    <w:rsid w:val="008507FA"/>
    <w:rsid w:val="00850C2A"/>
    <w:rsid w:val="00850C2C"/>
    <w:rsid w:val="00851080"/>
    <w:rsid w:val="00851510"/>
    <w:rsid w:val="008517C1"/>
    <w:rsid w:val="00851CAF"/>
    <w:rsid w:val="008535F3"/>
    <w:rsid w:val="008544A2"/>
    <w:rsid w:val="008547B7"/>
    <w:rsid w:val="0085518C"/>
    <w:rsid w:val="00855327"/>
    <w:rsid w:val="00855345"/>
    <w:rsid w:val="00855655"/>
    <w:rsid w:val="008557AF"/>
    <w:rsid w:val="008557E9"/>
    <w:rsid w:val="00855DA8"/>
    <w:rsid w:val="008560CB"/>
    <w:rsid w:val="0085640B"/>
    <w:rsid w:val="008567D8"/>
    <w:rsid w:val="00856AC4"/>
    <w:rsid w:val="00856D64"/>
    <w:rsid w:val="00857B00"/>
    <w:rsid w:val="00857B2F"/>
    <w:rsid w:val="00857ED6"/>
    <w:rsid w:val="00860815"/>
    <w:rsid w:val="00860D55"/>
    <w:rsid w:val="00860E28"/>
    <w:rsid w:val="00861118"/>
    <w:rsid w:val="0086114D"/>
    <w:rsid w:val="00861BF1"/>
    <w:rsid w:val="00861D72"/>
    <w:rsid w:val="00861DCC"/>
    <w:rsid w:val="0086219C"/>
    <w:rsid w:val="00862484"/>
    <w:rsid w:val="0086290A"/>
    <w:rsid w:val="00862BF3"/>
    <w:rsid w:val="00863612"/>
    <w:rsid w:val="008636C1"/>
    <w:rsid w:val="00863D6E"/>
    <w:rsid w:val="00864011"/>
    <w:rsid w:val="00864573"/>
    <w:rsid w:val="00865009"/>
    <w:rsid w:val="008652B2"/>
    <w:rsid w:val="00865628"/>
    <w:rsid w:val="00866846"/>
    <w:rsid w:val="00866C62"/>
    <w:rsid w:val="00866D4C"/>
    <w:rsid w:val="0086742A"/>
    <w:rsid w:val="00867723"/>
    <w:rsid w:val="00867F86"/>
    <w:rsid w:val="00870881"/>
    <w:rsid w:val="00870E62"/>
    <w:rsid w:val="00871536"/>
    <w:rsid w:val="008721A8"/>
    <w:rsid w:val="008729AE"/>
    <w:rsid w:val="00873A9B"/>
    <w:rsid w:val="00873AF6"/>
    <w:rsid w:val="00873CC2"/>
    <w:rsid w:val="00873EB4"/>
    <w:rsid w:val="00874334"/>
    <w:rsid w:val="00875609"/>
    <w:rsid w:val="008757ED"/>
    <w:rsid w:val="008757F4"/>
    <w:rsid w:val="0087626E"/>
    <w:rsid w:val="00876762"/>
    <w:rsid w:val="00876F01"/>
    <w:rsid w:val="008771AB"/>
    <w:rsid w:val="008776E2"/>
    <w:rsid w:val="00877E7E"/>
    <w:rsid w:val="00880066"/>
    <w:rsid w:val="008806D2"/>
    <w:rsid w:val="0088099F"/>
    <w:rsid w:val="008809F3"/>
    <w:rsid w:val="0088142B"/>
    <w:rsid w:val="008818A8"/>
    <w:rsid w:val="00881D64"/>
    <w:rsid w:val="00882AB6"/>
    <w:rsid w:val="00882D4E"/>
    <w:rsid w:val="008832A6"/>
    <w:rsid w:val="008832BA"/>
    <w:rsid w:val="00883573"/>
    <w:rsid w:val="00883710"/>
    <w:rsid w:val="008838A9"/>
    <w:rsid w:val="00884138"/>
    <w:rsid w:val="008845AB"/>
    <w:rsid w:val="008848AC"/>
    <w:rsid w:val="008853E1"/>
    <w:rsid w:val="008854DD"/>
    <w:rsid w:val="00886A23"/>
    <w:rsid w:val="00887077"/>
    <w:rsid w:val="008875D5"/>
    <w:rsid w:val="00887DBA"/>
    <w:rsid w:val="00887E19"/>
    <w:rsid w:val="00887E6C"/>
    <w:rsid w:val="008902C0"/>
    <w:rsid w:val="008907A9"/>
    <w:rsid w:val="008917B0"/>
    <w:rsid w:val="00891872"/>
    <w:rsid w:val="00891BFA"/>
    <w:rsid w:val="00891F3C"/>
    <w:rsid w:val="008938BB"/>
    <w:rsid w:val="008939B4"/>
    <w:rsid w:val="00893F6A"/>
    <w:rsid w:val="0089405E"/>
    <w:rsid w:val="0089407B"/>
    <w:rsid w:val="00894F61"/>
    <w:rsid w:val="00895ABD"/>
    <w:rsid w:val="00895CDE"/>
    <w:rsid w:val="00895D58"/>
    <w:rsid w:val="008962AC"/>
    <w:rsid w:val="00896654"/>
    <w:rsid w:val="00896FE7"/>
    <w:rsid w:val="00897700"/>
    <w:rsid w:val="00897ADB"/>
    <w:rsid w:val="00897B56"/>
    <w:rsid w:val="00897CE8"/>
    <w:rsid w:val="00897D16"/>
    <w:rsid w:val="008A099B"/>
    <w:rsid w:val="008A14B2"/>
    <w:rsid w:val="008A15D4"/>
    <w:rsid w:val="008A1C03"/>
    <w:rsid w:val="008A1E95"/>
    <w:rsid w:val="008A1ECE"/>
    <w:rsid w:val="008A1FA6"/>
    <w:rsid w:val="008A23F0"/>
    <w:rsid w:val="008A2436"/>
    <w:rsid w:val="008A2484"/>
    <w:rsid w:val="008A2AEC"/>
    <w:rsid w:val="008A2D1E"/>
    <w:rsid w:val="008A2EFE"/>
    <w:rsid w:val="008A323E"/>
    <w:rsid w:val="008A33BA"/>
    <w:rsid w:val="008A3D38"/>
    <w:rsid w:val="008A40F7"/>
    <w:rsid w:val="008A4475"/>
    <w:rsid w:val="008A45DC"/>
    <w:rsid w:val="008A4B26"/>
    <w:rsid w:val="008A521E"/>
    <w:rsid w:val="008A55D6"/>
    <w:rsid w:val="008A67FB"/>
    <w:rsid w:val="008A6B15"/>
    <w:rsid w:val="008A7265"/>
    <w:rsid w:val="008B01AC"/>
    <w:rsid w:val="008B1382"/>
    <w:rsid w:val="008B22DC"/>
    <w:rsid w:val="008B292B"/>
    <w:rsid w:val="008B2CA5"/>
    <w:rsid w:val="008B305D"/>
    <w:rsid w:val="008B30D7"/>
    <w:rsid w:val="008B3983"/>
    <w:rsid w:val="008B49C5"/>
    <w:rsid w:val="008B4FC0"/>
    <w:rsid w:val="008B523F"/>
    <w:rsid w:val="008B545C"/>
    <w:rsid w:val="008B54C6"/>
    <w:rsid w:val="008B5528"/>
    <w:rsid w:val="008B5EFB"/>
    <w:rsid w:val="008B66C8"/>
    <w:rsid w:val="008B6ACE"/>
    <w:rsid w:val="008B6E16"/>
    <w:rsid w:val="008B7BD6"/>
    <w:rsid w:val="008B7C54"/>
    <w:rsid w:val="008C0E4F"/>
    <w:rsid w:val="008C12F9"/>
    <w:rsid w:val="008C1D78"/>
    <w:rsid w:val="008C225F"/>
    <w:rsid w:val="008C2EF9"/>
    <w:rsid w:val="008C4946"/>
    <w:rsid w:val="008C4B8D"/>
    <w:rsid w:val="008C520B"/>
    <w:rsid w:val="008C537A"/>
    <w:rsid w:val="008C67B4"/>
    <w:rsid w:val="008C6B7F"/>
    <w:rsid w:val="008C6E4B"/>
    <w:rsid w:val="008C76C7"/>
    <w:rsid w:val="008D0708"/>
    <w:rsid w:val="008D09AE"/>
    <w:rsid w:val="008D0AF7"/>
    <w:rsid w:val="008D0F2E"/>
    <w:rsid w:val="008D12BB"/>
    <w:rsid w:val="008D3061"/>
    <w:rsid w:val="008D313F"/>
    <w:rsid w:val="008D37E6"/>
    <w:rsid w:val="008D3D39"/>
    <w:rsid w:val="008D3F4B"/>
    <w:rsid w:val="008D42DD"/>
    <w:rsid w:val="008D48A4"/>
    <w:rsid w:val="008D5520"/>
    <w:rsid w:val="008D5881"/>
    <w:rsid w:val="008D5948"/>
    <w:rsid w:val="008D5A0A"/>
    <w:rsid w:val="008D5DB3"/>
    <w:rsid w:val="008D5FBB"/>
    <w:rsid w:val="008D609F"/>
    <w:rsid w:val="008D623A"/>
    <w:rsid w:val="008D6734"/>
    <w:rsid w:val="008D68F5"/>
    <w:rsid w:val="008D7340"/>
    <w:rsid w:val="008D77CF"/>
    <w:rsid w:val="008D7C1E"/>
    <w:rsid w:val="008D7D59"/>
    <w:rsid w:val="008D7E84"/>
    <w:rsid w:val="008E1CBF"/>
    <w:rsid w:val="008E27FC"/>
    <w:rsid w:val="008E359E"/>
    <w:rsid w:val="008E3A1E"/>
    <w:rsid w:val="008E4118"/>
    <w:rsid w:val="008E413C"/>
    <w:rsid w:val="008E46D5"/>
    <w:rsid w:val="008E4828"/>
    <w:rsid w:val="008E531B"/>
    <w:rsid w:val="008E64A2"/>
    <w:rsid w:val="008E7145"/>
    <w:rsid w:val="008E7A2E"/>
    <w:rsid w:val="008E7F8D"/>
    <w:rsid w:val="008F007D"/>
    <w:rsid w:val="008F08EA"/>
    <w:rsid w:val="008F0C16"/>
    <w:rsid w:val="008F106D"/>
    <w:rsid w:val="008F1165"/>
    <w:rsid w:val="008F13FB"/>
    <w:rsid w:val="008F142B"/>
    <w:rsid w:val="008F23E4"/>
    <w:rsid w:val="008F3057"/>
    <w:rsid w:val="008F3CC3"/>
    <w:rsid w:val="008F3DBE"/>
    <w:rsid w:val="008F4109"/>
    <w:rsid w:val="008F42D3"/>
    <w:rsid w:val="008F48AD"/>
    <w:rsid w:val="008F4FAE"/>
    <w:rsid w:val="008F588D"/>
    <w:rsid w:val="008F5F14"/>
    <w:rsid w:val="008F6122"/>
    <w:rsid w:val="008F61C3"/>
    <w:rsid w:val="008F74E2"/>
    <w:rsid w:val="00900A19"/>
    <w:rsid w:val="00900F37"/>
    <w:rsid w:val="009011DC"/>
    <w:rsid w:val="0090181C"/>
    <w:rsid w:val="00901A87"/>
    <w:rsid w:val="0090211B"/>
    <w:rsid w:val="0090347A"/>
    <w:rsid w:val="0090384D"/>
    <w:rsid w:val="00903C72"/>
    <w:rsid w:val="00903DFE"/>
    <w:rsid w:val="00904A66"/>
    <w:rsid w:val="00904DC8"/>
    <w:rsid w:val="00904E56"/>
    <w:rsid w:val="00904E67"/>
    <w:rsid w:val="009052E8"/>
    <w:rsid w:val="009056D3"/>
    <w:rsid w:val="009071A1"/>
    <w:rsid w:val="0090771D"/>
    <w:rsid w:val="0090777B"/>
    <w:rsid w:val="009110F5"/>
    <w:rsid w:val="00911227"/>
    <w:rsid w:val="00912638"/>
    <w:rsid w:val="009132C9"/>
    <w:rsid w:val="00913762"/>
    <w:rsid w:val="009137D2"/>
    <w:rsid w:val="00913AB9"/>
    <w:rsid w:val="00913E68"/>
    <w:rsid w:val="00914271"/>
    <w:rsid w:val="00914974"/>
    <w:rsid w:val="00914DD0"/>
    <w:rsid w:val="0091501C"/>
    <w:rsid w:val="00915F0E"/>
    <w:rsid w:val="009166DA"/>
    <w:rsid w:val="00917C9F"/>
    <w:rsid w:val="00917E79"/>
    <w:rsid w:val="0092006A"/>
    <w:rsid w:val="0092012B"/>
    <w:rsid w:val="0092104E"/>
    <w:rsid w:val="009211CC"/>
    <w:rsid w:val="009216AB"/>
    <w:rsid w:val="00922122"/>
    <w:rsid w:val="00922698"/>
    <w:rsid w:val="00922E3F"/>
    <w:rsid w:val="009234DC"/>
    <w:rsid w:val="0092433F"/>
    <w:rsid w:val="00924526"/>
    <w:rsid w:val="009253A6"/>
    <w:rsid w:val="009253FA"/>
    <w:rsid w:val="009259B3"/>
    <w:rsid w:val="00925EE1"/>
    <w:rsid w:val="00926B01"/>
    <w:rsid w:val="00926B9B"/>
    <w:rsid w:val="00926DEC"/>
    <w:rsid w:val="0092797B"/>
    <w:rsid w:val="0093123C"/>
    <w:rsid w:val="00931760"/>
    <w:rsid w:val="00931E37"/>
    <w:rsid w:val="00932435"/>
    <w:rsid w:val="00932EFF"/>
    <w:rsid w:val="009339AA"/>
    <w:rsid w:val="00934F62"/>
    <w:rsid w:val="00935DB2"/>
    <w:rsid w:val="00936094"/>
    <w:rsid w:val="009361E1"/>
    <w:rsid w:val="009364E1"/>
    <w:rsid w:val="00936DA1"/>
    <w:rsid w:val="00940216"/>
    <w:rsid w:val="009406DB"/>
    <w:rsid w:val="0094085C"/>
    <w:rsid w:val="00941941"/>
    <w:rsid w:val="009423EB"/>
    <w:rsid w:val="00942473"/>
    <w:rsid w:val="0094309B"/>
    <w:rsid w:val="00943115"/>
    <w:rsid w:val="00943663"/>
    <w:rsid w:val="00943768"/>
    <w:rsid w:val="00943F91"/>
    <w:rsid w:val="00944343"/>
    <w:rsid w:val="0094479E"/>
    <w:rsid w:val="00944F45"/>
    <w:rsid w:val="00945741"/>
    <w:rsid w:val="0094576A"/>
    <w:rsid w:val="00945F2A"/>
    <w:rsid w:val="00945F52"/>
    <w:rsid w:val="0094604A"/>
    <w:rsid w:val="009461F5"/>
    <w:rsid w:val="0094686B"/>
    <w:rsid w:val="00946FA0"/>
    <w:rsid w:val="00947B37"/>
    <w:rsid w:val="00947DDD"/>
    <w:rsid w:val="00950009"/>
    <w:rsid w:val="009505B7"/>
    <w:rsid w:val="00950B9A"/>
    <w:rsid w:val="00950DA8"/>
    <w:rsid w:val="00950ED2"/>
    <w:rsid w:val="009513C0"/>
    <w:rsid w:val="00951428"/>
    <w:rsid w:val="00953871"/>
    <w:rsid w:val="009540D0"/>
    <w:rsid w:val="0095516F"/>
    <w:rsid w:val="009552C0"/>
    <w:rsid w:val="009553CE"/>
    <w:rsid w:val="009556E7"/>
    <w:rsid w:val="0095579A"/>
    <w:rsid w:val="00955939"/>
    <w:rsid w:val="00955CA7"/>
    <w:rsid w:val="009569E2"/>
    <w:rsid w:val="00956F0D"/>
    <w:rsid w:val="00957010"/>
    <w:rsid w:val="00957B5B"/>
    <w:rsid w:val="00957CCF"/>
    <w:rsid w:val="009606D3"/>
    <w:rsid w:val="009609F0"/>
    <w:rsid w:val="00960C90"/>
    <w:rsid w:val="00960E9B"/>
    <w:rsid w:val="00960EE4"/>
    <w:rsid w:val="00960F1F"/>
    <w:rsid w:val="0096121F"/>
    <w:rsid w:val="009612D1"/>
    <w:rsid w:val="0096141F"/>
    <w:rsid w:val="00961C03"/>
    <w:rsid w:val="00962AD8"/>
    <w:rsid w:val="00962D2B"/>
    <w:rsid w:val="00962E63"/>
    <w:rsid w:val="00962F95"/>
    <w:rsid w:val="00963281"/>
    <w:rsid w:val="00963407"/>
    <w:rsid w:val="0096360B"/>
    <w:rsid w:val="009637B6"/>
    <w:rsid w:val="0096382E"/>
    <w:rsid w:val="00963F6C"/>
    <w:rsid w:val="009647D0"/>
    <w:rsid w:val="0096492C"/>
    <w:rsid w:val="00964B7E"/>
    <w:rsid w:val="00964D69"/>
    <w:rsid w:val="00964E82"/>
    <w:rsid w:val="009657ED"/>
    <w:rsid w:val="00965F4F"/>
    <w:rsid w:val="00965F63"/>
    <w:rsid w:val="00965FB3"/>
    <w:rsid w:val="009667C2"/>
    <w:rsid w:val="00967F7F"/>
    <w:rsid w:val="00970D0C"/>
    <w:rsid w:val="00971189"/>
    <w:rsid w:val="00971928"/>
    <w:rsid w:val="00971A6A"/>
    <w:rsid w:val="00971FAC"/>
    <w:rsid w:val="00972D5B"/>
    <w:rsid w:val="00973C73"/>
    <w:rsid w:val="00973E50"/>
    <w:rsid w:val="009740B7"/>
    <w:rsid w:val="00974DD2"/>
    <w:rsid w:val="00974DDC"/>
    <w:rsid w:val="00974E4A"/>
    <w:rsid w:val="00974EB0"/>
    <w:rsid w:val="00975538"/>
    <w:rsid w:val="0097662E"/>
    <w:rsid w:val="009769A3"/>
    <w:rsid w:val="00976AE9"/>
    <w:rsid w:val="009778C9"/>
    <w:rsid w:val="009778D6"/>
    <w:rsid w:val="00977A6D"/>
    <w:rsid w:val="0098071A"/>
    <w:rsid w:val="00980804"/>
    <w:rsid w:val="009809CA"/>
    <w:rsid w:val="00980A2F"/>
    <w:rsid w:val="00980EC6"/>
    <w:rsid w:val="00981A3E"/>
    <w:rsid w:val="00982849"/>
    <w:rsid w:val="00982917"/>
    <w:rsid w:val="00982BCD"/>
    <w:rsid w:val="0098386F"/>
    <w:rsid w:val="009843D5"/>
    <w:rsid w:val="0098489A"/>
    <w:rsid w:val="00984AFB"/>
    <w:rsid w:val="00984ED9"/>
    <w:rsid w:val="00985025"/>
    <w:rsid w:val="009864CB"/>
    <w:rsid w:val="009867E6"/>
    <w:rsid w:val="0098721A"/>
    <w:rsid w:val="00987697"/>
    <w:rsid w:val="00987906"/>
    <w:rsid w:val="00987AB3"/>
    <w:rsid w:val="00990023"/>
    <w:rsid w:val="00990C43"/>
    <w:rsid w:val="00990C9C"/>
    <w:rsid w:val="00991A4C"/>
    <w:rsid w:val="00992828"/>
    <w:rsid w:val="00992990"/>
    <w:rsid w:val="009936CD"/>
    <w:rsid w:val="00993EE2"/>
    <w:rsid w:val="00994005"/>
    <w:rsid w:val="009946C8"/>
    <w:rsid w:val="00994762"/>
    <w:rsid w:val="00994A24"/>
    <w:rsid w:val="00994CDD"/>
    <w:rsid w:val="00994D3E"/>
    <w:rsid w:val="00996399"/>
    <w:rsid w:val="00996463"/>
    <w:rsid w:val="00997E21"/>
    <w:rsid w:val="00997F3D"/>
    <w:rsid w:val="009A04F9"/>
    <w:rsid w:val="009A072F"/>
    <w:rsid w:val="009A0826"/>
    <w:rsid w:val="009A0D7A"/>
    <w:rsid w:val="009A0F7E"/>
    <w:rsid w:val="009A1817"/>
    <w:rsid w:val="009A18C4"/>
    <w:rsid w:val="009A23CD"/>
    <w:rsid w:val="009A25B8"/>
    <w:rsid w:val="009A2F7F"/>
    <w:rsid w:val="009A337F"/>
    <w:rsid w:val="009A3E05"/>
    <w:rsid w:val="009A3F45"/>
    <w:rsid w:val="009A4067"/>
    <w:rsid w:val="009A48AC"/>
    <w:rsid w:val="009A5130"/>
    <w:rsid w:val="009A57DB"/>
    <w:rsid w:val="009A614F"/>
    <w:rsid w:val="009A695E"/>
    <w:rsid w:val="009A69BD"/>
    <w:rsid w:val="009A69F4"/>
    <w:rsid w:val="009A6A63"/>
    <w:rsid w:val="009A6F2F"/>
    <w:rsid w:val="009A75D2"/>
    <w:rsid w:val="009A7AB0"/>
    <w:rsid w:val="009B0D17"/>
    <w:rsid w:val="009B113B"/>
    <w:rsid w:val="009B2F7F"/>
    <w:rsid w:val="009B3461"/>
    <w:rsid w:val="009B3788"/>
    <w:rsid w:val="009B37CE"/>
    <w:rsid w:val="009B3E20"/>
    <w:rsid w:val="009B43E2"/>
    <w:rsid w:val="009B4431"/>
    <w:rsid w:val="009B4497"/>
    <w:rsid w:val="009B45C5"/>
    <w:rsid w:val="009B46AF"/>
    <w:rsid w:val="009B4C31"/>
    <w:rsid w:val="009B535B"/>
    <w:rsid w:val="009B5E1B"/>
    <w:rsid w:val="009B6265"/>
    <w:rsid w:val="009B6D86"/>
    <w:rsid w:val="009B6DED"/>
    <w:rsid w:val="009B6F66"/>
    <w:rsid w:val="009B74C9"/>
    <w:rsid w:val="009C0573"/>
    <w:rsid w:val="009C1060"/>
    <w:rsid w:val="009C1194"/>
    <w:rsid w:val="009C1368"/>
    <w:rsid w:val="009C13E7"/>
    <w:rsid w:val="009C1934"/>
    <w:rsid w:val="009C19EE"/>
    <w:rsid w:val="009C1A10"/>
    <w:rsid w:val="009C1CF6"/>
    <w:rsid w:val="009C2190"/>
    <w:rsid w:val="009C22CD"/>
    <w:rsid w:val="009C2435"/>
    <w:rsid w:val="009C24AE"/>
    <w:rsid w:val="009C25ED"/>
    <w:rsid w:val="009C26A2"/>
    <w:rsid w:val="009C285C"/>
    <w:rsid w:val="009C2DD4"/>
    <w:rsid w:val="009C32FA"/>
    <w:rsid w:val="009C37B3"/>
    <w:rsid w:val="009C42F2"/>
    <w:rsid w:val="009C42F3"/>
    <w:rsid w:val="009C46E3"/>
    <w:rsid w:val="009C47DC"/>
    <w:rsid w:val="009C547D"/>
    <w:rsid w:val="009C589A"/>
    <w:rsid w:val="009C5C70"/>
    <w:rsid w:val="009C68B8"/>
    <w:rsid w:val="009C73CA"/>
    <w:rsid w:val="009C790E"/>
    <w:rsid w:val="009C7B5A"/>
    <w:rsid w:val="009C7BA0"/>
    <w:rsid w:val="009D1009"/>
    <w:rsid w:val="009D11DF"/>
    <w:rsid w:val="009D17A4"/>
    <w:rsid w:val="009D2DA4"/>
    <w:rsid w:val="009D2E81"/>
    <w:rsid w:val="009D309A"/>
    <w:rsid w:val="009D3276"/>
    <w:rsid w:val="009D3288"/>
    <w:rsid w:val="009D36FE"/>
    <w:rsid w:val="009D3D37"/>
    <w:rsid w:val="009D3FB7"/>
    <w:rsid w:val="009D519F"/>
    <w:rsid w:val="009D5432"/>
    <w:rsid w:val="009D577C"/>
    <w:rsid w:val="009D61EE"/>
    <w:rsid w:val="009D6397"/>
    <w:rsid w:val="009D64D3"/>
    <w:rsid w:val="009D6762"/>
    <w:rsid w:val="009D677E"/>
    <w:rsid w:val="009D716D"/>
    <w:rsid w:val="009D745D"/>
    <w:rsid w:val="009D779E"/>
    <w:rsid w:val="009E066B"/>
    <w:rsid w:val="009E13B2"/>
    <w:rsid w:val="009E23B9"/>
    <w:rsid w:val="009E2BA9"/>
    <w:rsid w:val="009E3CF3"/>
    <w:rsid w:val="009E3D7D"/>
    <w:rsid w:val="009E3E38"/>
    <w:rsid w:val="009E42D2"/>
    <w:rsid w:val="009E614A"/>
    <w:rsid w:val="009E6D9D"/>
    <w:rsid w:val="009F0A95"/>
    <w:rsid w:val="009F0BCD"/>
    <w:rsid w:val="009F1BD1"/>
    <w:rsid w:val="009F2395"/>
    <w:rsid w:val="009F2ECB"/>
    <w:rsid w:val="009F2EEE"/>
    <w:rsid w:val="009F3204"/>
    <w:rsid w:val="009F33C9"/>
    <w:rsid w:val="009F3473"/>
    <w:rsid w:val="009F34B1"/>
    <w:rsid w:val="009F39F7"/>
    <w:rsid w:val="009F4066"/>
    <w:rsid w:val="009F4109"/>
    <w:rsid w:val="009F42E8"/>
    <w:rsid w:val="009F50AE"/>
    <w:rsid w:val="009F5324"/>
    <w:rsid w:val="009F5414"/>
    <w:rsid w:val="009F547A"/>
    <w:rsid w:val="009F5912"/>
    <w:rsid w:val="009F5B0C"/>
    <w:rsid w:val="009F5C46"/>
    <w:rsid w:val="009F5DC7"/>
    <w:rsid w:val="009F6570"/>
    <w:rsid w:val="009F6A29"/>
    <w:rsid w:val="009F6EC8"/>
    <w:rsid w:val="009F7687"/>
    <w:rsid w:val="00A003F1"/>
    <w:rsid w:val="00A004D7"/>
    <w:rsid w:val="00A0108A"/>
    <w:rsid w:val="00A01FAF"/>
    <w:rsid w:val="00A020D9"/>
    <w:rsid w:val="00A027B9"/>
    <w:rsid w:val="00A0282B"/>
    <w:rsid w:val="00A02A77"/>
    <w:rsid w:val="00A02B7E"/>
    <w:rsid w:val="00A02DF5"/>
    <w:rsid w:val="00A033DE"/>
    <w:rsid w:val="00A03848"/>
    <w:rsid w:val="00A03DFA"/>
    <w:rsid w:val="00A04BC9"/>
    <w:rsid w:val="00A05477"/>
    <w:rsid w:val="00A056A0"/>
    <w:rsid w:val="00A05DEF"/>
    <w:rsid w:val="00A061AE"/>
    <w:rsid w:val="00A06325"/>
    <w:rsid w:val="00A066D7"/>
    <w:rsid w:val="00A06A62"/>
    <w:rsid w:val="00A06C33"/>
    <w:rsid w:val="00A06C4D"/>
    <w:rsid w:val="00A06CCE"/>
    <w:rsid w:val="00A06F07"/>
    <w:rsid w:val="00A07046"/>
    <w:rsid w:val="00A07529"/>
    <w:rsid w:val="00A0768D"/>
    <w:rsid w:val="00A07C1C"/>
    <w:rsid w:val="00A07E36"/>
    <w:rsid w:val="00A10676"/>
    <w:rsid w:val="00A123DC"/>
    <w:rsid w:val="00A12E06"/>
    <w:rsid w:val="00A135BF"/>
    <w:rsid w:val="00A1391A"/>
    <w:rsid w:val="00A13B5A"/>
    <w:rsid w:val="00A1456A"/>
    <w:rsid w:val="00A14D9C"/>
    <w:rsid w:val="00A1512E"/>
    <w:rsid w:val="00A15721"/>
    <w:rsid w:val="00A15900"/>
    <w:rsid w:val="00A15FF6"/>
    <w:rsid w:val="00A16184"/>
    <w:rsid w:val="00A173C6"/>
    <w:rsid w:val="00A17431"/>
    <w:rsid w:val="00A205A6"/>
    <w:rsid w:val="00A2092F"/>
    <w:rsid w:val="00A218E6"/>
    <w:rsid w:val="00A21DE8"/>
    <w:rsid w:val="00A2255D"/>
    <w:rsid w:val="00A22888"/>
    <w:rsid w:val="00A22A0D"/>
    <w:rsid w:val="00A22B7C"/>
    <w:rsid w:val="00A22DFE"/>
    <w:rsid w:val="00A22FA9"/>
    <w:rsid w:val="00A23031"/>
    <w:rsid w:val="00A230DF"/>
    <w:rsid w:val="00A233FF"/>
    <w:rsid w:val="00A23545"/>
    <w:rsid w:val="00A238A6"/>
    <w:rsid w:val="00A23D38"/>
    <w:rsid w:val="00A24057"/>
    <w:rsid w:val="00A24290"/>
    <w:rsid w:val="00A24A59"/>
    <w:rsid w:val="00A24BC0"/>
    <w:rsid w:val="00A24E51"/>
    <w:rsid w:val="00A24E89"/>
    <w:rsid w:val="00A24F93"/>
    <w:rsid w:val="00A25733"/>
    <w:rsid w:val="00A277D2"/>
    <w:rsid w:val="00A27859"/>
    <w:rsid w:val="00A27A66"/>
    <w:rsid w:val="00A302C3"/>
    <w:rsid w:val="00A30CD7"/>
    <w:rsid w:val="00A31096"/>
    <w:rsid w:val="00A310D2"/>
    <w:rsid w:val="00A31370"/>
    <w:rsid w:val="00A315DE"/>
    <w:rsid w:val="00A319C6"/>
    <w:rsid w:val="00A31CB1"/>
    <w:rsid w:val="00A31D58"/>
    <w:rsid w:val="00A32973"/>
    <w:rsid w:val="00A32BAB"/>
    <w:rsid w:val="00A32CB0"/>
    <w:rsid w:val="00A32E77"/>
    <w:rsid w:val="00A3386B"/>
    <w:rsid w:val="00A33E67"/>
    <w:rsid w:val="00A34CCD"/>
    <w:rsid w:val="00A35A30"/>
    <w:rsid w:val="00A35C28"/>
    <w:rsid w:val="00A360AC"/>
    <w:rsid w:val="00A36873"/>
    <w:rsid w:val="00A36A24"/>
    <w:rsid w:val="00A36B40"/>
    <w:rsid w:val="00A36E51"/>
    <w:rsid w:val="00A373B6"/>
    <w:rsid w:val="00A37588"/>
    <w:rsid w:val="00A37665"/>
    <w:rsid w:val="00A377E6"/>
    <w:rsid w:val="00A37B27"/>
    <w:rsid w:val="00A37E88"/>
    <w:rsid w:val="00A37EAC"/>
    <w:rsid w:val="00A40684"/>
    <w:rsid w:val="00A41411"/>
    <w:rsid w:val="00A418C3"/>
    <w:rsid w:val="00A41CEF"/>
    <w:rsid w:val="00A41E7B"/>
    <w:rsid w:val="00A42BED"/>
    <w:rsid w:val="00A434E1"/>
    <w:rsid w:val="00A439AF"/>
    <w:rsid w:val="00A45097"/>
    <w:rsid w:val="00A4539D"/>
    <w:rsid w:val="00A4565B"/>
    <w:rsid w:val="00A45A92"/>
    <w:rsid w:val="00A45B66"/>
    <w:rsid w:val="00A4615F"/>
    <w:rsid w:val="00A4668A"/>
    <w:rsid w:val="00A4705F"/>
    <w:rsid w:val="00A47863"/>
    <w:rsid w:val="00A51803"/>
    <w:rsid w:val="00A520BA"/>
    <w:rsid w:val="00A52548"/>
    <w:rsid w:val="00A52751"/>
    <w:rsid w:val="00A53818"/>
    <w:rsid w:val="00A53C60"/>
    <w:rsid w:val="00A53EAF"/>
    <w:rsid w:val="00A53F3F"/>
    <w:rsid w:val="00A54BE5"/>
    <w:rsid w:val="00A54CBD"/>
    <w:rsid w:val="00A55B92"/>
    <w:rsid w:val="00A5606F"/>
    <w:rsid w:val="00A56765"/>
    <w:rsid w:val="00A56D46"/>
    <w:rsid w:val="00A56F55"/>
    <w:rsid w:val="00A571CD"/>
    <w:rsid w:val="00A578E3"/>
    <w:rsid w:val="00A57A44"/>
    <w:rsid w:val="00A57DA0"/>
    <w:rsid w:val="00A57FE5"/>
    <w:rsid w:val="00A607C7"/>
    <w:rsid w:val="00A60855"/>
    <w:rsid w:val="00A61687"/>
    <w:rsid w:val="00A61781"/>
    <w:rsid w:val="00A61D8B"/>
    <w:rsid w:val="00A61E8E"/>
    <w:rsid w:val="00A631A2"/>
    <w:rsid w:val="00A63674"/>
    <w:rsid w:val="00A6459F"/>
    <w:rsid w:val="00A65005"/>
    <w:rsid w:val="00A65108"/>
    <w:rsid w:val="00A6514B"/>
    <w:rsid w:val="00A65AC2"/>
    <w:rsid w:val="00A66818"/>
    <w:rsid w:val="00A67B6E"/>
    <w:rsid w:val="00A67E41"/>
    <w:rsid w:val="00A7023A"/>
    <w:rsid w:val="00A706D1"/>
    <w:rsid w:val="00A70C5E"/>
    <w:rsid w:val="00A70E99"/>
    <w:rsid w:val="00A7105C"/>
    <w:rsid w:val="00A7122A"/>
    <w:rsid w:val="00A717B2"/>
    <w:rsid w:val="00A71ABD"/>
    <w:rsid w:val="00A71E09"/>
    <w:rsid w:val="00A723C9"/>
    <w:rsid w:val="00A72A43"/>
    <w:rsid w:val="00A735F8"/>
    <w:rsid w:val="00A73947"/>
    <w:rsid w:val="00A744BA"/>
    <w:rsid w:val="00A74696"/>
    <w:rsid w:val="00A7553F"/>
    <w:rsid w:val="00A75C99"/>
    <w:rsid w:val="00A76533"/>
    <w:rsid w:val="00A76681"/>
    <w:rsid w:val="00A76C87"/>
    <w:rsid w:val="00A7771C"/>
    <w:rsid w:val="00A777CE"/>
    <w:rsid w:val="00A80462"/>
    <w:rsid w:val="00A807B9"/>
    <w:rsid w:val="00A80FC2"/>
    <w:rsid w:val="00A81C6D"/>
    <w:rsid w:val="00A81D5F"/>
    <w:rsid w:val="00A824EA"/>
    <w:rsid w:val="00A82638"/>
    <w:rsid w:val="00A82FCB"/>
    <w:rsid w:val="00A84550"/>
    <w:rsid w:val="00A84DDA"/>
    <w:rsid w:val="00A8553A"/>
    <w:rsid w:val="00A85609"/>
    <w:rsid w:val="00A85DFC"/>
    <w:rsid w:val="00A85E93"/>
    <w:rsid w:val="00A86876"/>
    <w:rsid w:val="00A86B33"/>
    <w:rsid w:val="00A86C76"/>
    <w:rsid w:val="00A90823"/>
    <w:rsid w:val="00A90CF8"/>
    <w:rsid w:val="00A90D99"/>
    <w:rsid w:val="00A90E08"/>
    <w:rsid w:val="00A91552"/>
    <w:rsid w:val="00A91B96"/>
    <w:rsid w:val="00A91FC6"/>
    <w:rsid w:val="00A92440"/>
    <w:rsid w:val="00A924C2"/>
    <w:rsid w:val="00A92554"/>
    <w:rsid w:val="00A92912"/>
    <w:rsid w:val="00A931EA"/>
    <w:rsid w:val="00A932D1"/>
    <w:rsid w:val="00A93366"/>
    <w:rsid w:val="00A938B2"/>
    <w:rsid w:val="00A940E1"/>
    <w:rsid w:val="00A94A8B"/>
    <w:rsid w:val="00A94A99"/>
    <w:rsid w:val="00A94BBA"/>
    <w:rsid w:val="00A94C47"/>
    <w:rsid w:val="00A951AF"/>
    <w:rsid w:val="00A95217"/>
    <w:rsid w:val="00A958B2"/>
    <w:rsid w:val="00A95D16"/>
    <w:rsid w:val="00A969E7"/>
    <w:rsid w:val="00A96C51"/>
    <w:rsid w:val="00A9766D"/>
    <w:rsid w:val="00A97839"/>
    <w:rsid w:val="00AA02B8"/>
    <w:rsid w:val="00AA05A1"/>
    <w:rsid w:val="00AA1F74"/>
    <w:rsid w:val="00AA1FF6"/>
    <w:rsid w:val="00AA21A4"/>
    <w:rsid w:val="00AA24C9"/>
    <w:rsid w:val="00AA2AFF"/>
    <w:rsid w:val="00AA2DA7"/>
    <w:rsid w:val="00AA2ED7"/>
    <w:rsid w:val="00AA4D5B"/>
    <w:rsid w:val="00AA5638"/>
    <w:rsid w:val="00AA5815"/>
    <w:rsid w:val="00AA6A2D"/>
    <w:rsid w:val="00AA6B23"/>
    <w:rsid w:val="00AA6FB9"/>
    <w:rsid w:val="00AA783B"/>
    <w:rsid w:val="00AA7AF4"/>
    <w:rsid w:val="00AB0569"/>
    <w:rsid w:val="00AB0629"/>
    <w:rsid w:val="00AB0C0A"/>
    <w:rsid w:val="00AB17A3"/>
    <w:rsid w:val="00AB1FE1"/>
    <w:rsid w:val="00AB2318"/>
    <w:rsid w:val="00AB2653"/>
    <w:rsid w:val="00AB2685"/>
    <w:rsid w:val="00AB282B"/>
    <w:rsid w:val="00AB2C88"/>
    <w:rsid w:val="00AB2E36"/>
    <w:rsid w:val="00AB2E4D"/>
    <w:rsid w:val="00AB3678"/>
    <w:rsid w:val="00AB3867"/>
    <w:rsid w:val="00AB38A3"/>
    <w:rsid w:val="00AB3A41"/>
    <w:rsid w:val="00AB3B2E"/>
    <w:rsid w:val="00AB4200"/>
    <w:rsid w:val="00AB43B0"/>
    <w:rsid w:val="00AB4438"/>
    <w:rsid w:val="00AB4712"/>
    <w:rsid w:val="00AB4CE9"/>
    <w:rsid w:val="00AB4DE7"/>
    <w:rsid w:val="00AB4E4C"/>
    <w:rsid w:val="00AB54EF"/>
    <w:rsid w:val="00AB58EC"/>
    <w:rsid w:val="00AC01BC"/>
    <w:rsid w:val="00AC0ABD"/>
    <w:rsid w:val="00AC0F01"/>
    <w:rsid w:val="00AC21B7"/>
    <w:rsid w:val="00AC26EA"/>
    <w:rsid w:val="00AC2846"/>
    <w:rsid w:val="00AC3063"/>
    <w:rsid w:val="00AC3537"/>
    <w:rsid w:val="00AC4035"/>
    <w:rsid w:val="00AC4B3C"/>
    <w:rsid w:val="00AC559C"/>
    <w:rsid w:val="00AC5BE0"/>
    <w:rsid w:val="00AC5DC7"/>
    <w:rsid w:val="00AC5E7D"/>
    <w:rsid w:val="00AD00AA"/>
    <w:rsid w:val="00AD0107"/>
    <w:rsid w:val="00AD0253"/>
    <w:rsid w:val="00AD07A1"/>
    <w:rsid w:val="00AD086E"/>
    <w:rsid w:val="00AD1A9F"/>
    <w:rsid w:val="00AD1FEE"/>
    <w:rsid w:val="00AD3134"/>
    <w:rsid w:val="00AD31CA"/>
    <w:rsid w:val="00AD3657"/>
    <w:rsid w:val="00AD38EC"/>
    <w:rsid w:val="00AD4182"/>
    <w:rsid w:val="00AD42B6"/>
    <w:rsid w:val="00AD43ED"/>
    <w:rsid w:val="00AD4E04"/>
    <w:rsid w:val="00AD4EC2"/>
    <w:rsid w:val="00AD5B73"/>
    <w:rsid w:val="00AD6880"/>
    <w:rsid w:val="00AD71FE"/>
    <w:rsid w:val="00AD7B77"/>
    <w:rsid w:val="00AD7E26"/>
    <w:rsid w:val="00AE0154"/>
    <w:rsid w:val="00AE0733"/>
    <w:rsid w:val="00AE0ED2"/>
    <w:rsid w:val="00AE18CC"/>
    <w:rsid w:val="00AE1C53"/>
    <w:rsid w:val="00AE2232"/>
    <w:rsid w:val="00AE2B2A"/>
    <w:rsid w:val="00AE2C7A"/>
    <w:rsid w:val="00AE43C8"/>
    <w:rsid w:val="00AE4549"/>
    <w:rsid w:val="00AE4609"/>
    <w:rsid w:val="00AE4C57"/>
    <w:rsid w:val="00AE4E3E"/>
    <w:rsid w:val="00AE51A5"/>
    <w:rsid w:val="00AE5293"/>
    <w:rsid w:val="00AE5788"/>
    <w:rsid w:val="00AE5A2C"/>
    <w:rsid w:val="00AE5B7D"/>
    <w:rsid w:val="00AE5C65"/>
    <w:rsid w:val="00AE5FE3"/>
    <w:rsid w:val="00AE6A94"/>
    <w:rsid w:val="00AE72A2"/>
    <w:rsid w:val="00AE76B3"/>
    <w:rsid w:val="00AE79F1"/>
    <w:rsid w:val="00AE7B66"/>
    <w:rsid w:val="00AF00C2"/>
    <w:rsid w:val="00AF09B6"/>
    <w:rsid w:val="00AF0A08"/>
    <w:rsid w:val="00AF0F41"/>
    <w:rsid w:val="00AF1C6D"/>
    <w:rsid w:val="00AF2174"/>
    <w:rsid w:val="00AF24BE"/>
    <w:rsid w:val="00AF2B69"/>
    <w:rsid w:val="00AF3FDC"/>
    <w:rsid w:val="00AF461F"/>
    <w:rsid w:val="00AF46DE"/>
    <w:rsid w:val="00AF504E"/>
    <w:rsid w:val="00AF5681"/>
    <w:rsid w:val="00AF58C5"/>
    <w:rsid w:val="00AF6AB2"/>
    <w:rsid w:val="00AF7042"/>
    <w:rsid w:val="00AF759C"/>
    <w:rsid w:val="00B004CE"/>
    <w:rsid w:val="00B00820"/>
    <w:rsid w:val="00B00B29"/>
    <w:rsid w:val="00B01472"/>
    <w:rsid w:val="00B01876"/>
    <w:rsid w:val="00B020AE"/>
    <w:rsid w:val="00B0223F"/>
    <w:rsid w:val="00B02353"/>
    <w:rsid w:val="00B02A2F"/>
    <w:rsid w:val="00B032B6"/>
    <w:rsid w:val="00B03333"/>
    <w:rsid w:val="00B034D4"/>
    <w:rsid w:val="00B034E5"/>
    <w:rsid w:val="00B039F9"/>
    <w:rsid w:val="00B03EE6"/>
    <w:rsid w:val="00B04551"/>
    <w:rsid w:val="00B05585"/>
    <w:rsid w:val="00B05739"/>
    <w:rsid w:val="00B05819"/>
    <w:rsid w:val="00B0645F"/>
    <w:rsid w:val="00B0694E"/>
    <w:rsid w:val="00B06A11"/>
    <w:rsid w:val="00B06AAE"/>
    <w:rsid w:val="00B06F82"/>
    <w:rsid w:val="00B076F0"/>
    <w:rsid w:val="00B07958"/>
    <w:rsid w:val="00B106DF"/>
    <w:rsid w:val="00B10817"/>
    <w:rsid w:val="00B1087F"/>
    <w:rsid w:val="00B110FE"/>
    <w:rsid w:val="00B1121A"/>
    <w:rsid w:val="00B115F6"/>
    <w:rsid w:val="00B11DE0"/>
    <w:rsid w:val="00B12123"/>
    <w:rsid w:val="00B126B3"/>
    <w:rsid w:val="00B12BBB"/>
    <w:rsid w:val="00B12F61"/>
    <w:rsid w:val="00B13503"/>
    <w:rsid w:val="00B1363E"/>
    <w:rsid w:val="00B136F7"/>
    <w:rsid w:val="00B13733"/>
    <w:rsid w:val="00B13C9A"/>
    <w:rsid w:val="00B13FAC"/>
    <w:rsid w:val="00B141F3"/>
    <w:rsid w:val="00B14479"/>
    <w:rsid w:val="00B15B8B"/>
    <w:rsid w:val="00B15C71"/>
    <w:rsid w:val="00B15F7C"/>
    <w:rsid w:val="00B16807"/>
    <w:rsid w:val="00B16CE7"/>
    <w:rsid w:val="00B16DCD"/>
    <w:rsid w:val="00B17B52"/>
    <w:rsid w:val="00B20305"/>
    <w:rsid w:val="00B20CCA"/>
    <w:rsid w:val="00B20EDB"/>
    <w:rsid w:val="00B22550"/>
    <w:rsid w:val="00B22D14"/>
    <w:rsid w:val="00B22FEB"/>
    <w:rsid w:val="00B233F2"/>
    <w:rsid w:val="00B23F05"/>
    <w:rsid w:val="00B25340"/>
    <w:rsid w:val="00B25503"/>
    <w:rsid w:val="00B264C5"/>
    <w:rsid w:val="00B267EE"/>
    <w:rsid w:val="00B27068"/>
    <w:rsid w:val="00B27334"/>
    <w:rsid w:val="00B3006A"/>
    <w:rsid w:val="00B30829"/>
    <w:rsid w:val="00B31B90"/>
    <w:rsid w:val="00B321BC"/>
    <w:rsid w:val="00B33517"/>
    <w:rsid w:val="00B33914"/>
    <w:rsid w:val="00B33DEA"/>
    <w:rsid w:val="00B3404C"/>
    <w:rsid w:val="00B34F3B"/>
    <w:rsid w:val="00B35343"/>
    <w:rsid w:val="00B361FF"/>
    <w:rsid w:val="00B36286"/>
    <w:rsid w:val="00B3630F"/>
    <w:rsid w:val="00B36878"/>
    <w:rsid w:val="00B36FF7"/>
    <w:rsid w:val="00B3710E"/>
    <w:rsid w:val="00B37E90"/>
    <w:rsid w:val="00B4037A"/>
    <w:rsid w:val="00B4129C"/>
    <w:rsid w:val="00B41720"/>
    <w:rsid w:val="00B41F42"/>
    <w:rsid w:val="00B4264F"/>
    <w:rsid w:val="00B42754"/>
    <w:rsid w:val="00B427EC"/>
    <w:rsid w:val="00B42814"/>
    <w:rsid w:val="00B4393A"/>
    <w:rsid w:val="00B441C4"/>
    <w:rsid w:val="00B4506A"/>
    <w:rsid w:val="00B4534C"/>
    <w:rsid w:val="00B45CE4"/>
    <w:rsid w:val="00B45F70"/>
    <w:rsid w:val="00B461E8"/>
    <w:rsid w:val="00B46DC5"/>
    <w:rsid w:val="00B4708F"/>
    <w:rsid w:val="00B47DB7"/>
    <w:rsid w:val="00B47F72"/>
    <w:rsid w:val="00B47F9D"/>
    <w:rsid w:val="00B51E9D"/>
    <w:rsid w:val="00B51EB5"/>
    <w:rsid w:val="00B52336"/>
    <w:rsid w:val="00B52431"/>
    <w:rsid w:val="00B52B5E"/>
    <w:rsid w:val="00B52D6A"/>
    <w:rsid w:val="00B530DE"/>
    <w:rsid w:val="00B530F7"/>
    <w:rsid w:val="00B549B1"/>
    <w:rsid w:val="00B54D26"/>
    <w:rsid w:val="00B55336"/>
    <w:rsid w:val="00B555AF"/>
    <w:rsid w:val="00B55668"/>
    <w:rsid w:val="00B55D1B"/>
    <w:rsid w:val="00B55F0E"/>
    <w:rsid w:val="00B567C2"/>
    <w:rsid w:val="00B56CB1"/>
    <w:rsid w:val="00B573BF"/>
    <w:rsid w:val="00B573CF"/>
    <w:rsid w:val="00B57566"/>
    <w:rsid w:val="00B57F12"/>
    <w:rsid w:val="00B60066"/>
    <w:rsid w:val="00B602C8"/>
    <w:rsid w:val="00B6125D"/>
    <w:rsid w:val="00B61C5B"/>
    <w:rsid w:val="00B61D63"/>
    <w:rsid w:val="00B61F1C"/>
    <w:rsid w:val="00B62700"/>
    <w:rsid w:val="00B62819"/>
    <w:rsid w:val="00B6304E"/>
    <w:rsid w:val="00B63476"/>
    <w:rsid w:val="00B63724"/>
    <w:rsid w:val="00B63816"/>
    <w:rsid w:val="00B63EB7"/>
    <w:rsid w:val="00B6469E"/>
    <w:rsid w:val="00B65592"/>
    <w:rsid w:val="00B65D2C"/>
    <w:rsid w:val="00B65F91"/>
    <w:rsid w:val="00B6673C"/>
    <w:rsid w:val="00B667BB"/>
    <w:rsid w:val="00B677D0"/>
    <w:rsid w:val="00B7004E"/>
    <w:rsid w:val="00B70B50"/>
    <w:rsid w:val="00B70B6D"/>
    <w:rsid w:val="00B71175"/>
    <w:rsid w:val="00B71EA2"/>
    <w:rsid w:val="00B723E9"/>
    <w:rsid w:val="00B72630"/>
    <w:rsid w:val="00B72C42"/>
    <w:rsid w:val="00B739F9"/>
    <w:rsid w:val="00B73BBF"/>
    <w:rsid w:val="00B7451E"/>
    <w:rsid w:val="00B745C6"/>
    <w:rsid w:val="00B7497C"/>
    <w:rsid w:val="00B7502E"/>
    <w:rsid w:val="00B752DF"/>
    <w:rsid w:val="00B75541"/>
    <w:rsid w:val="00B75A51"/>
    <w:rsid w:val="00B75F81"/>
    <w:rsid w:val="00B76613"/>
    <w:rsid w:val="00B777F2"/>
    <w:rsid w:val="00B778DA"/>
    <w:rsid w:val="00B8133B"/>
    <w:rsid w:val="00B81BD7"/>
    <w:rsid w:val="00B83228"/>
    <w:rsid w:val="00B83C07"/>
    <w:rsid w:val="00B83D7F"/>
    <w:rsid w:val="00B845D0"/>
    <w:rsid w:val="00B8603F"/>
    <w:rsid w:val="00B8692B"/>
    <w:rsid w:val="00B87DEA"/>
    <w:rsid w:val="00B90042"/>
    <w:rsid w:val="00B91F2A"/>
    <w:rsid w:val="00B9314A"/>
    <w:rsid w:val="00B9398E"/>
    <w:rsid w:val="00B942C2"/>
    <w:rsid w:val="00B94868"/>
    <w:rsid w:val="00B949E8"/>
    <w:rsid w:val="00B956DF"/>
    <w:rsid w:val="00B9629C"/>
    <w:rsid w:val="00B96841"/>
    <w:rsid w:val="00B97612"/>
    <w:rsid w:val="00BA01E0"/>
    <w:rsid w:val="00BA0C42"/>
    <w:rsid w:val="00BA14E6"/>
    <w:rsid w:val="00BA25DA"/>
    <w:rsid w:val="00BA290D"/>
    <w:rsid w:val="00BA2CFF"/>
    <w:rsid w:val="00BA32D4"/>
    <w:rsid w:val="00BA45A9"/>
    <w:rsid w:val="00BA4682"/>
    <w:rsid w:val="00BA6299"/>
    <w:rsid w:val="00BA6C68"/>
    <w:rsid w:val="00BA7871"/>
    <w:rsid w:val="00BA7B2A"/>
    <w:rsid w:val="00BA7CC5"/>
    <w:rsid w:val="00BB00FF"/>
    <w:rsid w:val="00BB0957"/>
    <w:rsid w:val="00BB0AF2"/>
    <w:rsid w:val="00BB13B1"/>
    <w:rsid w:val="00BB173E"/>
    <w:rsid w:val="00BB1892"/>
    <w:rsid w:val="00BB1B31"/>
    <w:rsid w:val="00BB2752"/>
    <w:rsid w:val="00BB2AF1"/>
    <w:rsid w:val="00BB3049"/>
    <w:rsid w:val="00BB3793"/>
    <w:rsid w:val="00BB3B50"/>
    <w:rsid w:val="00BB3E3C"/>
    <w:rsid w:val="00BB48E6"/>
    <w:rsid w:val="00BB4AFC"/>
    <w:rsid w:val="00BB51C4"/>
    <w:rsid w:val="00BB51F1"/>
    <w:rsid w:val="00BB54DB"/>
    <w:rsid w:val="00BB62E5"/>
    <w:rsid w:val="00BB6660"/>
    <w:rsid w:val="00BB692B"/>
    <w:rsid w:val="00BB6B6E"/>
    <w:rsid w:val="00BB74D5"/>
    <w:rsid w:val="00BC005F"/>
    <w:rsid w:val="00BC1919"/>
    <w:rsid w:val="00BC1FDA"/>
    <w:rsid w:val="00BC24BA"/>
    <w:rsid w:val="00BC261A"/>
    <w:rsid w:val="00BC2F30"/>
    <w:rsid w:val="00BC3351"/>
    <w:rsid w:val="00BC34BE"/>
    <w:rsid w:val="00BC370E"/>
    <w:rsid w:val="00BC3F51"/>
    <w:rsid w:val="00BC4565"/>
    <w:rsid w:val="00BC4CD9"/>
    <w:rsid w:val="00BC501A"/>
    <w:rsid w:val="00BC5627"/>
    <w:rsid w:val="00BC66D3"/>
    <w:rsid w:val="00BC6CCC"/>
    <w:rsid w:val="00BC6E27"/>
    <w:rsid w:val="00BC6EB3"/>
    <w:rsid w:val="00BC7B31"/>
    <w:rsid w:val="00BC7D94"/>
    <w:rsid w:val="00BD0796"/>
    <w:rsid w:val="00BD1218"/>
    <w:rsid w:val="00BD1E55"/>
    <w:rsid w:val="00BD20C8"/>
    <w:rsid w:val="00BD290F"/>
    <w:rsid w:val="00BD36BD"/>
    <w:rsid w:val="00BD3A7B"/>
    <w:rsid w:val="00BD3B4C"/>
    <w:rsid w:val="00BD5364"/>
    <w:rsid w:val="00BD59E9"/>
    <w:rsid w:val="00BD5E14"/>
    <w:rsid w:val="00BD61A0"/>
    <w:rsid w:val="00BD63B8"/>
    <w:rsid w:val="00BD6651"/>
    <w:rsid w:val="00BD6821"/>
    <w:rsid w:val="00BD7E8F"/>
    <w:rsid w:val="00BE03D9"/>
    <w:rsid w:val="00BE0418"/>
    <w:rsid w:val="00BE0538"/>
    <w:rsid w:val="00BE083D"/>
    <w:rsid w:val="00BE0B1E"/>
    <w:rsid w:val="00BE0C26"/>
    <w:rsid w:val="00BE0D94"/>
    <w:rsid w:val="00BE1FAE"/>
    <w:rsid w:val="00BE20F6"/>
    <w:rsid w:val="00BE22CE"/>
    <w:rsid w:val="00BE267C"/>
    <w:rsid w:val="00BE2CB5"/>
    <w:rsid w:val="00BE32EB"/>
    <w:rsid w:val="00BE33B7"/>
    <w:rsid w:val="00BE3EFC"/>
    <w:rsid w:val="00BE422F"/>
    <w:rsid w:val="00BE4F91"/>
    <w:rsid w:val="00BE51CE"/>
    <w:rsid w:val="00BE51E5"/>
    <w:rsid w:val="00BE5746"/>
    <w:rsid w:val="00BE58C9"/>
    <w:rsid w:val="00BE5E33"/>
    <w:rsid w:val="00BE5F66"/>
    <w:rsid w:val="00BE61FD"/>
    <w:rsid w:val="00BE6554"/>
    <w:rsid w:val="00BE6847"/>
    <w:rsid w:val="00BE6943"/>
    <w:rsid w:val="00BE6F2E"/>
    <w:rsid w:val="00BE7273"/>
    <w:rsid w:val="00BE76DF"/>
    <w:rsid w:val="00BE77F4"/>
    <w:rsid w:val="00BF0996"/>
    <w:rsid w:val="00BF0A9C"/>
    <w:rsid w:val="00BF0AD5"/>
    <w:rsid w:val="00BF0B8E"/>
    <w:rsid w:val="00BF2404"/>
    <w:rsid w:val="00BF2688"/>
    <w:rsid w:val="00BF2FA8"/>
    <w:rsid w:val="00BF37FB"/>
    <w:rsid w:val="00BF38D2"/>
    <w:rsid w:val="00BF3F14"/>
    <w:rsid w:val="00BF495D"/>
    <w:rsid w:val="00BF4FA6"/>
    <w:rsid w:val="00BF5706"/>
    <w:rsid w:val="00BF580E"/>
    <w:rsid w:val="00BF665D"/>
    <w:rsid w:val="00BF694E"/>
    <w:rsid w:val="00BF6F6F"/>
    <w:rsid w:val="00C01325"/>
    <w:rsid w:val="00C01A63"/>
    <w:rsid w:val="00C02D0C"/>
    <w:rsid w:val="00C02EA6"/>
    <w:rsid w:val="00C030C2"/>
    <w:rsid w:val="00C03487"/>
    <w:rsid w:val="00C03A90"/>
    <w:rsid w:val="00C03F6F"/>
    <w:rsid w:val="00C0452E"/>
    <w:rsid w:val="00C04606"/>
    <w:rsid w:val="00C0463F"/>
    <w:rsid w:val="00C04AAE"/>
    <w:rsid w:val="00C05242"/>
    <w:rsid w:val="00C05A57"/>
    <w:rsid w:val="00C05BE2"/>
    <w:rsid w:val="00C05C8B"/>
    <w:rsid w:val="00C062C9"/>
    <w:rsid w:val="00C10540"/>
    <w:rsid w:val="00C1180F"/>
    <w:rsid w:val="00C12024"/>
    <w:rsid w:val="00C12CBB"/>
    <w:rsid w:val="00C13627"/>
    <w:rsid w:val="00C13816"/>
    <w:rsid w:val="00C13E74"/>
    <w:rsid w:val="00C1415C"/>
    <w:rsid w:val="00C1434C"/>
    <w:rsid w:val="00C1599D"/>
    <w:rsid w:val="00C15A71"/>
    <w:rsid w:val="00C16278"/>
    <w:rsid w:val="00C16447"/>
    <w:rsid w:val="00C1663C"/>
    <w:rsid w:val="00C16C62"/>
    <w:rsid w:val="00C17937"/>
    <w:rsid w:val="00C203E3"/>
    <w:rsid w:val="00C21A07"/>
    <w:rsid w:val="00C21FEB"/>
    <w:rsid w:val="00C22011"/>
    <w:rsid w:val="00C22167"/>
    <w:rsid w:val="00C227DC"/>
    <w:rsid w:val="00C23656"/>
    <w:rsid w:val="00C238E1"/>
    <w:rsid w:val="00C23BF7"/>
    <w:rsid w:val="00C23D67"/>
    <w:rsid w:val="00C240B6"/>
    <w:rsid w:val="00C24FAC"/>
    <w:rsid w:val="00C25FDC"/>
    <w:rsid w:val="00C264C4"/>
    <w:rsid w:val="00C26D14"/>
    <w:rsid w:val="00C26F27"/>
    <w:rsid w:val="00C27045"/>
    <w:rsid w:val="00C2757A"/>
    <w:rsid w:val="00C27B61"/>
    <w:rsid w:val="00C27FDE"/>
    <w:rsid w:val="00C30B53"/>
    <w:rsid w:val="00C310DE"/>
    <w:rsid w:val="00C32372"/>
    <w:rsid w:val="00C326BD"/>
    <w:rsid w:val="00C32DD0"/>
    <w:rsid w:val="00C33270"/>
    <w:rsid w:val="00C33770"/>
    <w:rsid w:val="00C33D34"/>
    <w:rsid w:val="00C346F6"/>
    <w:rsid w:val="00C35B7D"/>
    <w:rsid w:val="00C36351"/>
    <w:rsid w:val="00C36695"/>
    <w:rsid w:val="00C36B08"/>
    <w:rsid w:val="00C372B3"/>
    <w:rsid w:val="00C373F7"/>
    <w:rsid w:val="00C3758C"/>
    <w:rsid w:val="00C37826"/>
    <w:rsid w:val="00C37987"/>
    <w:rsid w:val="00C37E12"/>
    <w:rsid w:val="00C401BE"/>
    <w:rsid w:val="00C40867"/>
    <w:rsid w:val="00C40FB3"/>
    <w:rsid w:val="00C4122B"/>
    <w:rsid w:val="00C41784"/>
    <w:rsid w:val="00C41BDB"/>
    <w:rsid w:val="00C41C38"/>
    <w:rsid w:val="00C41D32"/>
    <w:rsid w:val="00C4201B"/>
    <w:rsid w:val="00C421CC"/>
    <w:rsid w:val="00C421DC"/>
    <w:rsid w:val="00C42CDB"/>
    <w:rsid w:val="00C43DC4"/>
    <w:rsid w:val="00C44267"/>
    <w:rsid w:val="00C44E1B"/>
    <w:rsid w:val="00C451AC"/>
    <w:rsid w:val="00C452C5"/>
    <w:rsid w:val="00C4578F"/>
    <w:rsid w:val="00C457F7"/>
    <w:rsid w:val="00C46230"/>
    <w:rsid w:val="00C4699C"/>
    <w:rsid w:val="00C4707B"/>
    <w:rsid w:val="00C47440"/>
    <w:rsid w:val="00C50DFA"/>
    <w:rsid w:val="00C52368"/>
    <w:rsid w:val="00C52546"/>
    <w:rsid w:val="00C52809"/>
    <w:rsid w:val="00C52E27"/>
    <w:rsid w:val="00C537C5"/>
    <w:rsid w:val="00C53F35"/>
    <w:rsid w:val="00C54356"/>
    <w:rsid w:val="00C5447C"/>
    <w:rsid w:val="00C54904"/>
    <w:rsid w:val="00C54B68"/>
    <w:rsid w:val="00C556A0"/>
    <w:rsid w:val="00C55A37"/>
    <w:rsid w:val="00C55A5B"/>
    <w:rsid w:val="00C55AB7"/>
    <w:rsid w:val="00C55B5E"/>
    <w:rsid w:val="00C55EFB"/>
    <w:rsid w:val="00C60907"/>
    <w:rsid w:val="00C60BC1"/>
    <w:rsid w:val="00C61367"/>
    <w:rsid w:val="00C61821"/>
    <w:rsid w:val="00C61CEF"/>
    <w:rsid w:val="00C61EC8"/>
    <w:rsid w:val="00C62968"/>
    <w:rsid w:val="00C63889"/>
    <w:rsid w:val="00C63E50"/>
    <w:rsid w:val="00C641D0"/>
    <w:rsid w:val="00C64551"/>
    <w:rsid w:val="00C64633"/>
    <w:rsid w:val="00C6473A"/>
    <w:rsid w:val="00C65F0F"/>
    <w:rsid w:val="00C66C02"/>
    <w:rsid w:val="00C66C2F"/>
    <w:rsid w:val="00C6754E"/>
    <w:rsid w:val="00C679F6"/>
    <w:rsid w:val="00C70176"/>
    <w:rsid w:val="00C70983"/>
    <w:rsid w:val="00C70C1B"/>
    <w:rsid w:val="00C70DB1"/>
    <w:rsid w:val="00C71301"/>
    <w:rsid w:val="00C71A8F"/>
    <w:rsid w:val="00C725DC"/>
    <w:rsid w:val="00C728FA"/>
    <w:rsid w:val="00C73CE6"/>
    <w:rsid w:val="00C74162"/>
    <w:rsid w:val="00C74E7A"/>
    <w:rsid w:val="00C7636C"/>
    <w:rsid w:val="00C76701"/>
    <w:rsid w:val="00C76A71"/>
    <w:rsid w:val="00C76B8E"/>
    <w:rsid w:val="00C77163"/>
    <w:rsid w:val="00C77D4A"/>
    <w:rsid w:val="00C77E9D"/>
    <w:rsid w:val="00C80ED8"/>
    <w:rsid w:val="00C80F5B"/>
    <w:rsid w:val="00C82480"/>
    <w:rsid w:val="00C8328B"/>
    <w:rsid w:val="00C845B7"/>
    <w:rsid w:val="00C84608"/>
    <w:rsid w:val="00C84B92"/>
    <w:rsid w:val="00C85490"/>
    <w:rsid w:val="00C85629"/>
    <w:rsid w:val="00C858E1"/>
    <w:rsid w:val="00C85E3B"/>
    <w:rsid w:val="00C862F5"/>
    <w:rsid w:val="00C8683C"/>
    <w:rsid w:val="00C873E7"/>
    <w:rsid w:val="00C87500"/>
    <w:rsid w:val="00C90305"/>
    <w:rsid w:val="00C9071A"/>
    <w:rsid w:val="00C90F69"/>
    <w:rsid w:val="00C91259"/>
    <w:rsid w:val="00C919DA"/>
    <w:rsid w:val="00C91F96"/>
    <w:rsid w:val="00C9276A"/>
    <w:rsid w:val="00C9369E"/>
    <w:rsid w:val="00C939F9"/>
    <w:rsid w:val="00C93C7C"/>
    <w:rsid w:val="00C93F7F"/>
    <w:rsid w:val="00C940D0"/>
    <w:rsid w:val="00C94415"/>
    <w:rsid w:val="00C9441C"/>
    <w:rsid w:val="00C9453E"/>
    <w:rsid w:val="00C948EA"/>
    <w:rsid w:val="00C95480"/>
    <w:rsid w:val="00C95783"/>
    <w:rsid w:val="00C95C44"/>
    <w:rsid w:val="00C9602F"/>
    <w:rsid w:val="00C9617F"/>
    <w:rsid w:val="00C96296"/>
    <w:rsid w:val="00C96B08"/>
    <w:rsid w:val="00C96D32"/>
    <w:rsid w:val="00C9713F"/>
    <w:rsid w:val="00C97A11"/>
    <w:rsid w:val="00C97A9E"/>
    <w:rsid w:val="00CA002C"/>
    <w:rsid w:val="00CA050C"/>
    <w:rsid w:val="00CA0E5F"/>
    <w:rsid w:val="00CA0EC1"/>
    <w:rsid w:val="00CA10A9"/>
    <w:rsid w:val="00CA1620"/>
    <w:rsid w:val="00CA1BB2"/>
    <w:rsid w:val="00CA2003"/>
    <w:rsid w:val="00CA26C7"/>
    <w:rsid w:val="00CA2C2A"/>
    <w:rsid w:val="00CA2F5A"/>
    <w:rsid w:val="00CA2FA2"/>
    <w:rsid w:val="00CA314E"/>
    <w:rsid w:val="00CA421E"/>
    <w:rsid w:val="00CA4454"/>
    <w:rsid w:val="00CA4696"/>
    <w:rsid w:val="00CA473F"/>
    <w:rsid w:val="00CA48A3"/>
    <w:rsid w:val="00CA4F63"/>
    <w:rsid w:val="00CA5183"/>
    <w:rsid w:val="00CA5D84"/>
    <w:rsid w:val="00CA6A27"/>
    <w:rsid w:val="00CA6A9B"/>
    <w:rsid w:val="00CA7409"/>
    <w:rsid w:val="00CA7418"/>
    <w:rsid w:val="00CA77C1"/>
    <w:rsid w:val="00CB006C"/>
    <w:rsid w:val="00CB221E"/>
    <w:rsid w:val="00CB2456"/>
    <w:rsid w:val="00CB2D08"/>
    <w:rsid w:val="00CB385F"/>
    <w:rsid w:val="00CB3B66"/>
    <w:rsid w:val="00CB3C62"/>
    <w:rsid w:val="00CB3CF2"/>
    <w:rsid w:val="00CB4527"/>
    <w:rsid w:val="00CB47BA"/>
    <w:rsid w:val="00CB5329"/>
    <w:rsid w:val="00CB5FCC"/>
    <w:rsid w:val="00CB6029"/>
    <w:rsid w:val="00CB66A5"/>
    <w:rsid w:val="00CB6A58"/>
    <w:rsid w:val="00CB7794"/>
    <w:rsid w:val="00CB7BC7"/>
    <w:rsid w:val="00CB7D61"/>
    <w:rsid w:val="00CC0778"/>
    <w:rsid w:val="00CC089D"/>
    <w:rsid w:val="00CC0EB3"/>
    <w:rsid w:val="00CC0F36"/>
    <w:rsid w:val="00CC1639"/>
    <w:rsid w:val="00CC23D7"/>
    <w:rsid w:val="00CC2452"/>
    <w:rsid w:val="00CC300B"/>
    <w:rsid w:val="00CC3725"/>
    <w:rsid w:val="00CC3F3B"/>
    <w:rsid w:val="00CC417D"/>
    <w:rsid w:val="00CC4326"/>
    <w:rsid w:val="00CC4483"/>
    <w:rsid w:val="00CC4508"/>
    <w:rsid w:val="00CC4B35"/>
    <w:rsid w:val="00CC57FB"/>
    <w:rsid w:val="00CC5B81"/>
    <w:rsid w:val="00CC626C"/>
    <w:rsid w:val="00CC7FBD"/>
    <w:rsid w:val="00CD15F5"/>
    <w:rsid w:val="00CD1A06"/>
    <w:rsid w:val="00CD1FAF"/>
    <w:rsid w:val="00CD272A"/>
    <w:rsid w:val="00CD2E76"/>
    <w:rsid w:val="00CD376B"/>
    <w:rsid w:val="00CD3FC8"/>
    <w:rsid w:val="00CD5678"/>
    <w:rsid w:val="00CD5779"/>
    <w:rsid w:val="00CD5BF6"/>
    <w:rsid w:val="00CD6AFA"/>
    <w:rsid w:val="00CD6C7D"/>
    <w:rsid w:val="00CD6F3C"/>
    <w:rsid w:val="00CD77A5"/>
    <w:rsid w:val="00CD7A99"/>
    <w:rsid w:val="00CD7C0B"/>
    <w:rsid w:val="00CD7FB8"/>
    <w:rsid w:val="00CE03C7"/>
    <w:rsid w:val="00CE080E"/>
    <w:rsid w:val="00CE0A8D"/>
    <w:rsid w:val="00CE1ED7"/>
    <w:rsid w:val="00CE244D"/>
    <w:rsid w:val="00CE2498"/>
    <w:rsid w:val="00CE2636"/>
    <w:rsid w:val="00CE2E3E"/>
    <w:rsid w:val="00CE2E9D"/>
    <w:rsid w:val="00CE3709"/>
    <w:rsid w:val="00CE50F4"/>
    <w:rsid w:val="00CE53C9"/>
    <w:rsid w:val="00CE56A7"/>
    <w:rsid w:val="00CE5E3E"/>
    <w:rsid w:val="00CE67C7"/>
    <w:rsid w:val="00CE6A71"/>
    <w:rsid w:val="00CE6FE0"/>
    <w:rsid w:val="00CE7724"/>
    <w:rsid w:val="00CE7B59"/>
    <w:rsid w:val="00CE7BB0"/>
    <w:rsid w:val="00CF0004"/>
    <w:rsid w:val="00CF06B5"/>
    <w:rsid w:val="00CF17D7"/>
    <w:rsid w:val="00CF186C"/>
    <w:rsid w:val="00CF290A"/>
    <w:rsid w:val="00CF32CF"/>
    <w:rsid w:val="00CF3461"/>
    <w:rsid w:val="00CF3466"/>
    <w:rsid w:val="00CF3FA0"/>
    <w:rsid w:val="00CF4705"/>
    <w:rsid w:val="00CF4741"/>
    <w:rsid w:val="00CF5C88"/>
    <w:rsid w:val="00CF7B2E"/>
    <w:rsid w:val="00D00685"/>
    <w:rsid w:val="00D00729"/>
    <w:rsid w:val="00D01CAA"/>
    <w:rsid w:val="00D02B83"/>
    <w:rsid w:val="00D02D1B"/>
    <w:rsid w:val="00D032EE"/>
    <w:rsid w:val="00D036D7"/>
    <w:rsid w:val="00D042A4"/>
    <w:rsid w:val="00D04A3B"/>
    <w:rsid w:val="00D052AF"/>
    <w:rsid w:val="00D053F6"/>
    <w:rsid w:val="00D0673D"/>
    <w:rsid w:val="00D06A35"/>
    <w:rsid w:val="00D07190"/>
    <w:rsid w:val="00D071EA"/>
    <w:rsid w:val="00D07369"/>
    <w:rsid w:val="00D074AC"/>
    <w:rsid w:val="00D07644"/>
    <w:rsid w:val="00D07A83"/>
    <w:rsid w:val="00D07C0F"/>
    <w:rsid w:val="00D07E36"/>
    <w:rsid w:val="00D10288"/>
    <w:rsid w:val="00D104AB"/>
    <w:rsid w:val="00D10597"/>
    <w:rsid w:val="00D105F9"/>
    <w:rsid w:val="00D10BD9"/>
    <w:rsid w:val="00D110DD"/>
    <w:rsid w:val="00D1156B"/>
    <w:rsid w:val="00D11A3A"/>
    <w:rsid w:val="00D11BFE"/>
    <w:rsid w:val="00D11CB8"/>
    <w:rsid w:val="00D1306E"/>
    <w:rsid w:val="00D1329B"/>
    <w:rsid w:val="00D135A2"/>
    <w:rsid w:val="00D13B03"/>
    <w:rsid w:val="00D14001"/>
    <w:rsid w:val="00D14039"/>
    <w:rsid w:val="00D14883"/>
    <w:rsid w:val="00D15B8C"/>
    <w:rsid w:val="00D16768"/>
    <w:rsid w:val="00D16A9D"/>
    <w:rsid w:val="00D16FA7"/>
    <w:rsid w:val="00D17D7E"/>
    <w:rsid w:val="00D20577"/>
    <w:rsid w:val="00D20B13"/>
    <w:rsid w:val="00D21553"/>
    <w:rsid w:val="00D21E12"/>
    <w:rsid w:val="00D2200F"/>
    <w:rsid w:val="00D2202A"/>
    <w:rsid w:val="00D22727"/>
    <w:rsid w:val="00D24450"/>
    <w:rsid w:val="00D24A37"/>
    <w:rsid w:val="00D24A8E"/>
    <w:rsid w:val="00D25217"/>
    <w:rsid w:val="00D25432"/>
    <w:rsid w:val="00D25A5C"/>
    <w:rsid w:val="00D25E14"/>
    <w:rsid w:val="00D2627B"/>
    <w:rsid w:val="00D262AC"/>
    <w:rsid w:val="00D26A82"/>
    <w:rsid w:val="00D26C41"/>
    <w:rsid w:val="00D2711B"/>
    <w:rsid w:val="00D27676"/>
    <w:rsid w:val="00D3015B"/>
    <w:rsid w:val="00D307DE"/>
    <w:rsid w:val="00D309EA"/>
    <w:rsid w:val="00D31A14"/>
    <w:rsid w:val="00D31B21"/>
    <w:rsid w:val="00D323DA"/>
    <w:rsid w:val="00D32CB5"/>
    <w:rsid w:val="00D3392F"/>
    <w:rsid w:val="00D33B52"/>
    <w:rsid w:val="00D33DD0"/>
    <w:rsid w:val="00D34BA9"/>
    <w:rsid w:val="00D34C39"/>
    <w:rsid w:val="00D34CCA"/>
    <w:rsid w:val="00D357EC"/>
    <w:rsid w:val="00D3630E"/>
    <w:rsid w:val="00D36848"/>
    <w:rsid w:val="00D36F55"/>
    <w:rsid w:val="00D371AA"/>
    <w:rsid w:val="00D3743F"/>
    <w:rsid w:val="00D40658"/>
    <w:rsid w:val="00D407A3"/>
    <w:rsid w:val="00D407DE"/>
    <w:rsid w:val="00D40A25"/>
    <w:rsid w:val="00D40EB6"/>
    <w:rsid w:val="00D410B7"/>
    <w:rsid w:val="00D41415"/>
    <w:rsid w:val="00D4171D"/>
    <w:rsid w:val="00D4201E"/>
    <w:rsid w:val="00D4214C"/>
    <w:rsid w:val="00D4230F"/>
    <w:rsid w:val="00D4246B"/>
    <w:rsid w:val="00D426AB"/>
    <w:rsid w:val="00D42954"/>
    <w:rsid w:val="00D42D2D"/>
    <w:rsid w:val="00D433B0"/>
    <w:rsid w:val="00D442A4"/>
    <w:rsid w:val="00D4440F"/>
    <w:rsid w:val="00D44F6A"/>
    <w:rsid w:val="00D4604B"/>
    <w:rsid w:val="00D46204"/>
    <w:rsid w:val="00D465FC"/>
    <w:rsid w:val="00D46CA5"/>
    <w:rsid w:val="00D47050"/>
    <w:rsid w:val="00D47520"/>
    <w:rsid w:val="00D47548"/>
    <w:rsid w:val="00D47F04"/>
    <w:rsid w:val="00D515CF"/>
    <w:rsid w:val="00D51731"/>
    <w:rsid w:val="00D51A87"/>
    <w:rsid w:val="00D51CF4"/>
    <w:rsid w:val="00D523D0"/>
    <w:rsid w:val="00D52993"/>
    <w:rsid w:val="00D52E59"/>
    <w:rsid w:val="00D5355F"/>
    <w:rsid w:val="00D53561"/>
    <w:rsid w:val="00D53611"/>
    <w:rsid w:val="00D53787"/>
    <w:rsid w:val="00D53B06"/>
    <w:rsid w:val="00D53F1C"/>
    <w:rsid w:val="00D544AF"/>
    <w:rsid w:val="00D5466C"/>
    <w:rsid w:val="00D558B6"/>
    <w:rsid w:val="00D56AF1"/>
    <w:rsid w:val="00D56B0E"/>
    <w:rsid w:val="00D56BBB"/>
    <w:rsid w:val="00D57172"/>
    <w:rsid w:val="00D573F8"/>
    <w:rsid w:val="00D60CDC"/>
    <w:rsid w:val="00D61347"/>
    <w:rsid w:val="00D61B39"/>
    <w:rsid w:val="00D61E1A"/>
    <w:rsid w:val="00D623FF"/>
    <w:rsid w:val="00D624B9"/>
    <w:rsid w:val="00D6323B"/>
    <w:rsid w:val="00D633EE"/>
    <w:rsid w:val="00D63DE6"/>
    <w:rsid w:val="00D64090"/>
    <w:rsid w:val="00D64BE7"/>
    <w:rsid w:val="00D64C36"/>
    <w:rsid w:val="00D654A0"/>
    <w:rsid w:val="00D658DD"/>
    <w:rsid w:val="00D6656B"/>
    <w:rsid w:val="00D665C3"/>
    <w:rsid w:val="00D66D06"/>
    <w:rsid w:val="00D701C9"/>
    <w:rsid w:val="00D7068B"/>
    <w:rsid w:val="00D707A8"/>
    <w:rsid w:val="00D70B9E"/>
    <w:rsid w:val="00D71461"/>
    <w:rsid w:val="00D71EE3"/>
    <w:rsid w:val="00D72277"/>
    <w:rsid w:val="00D726B7"/>
    <w:rsid w:val="00D72925"/>
    <w:rsid w:val="00D72E3F"/>
    <w:rsid w:val="00D74726"/>
    <w:rsid w:val="00D754CA"/>
    <w:rsid w:val="00D75560"/>
    <w:rsid w:val="00D763C6"/>
    <w:rsid w:val="00D76B5D"/>
    <w:rsid w:val="00D77239"/>
    <w:rsid w:val="00D774EB"/>
    <w:rsid w:val="00D77D28"/>
    <w:rsid w:val="00D77FF4"/>
    <w:rsid w:val="00D802A4"/>
    <w:rsid w:val="00D80368"/>
    <w:rsid w:val="00D80877"/>
    <w:rsid w:val="00D80B8E"/>
    <w:rsid w:val="00D819C9"/>
    <w:rsid w:val="00D81F4E"/>
    <w:rsid w:val="00D82977"/>
    <w:rsid w:val="00D832AC"/>
    <w:rsid w:val="00D83301"/>
    <w:rsid w:val="00D8374F"/>
    <w:rsid w:val="00D83B0B"/>
    <w:rsid w:val="00D84DC7"/>
    <w:rsid w:val="00D85A52"/>
    <w:rsid w:val="00D86074"/>
    <w:rsid w:val="00D86547"/>
    <w:rsid w:val="00D86C33"/>
    <w:rsid w:val="00D86E5B"/>
    <w:rsid w:val="00D86FA1"/>
    <w:rsid w:val="00D8725E"/>
    <w:rsid w:val="00D87757"/>
    <w:rsid w:val="00D905A1"/>
    <w:rsid w:val="00D911CB"/>
    <w:rsid w:val="00D91238"/>
    <w:rsid w:val="00D917EE"/>
    <w:rsid w:val="00D91A59"/>
    <w:rsid w:val="00D91E68"/>
    <w:rsid w:val="00D920AC"/>
    <w:rsid w:val="00D92B66"/>
    <w:rsid w:val="00D92C61"/>
    <w:rsid w:val="00D932A6"/>
    <w:rsid w:val="00D9335F"/>
    <w:rsid w:val="00D936F7"/>
    <w:rsid w:val="00D94021"/>
    <w:rsid w:val="00D94DB1"/>
    <w:rsid w:val="00D95124"/>
    <w:rsid w:val="00D96CC4"/>
    <w:rsid w:val="00D97109"/>
    <w:rsid w:val="00D972AB"/>
    <w:rsid w:val="00D97607"/>
    <w:rsid w:val="00D97917"/>
    <w:rsid w:val="00D979E8"/>
    <w:rsid w:val="00D97DBF"/>
    <w:rsid w:val="00DA0241"/>
    <w:rsid w:val="00DA0D00"/>
    <w:rsid w:val="00DA0D09"/>
    <w:rsid w:val="00DA1366"/>
    <w:rsid w:val="00DA19A0"/>
    <w:rsid w:val="00DA23C0"/>
    <w:rsid w:val="00DA36CA"/>
    <w:rsid w:val="00DA36D4"/>
    <w:rsid w:val="00DA37D0"/>
    <w:rsid w:val="00DA413F"/>
    <w:rsid w:val="00DA42DD"/>
    <w:rsid w:val="00DA43D7"/>
    <w:rsid w:val="00DA48F2"/>
    <w:rsid w:val="00DA4B8D"/>
    <w:rsid w:val="00DA5068"/>
    <w:rsid w:val="00DA67E6"/>
    <w:rsid w:val="00DB02A1"/>
    <w:rsid w:val="00DB0429"/>
    <w:rsid w:val="00DB1A7E"/>
    <w:rsid w:val="00DB2009"/>
    <w:rsid w:val="00DB2059"/>
    <w:rsid w:val="00DB2163"/>
    <w:rsid w:val="00DB218F"/>
    <w:rsid w:val="00DB24E2"/>
    <w:rsid w:val="00DB3461"/>
    <w:rsid w:val="00DB38B2"/>
    <w:rsid w:val="00DB46FB"/>
    <w:rsid w:val="00DB48C5"/>
    <w:rsid w:val="00DB5282"/>
    <w:rsid w:val="00DB5980"/>
    <w:rsid w:val="00DB6CB4"/>
    <w:rsid w:val="00DB719B"/>
    <w:rsid w:val="00DB7D50"/>
    <w:rsid w:val="00DB7EB5"/>
    <w:rsid w:val="00DC0B5F"/>
    <w:rsid w:val="00DC227E"/>
    <w:rsid w:val="00DC22B2"/>
    <w:rsid w:val="00DC2390"/>
    <w:rsid w:val="00DC31E6"/>
    <w:rsid w:val="00DC58A6"/>
    <w:rsid w:val="00DC5934"/>
    <w:rsid w:val="00DC6851"/>
    <w:rsid w:val="00DC6C30"/>
    <w:rsid w:val="00DC747C"/>
    <w:rsid w:val="00DC7C8C"/>
    <w:rsid w:val="00DC7D54"/>
    <w:rsid w:val="00DC7DA2"/>
    <w:rsid w:val="00DC7E83"/>
    <w:rsid w:val="00DD036E"/>
    <w:rsid w:val="00DD065E"/>
    <w:rsid w:val="00DD09F0"/>
    <w:rsid w:val="00DD0A16"/>
    <w:rsid w:val="00DD0A1C"/>
    <w:rsid w:val="00DD17C7"/>
    <w:rsid w:val="00DD27F4"/>
    <w:rsid w:val="00DD28B8"/>
    <w:rsid w:val="00DD2EA7"/>
    <w:rsid w:val="00DD3417"/>
    <w:rsid w:val="00DD34AF"/>
    <w:rsid w:val="00DD3829"/>
    <w:rsid w:val="00DD3A27"/>
    <w:rsid w:val="00DD4335"/>
    <w:rsid w:val="00DD443B"/>
    <w:rsid w:val="00DD476A"/>
    <w:rsid w:val="00DD47F9"/>
    <w:rsid w:val="00DD49C1"/>
    <w:rsid w:val="00DD4B30"/>
    <w:rsid w:val="00DD51E9"/>
    <w:rsid w:val="00DD5CE9"/>
    <w:rsid w:val="00DD5F4E"/>
    <w:rsid w:val="00DD6B27"/>
    <w:rsid w:val="00DD722D"/>
    <w:rsid w:val="00DD7497"/>
    <w:rsid w:val="00DD7CD7"/>
    <w:rsid w:val="00DE01AA"/>
    <w:rsid w:val="00DE07B3"/>
    <w:rsid w:val="00DE0901"/>
    <w:rsid w:val="00DE0C90"/>
    <w:rsid w:val="00DE0CE1"/>
    <w:rsid w:val="00DE0FA9"/>
    <w:rsid w:val="00DE1378"/>
    <w:rsid w:val="00DE29ED"/>
    <w:rsid w:val="00DE2A7E"/>
    <w:rsid w:val="00DE2F33"/>
    <w:rsid w:val="00DE3222"/>
    <w:rsid w:val="00DE3A7D"/>
    <w:rsid w:val="00DE3B27"/>
    <w:rsid w:val="00DE3D5D"/>
    <w:rsid w:val="00DE5CDF"/>
    <w:rsid w:val="00DE5F99"/>
    <w:rsid w:val="00DE6210"/>
    <w:rsid w:val="00DE6C69"/>
    <w:rsid w:val="00DE6DD9"/>
    <w:rsid w:val="00DE73E0"/>
    <w:rsid w:val="00DE7959"/>
    <w:rsid w:val="00DE7E45"/>
    <w:rsid w:val="00DF009D"/>
    <w:rsid w:val="00DF02CD"/>
    <w:rsid w:val="00DF0704"/>
    <w:rsid w:val="00DF0FDB"/>
    <w:rsid w:val="00DF1709"/>
    <w:rsid w:val="00DF2373"/>
    <w:rsid w:val="00DF27AE"/>
    <w:rsid w:val="00DF2E89"/>
    <w:rsid w:val="00DF3395"/>
    <w:rsid w:val="00DF3703"/>
    <w:rsid w:val="00DF3D7D"/>
    <w:rsid w:val="00DF5320"/>
    <w:rsid w:val="00DF6604"/>
    <w:rsid w:val="00DF6AF6"/>
    <w:rsid w:val="00DF6B35"/>
    <w:rsid w:val="00DF6BE5"/>
    <w:rsid w:val="00DF7481"/>
    <w:rsid w:val="00DF7BE9"/>
    <w:rsid w:val="00DF7C2D"/>
    <w:rsid w:val="00DF7FCA"/>
    <w:rsid w:val="00E00BA8"/>
    <w:rsid w:val="00E00C7C"/>
    <w:rsid w:val="00E00D27"/>
    <w:rsid w:val="00E01423"/>
    <w:rsid w:val="00E019BF"/>
    <w:rsid w:val="00E01E17"/>
    <w:rsid w:val="00E02485"/>
    <w:rsid w:val="00E02A42"/>
    <w:rsid w:val="00E031D0"/>
    <w:rsid w:val="00E0343C"/>
    <w:rsid w:val="00E036B5"/>
    <w:rsid w:val="00E03E1F"/>
    <w:rsid w:val="00E04222"/>
    <w:rsid w:val="00E04676"/>
    <w:rsid w:val="00E0500D"/>
    <w:rsid w:val="00E053CC"/>
    <w:rsid w:val="00E0634D"/>
    <w:rsid w:val="00E07A07"/>
    <w:rsid w:val="00E101D8"/>
    <w:rsid w:val="00E10B86"/>
    <w:rsid w:val="00E11416"/>
    <w:rsid w:val="00E1273A"/>
    <w:rsid w:val="00E12D19"/>
    <w:rsid w:val="00E131E4"/>
    <w:rsid w:val="00E1369B"/>
    <w:rsid w:val="00E13F8C"/>
    <w:rsid w:val="00E1417E"/>
    <w:rsid w:val="00E157ED"/>
    <w:rsid w:val="00E15D62"/>
    <w:rsid w:val="00E15D7F"/>
    <w:rsid w:val="00E16206"/>
    <w:rsid w:val="00E16981"/>
    <w:rsid w:val="00E16CE5"/>
    <w:rsid w:val="00E1786D"/>
    <w:rsid w:val="00E179D6"/>
    <w:rsid w:val="00E17F0C"/>
    <w:rsid w:val="00E20C24"/>
    <w:rsid w:val="00E2169B"/>
    <w:rsid w:val="00E2178E"/>
    <w:rsid w:val="00E21D1E"/>
    <w:rsid w:val="00E2266F"/>
    <w:rsid w:val="00E234C1"/>
    <w:rsid w:val="00E239E9"/>
    <w:rsid w:val="00E23B7E"/>
    <w:rsid w:val="00E246A8"/>
    <w:rsid w:val="00E24C44"/>
    <w:rsid w:val="00E2536D"/>
    <w:rsid w:val="00E25ED2"/>
    <w:rsid w:val="00E262C5"/>
    <w:rsid w:val="00E26B25"/>
    <w:rsid w:val="00E26BBE"/>
    <w:rsid w:val="00E26D1C"/>
    <w:rsid w:val="00E26F43"/>
    <w:rsid w:val="00E27355"/>
    <w:rsid w:val="00E300AE"/>
    <w:rsid w:val="00E308C5"/>
    <w:rsid w:val="00E30AB6"/>
    <w:rsid w:val="00E30F0D"/>
    <w:rsid w:val="00E31104"/>
    <w:rsid w:val="00E31A60"/>
    <w:rsid w:val="00E31A8C"/>
    <w:rsid w:val="00E32364"/>
    <w:rsid w:val="00E326F8"/>
    <w:rsid w:val="00E3277C"/>
    <w:rsid w:val="00E33506"/>
    <w:rsid w:val="00E33D4E"/>
    <w:rsid w:val="00E33F8E"/>
    <w:rsid w:val="00E344CD"/>
    <w:rsid w:val="00E35754"/>
    <w:rsid w:val="00E35A1A"/>
    <w:rsid w:val="00E36308"/>
    <w:rsid w:val="00E36442"/>
    <w:rsid w:val="00E36631"/>
    <w:rsid w:val="00E366C1"/>
    <w:rsid w:val="00E36B25"/>
    <w:rsid w:val="00E36CAA"/>
    <w:rsid w:val="00E370D1"/>
    <w:rsid w:val="00E37D9D"/>
    <w:rsid w:val="00E37DE9"/>
    <w:rsid w:val="00E40881"/>
    <w:rsid w:val="00E410DA"/>
    <w:rsid w:val="00E410F7"/>
    <w:rsid w:val="00E41115"/>
    <w:rsid w:val="00E4241E"/>
    <w:rsid w:val="00E42C59"/>
    <w:rsid w:val="00E42F39"/>
    <w:rsid w:val="00E4304C"/>
    <w:rsid w:val="00E43D14"/>
    <w:rsid w:val="00E44E61"/>
    <w:rsid w:val="00E44FE0"/>
    <w:rsid w:val="00E451F4"/>
    <w:rsid w:val="00E458EA"/>
    <w:rsid w:val="00E45B21"/>
    <w:rsid w:val="00E45EB5"/>
    <w:rsid w:val="00E4608B"/>
    <w:rsid w:val="00E4647D"/>
    <w:rsid w:val="00E46686"/>
    <w:rsid w:val="00E46AB2"/>
    <w:rsid w:val="00E47662"/>
    <w:rsid w:val="00E479DD"/>
    <w:rsid w:val="00E507E4"/>
    <w:rsid w:val="00E513D1"/>
    <w:rsid w:val="00E51A36"/>
    <w:rsid w:val="00E51BFE"/>
    <w:rsid w:val="00E51FB7"/>
    <w:rsid w:val="00E520F8"/>
    <w:rsid w:val="00E524C5"/>
    <w:rsid w:val="00E5264A"/>
    <w:rsid w:val="00E5305A"/>
    <w:rsid w:val="00E53483"/>
    <w:rsid w:val="00E53931"/>
    <w:rsid w:val="00E53CD9"/>
    <w:rsid w:val="00E53CF2"/>
    <w:rsid w:val="00E53E5E"/>
    <w:rsid w:val="00E543FF"/>
    <w:rsid w:val="00E5500D"/>
    <w:rsid w:val="00E5505F"/>
    <w:rsid w:val="00E554C5"/>
    <w:rsid w:val="00E5588C"/>
    <w:rsid w:val="00E55CA1"/>
    <w:rsid w:val="00E55CDC"/>
    <w:rsid w:val="00E55F8F"/>
    <w:rsid w:val="00E56C49"/>
    <w:rsid w:val="00E56F60"/>
    <w:rsid w:val="00E57394"/>
    <w:rsid w:val="00E57650"/>
    <w:rsid w:val="00E579E0"/>
    <w:rsid w:val="00E57A71"/>
    <w:rsid w:val="00E601BE"/>
    <w:rsid w:val="00E60223"/>
    <w:rsid w:val="00E60325"/>
    <w:rsid w:val="00E60E4D"/>
    <w:rsid w:val="00E613E2"/>
    <w:rsid w:val="00E615FE"/>
    <w:rsid w:val="00E62048"/>
    <w:rsid w:val="00E626EE"/>
    <w:rsid w:val="00E627FE"/>
    <w:rsid w:val="00E6287C"/>
    <w:rsid w:val="00E62B86"/>
    <w:rsid w:val="00E6362A"/>
    <w:rsid w:val="00E63AA1"/>
    <w:rsid w:val="00E64016"/>
    <w:rsid w:val="00E644F9"/>
    <w:rsid w:val="00E64D0D"/>
    <w:rsid w:val="00E64DA7"/>
    <w:rsid w:val="00E65642"/>
    <w:rsid w:val="00E66C98"/>
    <w:rsid w:val="00E66CF9"/>
    <w:rsid w:val="00E67EAE"/>
    <w:rsid w:val="00E70530"/>
    <w:rsid w:val="00E70D3B"/>
    <w:rsid w:val="00E71AA5"/>
    <w:rsid w:val="00E71B01"/>
    <w:rsid w:val="00E71F34"/>
    <w:rsid w:val="00E7278B"/>
    <w:rsid w:val="00E738FC"/>
    <w:rsid w:val="00E73DFA"/>
    <w:rsid w:val="00E754D5"/>
    <w:rsid w:val="00E755A7"/>
    <w:rsid w:val="00E759BB"/>
    <w:rsid w:val="00E75DBB"/>
    <w:rsid w:val="00E765AE"/>
    <w:rsid w:val="00E76C83"/>
    <w:rsid w:val="00E76EF0"/>
    <w:rsid w:val="00E77219"/>
    <w:rsid w:val="00E77EFC"/>
    <w:rsid w:val="00E80195"/>
    <w:rsid w:val="00E806F5"/>
    <w:rsid w:val="00E81FDF"/>
    <w:rsid w:val="00E824A0"/>
    <w:rsid w:val="00E82938"/>
    <w:rsid w:val="00E82A6C"/>
    <w:rsid w:val="00E83149"/>
    <w:rsid w:val="00E83896"/>
    <w:rsid w:val="00E83D55"/>
    <w:rsid w:val="00E83EA0"/>
    <w:rsid w:val="00E84223"/>
    <w:rsid w:val="00E846D2"/>
    <w:rsid w:val="00E85AA0"/>
    <w:rsid w:val="00E85CC8"/>
    <w:rsid w:val="00E87A06"/>
    <w:rsid w:val="00E87E66"/>
    <w:rsid w:val="00E90288"/>
    <w:rsid w:val="00E907D8"/>
    <w:rsid w:val="00E90A56"/>
    <w:rsid w:val="00E90B22"/>
    <w:rsid w:val="00E90BF4"/>
    <w:rsid w:val="00E91E20"/>
    <w:rsid w:val="00E92459"/>
    <w:rsid w:val="00E927CF"/>
    <w:rsid w:val="00E938B7"/>
    <w:rsid w:val="00E93F6B"/>
    <w:rsid w:val="00E9412F"/>
    <w:rsid w:val="00E94145"/>
    <w:rsid w:val="00E943F4"/>
    <w:rsid w:val="00E94573"/>
    <w:rsid w:val="00E95341"/>
    <w:rsid w:val="00E953D4"/>
    <w:rsid w:val="00E955AF"/>
    <w:rsid w:val="00E955BD"/>
    <w:rsid w:val="00E95A00"/>
    <w:rsid w:val="00E95EC4"/>
    <w:rsid w:val="00E97B7A"/>
    <w:rsid w:val="00E97E7C"/>
    <w:rsid w:val="00EA01ED"/>
    <w:rsid w:val="00EA186A"/>
    <w:rsid w:val="00EA1A75"/>
    <w:rsid w:val="00EA1FED"/>
    <w:rsid w:val="00EA2096"/>
    <w:rsid w:val="00EA22CE"/>
    <w:rsid w:val="00EA26EE"/>
    <w:rsid w:val="00EA2A41"/>
    <w:rsid w:val="00EA3DEA"/>
    <w:rsid w:val="00EA3FD3"/>
    <w:rsid w:val="00EA4130"/>
    <w:rsid w:val="00EA43DA"/>
    <w:rsid w:val="00EA5F3E"/>
    <w:rsid w:val="00EA6718"/>
    <w:rsid w:val="00EA6A65"/>
    <w:rsid w:val="00EA6D50"/>
    <w:rsid w:val="00EA774A"/>
    <w:rsid w:val="00EA78EA"/>
    <w:rsid w:val="00EA790D"/>
    <w:rsid w:val="00EA7F48"/>
    <w:rsid w:val="00EB1702"/>
    <w:rsid w:val="00EB1DB5"/>
    <w:rsid w:val="00EB1E0F"/>
    <w:rsid w:val="00EB23C4"/>
    <w:rsid w:val="00EB2D53"/>
    <w:rsid w:val="00EB342D"/>
    <w:rsid w:val="00EB362D"/>
    <w:rsid w:val="00EB3BA4"/>
    <w:rsid w:val="00EB3C78"/>
    <w:rsid w:val="00EB3D95"/>
    <w:rsid w:val="00EB45A8"/>
    <w:rsid w:val="00EB4707"/>
    <w:rsid w:val="00EB4AF5"/>
    <w:rsid w:val="00EB4FF4"/>
    <w:rsid w:val="00EB5227"/>
    <w:rsid w:val="00EB5561"/>
    <w:rsid w:val="00EB5BA9"/>
    <w:rsid w:val="00EB5E5F"/>
    <w:rsid w:val="00EB62F4"/>
    <w:rsid w:val="00EB6A67"/>
    <w:rsid w:val="00EB6B43"/>
    <w:rsid w:val="00EB6BEA"/>
    <w:rsid w:val="00EB75F0"/>
    <w:rsid w:val="00EB7C8D"/>
    <w:rsid w:val="00EB7EDB"/>
    <w:rsid w:val="00EC0DFA"/>
    <w:rsid w:val="00EC1178"/>
    <w:rsid w:val="00EC126B"/>
    <w:rsid w:val="00EC15C6"/>
    <w:rsid w:val="00EC1C98"/>
    <w:rsid w:val="00EC1ECE"/>
    <w:rsid w:val="00EC1F92"/>
    <w:rsid w:val="00EC2099"/>
    <w:rsid w:val="00EC227B"/>
    <w:rsid w:val="00EC22A5"/>
    <w:rsid w:val="00EC2339"/>
    <w:rsid w:val="00EC23D6"/>
    <w:rsid w:val="00EC24EC"/>
    <w:rsid w:val="00EC2515"/>
    <w:rsid w:val="00EC3736"/>
    <w:rsid w:val="00EC3A71"/>
    <w:rsid w:val="00EC40F4"/>
    <w:rsid w:val="00EC4128"/>
    <w:rsid w:val="00EC5E59"/>
    <w:rsid w:val="00EC62DB"/>
    <w:rsid w:val="00EC68DD"/>
    <w:rsid w:val="00EC6E9C"/>
    <w:rsid w:val="00EC7CBC"/>
    <w:rsid w:val="00EC7F62"/>
    <w:rsid w:val="00EC7FAA"/>
    <w:rsid w:val="00ED0511"/>
    <w:rsid w:val="00ED05A9"/>
    <w:rsid w:val="00ED0C44"/>
    <w:rsid w:val="00ED11FA"/>
    <w:rsid w:val="00ED1319"/>
    <w:rsid w:val="00ED1580"/>
    <w:rsid w:val="00ED2B9A"/>
    <w:rsid w:val="00ED31DD"/>
    <w:rsid w:val="00ED340F"/>
    <w:rsid w:val="00ED36B3"/>
    <w:rsid w:val="00ED3ABD"/>
    <w:rsid w:val="00ED3F74"/>
    <w:rsid w:val="00ED4A5C"/>
    <w:rsid w:val="00ED6784"/>
    <w:rsid w:val="00ED7EF6"/>
    <w:rsid w:val="00EE00A5"/>
    <w:rsid w:val="00EE02EB"/>
    <w:rsid w:val="00EE04B1"/>
    <w:rsid w:val="00EE04C0"/>
    <w:rsid w:val="00EE0802"/>
    <w:rsid w:val="00EE0846"/>
    <w:rsid w:val="00EE0942"/>
    <w:rsid w:val="00EE1177"/>
    <w:rsid w:val="00EE136E"/>
    <w:rsid w:val="00EE1826"/>
    <w:rsid w:val="00EE1A78"/>
    <w:rsid w:val="00EE20CD"/>
    <w:rsid w:val="00EE29E2"/>
    <w:rsid w:val="00EE2A8C"/>
    <w:rsid w:val="00EE3575"/>
    <w:rsid w:val="00EE3AD5"/>
    <w:rsid w:val="00EE3E4B"/>
    <w:rsid w:val="00EE48C0"/>
    <w:rsid w:val="00EE4BE6"/>
    <w:rsid w:val="00EE5201"/>
    <w:rsid w:val="00EE56AA"/>
    <w:rsid w:val="00EE58D3"/>
    <w:rsid w:val="00EE5CAF"/>
    <w:rsid w:val="00EE5D6D"/>
    <w:rsid w:val="00EE5E66"/>
    <w:rsid w:val="00EE6538"/>
    <w:rsid w:val="00EE68AC"/>
    <w:rsid w:val="00EE6B2F"/>
    <w:rsid w:val="00EE76BC"/>
    <w:rsid w:val="00EE7745"/>
    <w:rsid w:val="00EE7E78"/>
    <w:rsid w:val="00EF0469"/>
    <w:rsid w:val="00EF0B7E"/>
    <w:rsid w:val="00EF0BEE"/>
    <w:rsid w:val="00EF1319"/>
    <w:rsid w:val="00EF1485"/>
    <w:rsid w:val="00EF1956"/>
    <w:rsid w:val="00EF1CAF"/>
    <w:rsid w:val="00EF2C5F"/>
    <w:rsid w:val="00EF35EB"/>
    <w:rsid w:val="00EF36F4"/>
    <w:rsid w:val="00EF39D6"/>
    <w:rsid w:val="00EF45EC"/>
    <w:rsid w:val="00EF49C2"/>
    <w:rsid w:val="00EF5619"/>
    <w:rsid w:val="00EF5A69"/>
    <w:rsid w:val="00EF6348"/>
    <w:rsid w:val="00EF6865"/>
    <w:rsid w:val="00EF69F4"/>
    <w:rsid w:val="00EF6DFC"/>
    <w:rsid w:val="00EF7B94"/>
    <w:rsid w:val="00EF7FB0"/>
    <w:rsid w:val="00F000B3"/>
    <w:rsid w:val="00F006DA"/>
    <w:rsid w:val="00F00AEA"/>
    <w:rsid w:val="00F0117F"/>
    <w:rsid w:val="00F01575"/>
    <w:rsid w:val="00F02546"/>
    <w:rsid w:val="00F02B9B"/>
    <w:rsid w:val="00F02BCB"/>
    <w:rsid w:val="00F02C7F"/>
    <w:rsid w:val="00F02CAB"/>
    <w:rsid w:val="00F0303E"/>
    <w:rsid w:val="00F04313"/>
    <w:rsid w:val="00F04637"/>
    <w:rsid w:val="00F04802"/>
    <w:rsid w:val="00F04E47"/>
    <w:rsid w:val="00F05BDD"/>
    <w:rsid w:val="00F05FC4"/>
    <w:rsid w:val="00F06197"/>
    <w:rsid w:val="00F0655B"/>
    <w:rsid w:val="00F06666"/>
    <w:rsid w:val="00F06F11"/>
    <w:rsid w:val="00F073F7"/>
    <w:rsid w:val="00F07F0D"/>
    <w:rsid w:val="00F105F7"/>
    <w:rsid w:val="00F10CD8"/>
    <w:rsid w:val="00F10E8F"/>
    <w:rsid w:val="00F10ED0"/>
    <w:rsid w:val="00F119DE"/>
    <w:rsid w:val="00F12BFB"/>
    <w:rsid w:val="00F130D4"/>
    <w:rsid w:val="00F13187"/>
    <w:rsid w:val="00F13269"/>
    <w:rsid w:val="00F13399"/>
    <w:rsid w:val="00F136D2"/>
    <w:rsid w:val="00F13AEA"/>
    <w:rsid w:val="00F13AEE"/>
    <w:rsid w:val="00F14F0B"/>
    <w:rsid w:val="00F14FA3"/>
    <w:rsid w:val="00F15052"/>
    <w:rsid w:val="00F15661"/>
    <w:rsid w:val="00F1725A"/>
    <w:rsid w:val="00F2042F"/>
    <w:rsid w:val="00F2079C"/>
    <w:rsid w:val="00F20F9E"/>
    <w:rsid w:val="00F21015"/>
    <w:rsid w:val="00F21043"/>
    <w:rsid w:val="00F215F0"/>
    <w:rsid w:val="00F21900"/>
    <w:rsid w:val="00F21A92"/>
    <w:rsid w:val="00F21C03"/>
    <w:rsid w:val="00F22C47"/>
    <w:rsid w:val="00F22CCB"/>
    <w:rsid w:val="00F23DA9"/>
    <w:rsid w:val="00F24006"/>
    <w:rsid w:val="00F248F4"/>
    <w:rsid w:val="00F252A8"/>
    <w:rsid w:val="00F25CB0"/>
    <w:rsid w:val="00F25D57"/>
    <w:rsid w:val="00F26296"/>
    <w:rsid w:val="00F263DB"/>
    <w:rsid w:val="00F264B8"/>
    <w:rsid w:val="00F26D2F"/>
    <w:rsid w:val="00F26DB2"/>
    <w:rsid w:val="00F2775F"/>
    <w:rsid w:val="00F27E9C"/>
    <w:rsid w:val="00F32902"/>
    <w:rsid w:val="00F32B1F"/>
    <w:rsid w:val="00F32CFF"/>
    <w:rsid w:val="00F3380E"/>
    <w:rsid w:val="00F33938"/>
    <w:rsid w:val="00F343CF"/>
    <w:rsid w:val="00F346B2"/>
    <w:rsid w:val="00F34E38"/>
    <w:rsid w:val="00F35360"/>
    <w:rsid w:val="00F364D9"/>
    <w:rsid w:val="00F36526"/>
    <w:rsid w:val="00F366C6"/>
    <w:rsid w:val="00F36DFF"/>
    <w:rsid w:val="00F37144"/>
    <w:rsid w:val="00F371BA"/>
    <w:rsid w:val="00F372CF"/>
    <w:rsid w:val="00F40314"/>
    <w:rsid w:val="00F40730"/>
    <w:rsid w:val="00F40B65"/>
    <w:rsid w:val="00F413EF"/>
    <w:rsid w:val="00F417B8"/>
    <w:rsid w:val="00F41982"/>
    <w:rsid w:val="00F42211"/>
    <w:rsid w:val="00F42BF9"/>
    <w:rsid w:val="00F42D55"/>
    <w:rsid w:val="00F430ED"/>
    <w:rsid w:val="00F432EC"/>
    <w:rsid w:val="00F43E20"/>
    <w:rsid w:val="00F442F0"/>
    <w:rsid w:val="00F447D8"/>
    <w:rsid w:val="00F44BF4"/>
    <w:rsid w:val="00F44EC5"/>
    <w:rsid w:val="00F44F9B"/>
    <w:rsid w:val="00F4530E"/>
    <w:rsid w:val="00F45C75"/>
    <w:rsid w:val="00F46197"/>
    <w:rsid w:val="00F46714"/>
    <w:rsid w:val="00F479BB"/>
    <w:rsid w:val="00F511F3"/>
    <w:rsid w:val="00F52543"/>
    <w:rsid w:val="00F52951"/>
    <w:rsid w:val="00F52A7D"/>
    <w:rsid w:val="00F53581"/>
    <w:rsid w:val="00F53825"/>
    <w:rsid w:val="00F53A57"/>
    <w:rsid w:val="00F53F00"/>
    <w:rsid w:val="00F54712"/>
    <w:rsid w:val="00F54753"/>
    <w:rsid w:val="00F54F84"/>
    <w:rsid w:val="00F55439"/>
    <w:rsid w:val="00F55543"/>
    <w:rsid w:val="00F56009"/>
    <w:rsid w:val="00F56C49"/>
    <w:rsid w:val="00F573B6"/>
    <w:rsid w:val="00F57449"/>
    <w:rsid w:val="00F5762A"/>
    <w:rsid w:val="00F6014A"/>
    <w:rsid w:val="00F6069B"/>
    <w:rsid w:val="00F60824"/>
    <w:rsid w:val="00F608F4"/>
    <w:rsid w:val="00F609BF"/>
    <w:rsid w:val="00F60D09"/>
    <w:rsid w:val="00F60F09"/>
    <w:rsid w:val="00F6156C"/>
    <w:rsid w:val="00F61819"/>
    <w:rsid w:val="00F61D6F"/>
    <w:rsid w:val="00F61F52"/>
    <w:rsid w:val="00F620E6"/>
    <w:rsid w:val="00F629C2"/>
    <w:rsid w:val="00F6316C"/>
    <w:rsid w:val="00F6339F"/>
    <w:rsid w:val="00F642EC"/>
    <w:rsid w:val="00F646FD"/>
    <w:rsid w:val="00F65483"/>
    <w:rsid w:val="00F6572E"/>
    <w:rsid w:val="00F659BC"/>
    <w:rsid w:val="00F66186"/>
    <w:rsid w:val="00F6632C"/>
    <w:rsid w:val="00F66388"/>
    <w:rsid w:val="00F664C6"/>
    <w:rsid w:val="00F668A0"/>
    <w:rsid w:val="00F668EA"/>
    <w:rsid w:val="00F678F0"/>
    <w:rsid w:val="00F67CA2"/>
    <w:rsid w:val="00F67D03"/>
    <w:rsid w:val="00F70596"/>
    <w:rsid w:val="00F706AE"/>
    <w:rsid w:val="00F70C22"/>
    <w:rsid w:val="00F71957"/>
    <w:rsid w:val="00F722EF"/>
    <w:rsid w:val="00F7280F"/>
    <w:rsid w:val="00F728B4"/>
    <w:rsid w:val="00F72957"/>
    <w:rsid w:val="00F72B89"/>
    <w:rsid w:val="00F72D4C"/>
    <w:rsid w:val="00F72F86"/>
    <w:rsid w:val="00F73B6E"/>
    <w:rsid w:val="00F7434E"/>
    <w:rsid w:val="00F766AE"/>
    <w:rsid w:val="00F76AA3"/>
    <w:rsid w:val="00F770D3"/>
    <w:rsid w:val="00F77653"/>
    <w:rsid w:val="00F77F14"/>
    <w:rsid w:val="00F804C4"/>
    <w:rsid w:val="00F809AC"/>
    <w:rsid w:val="00F80CA2"/>
    <w:rsid w:val="00F816E6"/>
    <w:rsid w:val="00F82F41"/>
    <w:rsid w:val="00F8407C"/>
    <w:rsid w:val="00F84F52"/>
    <w:rsid w:val="00F8515F"/>
    <w:rsid w:val="00F8533C"/>
    <w:rsid w:val="00F85722"/>
    <w:rsid w:val="00F85CFA"/>
    <w:rsid w:val="00F868E9"/>
    <w:rsid w:val="00F86DF0"/>
    <w:rsid w:val="00F874D6"/>
    <w:rsid w:val="00F902D3"/>
    <w:rsid w:val="00F9155B"/>
    <w:rsid w:val="00F91689"/>
    <w:rsid w:val="00F91ACB"/>
    <w:rsid w:val="00F91C74"/>
    <w:rsid w:val="00F923BE"/>
    <w:rsid w:val="00F925BA"/>
    <w:rsid w:val="00F92B7D"/>
    <w:rsid w:val="00F93074"/>
    <w:rsid w:val="00F932A6"/>
    <w:rsid w:val="00F93B3A"/>
    <w:rsid w:val="00F93EA1"/>
    <w:rsid w:val="00F9432C"/>
    <w:rsid w:val="00F94990"/>
    <w:rsid w:val="00F94A8C"/>
    <w:rsid w:val="00F94C37"/>
    <w:rsid w:val="00F95E70"/>
    <w:rsid w:val="00F964F3"/>
    <w:rsid w:val="00F96675"/>
    <w:rsid w:val="00F96CFA"/>
    <w:rsid w:val="00F97616"/>
    <w:rsid w:val="00F97D49"/>
    <w:rsid w:val="00FA0484"/>
    <w:rsid w:val="00FA0488"/>
    <w:rsid w:val="00FA060F"/>
    <w:rsid w:val="00FA0B6B"/>
    <w:rsid w:val="00FA15B2"/>
    <w:rsid w:val="00FA18CE"/>
    <w:rsid w:val="00FA1F95"/>
    <w:rsid w:val="00FA2711"/>
    <w:rsid w:val="00FA2FDB"/>
    <w:rsid w:val="00FA2FED"/>
    <w:rsid w:val="00FA3284"/>
    <w:rsid w:val="00FA35A2"/>
    <w:rsid w:val="00FA3794"/>
    <w:rsid w:val="00FA38CD"/>
    <w:rsid w:val="00FA3A58"/>
    <w:rsid w:val="00FA3B80"/>
    <w:rsid w:val="00FA4587"/>
    <w:rsid w:val="00FA4932"/>
    <w:rsid w:val="00FA572E"/>
    <w:rsid w:val="00FA578D"/>
    <w:rsid w:val="00FA691D"/>
    <w:rsid w:val="00FA6E9E"/>
    <w:rsid w:val="00FA6FA9"/>
    <w:rsid w:val="00FA756E"/>
    <w:rsid w:val="00FA762C"/>
    <w:rsid w:val="00FA7764"/>
    <w:rsid w:val="00FA7F46"/>
    <w:rsid w:val="00FB1394"/>
    <w:rsid w:val="00FB15D7"/>
    <w:rsid w:val="00FB1A74"/>
    <w:rsid w:val="00FB355A"/>
    <w:rsid w:val="00FB36B3"/>
    <w:rsid w:val="00FB3849"/>
    <w:rsid w:val="00FB38EE"/>
    <w:rsid w:val="00FB45F6"/>
    <w:rsid w:val="00FB464C"/>
    <w:rsid w:val="00FB518E"/>
    <w:rsid w:val="00FB5352"/>
    <w:rsid w:val="00FB580E"/>
    <w:rsid w:val="00FB5842"/>
    <w:rsid w:val="00FB5BE7"/>
    <w:rsid w:val="00FB5E4B"/>
    <w:rsid w:val="00FB5F21"/>
    <w:rsid w:val="00FB6B34"/>
    <w:rsid w:val="00FB713D"/>
    <w:rsid w:val="00FB7891"/>
    <w:rsid w:val="00FB7B6E"/>
    <w:rsid w:val="00FB7BEE"/>
    <w:rsid w:val="00FC03AA"/>
    <w:rsid w:val="00FC06BA"/>
    <w:rsid w:val="00FC06DF"/>
    <w:rsid w:val="00FC109A"/>
    <w:rsid w:val="00FC1105"/>
    <w:rsid w:val="00FC12F9"/>
    <w:rsid w:val="00FC13CE"/>
    <w:rsid w:val="00FC15F0"/>
    <w:rsid w:val="00FC21BC"/>
    <w:rsid w:val="00FC2503"/>
    <w:rsid w:val="00FC28C4"/>
    <w:rsid w:val="00FC353C"/>
    <w:rsid w:val="00FC3CD6"/>
    <w:rsid w:val="00FC3DFD"/>
    <w:rsid w:val="00FC447F"/>
    <w:rsid w:val="00FC4827"/>
    <w:rsid w:val="00FC4A4F"/>
    <w:rsid w:val="00FC4BE7"/>
    <w:rsid w:val="00FC50CA"/>
    <w:rsid w:val="00FC53CC"/>
    <w:rsid w:val="00FC56E8"/>
    <w:rsid w:val="00FC5BB7"/>
    <w:rsid w:val="00FC653A"/>
    <w:rsid w:val="00FC6769"/>
    <w:rsid w:val="00FC7262"/>
    <w:rsid w:val="00FC757C"/>
    <w:rsid w:val="00FD0296"/>
    <w:rsid w:val="00FD0451"/>
    <w:rsid w:val="00FD04C2"/>
    <w:rsid w:val="00FD0586"/>
    <w:rsid w:val="00FD0648"/>
    <w:rsid w:val="00FD0D3D"/>
    <w:rsid w:val="00FD1089"/>
    <w:rsid w:val="00FD10F5"/>
    <w:rsid w:val="00FD12EA"/>
    <w:rsid w:val="00FD1684"/>
    <w:rsid w:val="00FD16CF"/>
    <w:rsid w:val="00FD17BE"/>
    <w:rsid w:val="00FD18A2"/>
    <w:rsid w:val="00FD1BAB"/>
    <w:rsid w:val="00FD1E70"/>
    <w:rsid w:val="00FD2519"/>
    <w:rsid w:val="00FD299D"/>
    <w:rsid w:val="00FD2DC9"/>
    <w:rsid w:val="00FD48C3"/>
    <w:rsid w:val="00FD4989"/>
    <w:rsid w:val="00FD4BEC"/>
    <w:rsid w:val="00FD5254"/>
    <w:rsid w:val="00FD5341"/>
    <w:rsid w:val="00FD6094"/>
    <w:rsid w:val="00FD70AF"/>
    <w:rsid w:val="00FD74C5"/>
    <w:rsid w:val="00FD7873"/>
    <w:rsid w:val="00FD793B"/>
    <w:rsid w:val="00FD7C79"/>
    <w:rsid w:val="00FE052C"/>
    <w:rsid w:val="00FE10C0"/>
    <w:rsid w:val="00FE11AE"/>
    <w:rsid w:val="00FE1590"/>
    <w:rsid w:val="00FE19AA"/>
    <w:rsid w:val="00FE200E"/>
    <w:rsid w:val="00FE21E6"/>
    <w:rsid w:val="00FE2395"/>
    <w:rsid w:val="00FE3B7B"/>
    <w:rsid w:val="00FE456D"/>
    <w:rsid w:val="00FE4606"/>
    <w:rsid w:val="00FE4F4A"/>
    <w:rsid w:val="00FE5A4B"/>
    <w:rsid w:val="00FE627B"/>
    <w:rsid w:val="00FE6FB9"/>
    <w:rsid w:val="00FE7D70"/>
    <w:rsid w:val="00FF0716"/>
    <w:rsid w:val="00FF0881"/>
    <w:rsid w:val="00FF11C0"/>
    <w:rsid w:val="00FF1900"/>
    <w:rsid w:val="00FF1A98"/>
    <w:rsid w:val="00FF20DC"/>
    <w:rsid w:val="00FF29A3"/>
    <w:rsid w:val="00FF32B6"/>
    <w:rsid w:val="00FF347D"/>
    <w:rsid w:val="00FF4073"/>
    <w:rsid w:val="00FF559A"/>
    <w:rsid w:val="00FF6480"/>
    <w:rsid w:val="00FF6721"/>
    <w:rsid w:val="00FF696B"/>
    <w:rsid w:val="00FF6A99"/>
    <w:rsid w:val="00FF74DF"/>
    <w:rsid w:val="00FF7F09"/>
    <w:rsid w:val="01C04B9F"/>
    <w:rsid w:val="01C340BD"/>
    <w:rsid w:val="02482810"/>
    <w:rsid w:val="02CD2E38"/>
    <w:rsid w:val="02F31026"/>
    <w:rsid w:val="02FA14D2"/>
    <w:rsid w:val="0317102C"/>
    <w:rsid w:val="039B38E4"/>
    <w:rsid w:val="03B9356C"/>
    <w:rsid w:val="04405359"/>
    <w:rsid w:val="05163DCC"/>
    <w:rsid w:val="05F217CD"/>
    <w:rsid w:val="06573963"/>
    <w:rsid w:val="066C12B7"/>
    <w:rsid w:val="077D3E31"/>
    <w:rsid w:val="07BC664C"/>
    <w:rsid w:val="07C26DDB"/>
    <w:rsid w:val="085534D9"/>
    <w:rsid w:val="08E61184"/>
    <w:rsid w:val="08E9705C"/>
    <w:rsid w:val="09043C6F"/>
    <w:rsid w:val="092C5793"/>
    <w:rsid w:val="09A27214"/>
    <w:rsid w:val="09C62B8B"/>
    <w:rsid w:val="09C72DFB"/>
    <w:rsid w:val="0ACE5E14"/>
    <w:rsid w:val="0AF25718"/>
    <w:rsid w:val="0B1222BA"/>
    <w:rsid w:val="0BDF1153"/>
    <w:rsid w:val="0BDF424D"/>
    <w:rsid w:val="0BFB66EF"/>
    <w:rsid w:val="0BFD6398"/>
    <w:rsid w:val="0C6A4048"/>
    <w:rsid w:val="0CDE2816"/>
    <w:rsid w:val="0D274979"/>
    <w:rsid w:val="0D4E14C5"/>
    <w:rsid w:val="0D8364F1"/>
    <w:rsid w:val="0D975B8D"/>
    <w:rsid w:val="0EA6438C"/>
    <w:rsid w:val="0EA7146D"/>
    <w:rsid w:val="0F287560"/>
    <w:rsid w:val="0FDE36DE"/>
    <w:rsid w:val="105B222F"/>
    <w:rsid w:val="106620BD"/>
    <w:rsid w:val="107B29FC"/>
    <w:rsid w:val="10DC6511"/>
    <w:rsid w:val="11346268"/>
    <w:rsid w:val="116E3982"/>
    <w:rsid w:val="11954500"/>
    <w:rsid w:val="121D117C"/>
    <w:rsid w:val="12A94277"/>
    <w:rsid w:val="12B205CC"/>
    <w:rsid w:val="13494CA5"/>
    <w:rsid w:val="13AC6F84"/>
    <w:rsid w:val="13C14E01"/>
    <w:rsid w:val="14182606"/>
    <w:rsid w:val="143C619B"/>
    <w:rsid w:val="153535F5"/>
    <w:rsid w:val="15BD6CA3"/>
    <w:rsid w:val="164F1B6E"/>
    <w:rsid w:val="16782A3D"/>
    <w:rsid w:val="18293DF4"/>
    <w:rsid w:val="18732129"/>
    <w:rsid w:val="18A2671B"/>
    <w:rsid w:val="18B503AF"/>
    <w:rsid w:val="19441DB1"/>
    <w:rsid w:val="19A8723C"/>
    <w:rsid w:val="1A420780"/>
    <w:rsid w:val="1A6D057B"/>
    <w:rsid w:val="1B3B2A87"/>
    <w:rsid w:val="1B637231"/>
    <w:rsid w:val="1B9233E3"/>
    <w:rsid w:val="1C457C7E"/>
    <w:rsid w:val="1C7B6B61"/>
    <w:rsid w:val="1E18576E"/>
    <w:rsid w:val="1EFB4FE5"/>
    <w:rsid w:val="1F04075A"/>
    <w:rsid w:val="20946013"/>
    <w:rsid w:val="20AF662A"/>
    <w:rsid w:val="20C37D59"/>
    <w:rsid w:val="20DA48EE"/>
    <w:rsid w:val="216B64B9"/>
    <w:rsid w:val="218D7607"/>
    <w:rsid w:val="21F9509E"/>
    <w:rsid w:val="228E01A1"/>
    <w:rsid w:val="2299342E"/>
    <w:rsid w:val="22E71052"/>
    <w:rsid w:val="22F316D8"/>
    <w:rsid w:val="237379E9"/>
    <w:rsid w:val="23742B37"/>
    <w:rsid w:val="238733F0"/>
    <w:rsid w:val="240776DB"/>
    <w:rsid w:val="248517FF"/>
    <w:rsid w:val="24F34A8D"/>
    <w:rsid w:val="26552A96"/>
    <w:rsid w:val="26C7540D"/>
    <w:rsid w:val="27A55439"/>
    <w:rsid w:val="27DD2E8A"/>
    <w:rsid w:val="280A02DE"/>
    <w:rsid w:val="281C37F0"/>
    <w:rsid w:val="281E7A62"/>
    <w:rsid w:val="28855448"/>
    <w:rsid w:val="291D5A53"/>
    <w:rsid w:val="29215A74"/>
    <w:rsid w:val="293C6F16"/>
    <w:rsid w:val="297A460C"/>
    <w:rsid w:val="29B01B67"/>
    <w:rsid w:val="29CF3279"/>
    <w:rsid w:val="29E91227"/>
    <w:rsid w:val="2A292011"/>
    <w:rsid w:val="2C514C3C"/>
    <w:rsid w:val="2D091C8D"/>
    <w:rsid w:val="2D9400F9"/>
    <w:rsid w:val="2DDE46F4"/>
    <w:rsid w:val="2E1908B9"/>
    <w:rsid w:val="2E6416BA"/>
    <w:rsid w:val="2E693689"/>
    <w:rsid w:val="2F1B045F"/>
    <w:rsid w:val="2F2037BF"/>
    <w:rsid w:val="2F59675A"/>
    <w:rsid w:val="302F7813"/>
    <w:rsid w:val="30D97129"/>
    <w:rsid w:val="310854EE"/>
    <w:rsid w:val="315277C2"/>
    <w:rsid w:val="315A1997"/>
    <w:rsid w:val="31CD1952"/>
    <w:rsid w:val="320A0D7E"/>
    <w:rsid w:val="336C4FD7"/>
    <w:rsid w:val="337F3B06"/>
    <w:rsid w:val="338F15B3"/>
    <w:rsid w:val="33CC2106"/>
    <w:rsid w:val="346454F6"/>
    <w:rsid w:val="34E46864"/>
    <w:rsid w:val="35396682"/>
    <w:rsid w:val="36165958"/>
    <w:rsid w:val="36834813"/>
    <w:rsid w:val="36A83394"/>
    <w:rsid w:val="378E152A"/>
    <w:rsid w:val="37F94B4B"/>
    <w:rsid w:val="38144880"/>
    <w:rsid w:val="3856647D"/>
    <w:rsid w:val="39014C58"/>
    <w:rsid w:val="39535C0E"/>
    <w:rsid w:val="3A0C48B3"/>
    <w:rsid w:val="3A551ED4"/>
    <w:rsid w:val="3AE77108"/>
    <w:rsid w:val="3BA002B4"/>
    <w:rsid w:val="3BAB77FD"/>
    <w:rsid w:val="3BE86E91"/>
    <w:rsid w:val="3C0332A5"/>
    <w:rsid w:val="3C4075AA"/>
    <w:rsid w:val="3CB5273F"/>
    <w:rsid w:val="3CFF5631"/>
    <w:rsid w:val="3D9722ED"/>
    <w:rsid w:val="3E2B0E64"/>
    <w:rsid w:val="3EBA045A"/>
    <w:rsid w:val="3F5E36E7"/>
    <w:rsid w:val="3FB84D76"/>
    <w:rsid w:val="40012246"/>
    <w:rsid w:val="40487D38"/>
    <w:rsid w:val="4115294C"/>
    <w:rsid w:val="41801E46"/>
    <w:rsid w:val="418E62FD"/>
    <w:rsid w:val="421D7707"/>
    <w:rsid w:val="430A4323"/>
    <w:rsid w:val="433155F6"/>
    <w:rsid w:val="43460CA3"/>
    <w:rsid w:val="43645A2B"/>
    <w:rsid w:val="43D23B2A"/>
    <w:rsid w:val="44693F24"/>
    <w:rsid w:val="446C6F53"/>
    <w:rsid w:val="453A6AE6"/>
    <w:rsid w:val="45EA0EF9"/>
    <w:rsid w:val="45EF66E7"/>
    <w:rsid w:val="4610362C"/>
    <w:rsid w:val="47011379"/>
    <w:rsid w:val="470A396F"/>
    <w:rsid w:val="47113C5A"/>
    <w:rsid w:val="47924EF6"/>
    <w:rsid w:val="486A6874"/>
    <w:rsid w:val="494538B2"/>
    <w:rsid w:val="4A0E4AC4"/>
    <w:rsid w:val="4A661171"/>
    <w:rsid w:val="4A7C294F"/>
    <w:rsid w:val="4A9D1EA6"/>
    <w:rsid w:val="4AA7613A"/>
    <w:rsid w:val="4ACF683C"/>
    <w:rsid w:val="4B426F88"/>
    <w:rsid w:val="4BBD00B7"/>
    <w:rsid w:val="4C1840C6"/>
    <w:rsid w:val="4C1E0E2E"/>
    <w:rsid w:val="4C8C57EF"/>
    <w:rsid w:val="4D2132A8"/>
    <w:rsid w:val="4D844674"/>
    <w:rsid w:val="4DE34391"/>
    <w:rsid w:val="4E11278A"/>
    <w:rsid w:val="4F2E0909"/>
    <w:rsid w:val="4F6B0783"/>
    <w:rsid w:val="4FB047F2"/>
    <w:rsid w:val="4FF35626"/>
    <w:rsid w:val="511443C6"/>
    <w:rsid w:val="519D025E"/>
    <w:rsid w:val="51AF5219"/>
    <w:rsid w:val="51E8440C"/>
    <w:rsid w:val="5207028D"/>
    <w:rsid w:val="52645206"/>
    <w:rsid w:val="52732476"/>
    <w:rsid w:val="52B42720"/>
    <w:rsid w:val="52B62D42"/>
    <w:rsid w:val="52ED710A"/>
    <w:rsid w:val="558A2836"/>
    <w:rsid w:val="55915081"/>
    <w:rsid w:val="55B236A7"/>
    <w:rsid w:val="56403C22"/>
    <w:rsid w:val="56757E23"/>
    <w:rsid w:val="567E57F3"/>
    <w:rsid w:val="56FB02AA"/>
    <w:rsid w:val="57980063"/>
    <w:rsid w:val="59B36E22"/>
    <w:rsid w:val="59D3486F"/>
    <w:rsid w:val="59E427DE"/>
    <w:rsid w:val="5B403CC5"/>
    <w:rsid w:val="5B6C5325"/>
    <w:rsid w:val="5C143C1D"/>
    <w:rsid w:val="5C7A545F"/>
    <w:rsid w:val="5C93246D"/>
    <w:rsid w:val="5CC232F2"/>
    <w:rsid w:val="5CD84917"/>
    <w:rsid w:val="5D6279E3"/>
    <w:rsid w:val="5D6915A2"/>
    <w:rsid w:val="5D8B7ABE"/>
    <w:rsid w:val="5F1D673F"/>
    <w:rsid w:val="5FC132F3"/>
    <w:rsid w:val="5FF77E12"/>
    <w:rsid w:val="60651605"/>
    <w:rsid w:val="6107696D"/>
    <w:rsid w:val="6168613A"/>
    <w:rsid w:val="6252616C"/>
    <w:rsid w:val="6320376D"/>
    <w:rsid w:val="632314A1"/>
    <w:rsid w:val="6327407E"/>
    <w:rsid w:val="63832F52"/>
    <w:rsid w:val="63902AB8"/>
    <w:rsid w:val="63E83CDC"/>
    <w:rsid w:val="63EA3F68"/>
    <w:rsid w:val="645A4856"/>
    <w:rsid w:val="64D15015"/>
    <w:rsid w:val="64F06056"/>
    <w:rsid w:val="65173F59"/>
    <w:rsid w:val="6569548B"/>
    <w:rsid w:val="65787AAD"/>
    <w:rsid w:val="65FA7DB5"/>
    <w:rsid w:val="66C45067"/>
    <w:rsid w:val="68067B62"/>
    <w:rsid w:val="683C5B56"/>
    <w:rsid w:val="690565BA"/>
    <w:rsid w:val="693A3805"/>
    <w:rsid w:val="697346F5"/>
    <w:rsid w:val="69A84411"/>
    <w:rsid w:val="6A283356"/>
    <w:rsid w:val="6A7A1367"/>
    <w:rsid w:val="6A85760C"/>
    <w:rsid w:val="6B4B6BF3"/>
    <w:rsid w:val="6CAA3182"/>
    <w:rsid w:val="6CD272CD"/>
    <w:rsid w:val="6D531DAD"/>
    <w:rsid w:val="6DD41A15"/>
    <w:rsid w:val="6E57659C"/>
    <w:rsid w:val="6E5833E0"/>
    <w:rsid w:val="6E875D3D"/>
    <w:rsid w:val="6F02572C"/>
    <w:rsid w:val="6FD75AD3"/>
    <w:rsid w:val="70020EE7"/>
    <w:rsid w:val="70BF6F8D"/>
    <w:rsid w:val="70C90D48"/>
    <w:rsid w:val="712A1293"/>
    <w:rsid w:val="713F4D01"/>
    <w:rsid w:val="719D0D7D"/>
    <w:rsid w:val="71CD2185"/>
    <w:rsid w:val="722436CD"/>
    <w:rsid w:val="72305C81"/>
    <w:rsid w:val="723751E0"/>
    <w:rsid w:val="72740FEB"/>
    <w:rsid w:val="72CB6234"/>
    <w:rsid w:val="72CB62C0"/>
    <w:rsid w:val="72D607D5"/>
    <w:rsid w:val="738E6C83"/>
    <w:rsid w:val="73E021C6"/>
    <w:rsid w:val="74905BFC"/>
    <w:rsid w:val="74A72835"/>
    <w:rsid w:val="755A66F5"/>
    <w:rsid w:val="76034F27"/>
    <w:rsid w:val="760C1962"/>
    <w:rsid w:val="76300854"/>
    <w:rsid w:val="76497189"/>
    <w:rsid w:val="76642156"/>
    <w:rsid w:val="769646CA"/>
    <w:rsid w:val="771C773C"/>
    <w:rsid w:val="776F5B75"/>
    <w:rsid w:val="782A60E2"/>
    <w:rsid w:val="791F3E36"/>
    <w:rsid w:val="79625052"/>
    <w:rsid w:val="796D5A5C"/>
    <w:rsid w:val="797D2CDA"/>
    <w:rsid w:val="79E825BF"/>
    <w:rsid w:val="7A4A279A"/>
    <w:rsid w:val="7A606DFA"/>
    <w:rsid w:val="7A7B0F80"/>
    <w:rsid w:val="7AD23B51"/>
    <w:rsid w:val="7B071127"/>
    <w:rsid w:val="7B59272B"/>
    <w:rsid w:val="7BDC69C2"/>
    <w:rsid w:val="7C227B77"/>
    <w:rsid w:val="7C2E3286"/>
    <w:rsid w:val="7C8A0156"/>
    <w:rsid w:val="7CA626F8"/>
    <w:rsid w:val="7CDC39A4"/>
    <w:rsid w:val="7D36503E"/>
    <w:rsid w:val="7DC572B7"/>
    <w:rsid w:val="7E1900BC"/>
    <w:rsid w:val="7E556940"/>
    <w:rsid w:val="7E7509A8"/>
    <w:rsid w:val="7F175746"/>
    <w:rsid w:val="7F1836D8"/>
    <w:rsid w:val="7F814191"/>
    <w:rsid w:val="7FD830B3"/>
    <w:rsid w:val="7FFD5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DA19439"/>
  <w15:chartTrackingRefBased/>
  <w15:docId w15:val="{066DABB8-827F-47F5-875F-5C96B9B0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qFormat/>
    <w:pPr>
      <w:keepNext/>
      <w:keepLines/>
      <w:spacing w:before="260" w:after="260" w:line="413" w:lineRule="auto"/>
      <w:outlineLvl w:val="2"/>
    </w:pPr>
    <w:rPr>
      <w:b/>
      <w:sz w:val="32"/>
    </w:rPr>
  </w:style>
  <w:style w:type="paragraph" w:styleId="4">
    <w:name w:val="heading 4"/>
    <w:basedOn w:val="a"/>
    <w:next w:val="a"/>
    <w:link w:val="40"/>
    <w:uiPriority w:val="9"/>
    <w:semiHidden/>
    <w:unhideWhenUsed/>
    <w:qFormat/>
    <w:rsid w:val="00C33D34"/>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C33D34"/>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qFormat/>
    <w:rPr>
      <w:b/>
      <w:kern w:val="44"/>
      <w:sz w:val="44"/>
      <w:szCs w:val="22"/>
    </w:rPr>
  </w:style>
  <w:style w:type="character" w:customStyle="1" w:styleId="20">
    <w:name w:val="标题 2 字符"/>
    <w:link w:val="2"/>
    <w:uiPriority w:val="9"/>
    <w:qFormat/>
    <w:rPr>
      <w:rFonts w:ascii="Arial" w:eastAsia="黑体" w:hAnsi="Arial"/>
      <w:b/>
      <w:kern w:val="2"/>
      <w:sz w:val="32"/>
      <w:szCs w:val="22"/>
    </w:rPr>
  </w:style>
  <w:style w:type="character" w:customStyle="1" w:styleId="30">
    <w:name w:val="标题 3 字符"/>
    <w:link w:val="3"/>
    <w:uiPriority w:val="9"/>
    <w:qFormat/>
    <w:rPr>
      <w:b/>
      <w:kern w:val="2"/>
      <w:sz w:val="32"/>
      <w:szCs w:val="22"/>
    </w:rPr>
  </w:style>
  <w:style w:type="character" w:customStyle="1" w:styleId="40">
    <w:name w:val="标题 4 字符"/>
    <w:basedOn w:val="a0"/>
    <w:link w:val="4"/>
    <w:uiPriority w:val="9"/>
    <w:semiHidden/>
    <w:qFormat/>
    <w:rsid w:val="00C33D34"/>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semiHidden/>
    <w:qFormat/>
    <w:rsid w:val="00C33D34"/>
    <w:rPr>
      <w:b/>
      <w:bCs/>
      <w:kern w:val="2"/>
      <w:sz w:val="28"/>
      <w:szCs w:val="28"/>
    </w:rPr>
  </w:style>
  <w:style w:type="character" w:customStyle="1" w:styleId="ttag">
    <w:name w:val="t_tag"/>
    <w:qFormat/>
  </w:style>
  <w:style w:type="character" w:customStyle="1" w:styleId="a3">
    <w:name w:val="页眉 字符"/>
    <w:link w:val="a4"/>
    <w:uiPriority w:val="99"/>
    <w:qFormat/>
    <w:rPr>
      <w:sz w:val="18"/>
      <w:szCs w:val="18"/>
    </w:rPr>
  </w:style>
  <w:style w:type="paragraph" w:styleId="a4">
    <w:name w:val="header"/>
    <w:basedOn w:val="a"/>
    <w:link w:val="a3"/>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5">
    <w:name w:val="页脚 字符"/>
    <w:link w:val="a6"/>
    <w:uiPriority w:val="99"/>
    <w:qFormat/>
    <w:rPr>
      <w:sz w:val="18"/>
      <w:szCs w:val="18"/>
    </w:rPr>
  </w:style>
  <w:style w:type="paragraph" w:styleId="a6">
    <w:name w:val="footer"/>
    <w:basedOn w:val="a"/>
    <w:link w:val="a5"/>
    <w:uiPriority w:val="99"/>
    <w:unhideWhenUsed/>
    <w:qFormat/>
    <w:pPr>
      <w:tabs>
        <w:tab w:val="center" w:pos="4153"/>
        <w:tab w:val="right" w:pos="8306"/>
      </w:tabs>
      <w:snapToGrid w:val="0"/>
      <w:jc w:val="left"/>
    </w:pPr>
    <w:rPr>
      <w:sz w:val="18"/>
      <w:szCs w:val="18"/>
    </w:rPr>
  </w:style>
  <w:style w:type="character" w:customStyle="1" w:styleId="a7">
    <w:name w:val="文档结构图 字符"/>
    <w:link w:val="a8"/>
    <w:uiPriority w:val="99"/>
    <w:qFormat/>
    <w:rPr>
      <w:rFonts w:ascii="宋体" w:hAnsi="Tahoma"/>
      <w:sz w:val="18"/>
      <w:szCs w:val="18"/>
    </w:rPr>
  </w:style>
  <w:style w:type="paragraph" w:styleId="a8">
    <w:name w:val="Document Map"/>
    <w:basedOn w:val="a"/>
    <w:link w:val="a7"/>
    <w:uiPriority w:val="99"/>
    <w:unhideWhenUsed/>
    <w:qFormat/>
    <w:pPr>
      <w:widowControl/>
      <w:adjustRightInd w:val="0"/>
      <w:snapToGrid w:val="0"/>
      <w:spacing w:after="200"/>
      <w:jc w:val="left"/>
    </w:pPr>
    <w:rPr>
      <w:rFonts w:ascii="宋体" w:hAnsi="Tahoma"/>
      <w:kern w:val="0"/>
      <w:sz w:val="18"/>
      <w:szCs w:val="18"/>
    </w:rPr>
  </w:style>
  <w:style w:type="character" w:customStyle="1" w:styleId="sc-1">
    <w:name w:val="sc-1"/>
    <w:qFormat/>
  </w:style>
  <w:style w:type="character" w:customStyle="1" w:styleId="st0">
    <w:name w:val="st0"/>
    <w:qFormat/>
  </w:style>
  <w:style w:type="character" w:customStyle="1" w:styleId="HTML">
    <w:name w:val="HTML 预设格式 字符"/>
    <w:link w:val="HTML0"/>
    <w:uiPriority w:val="99"/>
    <w:qFormat/>
    <w:rPr>
      <w:rFonts w:ascii="宋体" w:hAnsi="宋体"/>
      <w:sz w:val="24"/>
      <w:szCs w:val="24"/>
    </w:rPr>
  </w:style>
  <w:style w:type="paragraph" w:styleId="HTML0">
    <w:name w:val="HTML Preformatted"/>
    <w:basedOn w:val="a"/>
    <w:link w:val="HTM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customStyle="1" w:styleId="re2">
    <w:name w:val="re2"/>
    <w:qFormat/>
  </w:style>
  <w:style w:type="character" w:styleId="a9">
    <w:name w:val="Strong"/>
    <w:uiPriority w:val="22"/>
    <w:qFormat/>
    <w:rPr>
      <w:b/>
      <w:bCs/>
    </w:rPr>
  </w:style>
  <w:style w:type="character" w:styleId="aa">
    <w:name w:val="Hyperlink"/>
    <w:uiPriority w:val="99"/>
    <w:unhideWhenUsed/>
    <w:qFormat/>
    <w:rPr>
      <w:color w:val="0000FF"/>
      <w:u w:val="single"/>
    </w:rPr>
  </w:style>
  <w:style w:type="character" w:styleId="ab">
    <w:name w:val="FollowedHyperlink"/>
    <w:uiPriority w:val="99"/>
    <w:unhideWhenUsed/>
    <w:qFormat/>
    <w:rPr>
      <w:color w:val="800080"/>
      <w:u w:val="single"/>
    </w:rPr>
  </w:style>
  <w:style w:type="character" w:styleId="ac">
    <w:name w:val="Emphasis"/>
    <w:uiPriority w:val="20"/>
    <w:qFormat/>
    <w:rPr>
      <w:i/>
      <w:iCs/>
    </w:rPr>
  </w:style>
  <w:style w:type="character" w:customStyle="1" w:styleId="ad">
    <w:name w:val="批注框文本 字符"/>
    <w:link w:val="ae"/>
    <w:uiPriority w:val="99"/>
    <w:qFormat/>
    <w:rPr>
      <w:sz w:val="18"/>
      <w:szCs w:val="18"/>
    </w:rPr>
  </w:style>
  <w:style w:type="paragraph" w:styleId="ae">
    <w:name w:val="Balloon Text"/>
    <w:basedOn w:val="a"/>
    <w:link w:val="ad"/>
    <w:uiPriority w:val="99"/>
    <w:unhideWhenUsed/>
    <w:qFormat/>
    <w:rPr>
      <w:sz w:val="18"/>
      <w:szCs w:val="18"/>
    </w:rPr>
  </w:style>
  <w:style w:type="character" w:customStyle="1" w:styleId="apple-converted-space">
    <w:name w:val="apple-converted-space"/>
    <w:basedOn w:val="a0"/>
    <w:qFormat/>
  </w:style>
  <w:style w:type="character" w:customStyle="1" w:styleId="af">
    <w:name w:val="日期 字符"/>
    <w:link w:val="af0"/>
    <w:uiPriority w:val="99"/>
    <w:qFormat/>
    <w:rPr>
      <w:kern w:val="2"/>
      <w:sz w:val="21"/>
      <w:szCs w:val="22"/>
    </w:rPr>
  </w:style>
  <w:style w:type="paragraph" w:styleId="af0">
    <w:name w:val="Date"/>
    <w:basedOn w:val="a"/>
    <w:next w:val="a"/>
    <w:link w:val="af"/>
    <w:uiPriority w:val="99"/>
    <w:unhideWhenUsed/>
    <w:qFormat/>
    <w:pPr>
      <w:ind w:leftChars="2500" w:left="100"/>
    </w:pPr>
  </w:style>
  <w:style w:type="character" w:customStyle="1" w:styleId="sc3">
    <w:name w:val="sc3"/>
    <w:qFormat/>
  </w:style>
  <w:style w:type="character" w:customStyle="1" w:styleId="re1">
    <w:name w:val="re1"/>
    <w:qFormat/>
  </w:style>
  <w:style w:type="character" w:customStyle="1" w:styleId="re0">
    <w:name w:val="re0"/>
    <w:qFormat/>
  </w:style>
  <w:style w:type="paragraph" w:styleId="af1">
    <w:name w:val="Normal (Web)"/>
    <w:basedOn w:val="a"/>
    <w:uiPriority w:val="99"/>
    <w:unhideWhenUsed/>
    <w:qFormat/>
    <w:pPr>
      <w:spacing w:before="100" w:beforeAutospacing="1" w:after="100" w:afterAutospacing="1"/>
      <w:jc w:val="left"/>
    </w:pPr>
    <w:rPr>
      <w:kern w:val="0"/>
      <w:sz w:val="24"/>
    </w:rPr>
  </w:style>
  <w:style w:type="paragraph" w:styleId="af2">
    <w:name w:val="List Paragraph"/>
    <w:basedOn w:val="a"/>
    <w:uiPriority w:val="34"/>
    <w:qFormat/>
    <w:pPr>
      <w:ind w:firstLineChars="200" w:firstLine="420"/>
    </w:pPr>
  </w:style>
  <w:style w:type="table" w:styleId="af3">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1."/>
    <w:basedOn w:val="a"/>
    <w:qFormat/>
    <w:rsid w:val="00606397"/>
    <w:pPr>
      <w:keepNext/>
      <w:topLinePunct/>
      <w:adjustRightInd w:val="0"/>
      <w:spacing w:beforeLines="40" w:before="40" w:line="330" w:lineRule="atLeast"/>
      <w:ind w:firstLineChars="200" w:firstLine="200"/>
    </w:pPr>
    <w:rPr>
      <w:rFonts w:ascii="Arial" w:eastAsia="黑体" w:hAnsi="Arial" w:cs="Arial"/>
      <w:sz w:val="22"/>
    </w:rPr>
  </w:style>
  <w:style w:type="paragraph" w:customStyle="1" w:styleId="af4">
    <w:name w:val="表文"/>
    <w:basedOn w:val="a"/>
    <w:qFormat/>
    <w:rsid w:val="00FC4A4F"/>
    <w:pPr>
      <w:spacing w:line="280" w:lineRule="atLeast"/>
    </w:pPr>
    <w:rPr>
      <w:rFonts w:ascii="Calibri" w:hAnsi="Calibri"/>
      <w:snapToGrid w:val="0"/>
      <w:position w:val="8"/>
      <w:sz w:val="15"/>
      <w:szCs w:val="24"/>
    </w:rPr>
  </w:style>
  <w:style w:type="paragraph" w:customStyle="1" w:styleId="af5">
    <w:name w:val="编程步骤"/>
    <w:basedOn w:val="a"/>
    <w:link w:val="Char"/>
    <w:qFormat/>
    <w:rsid w:val="005251C7"/>
    <w:pPr>
      <w:shd w:val="clear" w:color="auto" w:fill="E0E0E0"/>
      <w:snapToGrid w:val="0"/>
      <w:spacing w:line="220" w:lineRule="atLeast"/>
      <w:jc w:val="left"/>
    </w:pPr>
    <w:rPr>
      <w:rFonts w:ascii="Consolas" w:eastAsia="Consolas" w:hAnsi="Consolas" w:cs="Consolas"/>
      <w:sz w:val="20"/>
      <w:szCs w:val="20"/>
    </w:rPr>
  </w:style>
  <w:style w:type="character" w:customStyle="1" w:styleId="Char">
    <w:name w:val="编程步骤 Char"/>
    <w:link w:val="af5"/>
    <w:qFormat/>
    <w:rsid w:val="005251C7"/>
    <w:rPr>
      <w:rFonts w:ascii="Consolas" w:eastAsia="Consolas" w:hAnsi="Consolas" w:cs="Consolas"/>
      <w:kern w:val="2"/>
      <w:shd w:val="clear" w:color="auto" w:fill="E0E0E0"/>
    </w:rPr>
  </w:style>
  <w:style w:type="paragraph" w:customStyle="1" w:styleId="Default">
    <w:name w:val="Default"/>
    <w:qFormat/>
    <w:rsid w:val="00FC5BB7"/>
    <w:pPr>
      <w:widowControl w:val="0"/>
      <w:autoSpaceDE w:val="0"/>
      <w:autoSpaceDN w:val="0"/>
      <w:adjustRightInd w:val="0"/>
    </w:pPr>
    <w:rPr>
      <w:color w:val="000000"/>
      <w:sz w:val="24"/>
      <w:szCs w:val="24"/>
    </w:rPr>
  </w:style>
  <w:style w:type="table" w:styleId="-3">
    <w:name w:val="Light Shading Accent 3"/>
    <w:basedOn w:val="a1"/>
    <w:uiPriority w:val="60"/>
    <w:qFormat/>
    <w:rsid w:val="00FC5BB7"/>
    <w:rPr>
      <w:color w:val="7B7B7B" w:themeColor="accent3" w:themeShade="BF"/>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af6">
    <w:name w:val="标准正文"/>
    <w:basedOn w:val="a"/>
    <w:link w:val="af7"/>
    <w:qFormat/>
    <w:rsid w:val="00506F31"/>
    <w:pPr>
      <w:spacing w:beforeLines="20" w:before="20" w:afterLines="20" w:after="20" w:line="330" w:lineRule="atLeast"/>
      <w:ind w:firstLineChars="200" w:firstLine="200"/>
    </w:pPr>
  </w:style>
  <w:style w:type="character" w:customStyle="1" w:styleId="af7">
    <w:name w:val="标准正文 字符"/>
    <w:link w:val="af6"/>
    <w:rsid w:val="00506F31"/>
    <w:rPr>
      <w:kern w:val="2"/>
      <w:sz w:val="21"/>
      <w:szCs w:val="22"/>
    </w:rPr>
  </w:style>
  <w:style w:type="paragraph" w:customStyle="1" w:styleId="af8">
    <w:name w:val="表格标题"/>
    <w:basedOn w:val="a"/>
    <w:link w:val="af9"/>
    <w:qFormat/>
    <w:rsid w:val="00506F31"/>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9">
    <w:name w:val="表格标题 字符"/>
    <w:basedOn w:val="a0"/>
    <w:link w:val="af8"/>
    <w:rsid w:val="00506F31"/>
    <w:rPr>
      <w:rFonts w:ascii="Arial" w:eastAsia="黑体" w:hAnsi="Arial"/>
      <w:kern w:val="2"/>
      <w:sz w:val="18"/>
    </w:rPr>
  </w:style>
  <w:style w:type="paragraph" w:customStyle="1" w:styleId="afa">
    <w:name w:val="第四级标题"/>
    <w:basedOn w:val="11"/>
    <w:link w:val="afb"/>
    <w:qFormat/>
    <w:rsid w:val="00506F31"/>
    <w:pPr>
      <w:spacing w:afterLines="30" w:after="30"/>
    </w:pPr>
  </w:style>
  <w:style w:type="character" w:customStyle="1" w:styleId="afb">
    <w:name w:val="第四级标题 字符"/>
    <w:basedOn w:val="a0"/>
    <w:link w:val="afa"/>
    <w:rsid w:val="00506F31"/>
    <w:rPr>
      <w:rFonts w:ascii="Arial" w:eastAsia="黑体" w:hAnsi="Arial" w:cs="Arial"/>
      <w:kern w:val="2"/>
      <w:sz w:val="22"/>
      <w:szCs w:val="22"/>
    </w:rPr>
  </w:style>
  <w:style w:type="paragraph" w:styleId="afc">
    <w:name w:val="Title"/>
    <w:basedOn w:val="a"/>
    <w:next w:val="a"/>
    <w:link w:val="afd"/>
    <w:uiPriority w:val="10"/>
    <w:qFormat/>
    <w:rsid w:val="00C33D34"/>
    <w:pPr>
      <w:spacing w:before="240" w:after="60"/>
      <w:jc w:val="center"/>
      <w:outlineLvl w:val="0"/>
    </w:pPr>
    <w:rPr>
      <w:rFonts w:asciiTheme="majorHAnsi" w:hAnsiTheme="majorHAnsi" w:cstheme="majorBidi"/>
      <w:b/>
      <w:bCs/>
      <w:sz w:val="32"/>
      <w:szCs w:val="32"/>
    </w:rPr>
  </w:style>
  <w:style w:type="character" w:customStyle="1" w:styleId="afd">
    <w:name w:val="标题 字符"/>
    <w:basedOn w:val="a0"/>
    <w:link w:val="afc"/>
    <w:uiPriority w:val="10"/>
    <w:qFormat/>
    <w:rsid w:val="00C33D34"/>
    <w:rPr>
      <w:rFonts w:asciiTheme="majorHAnsi" w:hAnsiTheme="majorHAnsi" w:cstheme="majorBidi"/>
      <w:b/>
      <w:bCs/>
      <w:kern w:val="2"/>
      <w:sz w:val="32"/>
      <w:szCs w:val="32"/>
    </w:rPr>
  </w:style>
  <w:style w:type="character" w:customStyle="1" w:styleId="objectbrace">
    <w:name w:val="objectbrace"/>
    <w:basedOn w:val="a0"/>
    <w:qFormat/>
    <w:rsid w:val="00C33D34"/>
  </w:style>
  <w:style w:type="character" w:customStyle="1" w:styleId="collapsible">
    <w:name w:val="collapsible"/>
    <w:basedOn w:val="a0"/>
    <w:qFormat/>
    <w:rsid w:val="00C33D34"/>
  </w:style>
  <w:style w:type="character" w:customStyle="1" w:styleId="propertyname">
    <w:name w:val="propertyname"/>
    <w:basedOn w:val="a0"/>
    <w:qFormat/>
    <w:rsid w:val="00C33D34"/>
  </w:style>
  <w:style w:type="character" w:customStyle="1" w:styleId="string">
    <w:name w:val="string"/>
    <w:basedOn w:val="a0"/>
    <w:qFormat/>
    <w:rsid w:val="00C33D34"/>
  </w:style>
  <w:style w:type="character" w:customStyle="1" w:styleId="comma">
    <w:name w:val="comma"/>
    <w:basedOn w:val="a0"/>
    <w:qFormat/>
    <w:rsid w:val="00C33D34"/>
  </w:style>
  <w:style w:type="character" w:customStyle="1" w:styleId="line">
    <w:name w:val="line"/>
    <w:basedOn w:val="a0"/>
    <w:qFormat/>
    <w:rsid w:val="00C33D34"/>
  </w:style>
  <w:style w:type="character" w:customStyle="1" w:styleId="apple-tab-span">
    <w:name w:val="apple-tab-span"/>
    <w:basedOn w:val="a0"/>
    <w:qFormat/>
    <w:rsid w:val="00C33D34"/>
  </w:style>
  <w:style w:type="character" w:customStyle="1" w:styleId="hljs-keyword">
    <w:name w:val="hljs-keyword"/>
    <w:basedOn w:val="a0"/>
    <w:qFormat/>
    <w:rsid w:val="00C33D34"/>
  </w:style>
  <w:style w:type="character" w:customStyle="1" w:styleId="hljs-title">
    <w:name w:val="hljs-title"/>
    <w:basedOn w:val="a0"/>
    <w:qFormat/>
    <w:rsid w:val="00C33D34"/>
  </w:style>
  <w:style w:type="character" w:customStyle="1" w:styleId="hljs-string">
    <w:name w:val="hljs-string"/>
    <w:basedOn w:val="a0"/>
    <w:qFormat/>
    <w:rsid w:val="00C33D34"/>
  </w:style>
  <w:style w:type="character" w:customStyle="1" w:styleId="hljs-builtin">
    <w:name w:val="hljs-built_in"/>
    <w:basedOn w:val="a0"/>
    <w:qFormat/>
    <w:rsid w:val="00C33D34"/>
  </w:style>
  <w:style w:type="character" w:customStyle="1" w:styleId="n">
    <w:name w:val="n"/>
    <w:basedOn w:val="a0"/>
    <w:qFormat/>
    <w:rsid w:val="00C33D34"/>
  </w:style>
  <w:style w:type="character" w:customStyle="1" w:styleId="o">
    <w:name w:val="o"/>
    <w:basedOn w:val="a0"/>
    <w:qFormat/>
    <w:rsid w:val="00C33D34"/>
  </w:style>
  <w:style w:type="character" w:customStyle="1" w:styleId="na">
    <w:name w:val="na"/>
    <w:basedOn w:val="a0"/>
    <w:qFormat/>
    <w:rsid w:val="00C33D34"/>
  </w:style>
  <w:style w:type="character" w:customStyle="1" w:styleId="k">
    <w:name w:val="k"/>
    <w:basedOn w:val="a0"/>
    <w:qFormat/>
    <w:rsid w:val="00C33D34"/>
  </w:style>
  <w:style w:type="character" w:customStyle="1" w:styleId="nd">
    <w:name w:val="nd"/>
    <w:basedOn w:val="a0"/>
    <w:qFormat/>
    <w:rsid w:val="00C33D34"/>
  </w:style>
  <w:style w:type="character" w:customStyle="1" w:styleId="kd">
    <w:name w:val="kd"/>
    <w:basedOn w:val="a0"/>
    <w:qFormat/>
    <w:rsid w:val="00C33D34"/>
  </w:style>
  <w:style w:type="character" w:customStyle="1" w:styleId="kt">
    <w:name w:val="kt"/>
    <w:basedOn w:val="a0"/>
    <w:qFormat/>
    <w:rsid w:val="00C33D34"/>
  </w:style>
  <w:style w:type="character" w:customStyle="1" w:styleId="nf">
    <w:name w:val="nf"/>
    <w:basedOn w:val="a0"/>
    <w:qFormat/>
    <w:rsid w:val="00C33D34"/>
  </w:style>
  <w:style w:type="character" w:customStyle="1" w:styleId="c1">
    <w:name w:val="c1"/>
    <w:basedOn w:val="a0"/>
    <w:qFormat/>
    <w:rsid w:val="00C33D34"/>
  </w:style>
  <w:style w:type="paragraph" w:customStyle="1" w:styleId="uiqtextpara">
    <w:name w:val="ui_qtext_para"/>
    <w:basedOn w:val="a"/>
    <w:qFormat/>
    <w:rsid w:val="00C33D34"/>
    <w:pPr>
      <w:widowControl/>
      <w:spacing w:before="100" w:beforeAutospacing="1" w:after="100" w:afterAutospacing="1"/>
      <w:jc w:val="left"/>
    </w:pPr>
    <w:rPr>
      <w:rFonts w:ascii="宋体" w:hAnsi="宋体" w:cs="宋体"/>
      <w:kern w:val="0"/>
      <w:sz w:val="24"/>
      <w:szCs w:val="24"/>
    </w:rPr>
  </w:style>
  <w:style w:type="character" w:customStyle="1" w:styleId="cnblogscodecopy">
    <w:name w:val="cnblogs_code_copy"/>
    <w:basedOn w:val="a0"/>
    <w:qFormat/>
    <w:rsid w:val="00C33D34"/>
  </w:style>
  <w:style w:type="character" w:customStyle="1" w:styleId="attribute">
    <w:name w:val="attribute"/>
    <w:basedOn w:val="a0"/>
    <w:qFormat/>
    <w:rsid w:val="00C33D34"/>
  </w:style>
  <w:style w:type="character" w:customStyle="1" w:styleId="attribute-value">
    <w:name w:val="attribute-value"/>
    <w:basedOn w:val="a0"/>
    <w:qFormat/>
    <w:rsid w:val="00C33D34"/>
  </w:style>
  <w:style w:type="character" w:customStyle="1" w:styleId="pun">
    <w:name w:val="pun"/>
    <w:basedOn w:val="a0"/>
    <w:qFormat/>
    <w:rsid w:val="00C33D34"/>
  </w:style>
  <w:style w:type="character" w:customStyle="1" w:styleId="pln">
    <w:name w:val="pln"/>
    <w:basedOn w:val="a0"/>
    <w:qFormat/>
    <w:rsid w:val="00C33D34"/>
  </w:style>
  <w:style w:type="character" w:customStyle="1" w:styleId="lit">
    <w:name w:val="lit"/>
    <w:basedOn w:val="a0"/>
    <w:qFormat/>
    <w:rsid w:val="00C33D34"/>
  </w:style>
  <w:style w:type="character" w:customStyle="1" w:styleId="kwd">
    <w:name w:val="kwd"/>
    <w:basedOn w:val="a0"/>
    <w:qFormat/>
    <w:rsid w:val="00C33D34"/>
  </w:style>
  <w:style w:type="character" w:customStyle="1" w:styleId="hljs-variable">
    <w:name w:val="hljs-variable"/>
    <w:basedOn w:val="a0"/>
    <w:qFormat/>
    <w:rsid w:val="00C33D34"/>
  </w:style>
  <w:style w:type="character" w:customStyle="1" w:styleId="hljs-subst">
    <w:name w:val="hljs-subst"/>
    <w:basedOn w:val="a0"/>
    <w:qFormat/>
    <w:rsid w:val="00C33D34"/>
  </w:style>
  <w:style w:type="character" w:customStyle="1" w:styleId="hljs-tag">
    <w:name w:val="hljs-tag"/>
    <w:basedOn w:val="a0"/>
    <w:qFormat/>
    <w:rsid w:val="00C33D34"/>
  </w:style>
  <w:style w:type="character" w:customStyle="1" w:styleId="hljs-name">
    <w:name w:val="hljs-name"/>
    <w:basedOn w:val="a0"/>
    <w:qFormat/>
    <w:rsid w:val="00C33D34"/>
  </w:style>
  <w:style w:type="character" w:customStyle="1" w:styleId="hljs-comment">
    <w:name w:val="hljs-comment"/>
    <w:basedOn w:val="a0"/>
    <w:qFormat/>
    <w:rsid w:val="00C33D34"/>
  </w:style>
  <w:style w:type="paragraph" w:customStyle="1" w:styleId="afe">
    <w:name w:val="石墨文档正文"/>
    <w:qFormat/>
    <w:rsid w:val="00C33D34"/>
    <w:rPr>
      <w:rFonts w:ascii="微软雅黑" w:eastAsia="微软雅黑" w:hAnsi="微软雅黑" w:cs="微软雅黑"/>
      <w:sz w:val="24"/>
      <w:szCs w:val="24"/>
    </w:rPr>
  </w:style>
  <w:style w:type="paragraph" w:customStyle="1" w:styleId="aff">
    <w:name w:val="代码清单"/>
    <w:basedOn w:val="a"/>
    <w:link w:val="aff0"/>
    <w:qFormat/>
    <w:rsid w:val="00C41784"/>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f0">
    <w:name w:val="代码清单 字符"/>
    <w:basedOn w:val="a0"/>
    <w:link w:val="aff"/>
    <w:rsid w:val="00C41784"/>
    <w:rPr>
      <w:rFonts w:ascii="Arial" w:eastAsia="黑体" w:hAnsi="Arial"/>
      <w:kern w:val="2"/>
      <w:sz w:val="18"/>
    </w:rPr>
  </w:style>
  <w:style w:type="paragraph" w:customStyle="1" w:styleId="aff1">
    <w:name w:val="图片格式"/>
    <w:basedOn w:val="a"/>
    <w:link w:val="aff2"/>
    <w:qFormat/>
    <w:rsid w:val="00950009"/>
    <w:pPr>
      <w:spacing w:beforeLines="50" w:before="156" w:afterLines="20" w:after="62" w:line="0" w:lineRule="atLeast"/>
      <w:jc w:val="center"/>
    </w:pPr>
    <w:rPr>
      <w:noProof/>
    </w:rPr>
  </w:style>
  <w:style w:type="character" w:customStyle="1" w:styleId="aff2">
    <w:name w:val="图片格式 字符"/>
    <w:link w:val="aff1"/>
    <w:rsid w:val="00950009"/>
    <w:rPr>
      <w:noProof/>
      <w:kern w:val="2"/>
      <w:sz w:val="21"/>
      <w:szCs w:val="22"/>
    </w:rPr>
  </w:style>
  <w:style w:type="paragraph" w:customStyle="1" w:styleId="aff3">
    <w:name w:val="图片下标"/>
    <w:basedOn w:val="a"/>
    <w:link w:val="aff4"/>
    <w:qFormat/>
    <w:rsid w:val="00950009"/>
    <w:pPr>
      <w:topLinePunct/>
      <w:adjustRightInd w:val="0"/>
      <w:spacing w:beforeLines="10" w:before="31" w:afterLines="40" w:after="124" w:line="0" w:lineRule="atLeast"/>
      <w:jc w:val="center"/>
    </w:pPr>
    <w:rPr>
      <w:sz w:val="18"/>
      <w:szCs w:val="20"/>
    </w:rPr>
  </w:style>
  <w:style w:type="character" w:customStyle="1" w:styleId="aff4">
    <w:name w:val="图片下标 字符"/>
    <w:basedOn w:val="a0"/>
    <w:link w:val="aff3"/>
    <w:rsid w:val="00950009"/>
    <w:rPr>
      <w:kern w:val="2"/>
      <w:sz w:val="18"/>
    </w:rPr>
  </w:style>
  <w:style w:type="paragraph" w:customStyle="1" w:styleId="aff5">
    <w:name w:val="第五级标题"/>
    <w:basedOn w:val="af6"/>
    <w:link w:val="aff6"/>
    <w:qFormat/>
    <w:rsid w:val="00950009"/>
    <w:pPr>
      <w:spacing w:beforeLines="30" w:before="30" w:afterLines="30" w:after="30"/>
    </w:pPr>
  </w:style>
  <w:style w:type="character" w:customStyle="1" w:styleId="aff6">
    <w:name w:val="第五级标题 字符"/>
    <w:basedOn w:val="af7"/>
    <w:link w:val="aff5"/>
    <w:rsid w:val="00950009"/>
    <w:rPr>
      <w:kern w:val="2"/>
      <w:sz w:val="21"/>
      <w:szCs w:val="22"/>
    </w:rPr>
  </w:style>
  <w:style w:type="paragraph" w:customStyle="1" w:styleId="12">
    <w:name w:val="列出段落1"/>
    <w:basedOn w:val="a"/>
    <w:uiPriority w:val="34"/>
    <w:qFormat/>
    <w:rsid w:val="002763BB"/>
    <w:pPr>
      <w:ind w:firstLineChars="200" w:firstLine="420"/>
    </w:pPr>
    <w:rPr>
      <w:rFonts w:ascii="Calibri" w:hAnsi="Calibri"/>
    </w:rPr>
  </w:style>
  <w:style w:type="character" w:customStyle="1" w:styleId="marked">
    <w:name w:val="marked"/>
    <w:basedOn w:val="a0"/>
    <w:rsid w:val="009F0BCD"/>
  </w:style>
  <w:style w:type="table" w:styleId="13">
    <w:name w:val="Plain Table 1"/>
    <w:basedOn w:val="a1"/>
    <w:uiPriority w:val="41"/>
    <w:rsid w:val="002E6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ff7">
    <w:name w:val="批注文字 字符"/>
    <w:basedOn w:val="a0"/>
    <w:link w:val="aff8"/>
    <w:uiPriority w:val="99"/>
    <w:semiHidden/>
    <w:rsid w:val="00D10BD9"/>
    <w:rPr>
      <w:kern w:val="2"/>
      <w:sz w:val="21"/>
      <w:szCs w:val="22"/>
    </w:rPr>
  </w:style>
  <w:style w:type="paragraph" w:styleId="aff8">
    <w:name w:val="annotation text"/>
    <w:basedOn w:val="a"/>
    <w:link w:val="aff7"/>
    <w:uiPriority w:val="99"/>
    <w:semiHidden/>
    <w:unhideWhenUsed/>
    <w:rsid w:val="00D10BD9"/>
    <w:pPr>
      <w:jc w:val="left"/>
    </w:pPr>
  </w:style>
  <w:style w:type="character" w:customStyle="1" w:styleId="aff9">
    <w:name w:val="批注主题 字符"/>
    <w:basedOn w:val="aff7"/>
    <w:link w:val="affa"/>
    <w:uiPriority w:val="99"/>
    <w:semiHidden/>
    <w:rsid w:val="00D10BD9"/>
    <w:rPr>
      <w:b/>
      <w:bCs/>
      <w:kern w:val="2"/>
      <w:sz w:val="21"/>
      <w:szCs w:val="22"/>
    </w:rPr>
  </w:style>
  <w:style w:type="paragraph" w:styleId="affa">
    <w:name w:val="annotation subject"/>
    <w:basedOn w:val="aff8"/>
    <w:next w:val="aff8"/>
    <w:link w:val="aff9"/>
    <w:uiPriority w:val="99"/>
    <w:semiHidden/>
    <w:unhideWhenUsed/>
    <w:rsid w:val="00D10BD9"/>
    <w:rPr>
      <w:b/>
      <w:bCs/>
    </w:rPr>
  </w:style>
  <w:style w:type="paragraph" w:customStyle="1" w:styleId="affb">
    <w:name w:val="代码"/>
    <w:basedOn w:val="af5"/>
    <w:link w:val="affc"/>
    <w:qFormat/>
    <w:rsid w:val="00BC1919"/>
    <w:pPr>
      <w:topLinePunct/>
      <w:adjustRightInd w:val="0"/>
    </w:pPr>
    <w:rPr>
      <w:sz w:val="21"/>
      <w:szCs w:val="21"/>
    </w:rPr>
  </w:style>
  <w:style w:type="character" w:customStyle="1" w:styleId="affc">
    <w:name w:val="代码 字符"/>
    <w:basedOn w:val="a0"/>
    <w:link w:val="affb"/>
    <w:rsid w:val="00BC1919"/>
    <w:rPr>
      <w:rFonts w:ascii="Courier New" w:hAnsi="Courier New" w:cs="Arial"/>
      <w:kern w:val="2"/>
      <w:sz w:val="21"/>
      <w:szCs w:val="21"/>
      <w:shd w:val="clear" w:color="auto" w:fill="E0E0E0"/>
    </w:rPr>
  </w:style>
  <w:style w:type="paragraph" w:customStyle="1" w:styleId="alt">
    <w:name w:val="alt"/>
    <w:basedOn w:val="a"/>
    <w:rsid w:val="00280064"/>
    <w:pPr>
      <w:widowControl/>
      <w:spacing w:before="100" w:beforeAutospacing="1" w:after="100" w:afterAutospacing="1"/>
      <w:jc w:val="left"/>
    </w:pPr>
    <w:rPr>
      <w:rFonts w:ascii="宋体" w:hAnsi="宋体" w:cs="宋体"/>
      <w:kern w:val="0"/>
      <w:sz w:val="24"/>
      <w:szCs w:val="24"/>
    </w:rPr>
  </w:style>
  <w:style w:type="character" w:customStyle="1" w:styleId="tag">
    <w:name w:val="tag"/>
    <w:basedOn w:val="a0"/>
    <w:rsid w:val="00280064"/>
  </w:style>
  <w:style w:type="character" w:customStyle="1" w:styleId="tag-name">
    <w:name w:val="tag-name"/>
    <w:basedOn w:val="a0"/>
    <w:rsid w:val="00280064"/>
  </w:style>
  <w:style w:type="character" w:customStyle="1" w:styleId="keyword">
    <w:name w:val="keyword"/>
    <w:basedOn w:val="a0"/>
    <w:rsid w:val="00817ED2"/>
  </w:style>
  <w:style w:type="character" w:customStyle="1" w:styleId="comment">
    <w:name w:val="comment"/>
    <w:basedOn w:val="a0"/>
    <w:rsid w:val="00817ED2"/>
  </w:style>
  <w:style w:type="character" w:customStyle="1" w:styleId="annotation">
    <w:name w:val="annotation"/>
    <w:basedOn w:val="a0"/>
    <w:rsid w:val="00817ED2"/>
  </w:style>
  <w:style w:type="character" w:customStyle="1" w:styleId="comments">
    <w:name w:val="comments"/>
    <w:basedOn w:val="a0"/>
    <w:rsid w:val="002F6336"/>
  </w:style>
  <w:style w:type="character" w:customStyle="1" w:styleId="number">
    <w:name w:val="number"/>
    <w:basedOn w:val="a0"/>
    <w:rsid w:val="00D72277"/>
  </w:style>
  <w:style w:type="paragraph" w:styleId="affd">
    <w:name w:val="Body Text"/>
    <w:basedOn w:val="a"/>
    <w:link w:val="affe"/>
    <w:qFormat/>
    <w:rsid w:val="00A7394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ffe">
    <w:name w:val="正文文本 字符"/>
    <w:basedOn w:val="a0"/>
    <w:link w:val="affd"/>
    <w:rsid w:val="00A73947"/>
    <w:rPr>
      <w:rFonts w:asciiTheme="minorHAnsi" w:eastAsiaTheme="minorEastAsia" w:hAnsiTheme="minorHAnsi" w:cstheme="minorBidi"/>
      <w:sz w:val="24"/>
      <w:szCs w:val="24"/>
      <w:lang w:eastAsia="en-US"/>
    </w:rPr>
  </w:style>
  <w:style w:type="paragraph" w:customStyle="1" w:styleId="FirstParagraph">
    <w:name w:val="First Paragraph"/>
    <w:basedOn w:val="affd"/>
    <w:next w:val="affd"/>
    <w:qFormat/>
    <w:rsid w:val="00A73947"/>
    <w:rPr>
      <w:color w:val="000000" w:themeColor="text1"/>
    </w:rPr>
  </w:style>
  <w:style w:type="paragraph" w:styleId="afff">
    <w:name w:val="Block Text"/>
    <w:basedOn w:val="affd"/>
    <w:next w:val="affd"/>
    <w:uiPriority w:val="9"/>
    <w:unhideWhenUsed/>
    <w:qFormat/>
    <w:rsid w:val="00A73947"/>
    <w:pPr>
      <w:spacing w:before="100" w:after="100"/>
    </w:pPr>
    <w:rPr>
      <w:rFonts w:asciiTheme="majorHAnsi" w:eastAsiaTheme="majorEastAsia" w:hAnsiTheme="majorHAnsi" w:cstheme="majorBidi"/>
      <w:bCs/>
      <w:szCs w:val="20"/>
    </w:rPr>
  </w:style>
  <w:style w:type="character" w:customStyle="1" w:styleId="VerbatimChar">
    <w:name w:val="Verbatim Char"/>
    <w:basedOn w:val="a0"/>
    <w:link w:val="SourceCode"/>
    <w:rsid w:val="00A73947"/>
    <w:rPr>
      <w:rFonts w:ascii="Consolas" w:hAnsi="Consolas"/>
      <w:sz w:val="22"/>
      <w:shd w:val="clear" w:color="auto" w:fill="E2E2E2"/>
    </w:rPr>
  </w:style>
  <w:style w:type="paragraph" w:customStyle="1" w:styleId="SourceCode">
    <w:name w:val="Source Code"/>
    <w:link w:val="VerbatimChar"/>
    <w:rsid w:val="00A73947"/>
    <w:pPr>
      <w:shd w:val="clear" w:color="auto" w:fill="E2E2E2"/>
      <w:wordWrap w:val="0"/>
      <w:spacing w:after="200"/>
    </w:pPr>
    <w:rPr>
      <w:rFonts w:ascii="Consolas" w:hAnsi="Consolas"/>
      <w:sz w:val="22"/>
    </w:rPr>
  </w:style>
  <w:style w:type="character" w:customStyle="1" w:styleId="KeywordTok">
    <w:name w:val="KeywordTok"/>
    <w:basedOn w:val="VerbatimChar"/>
    <w:rsid w:val="00A73947"/>
    <w:rPr>
      <w:rFonts w:ascii="Consolas" w:hAnsi="Consolas"/>
      <w:b/>
      <w:color w:val="007020"/>
      <w:sz w:val="22"/>
      <w:shd w:val="clear" w:color="auto" w:fill="E2E2E2"/>
    </w:rPr>
  </w:style>
  <w:style w:type="character" w:customStyle="1" w:styleId="FunctionTok">
    <w:name w:val="FunctionTok"/>
    <w:basedOn w:val="VerbatimChar"/>
    <w:rsid w:val="00A73947"/>
    <w:rPr>
      <w:rFonts w:ascii="Consolas" w:hAnsi="Consolas"/>
      <w:color w:val="06287E"/>
      <w:sz w:val="22"/>
      <w:shd w:val="clear" w:color="auto" w:fill="E2E2E2"/>
    </w:rPr>
  </w:style>
  <w:style w:type="character" w:customStyle="1" w:styleId="ExtensionTok">
    <w:name w:val="ExtensionTok"/>
    <w:basedOn w:val="VerbatimChar"/>
    <w:rsid w:val="00A73947"/>
    <w:rPr>
      <w:rFonts w:ascii="Consolas" w:hAnsi="Consolas"/>
      <w:sz w:val="22"/>
      <w:shd w:val="clear" w:color="auto" w:fill="E2E2E2"/>
    </w:rPr>
  </w:style>
  <w:style w:type="character" w:customStyle="1" w:styleId="NormalTok">
    <w:name w:val="NormalTok"/>
    <w:basedOn w:val="VerbatimChar"/>
    <w:rsid w:val="00A73947"/>
    <w:rPr>
      <w:rFonts w:ascii="Consolas" w:hAnsi="Consolas"/>
      <w:sz w:val="22"/>
      <w:shd w:val="clear" w:color="auto" w:fill="E2E2E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553">
      <w:bodyDiv w:val="1"/>
      <w:marLeft w:val="0"/>
      <w:marRight w:val="0"/>
      <w:marTop w:val="0"/>
      <w:marBottom w:val="0"/>
      <w:divBdr>
        <w:top w:val="none" w:sz="0" w:space="0" w:color="auto"/>
        <w:left w:val="none" w:sz="0" w:space="0" w:color="auto"/>
        <w:bottom w:val="none" w:sz="0" w:space="0" w:color="auto"/>
        <w:right w:val="none" w:sz="0" w:space="0" w:color="auto"/>
      </w:divBdr>
      <w:divsChild>
        <w:div w:id="944073061">
          <w:marLeft w:val="0"/>
          <w:marRight w:val="0"/>
          <w:marTop w:val="0"/>
          <w:marBottom w:val="0"/>
          <w:divBdr>
            <w:top w:val="none" w:sz="0" w:space="0" w:color="auto"/>
            <w:left w:val="none" w:sz="0" w:space="0" w:color="auto"/>
            <w:bottom w:val="none" w:sz="0" w:space="0" w:color="auto"/>
            <w:right w:val="none" w:sz="0" w:space="0" w:color="auto"/>
          </w:divBdr>
          <w:divsChild>
            <w:div w:id="1863201443">
              <w:marLeft w:val="0"/>
              <w:marRight w:val="0"/>
              <w:marTop w:val="0"/>
              <w:marBottom w:val="0"/>
              <w:divBdr>
                <w:top w:val="none" w:sz="0" w:space="0" w:color="auto"/>
                <w:left w:val="none" w:sz="0" w:space="0" w:color="auto"/>
                <w:bottom w:val="none" w:sz="0" w:space="0" w:color="auto"/>
                <w:right w:val="none" w:sz="0" w:space="0" w:color="auto"/>
              </w:divBdr>
            </w:div>
            <w:div w:id="457529272">
              <w:marLeft w:val="0"/>
              <w:marRight w:val="0"/>
              <w:marTop w:val="0"/>
              <w:marBottom w:val="0"/>
              <w:divBdr>
                <w:top w:val="none" w:sz="0" w:space="0" w:color="auto"/>
                <w:left w:val="none" w:sz="0" w:space="0" w:color="auto"/>
                <w:bottom w:val="none" w:sz="0" w:space="0" w:color="auto"/>
                <w:right w:val="none" w:sz="0" w:space="0" w:color="auto"/>
              </w:divBdr>
            </w:div>
            <w:div w:id="1242523083">
              <w:marLeft w:val="0"/>
              <w:marRight w:val="0"/>
              <w:marTop w:val="0"/>
              <w:marBottom w:val="0"/>
              <w:divBdr>
                <w:top w:val="none" w:sz="0" w:space="0" w:color="auto"/>
                <w:left w:val="none" w:sz="0" w:space="0" w:color="auto"/>
                <w:bottom w:val="none" w:sz="0" w:space="0" w:color="auto"/>
                <w:right w:val="none" w:sz="0" w:space="0" w:color="auto"/>
              </w:divBdr>
            </w:div>
            <w:div w:id="1359813524">
              <w:marLeft w:val="0"/>
              <w:marRight w:val="0"/>
              <w:marTop w:val="0"/>
              <w:marBottom w:val="0"/>
              <w:divBdr>
                <w:top w:val="none" w:sz="0" w:space="0" w:color="auto"/>
                <w:left w:val="none" w:sz="0" w:space="0" w:color="auto"/>
                <w:bottom w:val="none" w:sz="0" w:space="0" w:color="auto"/>
                <w:right w:val="none" w:sz="0" w:space="0" w:color="auto"/>
              </w:divBdr>
            </w:div>
            <w:div w:id="127482944">
              <w:marLeft w:val="0"/>
              <w:marRight w:val="0"/>
              <w:marTop w:val="0"/>
              <w:marBottom w:val="0"/>
              <w:divBdr>
                <w:top w:val="none" w:sz="0" w:space="0" w:color="auto"/>
                <w:left w:val="none" w:sz="0" w:space="0" w:color="auto"/>
                <w:bottom w:val="none" w:sz="0" w:space="0" w:color="auto"/>
                <w:right w:val="none" w:sz="0" w:space="0" w:color="auto"/>
              </w:divBdr>
            </w:div>
            <w:div w:id="2033991768">
              <w:marLeft w:val="0"/>
              <w:marRight w:val="0"/>
              <w:marTop w:val="0"/>
              <w:marBottom w:val="0"/>
              <w:divBdr>
                <w:top w:val="none" w:sz="0" w:space="0" w:color="auto"/>
                <w:left w:val="none" w:sz="0" w:space="0" w:color="auto"/>
                <w:bottom w:val="none" w:sz="0" w:space="0" w:color="auto"/>
                <w:right w:val="none" w:sz="0" w:space="0" w:color="auto"/>
              </w:divBdr>
            </w:div>
            <w:div w:id="478888508">
              <w:marLeft w:val="0"/>
              <w:marRight w:val="0"/>
              <w:marTop w:val="0"/>
              <w:marBottom w:val="0"/>
              <w:divBdr>
                <w:top w:val="none" w:sz="0" w:space="0" w:color="auto"/>
                <w:left w:val="none" w:sz="0" w:space="0" w:color="auto"/>
                <w:bottom w:val="none" w:sz="0" w:space="0" w:color="auto"/>
                <w:right w:val="none" w:sz="0" w:space="0" w:color="auto"/>
              </w:divBdr>
            </w:div>
            <w:div w:id="353043420">
              <w:marLeft w:val="0"/>
              <w:marRight w:val="0"/>
              <w:marTop w:val="0"/>
              <w:marBottom w:val="0"/>
              <w:divBdr>
                <w:top w:val="none" w:sz="0" w:space="0" w:color="auto"/>
                <w:left w:val="none" w:sz="0" w:space="0" w:color="auto"/>
                <w:bottom w:val="none" w:sz="0" w:space="0" w:color="auto"/>
                <w:right w:val="none" w:sz="0" w:space="0" w:color="auto"/>
              </w:divBdr>
            </w:div>
            <w:div w:id="59618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880">
      <w:bodyDiv w:val="1"/>
      <w:marLeft w:val="0"/>
      <w:marRight w:val="0"/>
      <w:marTop w:val="0"/>
      <w:marBottom w:val="0"/>
      <w:divBdr>
        <w:top w:val="none" w:sz="0" w:space="0" w:color="auto"/>
        <w:left w:val="none" w:sz="0" w:space="0" w:color="auto"/>
        <w:bottom w:val="none" w:sz="0" w:space="0" w:color="auto"/>
        <w:right w:val="none" w:sz="0" w:space="0" w:color="auto"/>
      </w:divBdr>
    </w:div>
    <w:div w:id="32578474">
      <w:bodyDiv w:val="1"/>
      <w:marLeft w:val="0"/>
      <w:marRight w:val="0"/>
      <w:marTop w:val="0"/>
      <w:marBottom w:val="0"/>
      <w:divBdr>
        <w:top w:val="none" w:sz="0" w:space="0" w:color="auto"/>
        <w:left w:val="none" w:sz="0" w:space="0" w:color="auto"/>
        <w:bottom w:val="none" w:sz="0" w:space="0" w:color="auto"/>
        <w:right w:val="none" w:sz="0" w:space="0" w:color="auto"/>
      </w:divBdr>
    </w:div>
    <w:div w:id="34890596">
      <w:bodyDiv w:val="1"/>
      <w:marLeft w:val="0"/>
      <w:marRight w:val="0"/>
      <w:marTop w:val="0"/>
      <w:marBottom w:val="0"/>
      <w:divBdr>
        <w:top w:val="none" w:sz="0" w:space="0" w:color="auto"/>
        <w:left w:val="none" w:sz="0" w:space="0" w:color="auto"/>
        <w:bottom w:val="none" w:sz="0" w:space="0" w:color="auto"/>
        <w:right w:val="none" w:sz="0" w:space="0" w:color="auto"/>
      </w:divBdr>
    </w:div>
    <w:div w:id="76443462">
      <w:bodyDiv w:val="1"/>
      <w:marLeft w:val="0"/>
      <w:marRight w:val="0"/>
      <w:marTop w:val="0"/>
      <w:marBottom w:val="0"/>
      <w:divBdr>
        <w:top w:val="none" w:sz="0" w:space="0" w:color="auto"/>
        <w:left w:val="none" w:sz="0" w:space="0" w:color="auto"/>
        <w:bottom w:val="none" w:sz="0" w:space="0" w:color="auto"/>
        <w:right w:val="none" w:sz="0" w:space="0" w:color="auto"/>
      </w:divBdr>
    </w:div>
    <w:div w:id="100876385">
      <w:bodyDiv w:val="1"/>
      <w:marLeft w:val="0"/>
      <w:marRight w:val="0"/>
      <w:marTop w:val="0"/>
      <w:marBottom w:val="0"/>
      <w:divBdr>
        <w:top w:val="none" w:sz="0" w:space="0" w:color="auto"/>
        <w:left w:val="none" w:sz="0" w:space="0" w:color="auto"/>
        <w:bottom w:val="none" w:sz="0" w:space="0" w:color="auto"/>
        <w:right w:val="none" w:sz="0" w:space="0" w:color="auto"/>
      </w:divBdr>
    </w:div>
    <w:div w:id="117994282">
      <w:bodyDiv w:val="1"/>
      <w:marLeft w:val="0"/>
      <w:marRight w:val="0"/>
      <w:marTop w:val="0"/>
      <w:marBottom w:val="0"/>
      <w:divBdr>
        <w:top w:val="none" w:sz="0" w:space="0" w:color="auto"/>
        <w:left w:val="none" w:sz="0" w:space="0" w:color="auto"/>
        <w:bottom w:val="none" w:sz="0" w:space="0" w:color="auto"/>
        <w:right w:val="none" w:sz="0" w:space="0" w:color="auto"/>
      </w:divBdr>
    </w:div>
    <w:div w:id="126700987">
      <w:bodyDiv w:val="1"/>
      <w:marLeft w:val="0"/>
      <w:marRight w:val="0"/>
      <w:marTop w:val="0"/>
      <w:marBottom w:val="0"/>
      <w:divBdr>
        <w:top w:val="none" w:sz="0" w:space="0" w:color="auto"/>
        <w:left w:val="none" w:sz="0" w:space="0" w:color="auto"/>
        <w:bottom w:val="none" w:sz="0" w:space="0" w:color="auto"/>
        <w:right w:val="none" w:sz="0" w:space="0" w:color="auto"/>
      </w:divBdr>
    </w:div>
    <w:div w:id="126898525">
      <w:bodyDiv w:val="1"/>
      <w:marLeft w:val="0"/>
      <w:marRight w:val="0"/>
      <w:marTop w:val="0"/>
      <w:marBottom w:val="0"/>
      <w:divBdr>
        <w:top w:val="none" w:sz="0" w:space="0" w:color="auto"/>
        <w:left w:val="none" w:sz="0" w:space="0" w:color="auto"/>
        <w:bottom w:val="none" w:sz="0" w:space="0" w:color="auto"/>
        <w:right w:val="none" w:sz="0" w:space="0" w:color="auto"/>
      </w:divBdr>
    </w:div>
    <w:div w:id="158428074">
      <w:bodyDiv w:val="1"/>
      <w:marLeft w:val="0"/>
      <w:marRight w:val="0"/>
      <w:marTop w:val="0"/>
      <w:marBottom w:val="0"/>
      <w:divBdr>
        <w:top w:val="none" w:sz="0" w:space="0" w:color="auto"/>
        <w:left w:val="none" w:sz="0" w:space="0" w:color="auto"/>
        <w:bottom w:val="none" w:sz="0" w:space="0" w:color="auto"/>
        <w:right w:val="none" w:sz="0" w:space="0" w:color="auto"/>
      </w:divBdr>
    </w:div>
    <w:div w:id="170682569">
      <w:bodyDiv w:val="1"/>
      <w:marLeft w:val="0"/>
      <w:marRight w:val="0"/>
      <w:marTop w:val="0"/>
      <w:marBottom w:val="0"/>
      <w:divBdr>
        <w:top w:val="none" w:sz="0" w:space="0" w:color="auto"/>
        <w:left w:val="none" w:sz="0" w:space="0" w:color="auto"/>
        <w:bottom w:val="none" w:sz="0" w:space="0" w:color="auto"/>
        <w:right w:val="none" w:sz="0" w:space="0" w:color="auto"/>
      </w:divBdr>
    </w:div>
    <w:div w:id="234629170">
      <w:bodyDiv w:val="1"/>
      <w:marLeft w:val="0"/>
      <w:marRight w:val="0"/>
      <w:marTop w:val="0"/>
      <w:marBottom w:val="0"/>
      <w:divBdr>
        <w:top w:val="none" w:sz="0" w:space="0" w:color="auto"/>
        <w:left w:val="none" w:sz="0" w:space="0" w:color="auto"/>
        <w:bottom w:val="none" w:sz="0" w:space="0" w:color="auto"/>
        <w:right w:val="none" w:sz="0" w:space="0" w:color="auto"/>
      </w:divBdr>
    </w:div>
    <w:div w:id="237374259">
      <w:bodyDiv w:val="1"/>
      <w:marLeft w:val="0"/>
      <w:marRight w:val="0"/>
      <w:marTop w:val="0"/>
      <w:marBottom w:val="0"/>
      <w:divBdr>
        <w:top w:val="none" w:sz="0" w:space="0" w:color="auto"/>
        <w:left w:val="none" w:sz="0" w:space="0" w:color="auto"/>
        <w:bottom w:val="none" w:sz="0" w:space="0" w:color="auto"/>
        <w:right w:val="none" w:sz="0" w:space="0" w:color="auto"/>
      </w:divBdr>
    </w:div>
    <w:div w:id="237594643">
      <w:bodyDiv w:val="1"/>
      <w:marLeft w:val="0"/>
      <w:marRight w:val="0"/>
      <w:marTop w:val="0"/>
      <w:marBottom w:val="0"/>
      <w:divBdr>
        <w:top w:val="none" w:sz="0" w:space="0" w:color="auto"/>
        <w:left w:val="none" w:sz="0" w:space="0" w:color="auto"/>
        <w:bottom w:val="none" w:sz="0" w:space="0" w:color="auto"/>
        <w:right w:val="none" w:sz="0" w:space="0" w:color="auto"/>
      </w:divBdr>
    </w:div>
    <w:div w:id="254048975">
      <w:bodyDiv w:val="1"/>
      <w:marLeft w:val="0"/>
      <w:marRight w:val="0"/>
      <w:marTop w:val="0"/>
      <w:marBottom w:val="0"/>
      <w:divBdr>
        <w:top w:val="none" w:sz="0" w:space="0" w:color="auto"/>
        <w:left w:val="none" w:sz="0" w:space="0" w:color="auto"/>
        <w:bottom w:val="none" w:sz="0" w:space="0" w:color="auto"/>
        <w:right w:val="none" w:sz="0" w:space="0" w:color="auto"/>
      </w:divBdr>
    </w:div>
    <w:div w:id="267124916">
      <w:bodyDiv w:val="1"/>
      <w:marLeft w:val="0"/>
      <w:marRight w:val="0"/>
      <w:marTop w:val="0"/>
      <w:marBottom w:val="0"/>
      <w:divBdr>
        <w:top w:val="none" w:sz="0" w:space="0" w:color="auto"/>
        <w:left w:val="none" w:sz="0" w:space="0" w:color="auto"/>
        <w:bottom w:val="none" w:sz="0" w:space="0" w:color="auto"/>
        <w:right w:val="none" w:sz="0" w:space="0" w:color="auto"/>
      </w:divBdr>
    </w:div>
    <w:div w:id="280109624">
      <w:bodyDiv w:val="1"/>
      <w:marLeft w:val="0"/>
      <w:marRight w:val="0"/>
      <w:marTop w:val="0"/>
      <w:marBottom w:val="0"/>
      <w:divBdr>
        <w:top w:val="none" w:sz="0" w:space="0" w:color="auto"/>
        <w:left w:val="none" w:sz="0" w:space="0" w:color="auto"/>
        <w:bottom w:val="none" w:sz="0" w:space="0" w:color="auto"/>
        <w:right w:val="none" w:sz="0" w:space="0" w:color="auto"/>
      </w:divBdr>
    </w:div>
    <w:div w:id="290748301">
      <w:bodyDiv w:val="1"/>
      <w:marLeft w:val="0"/>
      <w:marRight w:val="0"/>
      <w:marTop w:val="0"/>
      <w:marBottom w:val="0"/>
      <w:divBdr>
        <w:top w:val="none" w:sz="0" w:space="0" w:color="auto"/>
        <w:left w:val="none" w:sz="0" w:space="0" w:color="auto"/>
        <w:bottom w:val="none" w:sz="0" w:space="0" w:color="auto"/>
        <w:right w:val="none" w:sz="0" w:space="0" w:color="auto"/>
      </w:divBdr>
    </w:div>
    <w:div w:id="346947782">
      <w:bodyDiv w:val="1"/>
      <w:marLeft w:val="0"/>
      <w:marRight w:val="0"/>
      <w:marTop w:val="0"/>
      <w:marBottom w:val="0"/>
      <w:divBdr>
        <w:top w:val="none" w:sz="0" w:space="0" w:color="auto"/>
        <w:left w:val="none" w:sz="0" w:space="0" w:color="auto"/>
        <w:bottom w:val="none" w:sz="0" w:space="0" w:color="auto"/>
        <w:right w:val="none" w:sz="0" w:space="0" w:color="auto"/>
      </w:divBdr>
    </w:div>
    <w:div w:id="413554845">
      <w:bodyDiv w:val="1"/>
      <w:marLeft w:val="0"/>
      <w:marRight w:val="0"/>
      <w:marTop w:val="0"/>
      <w:marBottom w:val="0"/>
      <w:divBdr>
        <w:top w:val="none" w:sz="0" w:space="0" w:color="auto"/>
        <w:left w:val="none" w:sz="0" w:space="0" w:color="auto"/>
        <w:bottom w:val="none" w:sz="0" w:space="0" w:color="auto"/>
        <w:right w:val="none" w:sz="0" w:space="0" w:color="auto"/>
      </w:divBdr>
    </w:div>
    <w:div w:id="419958533">
      <w:bodyDiv w:val="1"/>
      <w:marLeft w:val="0"/>
      <w:marRight w:val="0"/>
      <w:marTop w:val="0"/>
      <w:marBottom w:val="0"/>
      <w:divBdr>
        <w:top w:val="none" w:sz="0" w:space="0" w:color="auto"/>
        <w:left w:val="none" w:sz="0" w:space="0" w:color="auto"/>
        <w:bottom w:val="none" w:sz="0" w:space="0" w:color="auto"/>
        <w:right w:val="none" w:sz="0" w:space="0" w:color="auto"/>
      </w:divBdr>
    </w:div>
    <w:div w:id="428890741">
      <w:bodyDiv w:val="1"/>
      <w:marLeft w:val="0"/>
      <w:marRight w:val="0"/>
      <w:marTop w:val="0"/>
      <w:marBottom w:val="0"/>
      <w:divBdr>
        <w:top w:val="none" w:sz="0" w:space="0" w:color="auto"/>
        <w:left w:val="none" w:sz="0" w:space="0" w:color="auto"/>
        <w:bottom w:val="none" w:sz="0" w:space="0" w:color="auto"/>
        <w:right w:val="none" w:sz="0" w:space="0" w:color="auto"/>
      </w:divBdr>
    </w:div>
    <w:div w:id="468397253">
      <w:bodyDiv w:val="1"/>
      <w:marLeft w:val="0"/>
      <w:marRight w:val="0"/>
      <w:marTop w:val="0"/>
      <w:marBottom w:val="0"/>
      <w:divBdr>
        <w:top w:val="none" w:sz="0" w:space="0" w:color="auto"/>
        <w:left w:val="none" w:sz="0" w:space="0" w:color="auto"/>
        <w:bottom w:val="none" w:sz="0" w:space="0" w:color="auto"/>
        <w:right w:val="none" w:sz="0" w:space="0" w:color="auto"/>
      </w:divBdr>
    </w:div>
    <w:div w:id="488443010">
      <w:bodyDiv w:val="1"/>
      <w:marLeft w:val="0"/>
      <w:marRight w:val="0"/>
      <w:marTop w:val="0"/>
      <w:marBottom w:val="0"/>
      <w:divBdr>
        <w:top w:val="none" w:sz="0" w:space="0" w:color="auto"/>
        <w:left w:val="none" w:sz="0" w:space="0" w:color="auto"/>
        <w:bottom w:val="none" w:sz="0" w:space="0" w:color="auto"/>
        <w:right w:val="none" w:sz="0" w:space="0" w:color="auto"/>
      </w:divBdr>
    </w:div>
    <w:div w:id="493953349">
      <w:bodyDiv w:val="1"/>
      <w:marLeft w:val="0"/>
      <w:marRight w:val="0"/>
      <w:marTop w:val="0"/>
      <w:marBottom w:val="0"/>
      <w:divBdr>
        <w:top w:val="none" w:sz="0" w:space="0" w:color="auto"/>
        <w:left w:val="none" w:sz="0" w:space="0" w:color="auto"/>
        <w:bottom w:val="none" w:sz="0" w:space="0" w:color="auto"/>
        <w:right w:val="none" w:sz="0" w:space="0" w:color="auto"/>
      </w:divBdr>
    </w:div>
    <w:div w:id="495465427">
      <w:bodyDiv w:val="1"/>
      <w:marLeft w:val="0"/>
      <w:marRight w:val="0"/>
      <w:marTop w:val="0"/>
      <w:marBottom w:val="0"/>
      <w:divBdr>
        <w:top w:val="none" w:sz="0" w:space="0" w:color="auto"/>
        <w:left w:val="none" w:sz="0" w:space="0" w:color="auto"/>
        <w:bottom w:val="none" w:sz="0" w:space="0" w:color="auto"/>
        <w:right w:val="none" w:sz="0" w:space="0" w:color="auto"/>
      </w:divBdr>
    </w:div>
    <w:div w:id="495802697">
      <w:bodyDiv w:val="1"/>
      <w:marLeft w:val="0"/>
      <w:marRight w:val="0"/>
      <w:marTop w:val="0"/>
      <w:marBottom w:val="0"/>
      <w:divBdr>
        <w:top w:val="none" w:sz="0" w:space="0" w:color="auto"/>
        <w:left w:val="none" w:sz="0" w:space="0" w:color="auto"/>
        <w:bottom w:val="none" w:sz="0" w:space="0" w:color="auto"/>
        <w:right w:val="none" w:sz="0" w:space="0" w:color="auto"/>
      </w:divBdr>
    </w:div>
    <w:div w:id="498539556">
      <w:bodyDiv w:val="1"/>
      <w:marLeft w:val="0"/>
      <w:marRight w:val="0"/>
      <w:marTop w:val="0"/>
      <w:marBottom w:val="0"/>
      <w:divBdr>
        <w:top w:val="none" w:sz="0" w:space="0" w:color="auto"/>
        <w:left w:val="none" w:sz="0" w:space="0" w:color="auto"/>
        <w:bottom w:val="none" w:sz="0" w:space="0" w:color="auto"/>
        <w:right w:val="none" w:sz="0" w:space="0" w:color="auto"/>
      </w:divBdr>
    </w:div>
    <w:div w:id="509757233">
      <w:bodyDiv w:val="1"/>
      <w:marLeft w:val="0"/>
      <w:marRight w:val="0"/>
      <w:marTop w:val="0"/>
      <w:marBottom w:val="0"/>
      <w:divBdr>
        <w:top w:val="none" w:sz="0" w:space="0" w:color="auto"/>
        <w:left w:val="none" w:sz="0" w:space="0" w:color="auto"/>
        <w:bottom w:val="none" w:sz="0" w:space="0" w:color="auto"/>
        <w:right w:val="none" w:sz="0" w:space="0" w:color="auto"/>
      </w:divBdr>
    </w:div>
    <w:div w:id="516122582">
      <w:bodyDiv w:val="1"/>
      <w:marLeft w:val="0"/>
      <w:marRight w:val="0"/>
      <w:marTop w:val="0"/>
      <w:marBottom w:val="0"/>
      <w:divBdr>
        <w:top w:val="none" w:sz="0" w:space="0" w:color="auto"/>
        <w:left w:val="none" w:sz="0" w:space="0" w:color="auto"/>
        <w:bottom w:val="none" w:sz="0" w:space="0" w:color="auto"/>
        <w:right w:val="none" w:sz="0" w:space="0" w:color="auto"/>
      </w:divBdr>
    </w:div>
    <w:div w:id="547379020">
      <w:bodyDiv w:val="1"/>
      <w:marLeft w:val="0"/>
      <w:marRight w:val="0"/>
      <w:marTop w:val="0"/>
      <w:marBottom w:val="0"/>
      <w:divBdr>
        <w:top w:val="none" w:sz="0" w:space="0" w:color="auto"/>
        <w:left w:val="none" w:sz="0" w:space="0" w:color="auto"/>
        <w:bottom w:val="none" w:sz="0" w:space="0" w:color="auto"/>
        <w:right w:val="none" w:sz="0" w:space="0" w:color="auto"/>
      </w:divBdr>
    </w:div>
    <w:div w:id="570845926">
      <w:bodyDiv w:val="1"/>
      <w:marLeft w:val="0"/>
      <w:marRight w:val="0"/>
      <w:marTop w:val="0"/>
      <w:marBottom w:val="0"/>
      <w:divBdr>
        <w:top w:val="none" w:sz="0" w:space="0" w:color="auto"/>
        <w:left w:val="none" w:sz="0" w:space="0" w:color="auto"/>
        <w:bottom w:val="none" w:sz="0" w:space="0" w:color="auto"/>
        <w:right w:val="none" w:sz="0" w:space="0" w:color="auto"/>
      </w:divBdr>
    </w:div>
    <w:div w:id="608855076">
      <w:bodyDiv w:val="1"/>
      <w:marLeft w:val="0"/>
      <w:marRight w:val="0"/>
      <w:marTop w:val="0"/>
      <w:marBottom w:val="0"/>
      <w:divBdr>
        <w:top w:val="none" w:sz="0" w:space="0" w:color="auto"/>
        <w:left w:val="none" w:sz="0" w:space="0" w:color="auto"/>
        <w:bottom w:val="none" w:sz="0" w:space="0" w:color="auto"/>
        <w:right w:val="none" w:sz="0" w:space="0" w:color="auto"/>
      </w:divBdr>
    </w:div>
    <w:div w:id="614364001">
      <w:bodyDiv w:val="1"/>
      <w:marLeft w:val="0"/>
      <w:marRight w:val="0"/>
      <w:marTop w:val="0"/>
      <w:marBottom w:val="0"/>
      <w:divBdr>
        <w:top w:val="none" w:sz="0" w:space="0" w:color="auto"/>
        <w:left w:val="none" w:sz="0" w:space="0" w:color="auto"/>
        <w:bottom w:val="none" w:sz="0" w:space="0" w:color="auto"/>
        <w:right w:val="none" w:sz="0" w:space="0" w:color="auto"/>
      </w:divBdr>
    </w:div>
    <w:div w:id="637303566">
      <w:bodyDiv w:val="1"/>
      <w:marLeft w:val="0"/>
      <w:marRight w:val="0"/>
      <w:marTop w:val="0"/>
      <w:marBottom w:val="0"/>
      <w:divBdr>
        <w:top w:val="none" w:sz="0" w:space="0" w:color="auto"/>
        <w:left w:val="none" w:sz="0" w:space="0" w:color="auto"/>
        <w:bottom w:val="none" w:sz="0" w:space="0" w:color="auto"/>
        <w:right w:val="none" w:sz="0" w:space="0" w:color="auto"/>
      </w:divBdr>
    </w:div>
    <w:div w:id="651250291">
      <w:bodyDiv w:val="1"/>
      <w:marLeft w:val="0"/>
      <w:marRight w:val="0"/>
      <w:marTop w:val="0"/>
      <w:marBottom w:val="0"/>
      <w:divBdr>
        <w:top w:val="none" w:sz="0" w:space="0" w:color="auto"/>
        <w:left w:val="none" w:sz="0" w:space="0" w:color="auto"/>
        <w:bottom w:val="none" w:sz="0" w:space="0" w:color="auto"/>
        <w:right w:val="none" w:sz="0" w:space="0" w:color="auto"/>
      </w:divBdr>
    </w:div>
    <w:div w:id="658659017">
      <w:bodyDiv w:val="1"/>
      <w:marLeft w:val="0"/>
      <w:marRight w:val="0"/>
      <w:marTop w:val="0"/>
      <w:marBottom w:val="0"/>
      <w:divBdr>
        <w:top w:val="none" w:sz="0" w:space="0" w:color="auto"/>
        <w:left w:val="none" w:sz="0" w:space="0" w:color="auto"/>
        <w:bottom w:val="none" w:sz="0" w:space="0" w:color="auto"/>
        <w:right w:val="none" w:sz="0" w:space="0" w:color="auto"/>
      </w:divBdr>
    </w:div>
    <w:div w:id="675376583">
      <w:bodyDiv w:val="1"/>
      <w:marLeft w:val="0"/>
      <w:marRight w:val="0"/>
      <w:marTop w:val="0"/>
      <w:marBottom w:val="0"/>
      <w:divBdr>
        <w:top w:val="none" w:sz="0" w:space="0" w:color="auto"/>
        <w:left w:val="none" w:sz="0" w:space="0" w:color="auto"/>
        <w:bottom w:val="none" w:sz="0" w:space="0" w:color="auto"/>
        <w:right w:val="none" w:sz="0" w:space="0" w:color="auto"/>
      </w:divBdr>
    </w:div>
    <w:div w:id="678502351">
      <w:bodyDiv w:val="1"/>
      <w:marLeft w:val="0"/>
      <w:marRight w:val="0"/>
      <w:marTop w:val="0"/>
      <w:marBottom w:val="0"/>
      <w:divBdr>
        <w:top w:val="none" w:sz="0" w:space="0" w:color="auto"/>
        <w:left w:val="none" w:sz="0" w:space="0" w:color="auto"/>
        <w:bottom w:val="none" w:sz="0" w:space="0" w:color="auto"/>
        <w:right w:val="none" w:sz="0" w:space="0" w:color="auto"/>
      </w:divBdr>
    </w:div>
    <w:div w:id="685406013">
      <w:bodyDiv w:val="1"/>
      <w:marLeft w:val="0"/>
      <w:marRight w:val="0"/>
      <w:marTop w:val="0"/>
      <w:marBottom w:val="0"/>
      <w:divBdr>
        <w:top w:val="none" w:sz="0" w:space="0" w:color="auto"/>
        <w:left w:val="none" w:sz="0" w:space="0" w:color="auto"/>
        <w:bottom w:val="none" w:sz="0" w:space="0" w:color="auto"/>
        <w:right w:val="none" w:sz="0" w:space="0" w:color="auto"/>
      </w:divBdr>
    </w:div>
    <w:div w:id="697893225">
      <w:bodyDiv w:val="1"/>
      <w:marLeft w:val="0"/>
      <w:marRight w:val="0"/>
      <w:marTop w:val="0"/>
      <w:marBottom w:val="0"/>
      <w:divBdr>
        <w:top w:val="none" w:sz="0" w:space="0" w:color="auto"/>
        <w:left w:val="none" w:sz="0" w:space="0" w:color="auto"/>
        <w:bottom w:val="none" w:sz="0" w:space="0" w:color="auto"/>
        <w:right w:val="none" w:sz="0" w:space="0" w:color="auto"/>
      </w:divBdr>
    </w:div>
    <w:div w:id="716273667">
      <w:bodyDiv w:val="1"/>
      <w:marLeft w:val="0"/>
      <w:marRight w:val="0"/>
      <w:marTop w:val="0"/>
      <w:marBottom w:val="0"/>
      <w:divBdr>
        <w:top w:val="none" w:sz="0" w:space="0" w:color="auto"/>
        <w:left w:val="none" w:sz="0" w:space="0" w:color="auto"/>
        <w:bottom w:val="none" w:sz="0" w:space="0" w:color="auto"/>
        <w:right w:val="none" w:sz="0" w:space="0" w:color="auto"/>
      </w:divBdr>
    </w:div>
    <w:div w:id="731319431">
      <w:bodyDiv w:val="1"/>
      <w:marLeft w:val="0"/>
      <w:marRight w:val="0"/>
      <w:marTop w:val="0"/>
      <w:marBottom w:val="0"/>
      <w:divBdr>
        <w:top w:val="none" w:sz="0" w:space="0" w:color="auto"/>
        <w:left w:val="none" w:sz="0" w:space="0" w:color="auto"/>
        <w:bottom w:val="none" w:sz="0" w:space="0" w:color="auto"/>
        <w:right w:val="none" w:sz="0" w:space="0" w:color="auto"/>
      </w:divBdr>
    </w:div>
    <w:div w:id="750468868">
      <w:bodyDiv w:val="1"/>
      <w:marLeft w:val="0"/>
      <w:marRight w:val="0"/>
      <w:marTop w:val="0"/>
      <w:marBottom w:val="0"/>
      <w:divBdr>
        <w:top w:val="none" w:sz="0" w:space="0" w:color="auto"/>
        <w:left w:val="none" w:sz="0" w:space="0" w:color="auto"/>
        <w:bottom w:val="none" w:sz="0" w:space="0" w:color="auto"/>
        <w:right w:val="none" w:sz="0" w:space="0" w:color="auto"/>
      </w:divBdr>
    </w:div>
    <w:div w:id="756632844">
      <w:bodyDiv w:val="1"/>
      <w:marLeft w:val="0"/>
      <w:marRight w:val="0"/>
      <w:marTop w:val="0"/>
      <w:marBottom w:val="0"/>
      <w:divBdr>
        <w:top w:val="none" w:sz="0" w:space="0" w:color="auto"/>
        <w:left w:val="none" w:sz="0" w:space="0" w:color="auto"/>
        <w:bottom w:val="none" w:sz="0" w:space="0" w:color="auto"/>
        <w:right w:val="none" w:sz="0" w:space="0" w:color="auto"/>
      </w:divBdr>
    </w:div>
    <w:div w:id="773671501">
      <w:bodyDiv w:val="1"/>
      <w:marLeft w:val="0"/>
      <w:marRight w:val="0"/>
      <w:marTop w:val="0"/>
      <w:marBottom w:val="0"/>
      <w:divBdr>
        <w:top w:val="none" w:sz="0" w:space="0" w:color="auto"/>
        <w:left w:val="none" w:sz="0" w:space="0" w:color="auto"/>
        <w:bottom w:val="none" w:sz="0" w:space="0" w:color="auto"/>
        <w:right w:val="none" w:sz="0" w:space="0" w:color="auto"/>
      </w:divBdr>
    </w:div>
    <w:div w:id="774401604">
      <w:bodyDiv w:val="1"/>
      <w:marLeft w:val="0"/>
      <w:marRight w:val="0"/>
      <w:marTop w:val="0"/>
      <w:marBottom w:val="0"/>
      <w:divBdr>
        <w:top w:val="none" w:sz="0" w:space="0" w:color="auto"/>
        <w:left w:val="none" w:sz="0" w:space="0" w:color="auto"/>
        <w:bottom w:val="none" w:sz="0" w:space="0" w:color="auto"/>
        <w:right w:val="none" w:sz="0" w:space="0" w:color="auto"/>
      </w:divBdr>
    </w:div>
    <w:div w:id="789057234">
      <w:bodyDiv w:val="1"/>
      <w:marLeft w:val="0"/>
      <w:marRight w:val="0"/>
      <w:marTop w:val="0"/>
      <w:marBottom w:val="0"/>
      <w:divBdr>
        <w:top w:val="none" w:sz="0" w:space="0" w:color="auto"/>
        <w:left w:val="none" w:sz="0" w:space="0" w:color="auto"/>
        <w:bottom w:val="none" w:sz="0" w:space="0" w:color="auto"/>
        <w:right w:val="none" w:sz="0" w:space="0" w:color="auto"/>
      </w:divBdr>
    </w:div>
    <w:div w:id="792406520">
      <w:bodyDiv w:val="1"/>
      <w:marLeft w:val="0"/>
      <w:marRight w:val="0"/>
      <w:marTop w:val="0"/>
      <w:marBottom w:val="0"/>
      <w:divBdr>
        <w:top w:val="none" w:sz="0" w:space="0" w:color="auto"/>
        <w:left w:val="none" w:sz="0" w:space="0" w:color="auto"/>
        <w:bottom w:val="none" w:sz="0" w:space="0" w:color="auto"/>
        <w:right w:val="none" w:sz="0" w:space="0" w:color="auto"/>
      </w:divBdr>
    </w:div>
    <w:div w:id="812527283">
      <w:bodyDiv w:val="1"/>
      <w:marLeft w:val="0"/>
      <w:marRight w:val="0"/>
      <w:marTop w:val="0"/>
      <w:marBottom w:val="0"/>
      <w:divBdr>
        <w:top w:val="none" w:sz="0" w:space="0" w:color="auto"/>
        <w:left w:val="none" w:sz="0" w:space="0" w:color="auto"/>
        <w:bottom w:val="none" w:sz="0" w:space="0" w:color="auto"/>
        <w:right w:val="none" w:sz="0" w:space="0" w:color="auto"/>
      </w:divBdr>
    </w:div>
    <w:div w:id="814031046">
      <w:bodyDiv w:val="1"/>
      <w:marLeft w:val="0"/>
      <w:marRight w:val="0"/>
      <w:marTop w:val="0"/>
      <w:marBottom w:val="0"/>
      <w:divBdr>
        <w:top w:val="none" w:sz="0" w:space="0" w:color="auto"/>
        <w:left w:val="none" w:sz="0" w:space="0" w:color="auto"/>
        <w:bottom w:val="none" w:sz="0" w:space="0" w:color="auto"/>
        <w:right w:val="none" w:sz="0" w:space="0" w:color="auto"/>
      </w:divBdr>
    </w:div>
    <w:div w:id="818770957">
      <w:bodyDiv w:val="1"/>
      <w:marLeft w:val="0"/>
      <w:marRight w:val="0"/>
      <w:marTop w:val="0"/>
      <w:marBottom w:val="0"/>
      <w:divBdr>
        <w:top w:val="none" w:sz="0" w:space="0" w:color="auto"/>
        <w:left w:val="none" w:sz="0" w:space="0" w:color="auto"/>
        <w:bottom w:val="none" w:sz="0" w:space="0" w:color="auto"/>
        <w:right w:val="none" w:sz="0" w:space="0" w:color="auto"/>
      </w:divBdr>
    </w:div>
    <w:div w:id="818961333">
      <w:bodyDiv w:val="1"/>
      <w:marLeft w:val="0"/>
      <w:marRight w:val="0"/>
      <w:marTop w:val="0"/>
      <w:marBottom w:val="0"/>
      <w:divBdr>
        <w:top w:val="none" w:sz="0" w:space="0" w:color="auto"/>
        <w:left w:val="none" w:sz="0" w:space="0" w:color="auto"/>
        <w:bottom w:val="none" w:sz="0" w:space="0" w:color="auto"/>
        <w:right w:val="none" w:sz="0" w:space="0" w:color="auto"/>
      </w:divBdr>
    </w:div>
    <w:div w:id="819418017">
      <w:bodyDiv w:val="1"/>
      <w:marLeft w:val="0"/>
      <w:marRight w:val="0"/>
      <w:marTop w:val="0"/>
      <w:marBottom w:val="0"/>
      <w:divBdr>
        <w:top w:val="none" w:sz="0" w:space="0" w:color="auto"/>
        <w:left w:val="none" w:sz="0" w:space="0" w:color="auto"/>
        <w:bottom w:val="none" w:sz="0" w:space="0" w:color="auto"/>
        <w:right w:val="none" w:sz="0" w:space="0" w:color="auto"/>
      </w:divBdr>
    </w:div>
    <w:div w:id="841239086">
      <w:bodyDiv w:val="1"/>
      <w:marLeft w:val="0"/>
      <w:marRight w:val="0"/>
      <w:marTop w:val="0"/>
      <w:marBottom w:val="0"/>
      <w:divBdr>
        <w:top w:val="none" w:sz="0" w:space="0" w:color="auto"/>
        <w:left w:val="none" w:sz="0" w:space="0" w:color="auto"/>
        <w:bottom w:val="none" w:sz="0" w:space="0" w:color="auto"/>
        <w:right w:val="none" w:sz="0" w:space="0" w:color="auto"/>
      </w:divBdr>
    </w:div>
    <w:div w:id="893736932">
      <w:bodyDiv w:val="1"/>
      <w:marLeft w:val="0"/>
      <w:marRight w:val="0"/>
      <w:marTop w:val="0"/>
      <w:marBottom w:val="0"/>
      <w:divBdr>
        <w:top w:val="none" w:sz="0" w:space="0" w:color="auto"/>
        <w:left w:val="none" w:sz="0" w:space="0" w:color="auto"/>
        <w:bottom w:val="none" w:sz="0" w:space="0" w:color="auto"/>
        <w:right w:val="none" w:sz="0" w:space="0" w:color="auto"/>
      </w:divBdr>
    </w:div>
    <w:div w:id="902594296">
      <w:bodyDiv w:val="1"/>
      <w:marLeft w:val="0"/>
      <w:marRight w:val="0"/>
      <w:marTop w:val="0"/>
      <w:marBottom w:val="0"/>
      <w:divBdr>
        <w:top w:val="none" w:sz="0" w:space="0" w:color="auto"/>
        <w:left w:val="none" w:sz="0" w:space="0" w:color="auto"/>
        <w:bottom w:val="none" w:sz="0" w:space="0" w:color="auto"/>
        <w:right w:val="none" w:sz="0" w:space="0" w:color="auto"/>
      </w:divBdr>
    </w:div>
    <w:div w:id="904993364">
      <w:bodyDiv w:val="1"/>
      <w:marLeft w:val="0"/>
      <w:marRight w:val="0"/>
      <w:marTop w:val="0"/>
      <w:marBottom w:val="0"/>
      <w:divBdr>
        <w:top w:val="none" w:sz="0" w:space="0" w:color="auto"/>
        <w:left w:val="none" w:sz="0" w:space="0" w:color="auto"/>
        <w:bottom w:val="none" w:sz="0" w:space="0" w:color="auto"/>
        <w:right w:val="none" w:sz="0" w:space="0" w:color="auto"/>
      </w:divBdr>
    </w:div>
    <w:div w:id="913397752">
      <w:bodyDiv w:val="1"/>
      <w:marLeft w:val="0"/>
      <w:marRight w:val="0"/>
      <w:marTop w:val="0"/>
      <w:marBottom w:val="0"/>
      <w:divBdr>
        <w:top w:val="none" w:sz="0" w:space="0" w:color="auto"/>
        <w:left w:val="none" w:sz="0" w:space="0" w:color="auto"/>
        <w:bottom w:val="none" w:sz="0" w:space="0" w:color="auto"/>
        <w:right w:val="none" w:sz="0" w:space="0" w:color="auto"/>
      </w:divBdr>
    </w:div>
    <w:div w:id="919942955">
      <w:bodyDiv w:val="1"/>
      <w:marLeft w:val="0"/>
      <w:marRight w:val="0"/>
      <w:marTop w:val="0"/>
      <w:marBottom w:val="0"/>
      <w:divBdr>
        <w:top w:val="none" w:sz="0" w:space="0" w:color="auto"/>
        <w:left w:val="none" w:sz="0" w:space="0" w:color="auto"/>
        <w:bottom w:val="none" w:sz="0" w:space="0" w:color="auto"/>
        <w:right w:val="none" w:sz="0" w:space="0" w:color="auto"/>
      </w:divBdr>
    </w:div>
    <w:div w:id="926963542">
      <w:bodyDiv w:val="1"/>
      <w:marLeft w:val="0"/>
      <w:marRight w:val="0"/>
      <w:marTop w:val="0"/>
      <w:marBottom w:val="0"/>
      <w:divBdr>
        <w:top w:val="none" w:sz="0" w:space="0" w:color="auto"/>
        <w:left w:val="none" w:sz="0" w:space="0" w:color="auto"/>
        <w:bottom w:val="none" w:sz="0" w:space="0" w:color="auto"/>
        <w:right w:val="none" w:sz="0" w:space="0" w:color="auto"/>
      </w:divBdr>
    </w:div>
    <w:div w:id="941188354">
      <w:bodyDiv w:val="1"/>
      <w:marLeft w:val="0"/>
      <w:marRight w:val="0"/>
      <w:marTop w:val="0"/>
      <w:marBottom w:val="0"/>
      <w:divBdr>
        <w:top w:val="none" w:sz="0" w:space="0" w:color="auto"/>
        <w:left w:val="none" w:sz="0" w:space="0" w:color="auto"/>
        <w:bottom w:val="none" w:sz="0" w:space="0" w:color="auto"/>
        <w:right w:val="none" w:sz="0" w:space="0" w:color="auto"/>
      </w:divBdr>
    </w:div>
    <w:div w:id="950163384">
      <w:bodyDiv w:val="1"/>
      <w:marLeft w:val="0"/>
      <w:marRight w:val="0"/>
      <w:marTop w:val="0"/>
      <w:marBottom w:val="0"/>
      <w:divBdr>
        <w:top w:val="none" w:sz="0" w:space="0" w:color="auto"/>
        <w:left w:val="none" w:sz="0" w:space="0" w:color="auto"/>
        <w:bottom w:val="none" w:sz="0" w:space="0" w:color="auto"/>
        <w:right w:val="none" w:sz="0" w:space="0" w:color="auto"/>
      </w:divBdr>
    </w:div>
    <w:div w:id="952058286">
      <w:bodyDiv w:val="1"/>
      <w:marLeft w:val="0"/>
      <w:marRight w:val="0"/>
      <w:marTop w:val="0"/>
      <w:marBottom w:val="0"/>
      <w:divBdr>
        <w:top w:val="none" w:sz="0" w:space="0" w:color="auto"/>
        <w:left w:val="none" w:sz="0" w:space="0" w:color="auto"/>
        <w:bottom w:val="none" w:sz="0" w:space="0" w:color="auto"/>
        <w:right w:val="none" w:sz="0" w:space="0" w:color="auto"/>
      </w:divBdr>
    </w:div>
    <w:div w:id="959457744">
      <w:bodyDiv w:val="1"/>
      <w:marLeft w:val="0"/>
      <w:marRight w:val="0"/>
      <w:marTop w:val="0"/>
      <w:marBottom w:val="0"/>
      <w:divBdr>
        <w:top w:val="none" w:sz="0" w:space="0" w:color="auto"/>
        <w:left w:val="none" w:sz="0" w:space="0" w:color="auto"/>
        <w:bottom w:val="none" w:sz="0" w:space="0" w:color="auto"/>
        <w:right w:val="none" w:sz="0" w:space="0" w:color="auto"/>
      </w:divBdr>
    </w:div>
    <w:div w:id="965815263">
      <w:bodyDiv w:val="1"/>
      <w:marLeft w:val="0"/>
      <w:marRight w:val="0"/>
      <w:marTop w:val="0"/>
      <w:marBottom w:val="0"/>
      <w:divBdr>
        <w:top w:val="none" w:sz="0" w:space="0" w:color="auto"/>
        <w:left w:val="none" w:sz="0" w:space="0" w:color="auto"/>
        <w:bottom w:val="none" w:sz="0" w:space="0" w:color="auto"/>
        <w:right w:val="none" w:sz="0" w:space="0" w:color="auto"/>
      </w:divBdr>
    </w:div>
    <w:div w:id="994601929">
      <w:bodyDiv w:val="1"/>
      <w:marLeft w:val="0"/>
      <w:marRight w:val="0"/>
      <w:marTop w:val="0"/>
      <w:marBottom w:val="0"/>
      <w:divBdr>
        <w:top w:val="none" w:sz="0" w:space="0" w:color="auto"/>
        <w:left w:val="none" w:sz="0" w:space="0" w:color="auto"/>
        <w:bottom w:val="none" w:sz="0" w:space="0" w:color="auto"/>
        <w:right w:val="none" w:sz="0" w:space="0" w:color="auto"/>
      </w:divBdr>
    </w:div>
    <w:div w:id="1025444241">
      <w:bodyDiv w:val="1"/>
      <w:marLeft w:val="0"/>
      <w:marRight w:val="0"/>
      <w:marTop w:val="0"/>
      <w:marBottom w:val="0"/>
      <w:divBdr>
        <w:top w:val="none" w:sz="0" w:space="0" w:color="auto"/>
        <w:left w:val="none" w:sz="0" w:space="0" w:color="auto"/>
        <w:bottom w:val="none" w:sz="0" w:space="0" w:color="auto"/>
        <w:right w:val="none" w:sz="0" w:space="0" w:color="auto"/>
      </w:divBdr>
    </w:div>
    <w:div w:id="1028797562">
      <w:bodyDiv w:val="1"/>
      <w:marLeft w:val="0"/>
      <w:marRight w:val="0"/>
      <w:marTop w:val="0"/>
      <w:marBottom w:val="0"/>
      <w:divBdr>
        <w:top w:val="none" w:sz="0" w:space="0" w:color="auto"/>
        <w:left w:val="none" w:sz="0" w:space="0" w:color="auto"/>
        <w:bottom w:val="none" w:sz="0" w:space="0" w:color="auto"/>
        <w:right w:val="none" w:sz="0" w:space="0" w:color="auto"/>
      </w:divBdr>
    </w:div>
    <w:div w:id="1034815080">
      <w:bodyDiv w:val="1"/>
      <w:marLeft w:val="0"/>
      <w:marRight w:val="0"/>
      <w:marTop w:val="0"/>
      <w:marBottom w:val="0"/>
      <w:divBdr>
        <w:top w:val="none" w:sz="0" w:space="0" w:color="auto"/>
        <w:left w:val="none" w:sz="0" w:space="0" w:color="auto"/>
        <w:bottom w:val="none" w:sz="0" w:space="0" w:color="auto"/>
        <w:right w:val="none" w:sz="0" w:space="0" w:color="auto"/>
      </w:divBdr>
    </w:div>
    <w:div w:id="1037510995">
      <w:bodyDiv w:val="1"/>
      <w:marLeft w:val="0"/>
      <w:marRight w:val="0"/>
      <w:marTop w:val="0"/>
      <w:marBottom w:val="0"/>
      <w:divBdr>
        <w:top w:val="none" w:sz="0" w:space="0" w:color="auto"/>
        <w:left w:val="none" w:sz="0" w:space="0" w:color="auto"/>
        <w:bottom w:val="none" w:sz="0" w:space="0" w:color="auto"/>
        <w:right w:val="none" w:sz="0" w:space="0" w:color="auto"/>
      </w:divBdr>
    </w:div>
    <w:div w:id="1045522475">
      <w:bodyDiv w:val="1"/>
      <w:marLeft w:val="0"/>
      <w:marRight w:val="0"/>
      <w:marTop w:val="0"/>
      <w:marBottom w:val="0"/>
      <w:divBdr>
        <w:top w:val="none" w:sz="0" w:space="0" w:color="auto"/>
        <w:left w:val="none" w:sz="0" w:space="0" w:color="auto"/>
        <w:bottom w:val="none" w:sz="0" w:space="0" w:color="auto"/>
        <w:right w:val="none" w:sz="0" w:space="0" w:color="auto"/>
      </w:divBdr>
    </w:div>
    <w:div w:id="1091126853">
      <w:bodyDiv w:val="1"/>
      <w:marLeft w:val="0"/>
      <w:marRight w:val="0"/>
      <w:marTop w:val="0"/>
      <w:marBottom w:val="0"/>
      <w:divBdr>
        <w:top w:val="none" w:sz="0" w:space="0" w:color="auto"/>
        <w:left w:val="none" w:sz="0" w:space="0" w:color="auto"/>
        <w:bottom w:val="none" w:sz="0" w:space="0" w:color="auto"/>
        <w:right w:val="none" w:sz="0" w:space="0" w:color="auto"/>
      </w:divBdr>
    </w:div>
    <w:div w:id="1093937751">
      <w:bodyDiv w:val="1"/>
      <w:marLeft w:val="0"/>
      <w:marRight w:val="0"/>
      <w:marTop w:val="0"/>
      <w:marBottom w:val="0"/>
      <w:divBdr>
        <w:top w:val="none" w:sz="0" w:space="0" w:color="auto"/>
        <w:left w:val="none" w:sz="0" w:space="0" w:color="auto"/>
        <w:bottom w:val="none" w:sz="0" w:space="0" w:color="auto"/>
        <w:right w:val="none" w:sz="0" w:space="0" w:color="auto"/>
      </w:divBdr>
    </w:div>
    <w:div w:id="1117606199">
      <w:bodyDiv w:val="1"/>
      <w:marLeft w:val="0"/>
      <w:marRight w:val="0"/>
      <w:marTop w:val="0"/>
      <w:marBottom w:val="0"/>
      <w:divBdr>
        <w:top w:val="none" w:sz="0" w:space="0" w:color="auto"/>
        <w:left w:val="none" w:sz="0" w:space="0" w:color="auto"/>
        <w:bottom w:val="none" w:sz="0" w:space="0" w:color="auto"/>
        <w:right w:val="none" w:sz="0" w:space="0" w:color="auto"/>
      </w:divBdr>
    </w:div>
    <w:div w:id="1136486937">
      <w:bodyDiv w:val="1"/>
      <w:marLeft w:val="0"/>
      <w:marRight w:val="0"/>
      <w:marTop w:val="0"/>
      <w:marBottom w:val="0"/>
      <w:divBdr>
        <w:top w:val="none" w:sz="0" w:space="0" w:color="auto"/>
        <w:left w:val="none" w:sz="0" w:space="0" w:color="auto"/>
        <w:bottom w:val="none" w:sz="0" w:space="0" w:color="auto"/>
        <w:right w:val="none" w:sz="0" w:space="0" w:color="auto"/>
      </w:divBdr>
    </w:div>
    <w:div w:id="1141924032">
      <w:bodyDiv w:val="1"/>
      <w:marLeft w:val="0"/>
      <w:marRight w:val="0"/>
      <w:marTop w:val="0"/>
      <w:marBottom w:val="0"/>
      <w:divBdr>
        <w:top w:val="none" w:sz="0" w:space="0" w:color="auto"/>
        <w:left w:val="none" w:sz="0" w:space="0" w:color="auto"/>
        <w:bottom w:val="none" w:sz="0" w:space="0" w:color="auto"/>
        <w:right w:val="none" w:sz="0" w:space="0" w:color="auto"/>
      </w:divBdr>
    </w:div>
    <w:div w:id="1146094173">
      <w:bodyDiv w:val="1"/>
      <w:marLeft w:val="0"/>
      <w:marRight w:val="0"/>
      <w:marTop w:val="0"/>
      <w:marBottom w:val="0"/>
      <w:divBdr>
        <w:top w:val="none" w:sz="0" w:space="0" w:color="auto"/>
        <w:left w:val="none" w:sz="0" w:space="0" w:color="auto"/>
        <w:bottom w:val="none" w:sz="0" w:space="0" w:color="auto"/>
        <w:right w:val="none" w:sz="0" w:space="0" w:color="auto"/>
      </w:divBdr>
    </w:div>
    <w:div w:id="1148671014">
      <w:bodyDiv w:val="1"/>
      <w:marLeft w:val="0"/>
      <w:marRight w:val="0"/>
      <w:marTop w:val="0"/>
      <w:marBottom w:val="0"/>
      <w:divBdr>
        <w:top w:val="none" w:sz="0" w:space="0" w:color="auto"/>
        <w:left w:val="none" w:sz="0" w:space="0" w:color="auto"/>
        <w:bottom w:val="none" w:sz="0" w:space="0" w:color="auto"/>
        <w:right w:val="none" w:sz="0" w:space="0" w:color="auto"/>
      </w:divBdr>
    </w:div>
    <w:div w:id="1166091142">
      <w:bodyDiv w:val="1"/>
      <w:marLeft w:val="0"/>
      <w:marRight w:val="0"/>
      <w:marTop w:val="0"/>
      <w:marBottom w:val="0"/>
      <w:divBdr>
        <w:top w:val="none" w:sz="0" w:space="0" w:color="auto"/>
        <w:left w:val="none" w:sz="0" w:space="0" w:color="auto"/>
        <w:bottom w:val="none" w:sz="0" w:space="0" w:color="auto"/>
        <w:right w:val="none" w:sz="0" w:space="0" w:color="auto"/>
      </w:divBdr>
    </w:div>
    <w:div w:id="1170410488">
      <w:bodyDiv w:val="1"/>
      <w:marLeft w:val="0"/>
      <w:marRight w:val="0"/>
      <w:marTop w:val="0"/>
      <w:marBottom w:val="0"/>
      <w:divBdr>
        <w:top w:val="none" w:sz="0" w:space="0" w:color="auto"/>
        <w:left w:val="none" w:sz="0" w:space="0" w:color="auto"/>
        <w:bottom w:val="none" w:sz="0" w:space="0" w:color="auto"/>
        <w:right w:val="none" w:sz="0" w:space="0" w:color="auto"/>
      </w:divBdr>
    </w:div>
    <w:div w:id="1172720886">
      <w:bodyDiv w:val="1"/>
      <w:marLeft w:val="0"/>
      <w:marRight w:val="0"/>
      <w:marTop w:val="0"/>
      <w:marBottom w:val="0"/>
      <w:divBdr>
        <w:top w:val="none" w:sz="0" w:space="0" w:color="auto"/>
        <w:left w:val="none" w:sz="0" w:space="0" w:color="auto"/>
        <w:bottom w:val="none" w:sz="0" w:space="0" w:color="auto"/>
        <w:right w:val="none" w:sz="0" w:space="0" w:color="auto"/>
      </w:divBdr>
    </w:div>
    <w:div w:id="1243372709">
      <w:bodyDiv w:val="1"/>
      <w:marLeft w:val="0"/>
      <w:marRight w:val="0"/>
      <w:marTop w:val="0"/>
      <w:marBottom w:val="0"/>
      <w:divBdr>
        <w:top w:val="none" w:sz="0" w:space="0" w:color="auto"/>
        <w:left w:val="none" w:sz="0" w:space="0" w:color="auto"/>
        <w:bottom w:val="none" w:sz="0" w:space="0" w:color="auto"/>
        <w:right w:val="none" w:sz="0" w:space="0" w:color="auto"/>
      </w:divBdr>
    </w:div>
    <w:div w:id="1246383113">
      <w:bodyDiv w:val="1"/>
      <w:marLeft w:val="0"/>
      <w:marRight w:val="0"/>
      <w:marTop w:val="0"/>
      <w:marBottom w:val="0"/>
      <w:divBdr>
        <w:top w:val="none" w:sz="0" w:space="0" w:color="auto"/>
        <w:left w:val="none" w:sz="0" w:space="0" w:color="auto"/>
        <w:bottom w:val="none" w:sz="0" w:space="0" w:color="auto"/>
        <w:right w:val="none" w:sz="0" w:space="0" w:color="auto"/>
      </w:divBdr>
    </w:div>
    <w:div w:id="1265574393">
      <w:bodyDiv w:val="1"/>
      <w:marLeft w:val="0"/>
      <w:marRight w:val="0"/>
      <w:marTop w:val="0"/>
      <w:marBottom w:val="0"/>
      <w:divBdr>
        <w:top w:val="none" w:sz="0" w:space="0" w:color="auto"/>
        <w:left w:val="none" w:sz="0" w:space="0" w:color="auto"/>
        <w:bottom w:val="none" w:sz="0" w:space="0" w:color="auto"/>
        <w:right w:val="none" w:sz="0" w:space="0" w:color="auto"/>
      </w:divBdr>
    </w:div>
    <w:div w:id="1277906805">
      <w:bodyDiv w:val="1"/>
      <w:marLeft w:val="0"/>
      <w:marRight w:val="0"/>
      <w:marTop w:val="0"/>
      <w:marBottom w:val="0"/>
      <w:divBdr>
        <w:top w:val="none" w:sz="0" w:space="0" w:color="auto"/>
        <w:left w:val="none" w:sz="0" w:space="0" w:color="auto"/>
        <w:bottom w:val="none" w:sz="0" w:space="0" w:color="auto"/>
        <w:right w:val="none" w:sz="0" w:space="0" w:color="auto"/>
      </w:divBdr>
    </w:div>
    <w:div w:id="1297683665">
      <w:bodyDiv w:val="1"/>
      <w:marLeft w:val="0"/>
      <w:marRight w:val="0"/>
      <w:marTop w:val="0"/>
      <w:marBottom w:val="0"/>
      <w:divBdr>
        <w:top w:val="none" w:sz="0" w:space="0" w:color="auto"/>
        <w:left w:val="none" w:sz="0" w:space="0" w:color="auto"/>
        <w:bottom w:val="none" w:sz="0" w:space="0" w:color="auto"/>
        <w:right w:val="none" w:sz="0" w:space="0" w:color="auto"/>
      </w:divBdr>
    </w:div>
    <w:div w:id="1312171513">
      <w:bodyDiv w:val="1"/>
      <w:marLeft w:val="0"/>
      <w:marRight w:val="0"/>
      <w:marTop w:val="0"/>
      <w:marBottom w:val="0"/>
      <w:divBdr>
        <w:top w:val="none" w:sz="0" w:space="0" w:color="auto"/>
        <w:left w:val="none" w:sz="0" w:space="0" w:color="auto"/>
        <w:bottom w:val="none" w:sz="0" w:space="0" w:color="auto"/>
        <w:right w:val="none" w:sz="0" w:space="0" w:color="auto"/>
      </w:divBdr>
    </w:div>
    <w:div w:id="1316446896">
      <w:bodyDiv w:val="1"/>
      <w:marLeft w:val="0"/>
      <w:marRight w:val="0"/>
      <w:marTop w:val="0"/>
      <w:marBottom w:val="0"/>
      <w:divBdr>
        <w:top w:val="none" w:sz="0" w:space="0" w:color="auto"/>
        <w:left w:val="none" w:sz="0" w:space="0" w:color="auto"/>
        <w:bottom w:val="none" w:sz="0" w:space="0" w:color="auto"/>
        <w:right w:val="none" w:sz="0" w:space="0" w:color="auto"/>
      </w:divBdr>
    </w:div>
    <w:div w:id="1321277995">
      <w:bodyDiv w:val="1"/>
      <w:marLeft w:val="0"/>
      <w:marRight w:val="0"/>
      <w:marTop w:val="0"/>
      <w:marBottom w:val="0"/>
      <w:divBdr>
        <w:top w:val="none" w:sz="0" w:space="0" w:color="auto"/>
        <w:left w:val="none" w:sz="0" w:space="0" w:color="auto"/>
        <w:bottom w:val="none" w:sz="0" w:space="0" w:color="auto"/>
        <w:right w:val="none" w:sz="0" w:space="0" w:color="auto"/>
      </w:divBdr>
    </w:div>
    <w:div w:id="1351907268">
      <w:bodyDiv w:val="1"/>
      <w:marLeft w:val="0"/>
      <w:marRight w:val="0"/>
      <w:marTop w:val="0"/>
      <w:marBottom w:val="0"/>
      <w:divBdr>
        <w:top w:val="none" w:sz="0" w:space="0" w:color="auto"/>
        <w:left w:val="none" w:sz="0" w:space="0" w:color="auto"/>
        <w:bottom w:val="none" w:sz="0" w:space="0" w:color="auto"/>
        <w:right w:val="none" w:sz="0" w:space="0" w:color="auto"/>
      </w:divBdr>
    </w:div>
    <w:div w:id="1373308824">
      <w:bodyDiv w:val="1"/>
      <w:marLeft w:val="0"/>
      <w:marRight w:val="0"/>
      <w:marTop w:val="0"/>
      <w:marBottom w:val="0"/>
      <w:divBdr>
        <w:top w:val="none" w:sz="0" w:space="0" w:color="auto"/>
        <w:left w:val="none" w:sz="0" w:space="0" w:color="auto"/>
        <w:bottom w:val="none" w:sz="0" w:space="0" w:color="auto"/>
        <w:right w:val="none" w:sz="0" w:space="0" w:color="auto"/>
      </w:divBdr>
    </w:div>
    <w:div w:id="1375471576">
      <w:bodyDiv w:val="1"/>
      <w:marLeft w:val="0"/>
      <w:marRight w:val="0"/>
      <w:marTop w:val="0"/>
      <w:marBottom w:val="0"/>
      <w:divBdr>
        <w:top w:val="none" w:sz="0" w:space="0" w:color="auto"/>
        <w:left w:val="none" w:sz="0" w:space="0" w:color="auto"/>
        <w:bottom w:val="none" w:sz="0" w:space="0" w:color="auto"/>
        <w:right w:val="none" w:sz="0" w:space="0" w:color="auto"/>
      </w:divBdr>
    </w:div>
    <w:div w:id="1380277544">
      <w:bodyDiv w:val="1"/>
      <w:marLeft w:val="0"/>
      <w:marRight w:val="0"/>
      <w:marTop w:val="0"/>
      <w:marBottom w:val="0"/>
      <w:divBdr>
        <w:top w:val="none" w:sz="0" w:space="0" w:color="auto"/>
        <w:left w:val="none" w:sz="0" w:space="0" w:color="auto"/>
        <w:bottom w:val="none" w:sz="0" w:space="0" w:color="auto"/>
        <w:right w:val="none" w:sz="0" w:space="0" w:color="auto"/>
      </w:divBdr>
      <w:divsChild>
        <w:div w:id="1555964339">
          <w:marLeft w:val="0"/>
          <w:marRight w:val="0"/>
          <w:marTop w:val="0"/>
          <w:marBottom w:val="0"/>
          <w:divBdr>
            <w:top w:val="none" w:sz="0" w:space="0" w:color="auto"/>
            <w:left w:val="none" w:sz="0" w:space="0" w:color="auto"/>
            <w:bottom w:val="none" w:sz="0" w:space="0" w:color="auto"/>
            <w:right w:val="none" w:sz="0" w:space="0" w:color="auto"/>
          </w:divBdr>
        </w:div>
      </w:divsChild>
    </w:div>
    <w:div w:id="1409764708">
      <w:bodyDiv w:val="1"/>
      <w:marLeft w:val="0"/>
      <w:marRight w:val="0"/>
      <w:marTop w:val="0"/>
      <w:marBottom w:val="0"/>
      <w:divBdr>
        <w:top w:val="none" w:sz="0" w:space="0" w:color="auto"/>
        <w:left w:val="none" w:sz="0" w:space="0" w:color="auto"/>
        <w:bottom w:val="none" w:sz="0" w:space="0" w:color="auto"/>
        <w:right w:val="none" w:sz="0" w:space="0" w:color="auto"/>
      </w:divBdr>
    </w:div>
    <w:div w:id="1415202846">
      <w:bodyDiv w:val="1"/>
      <w:marLeft w:val="0"/>
      <w:marRight w:val="0"/>
      <w:marTop w:val="0"/>
      <w:marBottom w:val="0"/>
      <w:divBdr>
        <w:top w:val="none" w:sz="0" w:space="0" w:color="auto"/>
        <w:left w:val="none" w:sz="0" w:space="0" w:color="auto"/>
        <w:bottom w:val="none" w:sz="0" w:space="0" w:color="auto"/>
        <w:right w:val="none" w:sz="0" w:space="0" w:color="auto"/>
      </w:divBdr>
    </w:div>
    <w:div w:id="1428846382">
      <w:bodyDiv w:val="1"/>
      <w:marLeft w:val="0"/>
      <w:marRight w:val="0"/>
      <w:marTop w:val="0"/>
      <w:marBottom w:val="0"/>
      <w:divBdr>
        <w:top w:val="none" w:sz="0" w:space="0" w:color="auto"/>
        <w:left w:val="none" w:sz="0" w:space="0" w:color="auto"/>
        <w:bottom w:val="none" w:sz="0" w:space="0" w:color="auto"/>
        <w:right w:val="none" w:sz="0" w:space="0" w:color="auto"/>
      </w:divBdr>
    </w:div>
    <w:div w:id="1434545534">
      <w:bodyDiv w:val="1"/>
      <w:marLeft w:val="0"/>
      <w:marRight w:val="0"/>
      <w:marTop w:val="0"/>
      <w:marBottom w:val="0"/>
      <w:divBdr>
        <w:top w:val="none" w:sz="0" w:space="0" w:color="auto"/>
        <w:left w:val="none" w:sz="0" w:space="0" w:color="auto"/>
        <w:bottom w:val="none" w:sz="0" w:space="0" w:color="auto"/>
        <w:right w:val="none" w:sz="0" w:space="0" w:color="auto"/>
      </w:divBdr>
    </w:div>
    <w:div w:id="1442649007">
      <w:bodyDiv w:val="1"/>
      <w:marLeft w:val="0"/>
      <w:marRight w:val="0"/>
      <w:marTop w:val="0"/>
      <w:marBottom w:val="0"/>
      <w:divBdr>
        <w:top w:val="none" w:sz="0" w:space="0" w:color="auto"/>
        <w:left w:val="none" w:sz="0" w:space="0" w:color="auto"/>
        <w:bottom w:val="none" w:sz="0" w:space="0" w:color="auto"/>
        <w:right w:val="none" w:sz="0" w:space="0" w:color="auto"/>
      </w:divBdr>
    </w:div>
    <w:div w:id="1453288128">
      <w:bodyDiv w:val="1"/>
      <w:marLeft w:val="0"/>
      <w:marRight w:val="0"/>
      <w:marTop w:val="0"/>
      <w:marBottom w:val="0"/>
      <w:divBdr>
        <w:top w:val="none" w:sz="0" w:space="0" w:color="auto"/>
        <w:left w:val="none" w:sz="0" w:space="0" w:color="auto"/>
        <w:bottom w:val="none" w:sz="0" w:space="0" w:color="auto"/>
        <w:right w:val="none" w:sz="0" w:space="0" w:color="auto"/>
      </w:divBdr>
    </w:div>
    <w:div w:id="1478912648">
      <w:bodyDiv w:val="1"/>
      <w:marLeft w:val="0"/>
      <w:marRight w:val="0"/>
      <w:marTop w:val="0"/>
      <w:marBottom w:val="0"/>
      <w:divBdr>
        <w:top w:val="none" w:sz="0" w:space="0" w:color="auto"/>
        <w:left w:val="none" w:sz="0" w:space="0" w:color="auto"/>
        <w:bottom w:val="none" w:sz="0" w:space="0" w:color="auto"/>
        <w:right w:val="none" w:sz="0" w:space="0" w:color="auto"/>
      </w:divBdr>
    </w:div>
    <w:div w:id="1486121842">
      <w:bodyDiv w:val="1"/>
      <w:marLeft w:val="0"/>
      <w:marRight w:val="0"/>
      <w:marTop w:val="0"/>
      <w:marBottom w:val="0"/>
      <w:divBdr>
        <w:top w:val="none" w:sz="0" w:space="0" w:color="auto"/>
        <w:left w:val="none" w:sz="0" w:space="0" w:color="auto"/>
        <w:bottom w:val="none" w:sz="0" w:space="0" w:color="auto"/>
        <w:right w:val="none" w:sz="0" w:space="0" w:color="auto"/>
      </w:divBdr>
    </w:div>
    <w:div w:id="1535771317">
      <w:bodyDiv w:val="1"/>
      <w:marLeft w:val="0"/>
      <w:marRight w:val="0"/>
      <w:marTop w:val="0"/>
      <w:marBottom w:val="0"/>
      <w:divBdr>
        <w:top w:val="none" w:sz="0" w:space="0" w:color="auto"/>
        <w:left w:val="none" w:sz="0" w:space="0" w:color="auto"/>
        <w:bottom w:val="none" w:sz="0" w:space="0" w:color="auto"/>
        <w:right w:val="none" w:sz="0" w:space="0" w:color="auto"/>
      </w:divBdr>
    </w:div>
    <w:div w:id="1540583038">
      <w:bodyDiv w:val="1"/>
      <w:marLeft w:val="0"/>
      <w:marRight w:val="0"/>
      <w:marTop w:val="0"/>
      <w:marBottom w:val="0"/>
      <w:divBdr>
        <w:top w:val="none" w:sz="0" w:space="0" w:color="auto"/>
        <w:left w:val="none" w:sz="0" w:space="0" w:color="auto"/>
        <w:bottom w:val="none" w:sz="0" w:space="0" w:color="auto"/>
        <w:right w:val="none" w:sz="0" w:space="0" w:color="auto"/>
      </w:divBdr>
    </w:div>
    <w:div w:id="1552306376">
      <w:bodyDiv w:val="1"/>
      <w:marLeft w:val="0"/>
      <w:marRight w:val="0"/>
      <w:marTop w:val="0"/>
      <w:marBottom w:val="0"/>
      <w:divBdr>
        <w:top w:val="none" w:sz="0" w:space="0" w:color="auto"/>
        <w:left w:val="none" w:sz="0" w:space="0" w:color="auto"/>
        <w:bottom w:val="none" w:sz="0" w:space="0" w:color="auto"/>
        <w:right w:val="none" w:sz="0" w:space="0" w:color="auto"/>
      </w:divBdr>
    </w:div>
    <w:div w:id="1569807095">
      <w:bodyDiv w:val="1"/>
      <w:marLeft w:val="0"/>
      <w:marRight w:val="0"/>
      <w:marTop w:val="0"/>
      <w:marBottom w:val="0"/>
      <w:divBdr>
        <w:top w:val="none" w:sz="0" w:space="0" w:color="auto"/>
        <w:left w:val="none" w:sz="0" w:space="0" w:color="auto"/>
        <w:bottom w:val="none" w:sz="0" w:space="0" w:color="auto"/>
        <w:right w:val="none" w:sz="0" w:space="0" w:color="auto"/>
      </w:divBdr>
    </w:div>
    <w:div w:id="1570458670">
      <w:bodyDiv w:val="1"/>
      <w:marLeft w:val="0"/>
      <w:marRight w:val="0"/>
      <w:marTop w:val="0"/>
      <w:marBottom w:val="0"/>
      <w:divBdr>
        <w:top w:val="none" w:sz="0" w:space="0" w:color="auto"/>
        <w:left w:val="none" w:sz="0" w:space="0" w:color="auto"/>
        <w:bottom w:val="none" w:sz="0" w:space="0" w:color="auto"/>
        <w:right w:val="none" w:sz="0" w:space="0" w:color="auto"/>
      </w:divBdr>
    </w:div>
    <w:div w:id="1604993735">
      <w:bodyDiv w:val="1"/>
      <w:marLeft w:val="0"/>
      <w:marRight w:val="0"/>
      <w:marTop w:val="0"/>
      <w:marBottom w:val="0"/>
      <w:divBdr>
        <w:top w:val="none" w:sz="0" w:space="0" w:color="auto"/>
        <w:left w:val="none" w:sz="0" w:space="0" w:color="auto"/>
        <w:bottom w:val="none" w:sz="0" w:space="0" w:color="auto"/>
        <w:right w:val="none" w:sz="0" w:space="0" w:color="auto"/>
      </w:divBdr>
    </w:div>
    <w:div w:id="1620600618">
      <w:bodyDiv w:val="1"/>
      <w:marLeft w:val="0"/>
      <w:marRight w:val="0"/>
      <w:marTop w:val="0"/>
      <w:marBottom w:val="0"/>
      <w:divBdr>
        <w:top w:val="none" w:sz="0" w:space="0" w:color="auto"/>
        <w:left w:val="none" w:sz="0" w:space="0" w:color="auto"/>
        <w:bottom w:val="none" w:sz="0" w:space="0" w:color="auto"/>
        <w:right w:val="none" w:sz="0" w:space="0" w:color="auto"/>
      </w:divBdr>
    </w:div>
    <w:div w:id="1626502102">
      <w:bodyDiv w:val="1"/>
      <w:marLeft w:val="0"/>
      <w:marRight w:val="0"/>
      <w:marTop w:val="0"/>
      <w:marBottom w:val="0"/>
      <w:divBdr>
        <w:top w:val="none" w:sz="0" w:space="0" w:color="auto"/>
        <w:left w:val="none" w:sz="0" w:space="0" w:color="auto"/>
        <w:bottom w:val="none" w:sz="0" w:space="0" w:color="auto"/>
        <w:right w:val="none" w:sz="0" w:space="0" w:color="auto"/>
      </w:divBdr>
    </w:div>
    <w:div w:id="1668244120">
      <w:bodyDiv w:val="1"/>
      <w:marLeft w:val="0"/>
      <w:marRight w:val="0"/>
      <w:marTop w:val="0"/>
      <w:marBottom w:val="0"/>
      <w:divBdr>
        <w:top w:val="none" w:sz="0" w:space="0" w:color="auto"/>
        <w:left w:val="none" w:sz="0" w:space="0" w:color="auto"/>
        <w:bottom w:val="none" w:sz="0" w:space="0" w:color="auto"/>
        <w:right w:val="none" w:sz="0" w:space="0" w:color="auto"/>
      </w:divBdr>
    </w:div>
    <w:div w:id="1681153643">
      <w:bodyDiv w:val="1"/>
      <w:marLeft w:val="0"/>
      <w:marRight w:val="0"/>
      <w:marTop w:val="0"/>
      <w:marBottom w:val="0"/>
      <w:divBdr>
        <w:top w:val="none" w:sz="0" w:space="0" w:color="auto"/>
        <w:left w:val="none" w:sz="0" w:space="0" w:color="auto"/>
        <w:bottom w:val="none" w:sz="0" w:space="0" w:color="auto"/>
        <w:right w:val="none" w:sz="0" w:space="0" w:color="auto"/>
      </w:divBdr>
    </w:div>
    <w:div w:id="1696072758">
      <w:bodyDiv w:val="1"/>
      <w:marLeft w:val="0"/>
      <w:marRight w:val="0"/>
      <w:marTop w:val="0"/>
      <w:marBottom w:val="0"/>
      <w:divBdr>
        <w:top w:val="none" w:sz="0" w:space="0" w:color="auto"/>
        <w:left w:val="none" w:sz="0" w:space="0" w:color="auto"/>
        <w:bottom w:val="none" w:sz="0" w:space="0" w:color="auto"/>
        <w:right w:val="none" w:sz="0" w:space="0" w:color="auto"/>
      </w:divBdr>
    </w:div>
    <w:div w:id="1721898718">
      <w:bodyDiv w:val="1"/>
      <w:marLeft w:val="0"/>
      <w:marRight w:val="0"/>
      <w:marTop w:val="0"/>
      <w:marBottom w:val="0"/>
      <w:divBdr>
        <w:top w:val="none" w:sz="0" w:space="0" w:color="auto"/>
        <w:left w:val="none" w:sz="0" w:space="0" w:color="auto"/>
        <w:bottom w:val="none" w:sz="0" w:space="0" w:color="auto"/>
        <w:right w:val="none" w:sz="0" w:space="0" w:color="auto"/>
      </w:divBdr>
    </w:div>
    <w:div w:id="1727365116">
      <w:bodyDiv w:val="1"/>
      <w:marLeft w:val="0"/>
      <w:marRight w:val="0"/>
      <w:marTop w:val="0"/>
      <w:marBottom w:val="0"/>
      <w:divBdr>
        <w:top w:val="none" w:sz="0" w:space="0" w:color="auto"/>
        <w:left w:val="none" w:sz="0" w:space="0" w:color="auto"/>
        <w:bottom w:val="none" w:sz="0" w:space="0" w:color="auto"/>
        <w:right w:val="none" w:sz="0" w:space="0" w:color="auto"/>
      </w:divBdr>
    </w:div>
    <w:div w:id="1734812656">
      <w:bodyDiv w:val="1"/>
      <w:marLeft w:val="0"/>
      <w:marRight w:val="0"/>
      <w:marTop w:val="0"/>
      <w:marBottom w:val="0"/>
      <w:divBdr>
        <w:top w:val="none" w:sz="0" w:space="0" w:color="auto"/>
        <w:left w:val="none" w:sz="0" w:space="0" w:color="auto"/>
        <w:bottom w:val="none" w:sz="0" w:space="0" w:color="auto"/>
        <w:right w:val="none" w:sz="0" w:space="0" w:color="auto"/>
      </w:divBdr>
    </w:div>
    <w:div w:id="1749577584">
      <w:bodyDiv w:val="1"/>
      <w:marLeft w:val="0"/>
      <w:marRight w:val="0"/>
      <w:marTop w:val="0"/>
      <w:marBottom w:val="0"/>
      <w:divBdr>
        <w:top w:val="none" w:sz="0" w:space="0" w:color="auto"/>
        <w:left w:val="none" w:sz="0" w:space="0" w:color="auto"/>
        <w:bottom w:val="none" w:sz="0" w:space="0" w:color="auto"/>
        <w:right w:val="none" w:sz="0" w:space="0" w:color="auto"/>
      </w:divBdr>
    </w:div>
    <w:div w:id="1753619212">
      <w:bodyDiv w:val="1"/>
      <w:marLeft w:val="0"/>
      <w:marRight w:val="0"/>
      <w:marTop w:val="0"/>
      <w:marBottom w:val="0"/>
      <w:divBdr>
        <w:top w:val="none" w:sz="0" w:space="0" w:color="auto"/>
        <w:left w:val="none" w:sz="0" w:space="0" w:color="auto"/>
        <w:bottom w:val="none" w:sz="0" w:space="0" w:color="auto"/>
        <w:right w:val="none" w:sz="0" w:space="0" w:color="auto"/>
      </w:divBdr>
    </w:div>
    <w:div w:id="1757047202">
      <w:bodyDiv w:val="1"/>
      <w:marLeft w:val="0"/>
      <w:marRight w:val="0"/>
      <w:marTop w:val="0"/>
      <w:marBottom w:val="0"/>
      <w:divBdr>
        <w:top w:val="none" w:sz="0" w:space="0" w:color="auto"/>
        <w:left w:val="none" w:sz="0" w:space="0" w:color="auto"/>
        <w:bottom w:val="none" w:sz="0" w:space="0" w:color="auto"/>
        <w:right w:val="none" w:sz="0" w:space="0" w:color="auto"/>
      </w:divBdr>
    </w:div>
    <w:div w:id="1768962225">
      <w:bodyDiv w:val="1"/>
      <w:marLeft w:val="0"/>
      <w:marRight w:val="0"/>
      <w:marTop w:val="0"/>
      <w:marBottom w:val="0"/>
      <w:divBdr>
        <w:top w:val="none" w:sz="0" w:space="0" w:color="auto"/>
        <w:left w:val="none" w:sz="0" w:space="0" w:color="auto"/>
        <w:bottom w:val="none" w:sz="0" w:space="0" w:color="auto"/>
        <w:right w:val="none" w:sz="0" w:space="0" w:color="auto"/>
      </w:divBdr>
    </w:div>
    <w:div w:id="1783458751">
      <w:bodyDiv w:val="1"/>
      <w:marLeft w:val="0"/>
      <w:marRight w:val="0"/>
      <w:marTop w:val="0"/>
      <w:marBottom w:val="0"/>
      <w:divBdr>
        <w:top w:val="none" w:sz="0" w:space="0" w:color="auto"/>
        <w:left w:val="none" w:sz="0" w:space="0" w:color="auto"/>
        <w:bottom w:val="none" w:sz="0" w:space="0" w:color="auto"/>
        <w:right w:val="none" w:sz="0" w:space="0" w:color="auto"/>
      </w:divBdr>
    </w:div>
    <w:div w:id="1794862828">
      <w:bodyDiv w:val="1"/>
      <w:marLeft w:val="0"/>
      <w:marRight w:val="0"/>
      <w:marTop w:val="0"/>
      <w:marBottom w:val="0"/>
      <w:divBdr>
        <w:top w:val="none" w:sz="0" w:space="0" w:color="auto"/>
        <w:left w:val="none" w:sz="0" w:space="0" w:color="auto"/>
        <w:bottom w:val="none" w:sz="0" w:space="0" w:color="auto"/>
        <w:right w:val="none" w:sz="0" w:space="0" w:color="auto"/>
      </w:divBdr>
    </w:div>
    <w:div w:id="1814133998">
      <w:bodyDiv w:val="1"/>
      <w:marLeft w:val="0"/>
      <w:marRight w:val="0"/>
      <w:marTop w:val="0"/>
      <w:marBottom w:val="0"/>
      <w:divBdr>
        <w:top w:val="none" w:sz="0" w:space="0" w:color="auto"/>
        <w:left w:val="none" w:sz="0" w:space="0" w:color="auto"/>
        <w:bottom w:val="none" w:sz="0" w:space="0" w:color="auto"/>
        <w:right w:val="none" w:sz="0" w:space="0" w:color="auto"/>
      </w:divBdr>
      <w:divsChild>
        <w:div w:id="623191325">
          <w:marLeft w:val="0"/>
          <w:marRight w:val="0"/>
          <w:marTop w:val="0"/>
          <w:marBottom w:val="0"/>
          <w:divBdr>
            <w:top w:val="none" w:sz="0" w:space="0" w:color="auto"/>
            <w:left w:val="none" w:sz="0" w:space="0" w:color="auto"/>
            <w:bottom w:val="none" w:sz="0" w:space="0" w:color="auto"/>
            <w:right w:val="none" w:sz="0" w:space="0" w:color="auto"/>
          </w:divBdr>
          <w:divsChild>
            <w:div w:id="888223232">
              <w:marLeft w:val="0"/>
              <w:marRight w:val="0"/>
              <w:marTop w:val="0"/>
              <w:marBottom w:val="0"/>
              <w:divBdr>
                <w:top w:val="none" w:sz="0" w:space="0" w:color="auto"/>
                <w:left w:val="none" w:sz="0" w:space="0" w:color="auto"/>
                <w:bottom w:val="none" w:sz="0" w:space="0" w:color="auto"/>
                <w:right w:val="none" w:sz="0" w:space="0" w:color="auto"/>
              </w:divBdr>
            </w:div>
            <w:div w:id="723212001">
              <w:marLeft w:val="0"/>
              <w:marRight w:val="0"/>
              <w:marTop w:val="0"/>
              <w:marBottom w:val="0"/>
              <w:divBdr>
                <w:top w:val="none" w:sz="0" w:space="0" w:color="auto"/>
                <w:left w:val="none" w:sz="0" w:space="0" w:color="auto"/>
                <w:bottom w:val="none" w:sz="0" w:space="0" w:color="auto"/>
                <w:right w:val="none" w:sz="0" w:space="0" w:color="auto"/>
              </w:divBdr>
            </w:div>
            <w:div w:id="539324939">
              <w:marLeft w:val="0"/>
              <w:marRight w:val="0"/>
              <w:marTop w:val="0"/>
              <w:marBottom w:val="0"/>
              <w:divBdr>
                <w:top w:val="none" w:sz="0" w:space="0" w:color="auto"/>
                <w:left w:val="none" w:sz="0" w:space="0" w:color="auto"/>
                <w:bottom w:val="none" w:sz="0" w:space="0" w:color="auto"/>
                <w:right w:val="none" w:sz="0" w:space="0" w:color="auto"/>
              </w:divBdr>
            </w:div>
            <w:div w:id="893276920">
              <w:marLeft w:val="0"/>
              <w:marRight w:val="0"/>
              <w:marTop w:val="0"/>
              <w:marBottom w:val="0"/>
              <w:divBdr>
                <w:top w:val="none" w:sz="0" w:space="0" w:color="auto"/>
                <w:left w:val="none" w:sz="0" w:space="0" w:color="auto"/>
                <w:bottom w:val="none" w:sz="0" w:space="0" w:color="auto"/>
                <w:right w:val="none" w:sz="0" w:space="0" w:color="auto"/>
              </w:divBdr>
            </w:div>
            <w:div w:id="265694962">
              <w:marLeft w:val="0"/>
              <w:marRight w:val="0"/>
              <w:marTop w:val="0"/>
              <w:marBottom w:val="0"/>
              <w:divBdr>
                <w:top w:val="none" w:sz="0" w:space="0" w:color="auto"/>
                <w:left w:val="none" w:sz="0" w:space="0" w:color="auto"/>
                <w:bottom w:val="none" w:sz="0" w:space="0" w:color="auto"/>
                <w:right w:val="none" w:sz="0" w:space="0" w:color="auto"/>
              </w:divBdr>
            </w:div>
            <w:div w:id="226260256">
              <w:marLeft w:val="0"/>
              <w:marRight w:val="0"/>
              <w:marTop w:val="0"/>
              <w:marBottom w:val="0"/>
              <w:divBdr>
                <w:top w:val="none" w:sz="0" w:space="0" w:color="auto"/>
                <w:left w:val="none" w:sz="0" w:space="0" w:color="auto"/>
                <w:bottom w:val="none" w:sz="0" w:space="0" w:color="auto"/>
                <w:right w:val="none" w:sz="0" w:space="0" w:color="auto"/>
              </w:divBdr>
            </w:div>
            <w:div w:id="2046756828">
              <w:marLeft w:val="0"/>
              <w:marRight w:val="0"/>
              <w:marTop w:val="0"/>
              <w:marBottom w:val="0"/>
              <w:divBdr>
                <w:top w:val="none" w:sz="0" w:space="0" w:color="auto"/>
                <w:left w:val="none" w:sz="0" w:space="0" w:color="auto"/>
                <w:bottom w:val="none" w:sz="0" w:space="0" w:color="auto"/>
                <w:right w:val="none" w:sz="0" w:space="0" w:color="auto"/>
              </w:divBdr>
            </w:div>
            <w:div w:id="269705230">
              <w:marLeft w:val="0"/>
              <w:marRight w:val="0"/>
              <w:marTop w:val="0"/>
              <w:marBottom w:val="0"/>
              <w:divBdr>
                <w:top w:val="none" w:sz="0" w:space="0" w:color="auto"/>
                <w:left w:val="none" w:sz="0" w:space="0" w:color="auto"/>
                <w:bottom w:val="none" w:sz="0" w:space="0" w:color="auto"/>
                <w:right w:val="none" w:sz="0" w:space="0" w:color="auto"/>
              </w:divBdr>
            </w:div>
            <w:div w:id="29911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4292">
      <w:bodyDiv w:val="1"/>
      <w:marLeft w:val="0"/>
      <w:marRight w:val="0"/>
      <w:marTop w:val="0"/>
      <w:marBottom w:val="0"/>
      <w:divBdr>
        <w:top w:val="none" w:sz="0" w:space="0" w:color="auto"/>
        <w:left w:val="none" w:sz="0" w:space="0" w:color="auto"/>
        <w:bottom w:val="none" w:sz="0" w:space="0" w:color="auto"/>
        <w:right w:val="none" w:sz="0" w:space="0" w:color="auto"/>
      </w:divBdr>
    </w:div>
    <w:div w:id="1856067155">
      <w:bodyDiv w:val="1"/>
      <w:marLeft w:val="0"/>
      <w:marRight w:val="0"/>
      <w:marTop w:val="0"/>
      <w:marBottom w:val="0"/>
      <w:divBdr>
        <w:top w:val="none" w:sz="0" w:space="0" w:color="auto"/>
        <w:left w:val="none" w:sz="0" w:space="0" w:color="auto"/>
        <w:bottom w:val="none" w:sz="0" w:space="0" w:color="auto"/>
        <w:right w:val="none" w:sz="0" w:space="0" w:color="auto"/>
      </w:divBdr>
    </w:div>
    <w:div w:id="1876889660">
      <w:bodyDiv w:val="1"/>
      <w:marLeft w:val="0"/>
      <w:marRight w:val="0"/>
      <w:marTop w:val="0"/>
      <w:marBottom w:val="0"/>
      <w:divBdr>
        <w:top w:val="none" w:sz="0" w:space="0" w:color="auto"/>
        <w:left w:val="none" w:sz="0" w:space="0" w:color="auto"/>
        <w:bottom w:val="none" w:sz="0" w:space="0" w:color="auto"/>
        <w:right w:val="none" w:sz="0" w:space="0" w:color="auto"/>
      </w:divBdr>
    </w:div>
    <w:div w:id="1932930544">
      <w:bodyDiv w:val="1"/>
      <w:marLeft w:val="0"/>
      <w:marRight w:val="0"/>
      <w:marTop w:val="0"/>
      <w:marBottom w:val="0"/>
      <w:divBdr>
        <w:top w:val="none" w:sz="0" w:space="0" w:color="auto"/>
        <w:left w:val="none" w:sz="0" w:space="0" w:color="auto"/>
        <w:bottom w:val="none" w:sz="0" w:space="0" w:color="auto"/>
        <w:right w:val="none" w:sz="0" w:space="0" w:color="auto"/>
      </w:divBdr>
    </w:div>
    <w:div w:id="1936937805">
      <w:bodyDiv w:val="1"/>
      <w:marLeft w:val="0"/>
      <w:marRight w:val="0"/>
      <w:marTop w:val="0"/>
      <w:marBottom w:val="0"/>
      <w:divBdr>
        <w:top w:val="none" w:sz="0" w:space="0" w:color="auto"/>
        <w:left w:val="none" w:sz="0" w:space="0" w:color="auto"/>
        <w:bottom w:val="none" w:sz="0" w:space="0" w:color="auto"/>
        <w:right w:val="none" w:sz="0" w:space="0" w:color="auto"/>
      </w:divBdr>
    </w:div>
    <w:div w:id="1940529320">
      <w:bodyDiv w:val="1"/>
      <w:marLeft w:val="0"/>
      <w:marRight w:val="0"/>
      <w:marTop w:val="0"/>
      <w:marBottom w:val="0"/>
      <w:divBdr>
        <w:top w:val="none" w:sz="0" w:space="0" w:color="auto"/>
        <w:left w:val="none" w:sz="0" w:space="0" w:color="auto"/>
        <w:bottom w:val="none" w:sz="0" w:space="0" w:color="auto"/>
        <w:right w:val="none" w:sz="0" w:space="0" w:color="auto"/>
      </w:divBdr>
    </w:div>
    <w:div w:id="1964456192">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
    <w:div w:id="1982152428">
      <w:bodyDiv w:val="1"/>
      <w:marLeft w:val="0"/>
      <w:marRight w:val="0"/>
      <w:marTop w:val="0"/>
      <w:marBottom w:val="0"/>
      <w:divBdr>
        <w:top w:val="none" w:sz="0" w:space="0" w:color="auto"/>
        <w:left w:val="none" w:sz="0" w:space="0" w:color="auto"/>
        <w:bottom w:val="none" w:sz="0" w:space="0" w:color="auto"/>
        <w:right w:val="none" w:sz="0" w:space="0" w:color="auto"/>
      </w:divBdr>
    </w:div>
    <w:div w:id="1995181459">
      <w:bodyDiv w:val="1"/>
      <w:marLeft w:val="0"/>
      <w:marRight w:val="0"/>
      <w:marTop w:val="0"/>
      <w:marBottom w:val="0"/>
      <w:divBdr>
        <w:top w:val="none" w:sz="0" w:space="0" w:color="auto"/>
        <w:left w:val="none" w:sz="0" w:space="0" w:color="auto"/>
        <w:bottom w:val="none" w:sz="0" w:space="0" w:color="auto"/>
        <w:right w:val="none" w:sz="0" w:space="0" w:color="auto"/>
      </w:divBdr>
    </w:div>
    <w:div w:id="1995714849">
      <w:bodyDiv w:val="1"/>
      <w:marLeft w:val="0"/>
      <w:marRight w:val="0"/>
      <w:marTop w:val="0"/>
      <w:marBottom w:val="0"/>
      <w:divBdr>
        <w:top w:val="none" w:sz="0" w:space="0" w:color="auto"/>
        <w:left w:val="none" w:sz="0" w:space="0" w:color="auto"/>
        <w:bottom w:val="none" w:sz="0" w:space="0" w:color="auto"/>
        <w:right w:val="none" w:sz="0" w:space="0" w:color="auto"/>
      </w:divBdr>
    </w:div>
    <w:div w:id="2038237668">
      <w:bodyDiv w:val="1"/>
      <w:marLeft w:val="0"/>
      <w:marRight w:val="0"/>
      <w:marTop w:val="0"/>
      <w:marBottom w:val="0"/>
      <w:divBdr>
        <w:top w:val="none" w:sz="0" w:space="0" w:color="auto"/>
        <w:left w:val="none" w:sz="0" w:space="0" w:color="auto"/>
        <w:bottom w:val="none" w:sz="0" w:space="0" w:color="auto"/>
        <w:right w:val="none" w:sz="0" w:space="0" w:color="auto"/>
      </w:divBdr>
    </w:div>
    <w:div w:id="205280334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E96D7-F2CF-4CF0-BEDB-ADB5EBEA5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10</TotalTime>
  <Pages>16</Pages>
  <Words>1482</Words>
  <Characters>8451</Characters>
  <Application>Microsoft Office Word</Application>
  <DocSecurity>0</DocSecurity>
  <PresentationFormat/>
  <Lines>70</Lines>
  <Paragraphs>19</Paragraphs>
  <Slides>0</Slides>
  <Notes>0</Notes>
  <HiddenSlides>0</HiddenSlides>
  <MMClips>0</MMClips>
  <ScaleCrop>false</ScaleCrop>
  <Manager/>
  <Company/>
  <LinksUpToDate>false</LinksUpToDate>
  <CharactersWithSpaces>9914</CharactersWithSpaces>
  <SharedDoc>false</SharedDoc>
  <HLinks>
    <vt:vector size="30" baseType="variant">
      <vt:variant>
        <vt:i4>4915290</vt:i4>
      </vt:variant>
      <vt:variant>
        <vt:i4>51</vt:i4>
      </vt:variant>
      <vt:variant>
        <vt:i4>0</vt:i4>
      </vt:variant>
      <vt:variant>
        <vt:i4>5</vt:i4>
      </vt:variant>
      <vt:variant>
        <vt:lpwstr>http://mirrors.163.com/.help/centos.html</vt:lpwstr>
      </vt:variant>
      <vt:variant>
        <vt:lpwstr/>
      </vt:variant>
      <vt:variant>
        <vt:i4>1572935</vt:i4>
      </vt:variant>
      <vt:variant>
        <vt:i4>45</vt:i4>
      </vt:variant>
      <vt:variant>
        <vt:i4>0</vt:i4>
      </vt:variant>
      <vt:variant>
        <vt:i4>5</vt:i4>
      </vt:variant>
      <vt:variant>
        <vt:lpwstr>http://blog.csdn.net/hancunai0017/article/details/6995284</vt:lpwstr>
      </vt:variant>
      <vt:variant>
        <vt:lpwstr/>
      </vt:variant>
      <vt:variant>
        <vt:i4>1572935</vt:i4>
      </vt:variant>
      <vt:variant>
        <vt:i4>42</vt:i4>
      </vt:variant>
      <vt:variant>
        <vt:i4>0</vt:i4>
      </vt:variant>
      <vt:variant>
        <vt:i4>5</vt:i4>
      </vt:variant>
      <vt:variant>
        <vt:lpwstr>http://blog.csdn.net/hancunai0017/article/details/6995284</vt:lpwstr>
      </vt:variant>
      <vt:variant>
        <vt:lpwstr/>
      </vt:variant>
      <vt:variant>
        <vt:i4>1572935</vt:i4>
      </vt:variant>
      <vt:variant>
        <vt:i4>39</vt:i4>
      </vt:variant>
      <vt:variant>
        <vt:i4>0</vt:i4>
      </vt:variant>
      <vt:variant>
        <vt:i4>5</vt:i4>
      </vt:variant>
      <vt:variant>
        <vt:lpwstr>http://blog.csdn.net/hancunai0017/article/details/6995284</vt:lpwstr>
      </vt:variant>
      <vt:variant>
        <vt:lpwstr/>
      </vt:variant>
      <vt:variant>
        <vt:i4>5963796</vt:i4>
      </vt:variant>
      <vt:variant>
        <vt:i4>33</vt:i4>
      </vt:variant>
      <vt:variant>
        <vt:i4>0</vt:i4>
      </vt:variant>
      <vt:variant>
        <vt:i4>5</vt:i4>
      </vt:variant>
      <vt:variant>
        <vt:lpwstr>http://www.bai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kstart</dc:creator>
  <cp:keywords/>
  <dc:description/>
  <cp:lastModifiedBy>lzc</cp:lastModifiedBy>
  <cp:revision>2330</cp:revision>
  <cp:lastPrinted>2014-02-13T02:31:00Z</cp:lastPrinted>
  <dcterms:created xsi:type="dcterms:W3CDTF">2018-05-18T03:23:00Z</dcterms:created>
  <dcterms:modified xsi:type="dcterms:W3CDTF">2020-08-13T07: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